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0" w:type="auto"/>
        <w:tblInd w:w="70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135"/>
        <w:gridCol w:w="6275"/>
      </w:tblGrid>
      <w:tr w:rsidR="00E34A4D" w:rsidRPr="00E84B23" w14:paraId="3BB3FD58" w14:textId="77777777" w:rsidTr="006F4EF2">
        <w:trPr>
          <w:cantSplit/>
          <w:trHeight w:val="230"/>
        </w:trPr>
        <w:tc>
          <w:tcPr>
            <w:tcW w:w="94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E40FAF9" w14:textId="77777777" w:rsidR="00E34A4D" w:rsidRPr="00A9506C" w:rsidRDefault="00E34A4D" w:rsidP="006F4EF2">
            <w:pPr>
              <w:pStyle w:val="wpiswtabeli"/>
              <w:snapToGrid w:val="0"/>
              <w:spacing w:line="276" w:lineRule="auto"/>
              <w:rPr>
                <w:rFonts w:eastAsia="Times New Roman"/>
                <w:b w:val="0"/>
                <w:noProof/>
                <w:kern w:val="2"/>
                <w:sz w:val="20"/>
              </w:rPr>
            </w:pPr>
            <w:r w:rsidRPr="00A9506C">
              <w:rPr>
                <w:b w:val="0"/>
                <w:sz w:val="20"/>
              </w:rPr>
              <w:t xml:space="preserve">Symbol projektu: </w:t>
            </w:r>
          </w:p>
          <w:p w14:paraId="0DE8EC0A" w14:textId="77777777" w:rsidR="00E34A4D" w:rsidRPr="00E84B23" w:rsidRDefault="00E34A4D" w:rsidP="006F4EF2">
            <w:pPr>
              <w:pStyle w:val="wpiswtabeli"/>
              <w:snapToGrid w:val="0"/>
              <w:spacing w:line="276" w:lineRule="auto"/>
              <w:jc w:val="center"/>
              <w:rPr>
                <w:rFonts w:eastAsia="Times New Roman"/>
                <w:sz w:val="24"/>
              </w:rPr>
            </w:pPr>
            <w:r>
              <w:rPr>
                <w:noProof/>
                <w:sz w:val="24"/>
              </w:rPr>
              <w:t>DocxDocument. ModelGen</w:t>
            </w:r>
          </w:p>
        </w:tc>
      </w:tr>
      <w:tr w:rsidR="00E34A4D" w:rsidRPr="001B0DB1" w14:paraId="6A364DAC" w14:textId="77777777" w:rsidTr="006F4EF2">
        <w:trPr>
          <w:cantSplit/>
          <w:trHeight w:val="230"/>
        </w:trPr>
        <w:tc>
          <w:tcPr>
            <w:tcW w:w="94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30AFE47" w14:textId="77777777" w:rsidR="00E34A4D" w:rsidRPr="001B0DB1" w:rsidRDefault="00E34A4D" w:rsidP="006F4EF2">
            <w:pPr>
              <w:pStyle w:val="wpiswtabeli"/>
              <w:snapToGrid w:val="0"/>
              <w:spacing w:line="276" w:lineRule="auto"/>
              <w:rPr>
                <w:rFonts w:eastAsia="Times New Roman"/>
                <w:b w:val="0"/>
                <w:kern w:val="2"/>
                <w:sz w:val="24"/>
                <w:lang w:val="en-US"/>
              </w:rPr>
            </w:pPr>
            <w:r w:rsidRPr="001B0DB1">
              <w:rPr>
                <w:b w:val="0"/>
                <w:sz w:val="20"/>
                <w:lang w:val="en-US"/>
              </w:rPr>
              <w:t xml:space="preserve">Nazwa </w:t>
            </w:r>
            <w:r w:rsidRPr="001B0DB1">
              <w:rPr>
                <w:b w:val="0"/>
                <w:noProof/>
                <w:sz w:val="20"/>
                <w:lang w:val="en-US"/>
              </w:rPr>
              <w:t>projektu</w:t>
            </w:r>
            <w:r w:rsidRPr="001B0DB1">
              <w:rPr>
                <w:b w:val="0"/>
                <w:sz w:val="20"/>
                <w:lang w:val="en-US"/>
              </w:rPr>
              <w:t>:</w:t>
            </w:r>
          </w:p>
          <w:p w14:paraId="57C98D15" w14:textId="77777777" w:rsidR="00E34A4D" w:rsidRPr="008A457E" w:rsidRDefault="00E34A4D" w:rsidP="006F4EF2">
            <w:pPr>
              <w:pStyle w:val="komentarz"/>
              <w:spacing w:line="276" w:lineRule="auto"/>
              <w:jc w:val="center"/>
              <w:rPr>
                <w:rFonts w:eastAsia="Times New Roman"/>
                <w:b/>
                <w:i w:val="0"/>
                <w:sz w:val="24"/>
                <w:lang w:eastAsia="hi-IN" w:bidi="hi-IN"/>
              </w:rPr>
            </w:pPr>
            <w:r w:rsidRPr="008A457E">
              <w:rPr>
                <w:b/>
                <w:i w:val="0"/>
                <w:sz w:val="32"/>
              </w:rPr>
              <w:t xml:space="preserve">Generator modelu </w:t>
            </w:r>
            <w:r>
              <w:rPr>
                <w:b/>
                <w:i w:val="0"/>
                <w:sz w:val="32"/>
              </w:rPr>
              <w:t>obiektowego dokumentu</w:t>
            </w:r>
          </w:p>
        </w:tc>
      </w:tr>
      <w:tr w:rsidR="00E34A4D" w:rsidRPr="00E84B23" w14:paraId="540FBBC2" w14:textId="77777777" w:rsidTr="006F4EF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3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4EB7AB" w14:textId="77777777" w:rsidR="00E34A4D" w:rsidRDefault="00E34A4D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sz w:val="20"/>
                <w:szCs w:val="16"/>
              </w:rPr>
              <w:t xml:space="preserve">Tytuł dokumentu: </w:t>
            </w:r>
          </w:p>
        </w:tc>
        <w:tc>
          <w:tcPr>
            <w:tcW w:w="6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E90273" w14:textId="4BA75670" w:rsidR="00E34A4D" w:rsidRDefault="00E34A4D" w:rsidP="006F4EF2">
            <w:pPr>
              <w:spacing w:line="276" w:lineRule="auto"/>
              <w:rPr>
                <w:rFonts w:ascii="Arial" w:eastAsia="Times New Roman" w:hAnsi="Arial" w:cs="DejaVu Sans"/>
                <w:b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b/>
                <w:sz w:val="44"/>
                <w:szCs w:val="14"/>
              </w:rPr>
              <w:t>ModelDocumentation</w:t>
            </w:r>
          </w:p>
        </w:tc>
      </w:tr>
      <w:tr w:rsidR="00E34A4D" w:rsidRPr="00E84B23" w14:paraId="71EAB3F3" w14:textId="77777777" w:rsidTr="006F4EF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3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A2F457" w14:textId="77777777" w:rsidR="00E34A4D" w:rsidRDefault="00E34A4D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sz w:val="20"/>
                <w:szCs w:val="16"/>
              </w:rPr>
              <w:t xml:space="preserve">Nr wersji: </w:t>
            </w:r>
          </w:p>
        </w:tc>
        <w:tc>
          <w:tcPr>
            <w:tcW w:w="6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8498E7" w14:textId="15BEB900" w:rsidR="00E34A4D" w:rsidRDefault="00345643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b/>
                <w:sz w:val="20"/>
                <w:szCs w:val="16"/>
              </w:rPr>
              <w:t>2.0</w:t>
            </w:r>
          </w:p>
        </w:tc>
      </w:tr>
      <w:tr w:rsidR="00E34A4D" w:rsidRPr="00E84B23" w14:paraId="16AF857D" w14:textId="77777777" w:rsidTr="006F4EF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3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066FE8" w14:textId="77777777" w:rsidR="00E34A4D" w:rsidRDefault="00E34A4D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sz w:val="20"/>
                <w:szCs w:val="16"/>
              </w:rPr>
              <w:t xml:space="preserve">Data utworzenia: </w:t>
            </w:r>
          </w:p>
        </w:tc>
        <w:tc>
          <w:tcPr>
            <w:tcW w:w="6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FFF039" w14:textId="77777777" w:rsidR="00E34A4D" w:rsidRDefault="00E34A4D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 w:rsidRPr="008A457E">
              <w:rPr>
                <w:rFonts w:ascii="Arial" w:hAnsi="Arial"/>
                <w:b/>
                <w:noProof/>
                <w:sz w:val="20"/>
                <w:szCs w:val="16"/>
              </w:rPr>
              <w:t>30.05.2023</w:t>
            </w:r>
          </w:p>
        </w:tc>
      </w:tr>
      <w:tr w:rsidR="00E34A4D" w:rsidRPr="00E84B23" w14:paraId="5C218994" w14:textId="77777777" w:rsidTr="006F4EF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3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A0CA86" w14:textId="77777777" w:rsidR="00E34A4D" w:rsidRDefault="00E34A4D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sz w:val="20"/>
                <w:szCs w:val="16"/>
              </w:rPr>
              <w:t xml:space="preserve">Data ostatniej aktualizacji: </w:t>
            </w:r>
          </w:p>
        </w:tc>
        <w:tc>
          <w:tcPr>
            <w:tcW w:w="6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8666C6" w14:textId="61214466" w:rsidR="00E34A4D" w:rsidRDefault="00E34A4D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b/>
                <w:sz w:val="20"/>
                <w:szCs w:val="16"/>
              </w:rPr>
              <w:fldChar w:fldCharType="begin"/>
            </w:r>
            <w:r>
              <w:rPr>
                <w:rFonts w:ascii="Arial" w:hAnsi="Arial"/>
                <w:b/>
                <w:sz w:val="20"/>
                <w:szCs w:val="16"/>
              </w:rPr>
              <w:instrText xml:space="preserve"> SAVEDATE  \@ "dd.MM.yyyy"  \* MERGEFORMAT </w:instrText>
            </w:r>
            <w:r>
              <w:rPr>
                <w:rFonts w:ascii="Arial" w:hAnsi="Arial"/>
                <w:b/>
                <w:sz w:val="20"/>
                <w:szCs w:val="16"/>
              </w:rPr>
              <w:fldChar w:fldCharType="separate"/>
            </w:r>
            <w:r w:rsidR="005F4168">
              <w:rPr>
                <w:rFonts w:ascii="Arial" w:hAnsi="Arial"/>
                <w:b/>
                <w:noProof/>
                <w:sz w:val="20"/>
                <w:szCs w:val="16"/>
              </w:rPr>
              <w:t>21.06.2024</w:t>
            </w:r>
            <w:r>
              <w:rPr>
                <w:rFonts w:ascii="Arial" w:hAnsi="Arial"/>
                <w:b/>
                <w:sz w:val="20"/>
                <w:szCs w:val="16"/>
              </w:rPr>
              <w:fldChar w:fldCharType="end"/>
            </w:r>
          </w:p>
        </w:tc>
      </w:tr>
      <w:tr w:rsidR="00E34A4D" w:rsidRPr="00E84B23" w14:paraId="251B6AE0" w14:textId="77777777" w:rsidTr="006F4EF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3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A7CFD4" w14:textId="77777777" w:rsidR="00E34A4D" w:rsidRDefault="00E34A4D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sz w:val="20"/>
                <w:szCs w:val="16"/>
              </w:rPr>
              <w:t xml:space="preserve">Osoba odpowiedzialna: </w:t>
            </w:r>
          </w:p>
        </w:tc>
        <w:tc>
          <w:tcPr>
            <w:tcW w:w="6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DCC26B" w14:textId="77777777" w:rsidR="00E34A4D" w:rsidRDefault="00E34A4D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b/>
                <w:sz w:val="20"/>
                <w:szCs w:val="16"/>
              </w:rPr>
              <w:t>Jarosław Kuchta (JK)</w:t>
            </w:r>
          </w:p>
        </w:tc>
      </w:tr>
      <w:tr w:rsidR="00E34A4D" w:rsidRPr="00E84B23" w14:paraId="517D717A" w14:textId="77777777" w:rsidTr="006F4EF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3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DFCB59" w14:textId="77777777" w:rsidR="00E34A4D" w:rsidRDefault="00E34A4D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sz w:val="20"/>
                <w:szCs w:val="16"/>
              </w:rPr>
              <w:t xml:space="preserve">Autorzy: </w:t>
            </w:r>
          </w:p>
        </w:tc>
        <w:tc>
          <w:tcPr>
            <w:tcW w:w="6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88E31B" w14:textId="77777777" w:rsidR="00E34A4D" w:rsidRDefault="00E34A4D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b/>
                <w:sz w:val="20"/>
                <w:szCs w:val="16"/>
              </w:rPr>
              <w:t>Jarosław Kuchta (JK)</w:t>
            </w:r>
          </w:p>
        </w:tc>
      </w:tr>
    </w:tbl>
    <w:p w14:paraId="54773A06" w14:textId="77777777" w:rsidR="00E34A4D" w:rsidRDefault="00E34A4D" w:rsidP="00E34A4D">
      <w:pPr>
        <w:pStyle w:val="wpiswtabelicentr"/>
        <w:snapToGrid w:val="0"/>
        <w:rPr>
          <w:rFonts w:eastAsia="Times New Roman"/>
          <w:kern w:val="2"/>
        </w:rPr>
      </w:pPr>
    </w:p>
    <w:p w14:paraId="7CF9D6D0" w14:textId="77777777" w:rsidR="00E34A4D" w:rsidRDefault="00E34A4D" w:rsidP="00E34A4D">
      <w:pPr>
        <w:pStyle w:val="wpiswtabelicentr"/>
        <w:snapToGrid w:val="0"/>
      </w:pPr>
      <w:r>
        <w:t>Historia dokumentu</w:t>
      </w:r>
    </w:p>
    <w:tbl>
      <w:tblPr>
        <w:tblW w:w="9356" w:type="dxa"/>
        <w:tblInd w:w="70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09"/>
        <w:gridCol w:w="5245"/>
        <w:gridCol w:w="709"/>
        <w:gridCol w:w="1275"/>
        <w:gridCol w:w="1418"/>
      </w:tblGrid>
      <w:tr w:rsidR="00E34A4D" w:rsidRPr="00E84B23" w14:paraId="45E7535B" w14:textId="77777777" w:rsidTr="006F4EF2"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17B2D337" w14:textId="77777777" w:rsidR="00E34A4D" w:rsidRDefault="00E34A4D" w:rsidP="006F4EF2">
            <w:pPr>
              <w:pStyle w:val="wpiswtabelicentr"/>
              <w:snapToGrid w:val="0"/>
              <w:spacing w:line="276" w:lineRule="auto"/>
              <w:rPr>
                <w:rFonts w:eastAsia="Times New Roman"/>
              </w:rPr>
            </w:pPr>
            <w:r>
              <w:t>Wersja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425D9CF4" w14:textId="77777777" w:rsidR="00E34A4D" w:rsidRDefault="00E34A4D" w:rsidP="006F4EF2">
            <w:pPr>
              <w:pStyle w:val="wpiswtabelicentr"/>
              <w:snapToGrid w:val="0"/>
              <w:spacing w:line="276" w:lineRule="auto"/>
              <w:rPr>
                <w:rFonts w:eastAsia="Times New Roman"/>
              </w:rPr>
            </w:pPr>
            <w:r>
              <w:t>Opis modyfikacji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1C5B0A6B" w14:textId="77777777" w:rsidR="00E34A4D" w:rsidRDefault="00E34A4D" w:rsidP="006F4EF2">
            <w:pPr>
              <w:pStyle w:val="wpiswtabelicentr"/>
              <w:snapToGrid w:val="0"/>
              <w:spacing w:line="276" w:lineRule="auto"/>
              <w:rPr>
                <w:rFonts w:eastAsia="Times New Roman"/>
              </w:rPr>
            </w:pPr>
            <w:r>
              <w:t>Autor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BAB732D" w14:textId="77777777" w:rsidR="00E34A4D" w:rsidRDefault="00E34A4D" w:rsidP="006F4EF2">
            <w:pPr>
              <w:pStyle w:val="wpiswtabelicentr"/>
              <w:snapToGrid w:val="0"/>
              <w:spacing w:line="276" w:lineRule="auto"/>
              <w:rPr>
                <w:rFonts w:eastAsia="Times New Roman"/>
              </w:rPr>
            </w:pPr>
            <w:r>
              <w:t>Data otwarcia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6E6A0E" w14:textId="77777777" w:rsidR="00E34A4D" w:rsidRDefault="00E34A4D" w:rsidP="006F4EF2">
            <w:pPr>
              <w:pStyle w:val="wpiswtabelicentr"/>
              <w:snapToGrid w:val="0"/>
              <w:spacing w:line="276" w:lineRule="auto"/>
            </w:pPr>
            <w:r>
              <w:t>Data zamknięcia</w:t>
            </w:r>
          </w:p>
        </w:tc>
      </w:tr>
      <w:tr w:rsidR="00E34A4D" w:rsidRPr="00E84B23" w14:paraId="453EBE31" w14:textId="77777777" w:rsidTr="006F4EF2"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5675B3B5" w14:textId="77777777" w:rsidR="00E34A4D" w:rsidRDefault="00E34A4D" w:rsidP="006F4EF2">
            <w:pPr>
              <w:pStyle w:val="komentarz"/>
              <w:snapToGrid w:val="0"/>
              <w:spacing w:line="276" w:lineRule="auto"/>
              <w:rPr>
                <w:i w:val="0"/>
                <w:sz w:val="20"/>
              </w:rPr>
            </w:pPr>
            <w:r>
              <w:rPr>
                <w:i w:val="0"/>
                <w:sz w:val="20"/>
              </w:rPr>
              <w:t>1.0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7C7C04EF" w14:textId="42546915" w:rsidR="00E34A4D" w:rsidRDefault="00E34A4D" w:rsidP="006F4EF2">
            <w:pPr>
              <w:pStyle w:val="komentarz"/>
              <w:snapToGrid w:val="0"/>
              <w:spacing w:line="276" w:lineRule="auto"/>
              <w:rPr>
                <w:i w:val="0"/>
                <w:sz w:val="20"/>
              </w:rPr>
            </w:pPr>
            <w:r>
              <w:rPr>
                <w:i w:val="0"/>
                <w:sz w:val="20"/>
              </w:rPr>
              <w:t>Pierwsza wersja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3CD65164" w14:textId="77777777" w:rsidR="00E34A4D" w:rsidRDefault="00E34A4D" w:rsidP="006F4EF2">
            <w:pPr>
              <w:pStyle w:val="komentarz"/>
              <w:snapToGrid w:val="0"/>
              <w:spacing w:line="276" w:lineRule="auto"/>
              <w:rPr>
                <w:i w:val="0"/>
                <w:sz w:val="20"/>
              </w:rPr>
            </w:pPr>
            <w:r>
              <w:rPr>
                <w:i w:val="0"/>
                <w:sz w:val="20"/>
              </w:rPr>
              <w:t>JK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FD39E1" w14:textId="77777777" w:rsidR="00E34A4D" w:rsidRDefault="00E34A4D" w:rsidP="006F4EF2">
            <w:pPr>
              <w:pStyle w:val="komentarz"/>
              <w:snapToGrid w:val="0"/>
              <w:spacing w:line="276" w:lineRule="auto"/>
              <w:jc w:val="right"/>
              <w:rPr>
                <w:i w:val="0"/>
                <w:sz w:val="20"/>
              </w:rPr>
            </w:pPr>
            <w:r w:rsidRPr="008A457E">
              <w:rPr>
                <w:i w:val="0"/>
                <w:sz w:val="20"/>
              </w:rPr>
              <w:t>30.05.2023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A22A55" w14:textId="77777777" w:rsidR="00E34A4D" w:rsidRDefault="00E34A4D" w:rsidP="006F4EF2">
            <w:pPr>
              <w:pStyle w:val="komentarz"/>
              <w:snapToGrid w:val="0"/>
              <w:spacing w:line="276" w:lineRule="auto"/>
              <w:jc w:val="right"/>
              <w:rPr>
                <w:i w:val="0"/>
                <w:sz w:val="20"/>
              </w:rPr>
            </w:pPr>
            <w:r w:rsidRPr="008A457E">
              <w:rPr>
                <w:i w:val="0"/>
                <w:sz w:val="20"/>
              </w:rPr>
              <w:t>27.10.2023</w:t>
            </w:r>
          </w:p>
        </w:tc>
      </w:tr>
      <w:tr w:rsidR="00E34A4D" w:rsidRPr="00E84B23" w14:paraId="7A1872BB" w14:textId="77777777" w:rsidTr="006F4EF2"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13134A4D" w14:textId="77EBFCDB" w:rsidR="00E34A4D" w:rsidRDefault="00345643" w:rsidP="006F4EF2">
            <w:pPr>
              <w:pStyle w:val="komentarz"/>
              <w:snapToGrid w:val="0"/>
              <w:spacing w:line="276" w:lineRule="auto"/>
              <w:rPr>
                <w:i w:val="0"/>
                <w:sz w:val="20"/>
              </w:rPr>
            </w:pPr>
            <w:r>
              <w:rPr>
                <w:i w:val="0"/>
                <w:sz w:val="20"/>
              </w:rPr>
              <w:t>2.0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66162B83" w14:textId="78C60A7A" w:rsidR="00E34A4D" w:rsidRDefault="00345643" w:rsidP="006F4EF2">
            <w:pPr>
              <w:pStyle w:val="komentarz"/>
              <w:snapToGrid w:val="0"/>
              <w:spacing w:line="276" w:lineRule="auto"/>
              <w:rPr>
                <w:i w:val="0"/>
                <w:sz w:val="20"/>
              </w:rPr>
            </w:pPr>
            <w:r>
              <w:rPr>
                <w:i w:val="0"/>
                <w:sz w:val="20"/>
              </w:rPr>
              <w:t>Wersja z bazą danych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7B901BA0" w14:textId="77777777" w:rsidR="00E34A4D" w:rsidRDefault="00E34A4D" w:rsidP="006F4EF2">
            <w:pPr>
              <w:pStyle w:val="komentarz"/>
              <w:snapToGrid w:val="0"/>
              <w:spacing w:line="276" w:lineRule="auto"/>
              <w:rPr>
                <w:i w:val="0"/>
                <w:sz w:val="20"/>
              </w:rPr>
            </w:pPr>
            <w:r>
              <w:rPr>
                <w:i w:val="0"/>
                <w:sz w:val="20"/>
              </w:rPr>
              <w:t>JK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80BD90" w14:textId="77777777" w:rsidR="00E34A4D" w:rsidRPr="008A457E" w:rsidRDefault="00E34A4D" w:rsidP="006F4EF2">
            <w:pPr>
              <w:pStyle w:val="komentarz"/>
              <w:snapToGrid w:val="0"/>
              <w:spacing w:line="276" w:lineRule="auto"/>
              <w:jc w:val="right"/>
              <w:rPr>
                <w:i w:val="0"/>
                <w:sz w:val="20"/>
              </w:rPr>
            </w:pPr>
            <w:r>
              <w:rPr>
                <w:i w:val="0"/>
                <w:sz w:val="20"/>
              </w:rPr>
              <w:t>2.06.2024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F521A3" w14:textId="77777777" w:rsidR="00E34A4D" w:rsidRPr="008A457E" w:rsidRDefault="00E34A4D" w:rsidP="006F4EF2">
            <w:pPr>
              <w:pStyle w:val="komentarz"/>
              <w:snapToGrid w:val="0"/>
              <w:spacing w:line="276" w:lineRule="auto"/>
              <w:jc w:val="right"/>
              <w:rPr>
                <w:i w:val="0"/>
                <w:sz w:val="20"/>
              </w:rPr>
            </w:pPr>
          </w:p>
        </w:tc>
      </w:tr>
    </w:tbl>
    <w:p w14:paraId="16F66E57" w14:textId="77777777" w:rsidR="00E34A4D" w:rsidRDefault="00E34A4D" w:rsidP="00E34A4D"/>
    <w:p w14:paraId="06F3C392" w14:textId="77777777" w:rsidR="00E34A4D" w:rsidRPr="005D0F28" w:rsidRDefault="00E34A4D" w:rsidP="005D0F28">
      <w:pPr>
        <w:pStyle w:val="Nagwek1"/>
      </w:pPr>
      <w:r w:rsidRPr="005D0F28">
        <w:t>Wprowadzenie</w:t>
      </w:r>
    </w:p>
    <w:p w14:paraId="21055CDD" w14:textId="77777777" w:rsidR="00430A89" w:rsidRDefault="001317C8" w:rsidP="00E34A4D">
      <w:pPr>
        <w:pStyle w:val="Wcicienormalne"/>
      </w:pPr>
      <w:r>
        <w:t xml:space="preserve">Projekt </w:t>
      </w:r>
      <w:r w:rsidR="00E34A4D" w:rsidRPr="00E34A4D">
        <w:t xml:space="preserve">ModelDocumentation </w:t>
      </w:r>
      <w:r>
        <w:t>służy do</w:t>
      </w:r>
      <w:r w:rsidR="00433D23">
        <w:t xml:space="preserve"> pobierania </w:t>
      </w:r>
      <w:r w:rsidR="00430A89">
        <w:t>dokumentacji</w:t>
      </w:r>
      <w:r w:rsidR="00433D23">
        <w:t xml:space="preserve"> </w:t>
      </w:r>
      <w:r w:rsidR="00AA3E88">
        <w:t xml:space="preserve">modelu obiektowego </w:t>
      </w:r>
      <w:r>
        <w:t>w standardzie OpenXml</w:t>
      </w:r>
      <w:r w:rsidR="00430A89">
        <w:t xml:space="preserve"> i przygotowania jej do dalszego wykorzystania. Są trzy źródła dokumentacji:</w:t>
      </w:r>
    </w:p>
    <w:p w14:paraId="52CD1BC5" w14:textId="7D60E0F3" w:rsidR="00430A89" w:rsidRDefault="00430A89" w:rsidP="00430A89">
      <w:pPr>
        <w:pStyle w:val="Listapunktowana"/>
      </w:pPr>
      <w:r>
        <w:t>deklaracje schematu OpenXml zapisane w plikach z rozszerzeniem XSD,</w:t>
      </w:r>
    </w:p>
    <w:p w14:paraId="6A63B531" w14:textId="3A612978" w:rsidR="00430A89" w:rsidRDefault="00430A89" w:rsidP="00430A89">
      <w:pPr>
        <w:pStyle w:val="Listapunktowana"/>
      </w:pPr>
      <w:r>
        <w:t>specyfikacja standardu ECMA-376 opublikowana w kilku plikach PDF i przekonwertowana do formatu DOCX</w:t>
      </w:r>
      <w:r w:rsidR="008C3564">
        <w:t>,</w:t>
      </w:r>
    </w:p>
    <w:p w14:paraId="579C3C6C" w14:textId="24D3DAE9" w:rsidR="00430A89" w:rsidRDefault="00430A89" w:rsidP="00430A89">
      <w:pPr>
        <w:pStyle w:val="Listapunktowana"/>
      </w:pPr>
      <w:r>
        <w:t xml:space="preserve">pliki źródłowe pakietu bibliotek </w:t>
      </w:r>
      <w:r w:rsidRPr="00430A89">
        <w:rPr>
          <w:rStyle w:val="NazwaProgramowa"/>
        </w:rPr>
        <w:t>DocumentFormat.OpenXml</w:t>
      </w:r>
      <w:r>
        <w:t>.</w:t>
      </w:r>
    </w:p>
    <w:p w14:paraId="09BA51A8" w14:textId="4F5F7F10" w:rsidR="00430A89" w:rsidRPr="003A2C75" w:rsidRDefault="00430A89" w:rsidP="00430A89">
      <w:pPr>
        <w:pStyle w:val="Wcicienormalne"/>
      </w:pPr>
      <w:r>
        <w:t xml:space="preserve">Model </w:t>
      </w:r>
      <w:r w:rsidR="003A2C75">
        <w:t xml:space="preserve">obiektowy </w:t>
      </w:r>
      <w:r>
        <w:t>z bibliotek</w:t>
      </w:r>
      <w:r w:rsidR="003A2C75">
        <w:t xml:space="preserve"> </w:t>
      </w:r>
      <w:r w:rsidR="003A2C75" w:rsidRPr="00430A89">
        <w:rPr>
          <w:rStyle w:val="NazwaProgramowa"/>
        </w:rPr>
        <w:t>DocumentFormat.OpenXml</w:t>
      </w:r>
      <w:r w:rsidR="003A2C75">
        <w:rPr>
          <w:rStyle w:val="NazwaProgramowa"/>
        </w:rPr>
        <w:t xml:space="preserve"> </w:t>
      </w:r>
      <w:r w:rsidR="003A2C75">
        <w:t xml:space="preserve">jest słabo zdokumentowany. Większość komentarzy dokumentacyjnych zawartych w kodzie źródłowym jest </w:t>
      </w:r>
      <w:r w:rsidR="008C3564">
        <w:t xml:space="preserve">trywialna. Najbardziej bogata dokumentacja jest w zawarta w standardzie ECMA, zwłaszcza w pliku </w:t>
      </w:r>
      <w:r w:rsidR="008C3564" w:rsidRPr="008C3564">
        <w:rPr>
          <w:rStyle w:val="NazwaProgramowa"/>
        </w:rPr>
        <w:t>„Ecma Office Open XML Part 1 - Fundamentals And Markup Language Reference.pdf”</w:t>
      </w:r>
      <w:r w:rsidR="008C3564">
        <w:t>.</w:t>
      </w:r>
      <w:r w:rsidR="005D0EC8">
        <w:t xml:space="preserve"> Celem projektu jest powiązanie modelu obiektowego </w:t>
      </w:r>
      <w:r w:rsidR="005D0EC8" w:rsidRPr="00430A89">
        <w:rPr>
          <w:rStyle w:val="NazwaProgramowa"/>
        </w:rPr>
        <w:t>DocumentFormat.OpenXml</w:t>
      </w:r>
      <w:r w:rsidR="005D0EC8">
        <w:rPr>
          <w:rStyle w:val="NazwaProgramowa"/>
        </w:rPr>
        <w:t xml:space="preserve"> </w:t>
      </w:r>
      <w:r w:rsidR="005D0EC8" w:rsidRPr="005D0EC8">
        <w:t>z dokumentacją</w:t>
      </w:r>
      <w:r w:rsidR="005D0EC8">
        <w:t xml:space="preserve"> pobraną z pliku ECMA.</w:t>
      </w:r>
    </w:p>
    <w:p w14:paraId="049EA374" w14:textId="21AF48DB" w:rsidR="001317C8" w:rsidRDefault="001317C8" w:rsidP="00E34A4D">
      <w:pPr>
        <w:pStyle w:val="Wcicienormalne"/>
      </w:pPr>
      <w:r>
        <w:t>Projekt składa się z dwóch modułów:</w:t>
      </w:r>
    </w:p>
    <w:p w14:paraId="60918022" w14:textId="055A28AF" w:rsidR="00E34A4D" w:rsidRDefault="00B35EF3" w:rsidP="001317C8">
      <w:pPr>
        <w:pStyle w:val="Listapunktowana"/>
      </w:pPr>
      <w:r w:rsidRPr="00B35EF3">
        <w:rPr>
          <w:rStyle w:val="NazwaProgramowa"/>
        </w:rPr>
        <w:t>ModelDocApp</w:t>
      </w:r>
      <w:r>
        <w:t xml:space="preserve"> – </w:t>
      </w:r>
      <w:r w:rsidR="001317C8">
        <w:t>aplikacji konsolowej do parsowania plików i tworzenia bazy danych dokumentacji modelu OpenXml,</w:t>
      </w:r>
    </w:p>
    <w:p w14:paraId="1D38F9D2" w14:textId="2A8C42E1" w:rsidR="001317C8" w:rsidRDefault="00B35EF3" w:rsidP="001317C8">
      <w:pPr>
        <w:pStyle w:val="Listapunktowana"/>
      </w:pPr>
      <w:r w:rsidRPr="00B35EF3">
        <w:rPr>
          <w:rStyle w:val="NazwaProgramowa"/>
        </w:rPr>
        <w:t>ModelDoc</w:t>
      </w:r>
      <w:r>
        <w:t xml:space="preserve"> – </w:t>
      </w:r>
      <w:r w:rsidR="001317C8">
        <w:t xml:space="preserve">modułu dostępowego do bazy danych, który jest wykorzystywany przez aplikację </w:t>
      </w:r>
      <w:r w:rsidRPr="00B35EF3">
        <w:rPr>
          <w:rStyle w:val="NazwaProgramowa"/>
        </w:rPr>
        <w:t>ModelDocApp</w:t>
      </w:r>
      <w:r>
        <w:t xml:space="preserve"> </w:t>
      </w:r>
      <w:r w:rsidR="001317C8">
        <w:t>i moż</w:t>
      </w:r>
      <w:r w:rsidR="00E86013">
        <w:t>e być wykorzystywany w innych aplikacjach.</w:t>
      </w:r>
    </w:p>
    <w:p w14:paraId="30493C54" w14:textId="40D5257A" w:rsidR="00687072" w:rsidRDefault="00B35EF3" w:rsidP="00687072">
      <w:pPr>
        <w:pStyle w:val="Wcicienormalne"/>
      </w:pPr>
      <w:r>
        <w:t xml:space="preserve">Projekt działa w oparciu o bazę danych MS Access o nazwie </w:t>
      </w:r>
      <w:r w:rsidRPr="00B35EF3">
        <w:rPr>
          <w:rStyle w:val="NazwaProgramowa"/>
        </w:rPr>
        <w:t>Models.accdb</w:t>
      </w:r>
      <w:r>
        <w:t xml:space="preserve"> położonej w ścieżce </w:t>
      </w:r>
      <w:r w:rsidRPr="00B35EF3">
        <w:rPr>
          <w:rStyle w:val="NazwaProgramowa"/>
        </w:rPr>
        <w:t>„d:\VS\Docs\DocumentModel”</w:t>
      </w:r>
      <w:r>
        <w:t xml:space="preserve">. Ten </w:t>
      </w:r>
      <w:r w:rsidR="00815565">
        <w:t>sposób magazynowania danych został wybrany ze względu na dużą łatwość edycji rekordów bazy danych.</w:t>
      </w:r>
      <w:r w:rsidR="00687072">
        <w:t xml:space="preserve"> Do odwzorowania modelu klas encyjnych w model relacyjnej bazy danych jest wykorzystywany framework </w:t>
      </w:r>
      <w:r w:rsidR="00687072" w:rsidRPr="007E31B9">
        <w:rPr>
          <w:rStyle w:val="NazwaProgramowa"/>
        </w:rPr>
        <w:t>Microsoft.EntityFramework.Core</w:t>
      </w:r>
      <w:r w:rsidR="00687072">
        <w:t>.</w:t>
      </w:r>
    </w:p>
    <w:p w14:paraId="32BEB481" w14:textId="17428625" w:rsidR="005D0F28" w:rsidRDefault="00902FD6" w:rsidP="00C001AA">
      <w:pPr>
        <w:pStyle w:val="Nagwek1"/>
      </w:pPr>
      <w:r>
        <w:lastRenderedPageBreak/>
        <w:t>Model encji</w:t>
      </w:r>
    </w:p>
    <w:p w14:paraId="7FC92991" w14:textId="42877330" w:rsidR="00902FD6" w:rsidRDefault="00902FD6" w:rsidP="00902FD6">
      <w:pPr>
        <w:pStyle w:val="Wcicienormalne"/>
      </w:pPr>
      <w:r>
        <w:t>Model encji dokumentacji składa się z następujących klas encyjnych:</w:t>
      </w:r>
    </w:p>
    <w:p w14:paraId="7555B30C" w14:textId="445DABDF" w:rsidR="00902FD6" w:rsidRDefault="00902FD6" w:rsidP="00902FD6">
      <w:pPr>
        <w:pStyle w:val="Listapunktowana"/>
      </w:pPr>
      <w:r w:rsidRPr="00902FD6">
        <w:rPr>
          <w:rStyle w:val="NazwaProgramowa"/>
        </w:rPr>
        <w:t>Namespace</w:t>
      </w:r>
      <w:r>
        <w:t xml:space="preserve"> – przestrzeń nazw,</w:t>
      </w:r>
    </w:p>
    <w:p w14:paraId="4459E2CC" w14:textId="6677B24C" w:rsidR="00902FD6" w:rsidRDefault="00EB5A99" w:rsidP="00902FD6">
      <w:pPr>
        <w:pStyle w:val="Listapunktowana"/>
      </w:pPr>
      <w:r>
        <w:rPr>
          <w:rStyle w:val="NazwaProgramowa"/>
        </w:rPr>
        <w:t>Schema</w:t>
      </w:r>
      <w:r w:rsidR="00902FD6" w:rsidRPr="00345643">
        <w:rPr>
          <w:rStyle w:val="NazwaProgramowa"/>
        </w:rPr>
        <w:t>Element</w:t>
      </w:r>
      <w:r w:rsidR="00902FD6">
        <w:t xml:space="preserve"> – element </w:t>
      </w:r>
      <w:r w:rsidR="00687072">
        <w:t xml:space="preserve">ze </w:t>
      </w:r>
      <w:r w:rsidR="00F92731">
        <w:t xml:space="preserve">schematu </w:t>
      </w:r>
      <w:r w:rsidR="00902FD6">
        <w:t>OpenXml,</w:t>
      </w:r>
    </w:p>
    <w:p w14:paraId="536DB193" w14:textId="26FD42C2" w:rsidR="006170F4" w:rsidRDefault="00EB5A99" w:rsidP="006170F4">
      <w:pPr>
        <w:pStyle w:val="Listapunktowana"/>
      </w:pPr>
      <w:r>
        <w:rPr>
          <w:rStyle w:val="NazwaProgramowa"/>
        </w:rPr>
        <w:t>Schema</w:t>
      </w:r>
      <w:r w:rsidR="006170F4">
        <w:rPr>
          <w:rStyle w:val="NazwaProgramowa"/>
        </w:rPr>
        <w:t>Attribute</w:t>
      </w:r>
      <w:r w:rsidR="006170F4">
        <w:t xml:space="preserve"> – atrybut ze schematu OpenXml,</w:t>
      </w:r>
    </w:p>
    <w:p w14:paraId="4810A28D" w14:textId="1DB5D1FD" w:rsidR="00687072" w:rsidRDefault="00687072" w:rsidP="00687072">
      <w:pPr>
        <w:pStyle w:val="Listapunktowana"/>
      </w:pPr>
      <w:r>
        <w:rPr>
          <w:rStyle w:val="NazwaProgramowa"/>
        </w:rPr>
        <w:t>Complex</w:t>
      </w:r>
      <w:r w:rsidRPr="00071D87">
        <w:rPr>
          <w:rStyle w:val="NazwaProgramowa"/>
        </w:rPr>
        <w:t>Type</w:t>
      </w:r>
      <w:r>
        <w:t xml:space="preserve"> – typ złożony ze schematu OpenXml,</w:t>
      </w:r>
    </w:p>
    <w:p w14:paraId="77BF0D3F" w14:textId="5896A668" w:rsidR="00071D87" w:rsidRDefault="00071D87" w:rsidP="00902FD6">
      <w:pPr>
        <w:pStyle w:val="Listapunktowana"/>
      </w:pPr>
      <w:r w:rsidRPr="00071D87">
        <w:rPr>
          <w:rStyle w:val="NazwaProgramowa"/>
        </w:rPr>
        <w:t>SimpleType</w:t>
      </w:r>
      <w:r>
        <w:t xml:space="preserve"> – typ prosty ze schematu OpenXml,</w:t>
      </w:r>
    </w:p>
    <w:p w14:paraId="04A13D9D" w14:textId="093DF814" w:rsidR="00EB5A99" w:rsidRDefault="00EB5A99" w:rsidP="00902FD6">
      <w:pPr>
        <w:pStyle w:val="Listapunktowana"/>
      </w:pPr>
      <w:r w:rsidRPr="00EB5A99">
        <w:rPr>
          <w:rStyle w:val="NazwaProgramowa"/>
        </w:rPr>
        <w:t>StandardElement</w:t>
      </w:r>
      <w:r>
        <w:t xml:space="preserve"> – element ze standardu ECMA,</w:t>
      </w:r>
    </w:p>
    <w:p w14:paraId="4B87A989" w14:textId="68AD000B" w:rsidR="00EB5A99" w:rsidRDefault="00EB5A99" w:rsidP="00902FD6">
      <w:pPr>
        <w:pStyle w:val="Listapunktowana"/>
      </w:pPr>
      <w:r w:rsidRPr="00EB5A99">
        <w:rPr>
          <w:rStyle w:val="NazwaProgramowa"/>
        </w:rPr>
        <w:t>StandardAttribute</w:t>
      </w:r>
      <w:r>
        <w:t xml:space="preserve"> – atrybut ze standardu ECMA,</w:t>
      </w:r>
    </w:p>
    <w:p w14:paraId="6C2A8AFD" w14:textId="758C3344" w:rsidR="00902FD6" w:rsidRDefault="00902FD6" w:rsidP="00902FD6">
      <w:pPr>
        <w:pStyle w:val="Listapunktowana"/>
      </w:pPr>
      <w:r w:rsidRPr="00345643">
        <w:rPr>
          <w:rStyle w:val="NazwaProgramowa"/>
        </w:rPr>
        <w:t>Type</w:t>
      </w:r>
      <w:r>
        <w:t xml:space="preserve"> – typ (klasa</w:t>
      </w:r>
      <w:r w:rsidR="00EB5A99">
        <w:t>, typ wyliczeniowy</w:t>
      </w:r>
      <w:r>
        <w:t xml:space="preserve">) z biblioteki </w:t>
      </w:r>
      <w:r w:rsidRPr="00902FD6">
        <w:rPr>
          <w:rStyle w:val="NazwaProgramowa"/>
        </w:rPr>
        <w:t>DocumentFormat.OpenXml</w:t>
      </w:r>
      <w:r>
        <w:t>,</w:t>
      </w:r>
    </w:p>
    <w:p w14:paraId="1DD75D75" w14:textId="78C0D07E" w:rsidR="00902FD6" w:rsidRDefault="00902FD6" w:rsidP="00902FD6">
      <w:pPr>
        <w:pStyle w:val="Listapunktowana"/>
      </w:pPr>
      <w:r w:rsidRPr="00902FD6">
        <w:rPr>
          <w:rStyle w:val="NazwaProgramowa"/>
        </w:rPr>
        <w:t>Property</w:t>
      </w:r>
      <w:r>
        <w:t xml:space="preserve"> – właściwość klasy z biblioteki </w:t>
      </w:r>
      <w:r w:rsidRPr="00902FD6">
        <w:rPr>
          <w:rStyle w:val="NazwaProgramowa"/>
        </w:rPr>
        <w:t>DocumentFormat.OpenXml</w:t>
      </w:r>
      <w:r>
        <w:t>.</w:t>
      </w:r>
    </w:p>
    <w:p w14:paraId="7F804376" w14:textId="5AF87A15" w:rsidR="00687072" w:rsidRDefault="00687072" w:rsidP="00902FD6">
      <w:pPr>
        <w:pStyle w:val="Listapunktowana"/>
      </w:pPr>
      <w:r w:rsidRPr="00687072">
        <w:rPr>
          <w:rStyle w:val="NazwaProgramowa"/>
        </w:rPr>
        <w:t>EnumValue</w:t>
      </w:r>
      <w:r>
        <w:t xml:space="preserve"> – wartość typu wyliczeniowego z biblioteki </w:t>
      </w:r>
      <w:r w:rsidRPr="00902FD6">
        <w:rPr>
          <w:rStyle w:val="NazwaProgramowa"/>
        </w:rPr>
        <w:t>DocumentFormat.OpenXml</w:t>
      </w:r>
    </w:p>
    <w:p w14:paraId="373FEE45" w14:textId="7B8AD527" w:rsidR="00815565" w:rsidRDefault="00815565" w:rsidP="00815565">
      <w:pPr>
        <w:pStyle w:val="Wcicienormalne"/>
      </w:pPr>
      <w:r>
        <w:t xml:space="preserve">Każda encja jest przechowywana w bazie danych w odpowiedniej tabeli, której nazwa jest nazwą encji w liczbie mnogiej (np. encja </w:t>
      </w:r>
      <w:r w:rsidRPr="00815565">
        <w:rPr>
          <w:rStyle w:val="NazwaProgramowa"/>
        </w:rPr>
        <w:t>Namespace</w:t>
      </w:r>
      <w:r>
        <w:t xml:space="preserve"> jest przechowywana w tabeli </w:t>
      </w:r>
      <w:r w:rsidRPr="00815565">
        <w:rPr>
          <w:rStyle w:val="NazwaProgramowa"/>
        </w:rPr>
        <w:t>Namespaces</w:t>
      </w:r>
      <w:r>
        <w:t>).</w:t>
      </w:r>
    </w:p>
    <w:p w14:paraId="7DBF74BA" w14:textId="654B17B5" w:rsidR="00902FD6" w:rsidRDefault="00902FD6" w:rsidP="00902FD6">
      <w:pPr>
        <w:pStyle w:val="Nagwek2"/>
      </w:pPr>
      <w:r>
        <w:t>Przestrzenie nazw</w:t>
      </w:r>
    </w:p>
    <w:p w14:paraId="4FD3CC4B" w14:textId="60FE08BA" w:rsidR="00F54412" w:rsidRDefault="00902FD6" w:rsidP="00F54412">
      <w:pPr>
        <w:pStyle w:val="Wcicienormalne"/>
      </w:pPr>
      <w:r w:rsidRPr="00902FD6">
        <w:rPr>
          <w:i/>
          <w:iCs/>
        </w:rPr>
        <w:t>Przestrzeń nazw</w:t>
      </w:r>
      <w:r>
        <w:t xml:space="preserve"> </w:t>
      </w:r>
      <w:r w:rsidRPr="00902FD6">
        <w:rPr>
          <w:rStyle w:val="NazwaProgramowa"/>
        </w:rPr>
        <w:t xml:space="preserve">(Namespace) </w:t>
      </w:r>
      <w:r>
        <w:t xml:space="preserve">organizuje nazwy typów. W jednej przestrzeni nazw wszystkie typy muszą mieć unikatowe nazwy. Przestrzenie zostały zaimportowane z kodu źródłowego biblioteki </w:t>
      </w:r>
      <w:r w:rsidRPr="00902FD6">
        <w:rPr>
          <w:rStyle w:val="NazwaProgramowa"/>
        </w:rPr>
        <w:t>DocumentFormat.OpenXML</w:t>
      </w:r>
      <w:r>
        <w:t xml:space="preserve">. Każda przestrzeń nazw ma </w:t>
      </w:r>
      <w:r w:rsidRPr="00F54412">
        <w:rPr>
          <w:i/>
          <w:iCs/>
        </w:rPr>
        <w:t xml:space="preserve">nazwę </w:t>
      </w:r>
      <w:r w:rsidR="00F54412" w:rsidRPr="00F54412">
        <w:rPr>
          <w:i/>
          <w:iCs/>
        </w:rPr>
        <w:t>złożoną</w:t>
      </w:r>
      <w:r w:rsidR="00F54412">
        <w:t xml:space="preserve"> z kilku </w:t>
      </w:r>
      <w:r w:rsidR="00F54412" w:rsidRPr="00F54412">
        <w:rPr>
          <w:i/>
          <w:iCs/>
        </w:rPr>
        <w:t>nazw prostych</w:t>
      </w:r>
      <w:r w:rsidR="00F54412">
        <w:t xml:space="preserve"> oddzielonych kropkami. Nazwa prosta jest </w:t>
      </w:r>
      <w:r w:rsidR="00F54412" w:rsidRPr="00F54412">
        <w:rPr>
          <w:i/>
          <w:iCs/>
        </w:rPr>
        <w:t>identyfikatorem</w:t>
      </w:r>
      <w:r w:rsidR="00F54412">
        <w:t xml:space="preserve"> składającym się z ciągu liter (łacińskich) i cyfr i rozpoczynającym się od litery. Wszystkie przestrzenie nazw mają nazwy złożone rozpoczynające się od </w:t>
      </w:r>
      <w:r w:rsidR="00F54412" w:rsidRPr="00F54412">
        <w:rPr>
          <w:rStyle w:val="NazwaProgramowa"/>
        </w:rPr>
        <w:t>„DocumentFormat.OpenXml”</w:t>
      </w:r>
      <w:r w:rsidR="00F54412">
        <w:t xml:space="preserve">. </w:t>
      </w:r>
    </w:p>
    <w:p w14:paraId="34C7909F" w14:textId="7E10AAAB" w:rsidR="00F54412" w:rsidRDefault="00F54412" w:rsidP="00F54412">
      <w:pPr>
        <w:pStyle w:val="Wcicienormalne"/>
      </w:pPr>
      <w:r>
        <w:t xml:space="preserve">Oprócz nazwy przestrzeń nazw ma </w:t>
      </w:r>
      <w:r>
        <w:rPr>
          <w:i/>
          <w:iCs/>
        </w:rPr>
        <w:t>prefiks</w:t>
      </w:r>
      <w:r>
        <w:t xml:space="preserve">, który jest krótkim (maks. 10 znaków) ciągiem liter i cyfr, pod którym przestrzeń nazw jest deklarowana w pliku XML dyrektywą </w:t>
      </w:r>
      <w:r w:rsidRPr="00F54412">
        <w:rPr>
          <w:rStyle w:val="NazwaProgramowa"/>
        </w:rPr>
        <w:t>xmlns</w:t>
      </w:r>
      <w:r>
        <w:t>. Ten prefiks jest dodawany przed nazwą elementu XML (oddzielony dwukropkiem).</w:t>
      </w:r>
      <w:r w:rsidR="0091747B">
        <w:t xml:space="preserve"> Nie wszystkie przestrzenie nazw mają prefiksy.</w:t>
      </w:r>
    </w:p>
    <w:p w14:paraId="35CB86C8" w14:textId="29998F97" w:rsidR="00F54412" w:rsidRDefault="00F54412" w:rsidP="00F54412">
      <w:pPr>
        <w:pStyle w:val="Intitle"/>
      </w:pPr>
      <w:r>
        <w:t>Przykład</w:t>
      </w:r>
    </w:p>
    <w:p w14:paraId="4BB88A24" w14:textId="6763068E" w:rsidR="00F54412" w:rsidRPr="00F54412" w:rsidRDefault="00F54412" w:rsidP="00304F24">
      <w:pPr>
        <w:pStyle w:val="SourceCode"/>
        <w:ind w:left="1134" w:hanging="283"/>
      </w:pPr>
      <w:r w:rsidRPr="00F54412">
        <w:t>&lt;w:</w:t>
      </w:r>
      <w:r w:rsidRPr="00304F24">
        <w:t>document</w:t>
      </w:r>
      <w:r w:rsidRPr="00F54412">
        <w:t xml:space="preserve"> </w:t>
      </w:r>
      <w:r w:rsidR="00304F24">
        <w:br/>
        <w:t>...</w:t>
      </w:r>
      <w:r w:rsidR="00304F24">
        <w:br/>
      </w:r>
      <w:r w:rsidRPr="00F54412">
        <w:t xml:space="preserve">xmlns:w="http://schemas.openxmlformats.org/wordprocessingml/2006/main" xmlns:w14="http://schemas.microsoft.com/office/word/2010/wordml" </w:t>
      </w:r>
      <w:r w:rsidR="00304F24">
        <w:br/>
        <w:t>...</w:t>
      </w:r>
      <w:r w:rsidRPr="00F54412">
        <w:t>&gt;</w:t>
      </w:r>
    </w:p>
    <w:p w14:paraId="0198548F" w14:textId="77777777" w:rsidR="00F54412" w:rsidRPr="00F54412" w:rsidRDefault="00F54412" w:rsidP="00304F24">
      <w:pPr>
        <w:pStyle w:val="SourceCode"/>
      </w:pPr>
      <w:r w:rsidRPr="00F54412">
        <w:t xml:space="preserve">  &lt;w:body&gt;</w:t>
      </w:r>
    </w:p>
    <w:p w14:paraId="4BF09E62" w14:textId="77777777" w:rsidR="00F54412" w:rsidRPr="00F54412" w:rsidRDefault="00F54412" w:rsidP="00304F24">
      <w:pPr>
        <w:pStyle w:val="SourceCode"/>
      </w:pPr>
      <w:r w:rsidRPr="00F54412">
        <w:t xml:space="preserve">    &lt;w:p w14:paraId="1C1F454E" w14:textId="107F22F8" w:rsidR="007D6C6C" w:rsidRPr="00C0491F" w:rsidRDefault="00732D28" w:rsidP="00F043F7"&gt;</w:t>
      </w:r>
    </w:p>
    <w:p w14:paraId="68F8E46D" w14:textId="77777777" w:rsidR="00F54412" w:rsidRPr="00F54412" w:rsidRDefault="00F54412" w:rsidP="00304F24">
      <w:pPr>
        <w:pStyle w:val="SourceCode"/>
      </w:pPr>
      <w:r w:rsidRPr="00F54412">
        <w:t xml:space="preserve">      &lt;w:bookmarkStart w:id="0" w:name="_GoBack"/&gt;</w:t>
      </w:r>
    </w:p>
    <w:p w14:paraId="2F601233" w14:textId="77777777" w:rsidR="00F54412" w:rsidRPr="00F54412" w:rsidRDefault="00F54412" w:rsidP="00304F24">
      <w:pPr>
        <w:pStyle w:val="SourceCode"/>
      </w:pPr>
      <w:r w:rsidRPr="00F54412">
        <w:t xml:space="preserve">      &lt;w:bookmarkEnd w:id="0"/&gt;</w:t>
      </w:r>
    </w:p>
    <w:p w14:paraId="13A6F7E3" w14:textId="77777777" w:rsidR="00F54412" w:rsidRPr="00F54412" w:rsidRDefault="00F54412" w:rsidP="00304F24">
      <w:pPr>
        <w:pStyle w:val="SourceCode"/>
      </w:pPr>
      <w:r w:rsidRPr="00F54412">
        <w:t xml:space="preserve">      &lt;w:r&gt;</w:t>
      </w:r>
    </w:p>
    <w:p w14:paraId="07806C47" w14:textId="77777777" w:rsidR="00F54412" w:rsidRPr="00F54412" w:rsidRDefault="00F54412" w:rsidP="00304F24">
      <w:pPr>
        <w:pStyle w:val="SourceCode"/>
      </w:pPr>
      <w:r w:rsidRPr="00F54412">
        <w:t xml:space="preserve">        &lt;w:rPr&gt;</w:t>
      </w:r>
    </w:p>
    <w:p w14:paraId="64C684BB" w14:textId="77777777" w:rsidR="00F54412" w:rsidRPr="00F54412" w:rsidRDefault="00F54412" w:rsidP="00304F24">
      <w:pPr>
        <w:pStyle w:val="SourceCode"/>
      </w:pPr>
      <w:r w:rsidRPr="00F54412">
        <w:t xml:space="preserve">          &lt;w:noProof/&gt;</w:t>
      </w:r>
    </w:p>
    <w:p w14:paraId="2EDEE8D4" w14:textId="77777777" w:rsidR="00F54412" w:rsidRPr="00F54412" w:rsidRDefault="00F54412" w:rsidP="00304F24">
      <w:pPr>
        <w:pStyle w:val="SourceCode"/>
      </w:pPr>
      <w:r w:rsidRPr="00F54412">
        <w:t xml:space="preserve">          &lt;w14:ligatures w14:val="standardContextual"/&gt;</w:t>
      </w:r>
    </w:p>
    <w:p w14:paraId="730645F2" w14:textId="3896E043" w:rsidR="00F54412" w:rsidRDefault="00F54412" w:rsidP="00304F24">
      <w:pPr>
        <w:pStyle w:val="SourceCode"/>
      </w:pPr>
      <w:r w:rsidRPr="00F54412">
        <w:t xml:space="preserve">        &lt;/w:rPr&gt;</w:t>
      </w:r>
    </w:p>
    <w:p w14:paraId="7E325A88" w14:textId="77777777" w:rsidR="000D320A" w:rsidRDefault="000D320A" w:rsidP="003748FF">
      <w:pPr>
        <w:pStyle w:val="Wcicienormalne"/>
      </w:pPr>
    </w:p>
    <w:p w14:paraId="74EF6CD8" w14:textId="779AD314" w:rsidR="003748FF" w:rsidRDefault="003748FF" w:rsidP="003748FF">
      <w:pPr>
        <w:pStyle w:val="Wcicienormalne"/>
      </w:pPr>
      <w:r>
        <w:lastRenderedPageBreak/>
        <w:t>Przestrzeni nazw jest aktualnie 13</w:t>
      </w:r>
      <w:r w:rsidR="0020346F">
        <w:t>1</w:t>
      </w:r>
      <w:r>
        <w:t>. Najważniejsze z nich (w kontekście dokumentów programu Word) to:</w:t>
      </w:r>
    </w:p>
    <w:p w14:paraId="70BAD6F6" w14:textId="65BCF0AA" w:rsidR="0020346F" w:rsidRPr="0020346F" w:rsidRDefault="0020346F" w:rsidP="003748FF">
      <w:pPr>
        <w:pStyle w:val="Listapunktowana"/>
        <w:rPr>
          <w:rStyle w:val="NazwaProgramowa"/>
          <w:rFonts w:asciiTheme="majorBidi" w:hAnsiTheme="majorBidi"/>
          <w:noProof w:val="0"/>
        </w:rPr>
      </w:pPr>
      <w:r w:rsidRPr="0020346F">
        <w:rPr>
          <w:rStyle w:val="NazwaProgramowa"/>
        </w:rPr>
        <w:t>XmlSchema</w:t>
      </w:r>
      <w:r>
        <w:rPr>
          <w:rStyle w:val="NazwaProgramowa"/>
          <w:rFonts w:asciiTheme="majorBidi" w:hAnsiTheme="majorBidi"/>
          <w:noProof w:val="0"/>
        </w:rPr>
        <w:t xml:space="preserve"> – deklaruje podstawowe typy danych atrybutów,</w:t>
      </w:r>
    </w:p>
    <w:p w14:paraId="6D9ABE62" w14:textId="09A09683" w:rsidR="003748FF" w:rsidRDefault="003748FF" w:rsidP="003748FF">
      <w:pPr>
        <w:pStyle w:val="Listapunktowana"/>
      </w:pPr>
      <w:r w:rsidRPr="003748FF">
        <w:rPr>
          <w:rStyle w:val="NazwaProgramowa"/>
        </w:rPr>
        <w:t>DocumentFormat.OpenXml</w:t>
      </w:r>
      <w:r>
        <w:t xml:space="preserve"> – deklaruje podstawowe typy danych modelu OpenXml,</w:t>
      </w:r>
    </w:p>
    <w:p w14:paraId="28F6FE8F" w14:textId="7E1F819C" w:rsidR="003748FF" w:rsidRDefault="003748FF" w:rsidP="003748FF">
      <w:pPr>
        <w:pStyle w:val="Listapunktowana"/>
      </w:pPr>
      <w:r w:rsidRPr="003748FF">
        <w:rPr>
          <w:rStyle w:val="NazwaProgramowa"/>
        </w:rPr>
        <w:t>DocumentFormat.OpenXml.Wordprocessing</w:t>
      </w:r>
      <w:r w:rsidR="0091747B">
        <w:rPr>
          <w:rStyle w:val="NazwaProgramowa"/>
        </w:rPr>
        <w:t xml:space="preserve"> (w)</w:t>
      </w:r>
      <w:r>
        <w:t xml:space="preserve"> – deklaruje elementy główne programu Word (w wersji 2007),</w:t>
      </w:r>
    </w:p>
    <w:p w14:paraId="0C6BC6B4" w14:textId="18513308" w:rsidR="003748FF" w:rsidRDefault="003748FF" w:rsidP="003748FF">
      <w:pPr>
        <w:pStyle w:val="Listapunktowana"/>
      </w:pPr>
      <w:r w:rsidRPr="0091747B">
        <w:rPr>
          <w:rStyle w:val="NazwaProgramowa"/>
        </w:rPr>
        <w:t>DocumentFormat.OpenXml.Office2010.Word</w:t>
      </w:r>
      <w:r w:rsidR="0091747B" w:rsidRPr="0091747B">
        <w:rPr>
          <w:rStyle w:val="NazwaProgramowa"/>
        </w:rPr>
        <w:t xml:space="preserve"> (w14)</w:t>
      </w:r>
      <w:r>
        <w:t xml:space="preserve"> – deklaruje elementy programu Word </w:t>
      </w:r>
      <w:r w:rsidR="0091747B">
        <w:t xml:space="preserve">dodane w </w:t>
      </w:r>
      <w:r>
        <w:t>wersji 20</w:t>
      </w:r>
      <w:r w:rsidR="0091747B">
        <w:t>10</w:t>
      </w:r>
      <w:r>
        <w:t>,</w:t>
      </w:r>
    </w:p>
    <w:p w14:paraId="6EADCC89" w14:textId="4015C915" w:rsidR="003748FF" w:rsidRDefault="0091747B" w:rsidP="003748FF">
      <w:pPr>
        <w:pStyle w:val="Listapunktowana"/>
      </w:pPr>
      <w:r w:rsidRPr="0091747B">
        <w:rPr>
          <w:rStyle w:val="NazwaProgramowa"/>
        </w:rPr>
        <w:t>DocumentFormat.OpenXml.Math</w:t>
      </w:r>
      <w:r>
        <w:rPr>
          <w:rStyle w:val="NazwaProgramowa"/>
        </w:rPr>
        <w:t xml:space="preserve"> (m)</w:t>
      </w:r>
      <w:r>
        <w:t xml:space="preserve"> – deklaruje elementy równań matematycznych,</w:t>
      </w:r>
    </w:p>
    <w:p w14:paraId="2AE3FCD0" w14:textId="2019101A" w:rsidR="0091747B" w:rsidRDefault="0091747B" w:rsidP="003748FF">
      <w:pPr>
        <w:pStyle w:val="Listapunktowana"/>
      </w:pPr>
      <w:r w:rsidRPr="0091747B">
        <w:rPr>
          <w:rStyle w:val="NazwaProgramowa"/>
        </w:rPr>
        <w:t>DocumentFormat.OpenXml.Drawing (a)</w:t>
      </w:r>
      <w:r>
        <w:t xml:space="preserve"> – deklaruje elementy rysunkowe.</w:t>
      </w:r>
    </w:p>
    <w:p w14:paraId="0F164B70" w14:textId="16A0060F" w:rsidR="0091747B" w:rsidRDefault="0091747B" w:rsidP="0091747B">
      <w:pPr>
        <w:pStyle w:val="Wcicienormalne"/>
      </w:pPr>
      <w:r>
        <w:t xml:space="preserve">Encja </w:t>
      </w:r>
      <w:r w:rsidRPr="0091747B">
        <w:rPr>
          <w:rStyle w:val="NazwaProgramowa"/>
        </w:rPr>
        <w:t>Namespace</w:t>
      </w:r>
      <w:r>
        <w:t xml:space="preserve"> ma następujące właściwości:</w:t>
      </w:r>
    </w:p>
    <w:p w14:paraId="09385A4D" w14:textId="56F1064C" w:rsidR="0091747B" w:rsidRDefault="0091747B" w:rsidP="0091747B">
      <w:pPr>
        <w:pStyle w:val="Listapunktowana"/>
      </w:pPr>
      <w:r w:rsidRPr="0091747B">
        <w:rPr>
          <w:rStyle w:val="NazwaProgramowa"/>
        </w:rPr>
        <w:t>ID: int</w:t>
      </w:r>
      <w:r>
        <w:t xml:space="preserve"> – automatycznie nadawany identyfikator wewnętrzny,</w:t>
      </w:r>
    </w:p>
    <w:p w14:paraId="580F6051" w14:textId="0C72F416" w:rsidR="0091747B" w:rsidRDefault="0091747B" w:rsidP="0091747B">
      <w:pPr>
        <w:pStyle w:val="Listapunktowana"/>
      </w:pPr>
      <w:r w:rsidRPr="0091747B">
        <w:rPr>
          <w:rStyle w:val="NazwaProgramowa"/>
        </w:rPr>
        <w:t xml:space="preserve">FullName: </w:t>
      </w:r>
      <w:r w:rsidR="00D86388">
        <w:rPr>
          <w:rStyle w:val="NazwaProgramowa"/>
        </w:rPr>
        <w:t>string</w:t>
      </w:r>
      <w:r w:rsidRPr="0091747B">
        <w:rPr>
          <w:rStyle w:val="NazwaProgramowa"/>
        </w:rPr>
        <w:t>(255)</w:t>
      </w:r>
      <w:r>
        <w:t xml:space="preserve"> – złożona nazwa przestrzeni nazw,</w:t>
      </w:r>
    </w:p>
    <w:p w14:paraId="0DFC899A" w14:textId="36231D13" w:rsidR="0091747B" w:rsidRDefault="0091747B" w:rsidP="0091747B">
      <w:pPr>
        <w:pStyle w:val="Listapunktowana"/>
      </w:pPr>
      <w:r w:rsidRPr="0091747B">
        <w:rPr>
          <w:rStyle w:val="NazwaProgramowa"/>
        </w:rPr>
        <w:t xml:space="preserve">Prefix: </w:t>
      </w:r>
      <w:r w:rsidR="00D86388">
        <w:rPr>
          <w:rStyle w:val="NazwaProgramowa"/>
        </w:rPr>
        <w:t>string</w:t>
      </w:r>
      <w:r w:rsidRPr="0091747B">
        <w:rPr>
          <w:rStyle w:val="NazwaProgramowa"/>
        </w:rPr>
        <w:t>(10)</w:t>
      </w:r>
      <w:r w:rsidR="00071D87">
        <w:rPr>
          <w:rStyle w:val="NazwaProgramowa"/>
        </w:rPr>
        <w:t>?</w:t>
      </w:r>
      <w:r>
        <w:t xml:space="preserve"> – </w:t>
      </w:r>
      <w:r w:rsidR="00D921A7">
        <w:t xml:space="preserve">opcjonalny </w:t>
      </w:r>
      <w:r>
        <w:t>prefiks</w:t>
      </w:r>
      <w:r w:rsidR="00D86388">
        <w:t>,</w:t>
      </w:r>
    </w:p>
    <w:p w14:paraId="28DC9A52" w14:textId="4A8F6FD3" w:rsidR="00D86388" w:rsidRDefault="00D86388" w:rsidP="0091747B">
      <w:pPr>
        <w:pStyle w:val="Listapunktowana"/>
      </w:pPr>
      <w:r w:rsidRPr="00D86388">
        <w:rPr>
          <w:rStyle w:val="NazwaProgramowa"/>
        </w:rPr>
        <w:t>Description: text?</w:t>
      </w:r>
      <w:r>
        <w:t xml:space="preserve"> – opcjonalny opis.</w:t>
      </w:r>
    </w:p>
    <w:p w14:paraId="702EBE43" w14:textId="2CB30941" w:rsidR="00F92731" w:rsidRDefault="00F92731" w:rsidP="00F92731">
      <w:pPr>
        <w:pStyle w:val="Nagwek2"/>
      </w:pPr>
      <w:r>
        <w:t xml:space="preserve">Elementy schematu </w:t>
      </w:r>
      <w:r w:rsidR="001D276C">
        <w:t>XSD</w:t>
      </w:r>
    </w:p>
    <w:p w14:paraId="42B2AF04" w14:textId="1F57CED0" w:rsidR="00687072" w:rsidRDefault="00687072" w:rsidP="00624F21">
      <w:pPr>
        <w:pStyle w:val="Wcicienormalne"/>
      </w:pPr>
      <w:r>
        <w:t xml:space="preserve">Dokumenty pakietu Office (a w szczególności dokumenty programu Word) są w swojej istocie pakietami ZIP składającymi się z plików XML. </w:t>
      </w:r>
    </w:p>
    <w:p w14:paraId="7187BE44" w14:textId="3525DA93" w:rsidR="00624F21" w:rsidRDefault="00931A6F" w:rsidP="00EB5A99">
      <w:pPr>
        <w:pStyle w:val="Wcicienormalne"/>
      </w:pPr>
      <w:r>
        <w:t xml:space="preserve">Schemat standardu OpenXml </w:t>
      </w:r>
      <w:r w:rsidR="00687072">
        <w:t xml:space="preserve">zapisany w plikach z rozszerzeniem XSD </w:t>
      </w:r>
      <w:r>
        <w:t xml:space="preserve">zawiera definicje </w:t>
      </w:r>
      <w:r w:rsidR="00687072">
        <w:t>elementów i atrybutów</w:t>
      </w:r>
      <w:r w:rsidR="00EB5A99">
        <w:t xml:space="preserve"> plików XML. Elementy są definiowane głównie jako </w:t>
      </w:r>
      <w:r>
        <w:t>typ</w:t>
      </w:r>
      <w:r w:rsidR="00EB5A99">
        <w:t>y</w:t>
      </w:r>
      <w:r>
        <w:t xml:space="preserve"> złożon</w:t>
      </w:r>
      <w:r w:rsidR="00EB5A99">
        <w:t>e</w:t>
      </w:r>
      <w:r>
        <w:t xml:space="preserve"> (o nazwach zaczynających się od „CT_”)</w:t>
      </w:r>
      <w:r w:rsidR="00EB5A99">
        <w:t>, a atrybuty jako</w:t>
      </w:r>
      <w:r>
        <w:t xml:space="preserve"> typ</w:t>
      </w:r>
      <w:r w:rsidR="00EB5A99">
        <w:t>y</w:t>
      </w:r>
      <w:r>
        <w:t xml:space="preserve"> prost</w:t>
      </w:r>
      <w:r w:rsidR="00EB5A99">
        <w:t>e</w:t>
      </w:r>
      <w:r>
        <w:t xml:space="preserve"> (o nazwach zaczynających się od „ST_”).</w:t>
      </w:r>
      <w:r w:rsidR="008F05F0">
        <w:t xml:space="preserve"> </w:t>
      </w:r>
    </w:p>
    <w:p w14:paraId="73689EC8" w14:textId="27372BFF" w:rsidR="00931A6F" w:rsidRDefault="00931A6F" w:rsidP="00931A6F">
      <w:pPr>
        <w:pStyle w:val="Intitle"/>
      </w:pPr>
      <w:r>
        <w:t>Przykład</w:t>
      </w:r>
    </w:p>
    <w:p w14:paraId="424E79A4" w14:textId="26B0E384" w:rsidR="00931A6F" w:rsidRPr="00863351" w:rsidRDefault="00931A6F" w:rsidP="00863351">
      <w:pPr>
        <w:pStyle w:val="SourceCode"/>
      </w:pPr>
      <w:r w:rsidRPr="00863351">
        <w:t>&lt;xsd:complexType name="CT_Color"&gt;</w:t>
      </w:r>
    </w:p>
    <w:p w14:paraId="579D5B73" w14:textId="40482890" w:rsidR="00931A6F" w:rsidRPr="00863351" w:rsidRDefault="00863351" w:rsidP="00863351">
      <w:pPr>
        <w:pStyle w:val="SourceCode"/>
      </w:pPr>
      <w:r>
        <w:t xml:space="preserve">  </w:t>
      </w:r>
      <w:r w:rsidR="00931A6F" w:rsidRPr="00863351">
        <w:t>&lt;xsd:attribute name="val" type="ST_HexColor" use="required"/&gt;</w:t>
      </w:r>
    </w:p>
    <w:p w14:paraId="4ACA2092" w14:textId="799C7452" w:rsidR="00931A6F" w:rsidRPr="00863351" w:rsidRDefault="00863351" w:rsidP="00863351">
      <w:pPr>
        <w:pStyle w:val="SourceCode"/>
      </w:pPr>
      <w:r>
        <w:t xml:space="preserve">  </w:t>
      </w:r>
      <w:r w:rsidR="00931A6F" w:rsidRPr="00863351">
        <w:t>&lt;xsd:attribute name="themeColor" type="ST_ThemeColor" use="optional"/&gt;</w:t>
      </w:r>
    </w:p>
    <w:p w14:paraId="47505A0E" w14:textId="46B278CA" w:rsidR="00931A6F" w:rsidRPr="00863351" w:rsidRDefault="00863351" w:rsidP="00863351">
      <w:pPr>
        <w:pStyle w:val="SourceCode"/>
      </w:pPr>
      <w:r>
        <w:t xml:space="preserve">  </w:t>
      </w:r>
      <w:r w:rsidR="00931A6F" w:rsidRPr="00863351">
        <w:t>&lt;xsd:attribute name="themeTint" type="ST_UcharHexNumber" use="optional"/&gt;</w:t>
      </w:r>
    </w:p>
    <w:p w14:paraId="709B9CD4" w14:textId="2FE979E8" w:rsidR="00931A6F" w:rsidRPr="00863351" w:rsidRDefault="00863351" w:rsidP="00863351">
      <w:pPr>
        <w:pStyle w:val="SourceCode"/>
      </w:pPr>
      <w:r>
        <w:t xml:space="preserve">  </w:t>
      </w:r>
      <w:r w:rsidR="00931A6F" w:rsidRPr="00863351">
        <w:t>&lt;xsd:attribute name="themeShade" type="ST_UcharHexNumber" use="optional"/&gt;</w:t>
      </w:r>
    </w:p>
    <w:p w14:paraId="1CDC77BD" w14:textId="4D9F361C" w:rsidR="00931A6F" w:rsidRPr="00863351" w:rsidRDefault="00931A6F" w:rsidP="00863351">
      <w:pPr>
        <w:pStyle w:val="SourceCode"/>
      </w:pPr>
      <w:r w:rsidRPr="00863351">
        <w:t>&lt;/xsd:complexType&gt;</w:t>
      </w:r>
    </w:p>
    <w:p w14:paraId="72463E6D" w14:textId="77777777" w:rsidR="00D43760" w:rsidRDefault="00D43760" w:rsidP="00931A6F">
      <w:pPr>
        <w:pStyle w:val="SourceCode"/>
        <w:rPr>
          <w:color w:val="000000"/>
          <w:bdr w:val="none" w:sz="0" w:space="0" w:color="auto" w:frame="1"/>
          <w:lang w:val="en-US"/>
        </w:rPr>
      </w:pPr>
    </w:p>
    <w:p w14:paraId="31D601C9" w14:textId="6A926A40" w:rsidR="001D276C" w:rsidRPr="001D276C" w:rsidRDefault="00D43760" w:rsidP="00D43760">
      <w:pPr>
        <w:pStyle w:val="Wcicienormalne"/>
      </w:pPr>
      <w:r>
        <w:t xml:space="preserve">W aplikacji </w:t>
      </w:r>
      <w:r w:rsidRPr="00D43760">
        <w:rPr>
          <w:rStyle w:val="NazwaProgramowa"/>
        </w:rPr>
        <w:t>ModelDocApp</w:t>
      </w:r>
      <w:r>
        <w:t xml:space="preserve"> zebrano pliki XSD w jednym katalogu (tutaj: </w:t>
      </w:r>
      <w:r w:rsidRPr="00D43760">
        <w:rPr>
          <w:rStyle w:val="NazwaProgramowa"/>
        </w:rPr>
        <w:t>„D:\VS\Docs\OpenXml\Schemas”</w:t>
      </w:r>
      <w:r w:rsidRPr="00D43760">
        <w:t>)</w:t>
      </w:r>
      <w:r>
        <w:t xml:space="preserve"> i je sparsowano do</w:t>
      </w:r>
      <w:r w:rsidR="001D276C">
        <w:t xml:space="preserve"> baz</w:t>
      </w:r>
      <w:r>
        <w:t>y</w:t>
      </w:r>
      <w:r w:rsidR="001D276C">
        <w:t xml:space="preserve"> danych programu Access (plik Models.accdb)</w:t>
      </w:r>
      <w:r>
        <w:t xml:space="preserve">. Zapisano je </w:t>
      </w:r>
      <w:r w:rsidR="001D276C">
        <w:t>w tabelach o nazwach zaczynających się od „Schema”.</w:t>
      </w:r>
    </w:p>
    <w:p w14:paraId="2B757857" w14:textId="79BF6426" w:rsidR="001D276C" w:rsidRDefault="001D276C" w:rsidP="001D276C">
      <w:pPr>
        <w:pStyle w:val="Nagwek3"/>
      </w:pPr>
      <w:r>
        <w:t>Pliki i przestrzenie nazw</w:t>
      </w:r>
    </w:p>
    <w:p w14:paraId="76AEC350" w14:textId="22A4236A" w:rsidR="001D276C" w:rsidRDefault="001D276C" w:rsidP="00624F21">
      <w:pPr>
        <w:pStyle w:val="Wcicienormalne"/>
      </w:pPr>
      <w:r>
        <w:t xml:space="preserve">Schematy XSD zapisane są w kilkudziesięciu plikach z rozszerzeniem XSD. Każdy z tych plików definiuje elementy w określonej przestrzeni nazw schematu. Pliki schematu są przechowywane w tabeli </w:t>
      </w:r>
      <w:r w:rsidRPr="001D276C">
        <w:rPr>
          <w:rStyle w:val="NazwaProgramowa"/>
        </w:rPr>
        <w:t>SchemaFiles</w:t>
      </w:r>
      <w:r>
        <w:t xml:space="preserve">. Każdą encję reprezentuje klasa </w:t>
      </w:r>
      <w:r w:rsidRPr="001D276C">
        <w:rPr>
          <w:rStyle w:val="NazwaProgramowa"/>
        </w:rPr>
        <w:t>SchemaFile</w:t>
      </w:r>
      <w:r>
        <w:t xml:space="preserve"> o właściwościach:</w:t>
      </w:r>
    </w:p>
    <w:p w14:paraId="583AFC28" w14:textId="36F1446E" w:rsidR="001D276C" w:rsidRDefault="007E4875" w:rsidP="007E4875">
      <w:pPr>
        <w:pStyle w:val="Listapunktowana"/>
      </w:pPr>
      <w:r w:rsidRPr="007E4875">
        <w:rPr>
          <w:rStyle w:val="NazwaProgramowa"/>
        </w:rPr>
        <w:lastRenderedPageBreak/>
        <w:t>Id: int {autonum, PK}</w:t>
      </w:r>
      <w:r>
        <w:t xml:space="preserve"> – identyfikator encji,</w:t>
      </w:r>
    </w:p>
    <w:p w14:paraId="262A12DD" w14:textId="60DB0BE5" w:rsidR="007E4875" w:rsidRDefault="007E4875" w:rsidP="007E4875">
      <w:pPr>
        <w:pStyle w:val="Listapunktowana"/>
      </w:pPr>
      <w:r w:rsidRPr="007E4875">
        <w:rPr>
          <w:rStyle w:val="NazwaProgramowa"/>
        </w:rPr>
        <w:t>FileName: string</w:t>
      </w:r>
      <w:r>
        <w:t xml:space="preserve"> – nazwa pliku (bez ścieżki i rozszerzenia),</w:t>
      </w:r>
    </w:p>
    <w:p w14:paraId="5CCB6AD9" w14:textId="031A7C01" w:rsidR="007E4875" w:rsidRDefault="007E4875" w:rsidP="007E4875">
      <w:pPr>
        <w:pStyle w:val="Listapunktowana"/>
      </w:pPr>
      <w:r w:rsidRPr="007E4875">
        <w:rPr>
          <w:rStyle w:val="NazwaProgramowa"/>
        </w:rPr>
        <w:t>TargetNamespaceId: int</w:t>
      </w:r>
      <w:r>
        <w:t xml:space="preserve"> </w:t>
      </w:r>
      <w:r w:rsidRPr="007E4875">
        <w:rPr>
          <w:rStyle w:val="NazwaProgramowa"/>
        </w:rPr>
        <w:t xml:space="preserve">{FK „SchemaNamespaces”} </w:t>
      </w:r>
      <w:r>
        <w:t>– identyfikator przestrzeni nazw definiowanej w tym pliku,</w:t>
      </w:r>
    </w:p>
    <w:p w14:paraId="27870A14" w14:textId="057AC7DB" w:rsidR="001D276C" w:rsidRDefault="007E4875" w:rsidP="007E4875">
      <w:pPr>
        <w:pStyle w:val="Listapunktowana"/>
      </w:pPr>
      <w:r w:rsidRPr="007E4875">
        <w:rPr>
          <w:rStyle w:val="NazwaProgramowa"/>
        </w:rPr>
        <w:t>SchemaNamespace? TargetNamespace</w:t>
      </w:r>
      <w:r>
        <w:t xml:space="preserve"> – właściwość nawigacyjna do przestrzeni nazw definiowanej w tym pliku.</w:t>
      </w:r>
    </w:p>
    <w:p w14:paraId="20C68D25" w14:textId="25A13FD6" w:rsidR="007E4875" w:rsidRDefault="007E4875" w:rsidP="007E4875">
      <w:pPr>
        <w:pStyle w:val="Wcicienormalne"/>
      </w:pPr>
      <w:r>
        <w:t xml:space="preserve">Przestrzenie nazw są przechowywane w tabeli </w:t>
      </w:r>
      <w:r w:rsidRPr="001D276C">
        <w:rPr>
          <w:rStyle w:val="NazwaProgramowa"/>
        </w:rPr>
        <w:t>Schema</w:t>
      </w:r>
      <w:r>
        <w:rPr>
          <w:rStyle w:val="NazwaProgramowa"/>
        </w:rPr>
        <w:t>Namespaces</w:t>
      </w:r>
      <w:r>
        <w:t xml:space="preserve">. Każdą encję reprezentuje klasa </w:t>
      </w:r>
      <w:r w:rsidRPr="001D276C">
        <w:rPr>
          <w:rStyle w:val="NazwaProgramowa"/>
        </w:rPr>
        <w:t>Schema</w:t>
      </w:r>
      <w:r>
        <w:rPr>
          <w:rStyle w:val="NazwaProgramowa"/>
        </w:rPr>
        <w:t>Namespace</w:t>
      </w:r>
      <w:r>
        <w:t xml:space="preserve"> o właściwościach:</w:t>
      </w:r>
    </w:p>
    <w:p w14:paraId="7C21827B" w14:textId="77777777" w:rsidR="007E4875" w:rsidRDefault="007E4875" w:rsidP="007E4875">
      <w:pPr>
        <w:pStyle w:val="Listapunktowana"/>
      </w:pPr>
      <w:r w:rsidRPr="007E4875">
        <w:rPr>
          <w:rStyle w:val="NazwaProgramowa"/>
        </w:rPr>
        <w:t>Id: int {autonum, PK}</w:t>
      </w:r>
      <w:r>
        <w:t xml:space="preserve"> – identyfikator encji,</w:t>
      </w:r>
    </w:p>
    <w:p w14:paraId="2C9791CF" w14:textId="7A2E1956" w:rsidR="007E4875" w:rsidRDefault="007E4875" w:rsidP="007E4875">
      <w:pPr>
        <w:pStyle w:val="Listapunktowana"/>
      </w:pPr>
      <w:r>
        <w:rPr>
          <w:rStyle w:val="NazwaProgramowa"/>
        </w:rPr>
        <w:t>Url</w:t>
      </w:r>
      <w:r w:rsidRPr="007E4875">
        <w:rPr>
          <w:rStyle w:val="NazwaProgramowa"/>
        </w:rPr>
        <w:t>: string</w:t>
      </w:r>
      <w:r>
        <w:t xml:space="preserve"> – URL przestrzeni nazw (długa nazwa),</w:t>
      </w:r>
    </w:p>
    <w:p w14:paraId="4DC1860B" w14:textId="317DA2F0" w:rsidR="007E4875" w:rsidRDefault="007E4875" w:rsidP="007E4875">
      <w:pPr>
        <w:pStyle w:val="Listapunktowana"/>
      </w:pPr>
      <w:r>
        <w:rPr>
          <w:rStyle w:val="NazwaProgramowa"/>
        </w:rPr>
        <w:t>Prefix</w:t>
      </w:r>
      <w:r w:rsidRPr="007E4875">
        <w:rPr>
          <w:rStyle w:val="NazwaProgramowa"/>
        </w:rPr>
        <w:t xml:space="preserve">: </w:t>
      </w:r>
      <w:r>
        <w:rPr>
          <w:rStyle w:val="NazwaProgramowa"/>
        </w:rPr>
        <w:t xml:space="preserve">string[10] </w:t>
      </w:r>
      <w:r>
        <w:t>– prefiks przestrzeni nazw powszechnie używany w schematach.</w:t>
      </w:r>
    </w:p>
    <w:p w14:paraId="7EA3CB78" w14:textId="0097410D" w:rsidR="007E4875" w:rsidRDefault="007E4875" w:rsidP="007E4875">
      <w:pPr>
        <w:pStyle w:val="Wcicienormalne"/>
      </w:pPr>
      <w:r>
        <w:t>Przestrzeni nazw jest więcej niż plików XSD, bowiem wiele plików odwołuje się do standardowych przestrzeni nazw XML i XSD</w:t>
      </w:r>
      <w:r w:rsidR="00E64C94">
        <w:t>. Są trzy takie przestrzenie:</w:t>
      </w:r>
    </w:p>
    <w:p w14:paraId="111027E3" w14:textId="77777777" w:rsidR="00E64C94" w:rsidRPr="00AF046F" w:rsidRDefault="00E64C94" w:rsidP="00E64C94">
      <w:pPr>
        <w:pStyle w:val="Listapunktowana"/>
        <w:tabs>
          <w:tab w:val="clear" w:pos="1068"/>
          <w:tab w:val="left" w:pos="1985"/>
        </w:tabs>
        <w:rPr>
          <w:rStyle w:val="NazwaProgramowa"/>
        </w:rPr>
      </w:pPr>
      <w:r w:rsidRPr="00E64C94">
        <w:rPr>
          <w:rStyle w:val="NazwaProgramowa"/>
        </w:rPr>
        <w:t>xml</w:t>
      </w:r>
      <w:r>
        <w:tab/>
      </w:r>
      <w:r w:rsidRPr="00AF046F">
        <w:rPr>
          <w:rStyle w:val="NazwaProgramowa"/>
        </w:rPr>
        <w:t>http://www.w3.org/XML/1998/namespace</w:t>
      </w:r>
    </w:p>
    <w:p w14:paraId="11357B80" w14:textId="2A98AE2D" w:rsidR="00E64C94" w:rsidRDefault="00E64C94" w:rsidP="00E64C94">
      <w:pPr>
        <w:pStyle w:val="Listapunktowana"/>
        <w:tabs>
          <w:tab w:val="clear" w:pos="1068"/>
          <w:tab w:val="left" w:pos="1985"/>
        </w:tabs>
      </w:pPr>
      <w:r w:rsidRPr="00E64C94">
        <w:rPr>
          <w:rStyle w:val="NazwaProgramowa"/>
        </w:rPr>
        <w:t>xsd</w:t>
      </w:r>
      <w:r>
        <w:tab/>
      </w:r>
      <w:r w:rsidRPr="00AF046F">
        <w:rPr>
          <w:rStyle w:val="NazwaProgramowa"/>
        </w:rPr>
        <w:t>http://www.w3.org/2001/XMLSchema</w:t>
      </w:r>
    </w:p>
    <w:p w14:paraId="4BCFA189" w14:textId="04BF69E8" w:rsidR="00E64C94" w:rsidRDefault="00E64C94" w:rsidP="00E64C94">
      <w:pPr>
        <w:pStyle w:val="Listapunktowana"/>
        <w:tabs>
          <w:tab w:val="clear" w:pos="1068"/>
          <w:tab w:val="left" w:pos="1985"/>
        </w:tabs>
      </w:pPr>
      <w:r w:rsidRPr="00E64C94">
        <w:rPr>
          <w:rStyle w:val="NazwaProgramowa"/>
        </w:rPr>
        <w:t>inkml</w:t>
      </w:r>
      <w:r>
        <w:tab/>
      </w:r>
      <w:r w:rsidRPr="00AF046F">
        <w:rPr>
          <w:rStyle w:val="NazwaProgramowa"/>
        </w:rPr>
        <w:t>http://www.w3.org/2003/InkML</w:t>
      </w:r>
    </w:p>
    <w:p w14:paraId="643AAFF1" w14:textId="2251A5B2" w:rsidR="00B32CD9" w:rsidRDefault="004F35F7" w:rsidP="00624F21">
      <w:pPr>
        <w:pStyle w:val="Wcicienormalne"/>
      </w:pPr>
      <w:r>
        <w:t>Długie nazwy przestrzeni nazw (URL) zaczynają się od:</w:t>
      </w:r>
    </w:p>
    <w:p w14:paraId="24EA7F7C" w14:textId="0DE96E55" w:rsidR="004F35F7" w:rsidRDefault="004F35F7" w:rsidP="004F35F7">
      <w:pPr>
        <w:pStyle w:val="Listapunktowana"/>
      </w:pPr>
      <w:r w:rsidRPr="004F35F7">
        <w:rPr>
          <w:rStyle w:val="NazwaProgramowa"/>
        </w:rPr>
        <w:t>http://purl.oclc.org/ooxml</w:t>
      </w:r>
      <w:r>
        <w:t>,</w:t>
      </w:r>
    </w:p>
    <w:p w14:paraId="10164FFB" w14:textId="04823909" w:rsidR="004F35F7" w:rsidRDefault="004F35F7" w:rsidP="004F35F7">
      <w:pPr>
        <w:pStyle w:val="Listapunktowana"/>
      </w:pPr>
      <w:r w:rsidRPr="004F35F7">
        <w:rPr>
          <w:rStyle w:val="NazwaProgramowa"/>
        </w:rPr>
        <w:t>http://schemas.microsoft.com</w:t>
      </w:r>
      <w:r>
        <w:t>,</w:t>
      </w:r>
    </w:p>
    <w:p w14:paraId="261A233F" w14:textId="2EFE6646" w:rsidR="004F35F7" w:rsidRDefault="004F35F7" w:rsidP="004F35F7">
      <w:pPr>
        <w:pStyle w:val="Listapunktowana"/>
      </w:pPr>
      <w:r w:rsidRPr="004F35F7">
        <w:rPr>
          <w:rStyle w:val="NazwaProgramowa"/>
        </w:rPr>
        <w:t>http://schemas.openxmlformats.org</w:t>
      </w:r>
      <w:r>
        <w:t>,</w:t>
      </w:r>
    </w:p>
    <w:p w14:paraId="0DE9E80E" w14:textId="3640AB03" w:rsidR="004F35F7" w:rsidRDefault="004F35F7" w:rsidP="004F35F7">
      <w:pPr>
        <w:pStyle w:val="Listapunktowana"/>
      </w:pPr>
      <w:r w:rsidRPr="004F35F7">
        <w:rPr>
          <w:rStyle w:val="NazwaProgramowa"/>
        </w:rPr>
        <w:t>urn:schemas-microsoft-com:office</w:t>
      </w:r>
      <w:r>
        <w:t>.</w:t>
      </w:r>
    </w:p>
    <w:p w14:paraId="53D9A090" w14:textId="6AB0237D" w:rsidR="004F35F7" w:rsidRDefault="004F35F7" w:rsidP="004F35F7">
      <w:pPr>
        <w:pStyle w:val="Wcicienormalne"/>
      </w:pPr>
      <w:r>
        <w:t>Nie ma jednego, ustalonego standardu dla przestrzeni nazw OpenXml. Przy wczytywaniu plików XSD z różnych źródeł trzeba czasami zmieniać URL przestrzeni nazw dla dopasowania się do innych plików. W przeciwnym wypadku mogą się pojawić podwójne definicje tych samych elementów.</w:t>
      </w:r>
    </w:p>
    <w:p w14:paraId="36506D34" w14:textId="53F8FD5D" w:rsidR="00D43760" w:rsidRDefault="00D43760" w:rsidP="00ED3F6A">
      <w:pPr>
        <w:pStyle w:val="Wcicienormalne"/>
      </w:pPr>
      <w:r>
        <w:t xml:space="preserve">W każdym </w:t>
      </w:r>
      <w:r w:rsidR="00345330">
        <w:t>pliku schematu</w:t>
      </w:r>
      <w:r>
        <w:t xml:space="preserve"> mogą być wykorzystywane inne przestrzenie nazw</w:t>
      </w:r>
      <w:r w:rsidR="00ED3F6A">
        <w:t xml:space="preserve">. Do rejestracji używanych przestrzeni nazw służy tabela </w:t>
      </w:r>
      <w:r w:rsidR="00ED3F6A" w:rsidRPr="00ED3F6A">
        <w:rPr>
          <w:rStyle w:val="NazwaProgramowa"/>
        </w:rPr>
        <w:t>SchemaUsedNamespaces</w:t>
      </w:r>
      <w:r w:rsidR="00ED3F6A">
        <w:t>.</w:t>
      </w:r>
      <w:r w:rsidR="00146E5A">
        <w:t xml:space="preserve"> Encja </w:t>
      </w:r>
      <w:r w:rsidR="00146E5A" w:rsidRPr="00146E5A">
        <w:rPr>
          <w:rStyle w:val="NazwaProgramowa"/>
        </w:rPr>
        <w:t>SchemaUsedNamespace</w:t>
      </w:r>
      <w:r w:rsidR="00146E5A">
        <w:t xml:space="preserve"> reprezentuje relację wiele-wiele pomiędzy plikami schematów i przestrzeniami nazw i ma następujące właściwości:</w:t>
      </w:r>
    </w:p>
    <w:p w14:paraId="1E4CA72E" w14:textId="77777777" w:rsidR="00146E5A" w:rsidRDefault="00146E5A" w:rsidP="00146E5A">
      <w:pPr>
        <w:pStyle w:val="Listapunktowana"/>
      </w:pPr>
      <w:r w:rsidRPr="007E4875">
        <w:rPr>
          <w:rStyle w:val="NazwaProgramowa"/>
        </w:rPr>
        <w:t>Id: int {autonum, PK}</w:t>
      </w:r>
      <w:r>
        <w:t xml:space="preserve"> – identyfikator encji,</w:t>
      </w:r>
    </w:p>
    <w:p w14:paraId="572D83BA" w14:textId="723F92D2" w:rsidR="00146E5A" w:rsidRDefault="00146E5A" w:rsidP="00146E5A">
      <w:pPr>
        <w:pStyle w:val="Listapunktowana"/>
      </w:pPr>
      <w:r w:rsidRPr="00146E5A">
        <w:rPr>
          <w:rStyle w:val="NazwaProgramowa"/>
        </w:rPr>
        <w:t>SchemaFileId: int {FK „SchemaFiles”}</w:t>
      </w:r>
      <w:r>
        <w:t xml:space="preserve"> – identyfikator </w:t>
      </w:r>
      <w:r w:rsidR="00345330">
        <w:t>pliku schematu</w:t>
      </w:r>
      <w:r>
        <w:t>,</w:t>
      </w:r>
    </w:p>
    <w:p w14:paraId="3E0F3E02" w14:textId="7EDAC8C7" w:rsidR="00146E5A" w:rsidRDefault="00146E5A" w:rsidP="00146E5A">
      <w:pPr>
        <w:pStyle w:val="Listapunktowana"/>
      </w:pPr>
      <w:r w:rsidRPr="00146E5A">
        <w:rPr>
          <w:rStyle w:val="NazwaProgramowa"/>
        </w:rPr>
        <w:t>SchemaNamespaceId: int {FK „SchemaNamespaces”}</w:t>
      </w:r>
      <w:r>
        <w:t xml:space="preserve"> – identyfikator przestrzeni nazw,</w:t>
      </w:r>
    </w:p>
    <w:p w14:paraId="4C06C554" w14:textId="40275E03" w:rsidR="00146E5A" w:rsidRDefault="00146E5A" w:rsidP="00146E5A">
      <w:pPr>
        <w:pStyle w:val="Listapunktowana"/>
      </w:pPr>
      <w:r w:rsidRPr="00146E5A">
        <w:rPr>
          <w:rStyle w:val="NazwaProgramowa"/>
        </w:rPr>
        <w:t>Prefix: string[10]</w:t>
      </w:r>
      <w:r>
        <w:t xml:space="preserve"> – prefiks przestrzeni nazw używany w danym pliku.</w:t>
      </w:r>
    </w:p>
    <w:p w14:paraId="73EDAC24" w14:textId="1968D473" w:rsidR="00D43760" w:rsidRDefault="00D43760" w:rsidP="004F35F7">
      <w:pPr>
        <w:pStyle w:val="Wcicienormalne"/>
      </w:pPr>
      <w:r>
        <w:t xml:space="preserve">Prefiksy </w:t>
      </w:r>
      <w:r w:rsidR="003B4786">
        <w:t xml:space="preserve">używane do odwołania się do tej samej </w:t>
      </w:r>
      <w:r>
        <w:t xml:space="preserve">przestrzeni nazw </w:t>
      </w:r>
      <w:r w:rsidR="003B4786">
        <w:t xml:space="preserve">mogą być różne w różnych plikach. Zostały one ujednolicone w zebranych plikach XSD tak, aby mogły zostać jednoznacznie wpisane do tabeli </w:t>
      </w:r>
      <w:r w:rsidR="003B4786" w:rsidRPr="003B4786">
        <w:rPr>
          <w:rStyle w:val="NazwaProgramowa"/>
        </w:rPr>
        <w:t>SchemaNamespaces</w:t>
      </w:r>
      <w:r w:rsidR="003B4786">
        <w:t xml:space="preserve">. Posłużyła to tego celu klasa pomocnicza </w:t>
      </w:r>
      <w:r w:rsidR="003B4786" w:rsidRPr="003B4786">
        <w:rPr>
          <w:rStyle w:val="NazwaProgramowa"/>
        </w:rPr>
        <w:t>SchemaNamespacePrefix</w:t>
      </w:r>
      <w:r w:rsidR="003B4786">
        <w:t xml:space="preserve">, która została wykorzystana do tymczasowego przechowywania wyników kwerendy na </w:t>
      </w:r>
      <w:r w:rsidR="00012BE8">
        <w:t xml:space="preserve">tabelach </w:t>
      </w:r>
      <w:r w:rsidR="00012BE8" w:rsidRPr="00012BE8">
        <w:rPr>
          <w:rStyle w:val="NazwaProgramowa"/>
        </w:rPr>
        <w:t>SchemaFiles</w:t>
      </w:r>
      <w:r w:rsidR="00012BE8">
        <w:t xml:space="preserve"> i </w:t>
      </w:r>
      <w:r w:rsidR="00012BE8" w:rsidRPr="00012BE8">
        <w:rPr>
          <w:rStyle w:val="NazwaProgramowa"/>
        </w:rPr>
        <w:t>SchemaNamespaces</w:t>
      </w:r>
      <w:r w:rsidR="00012BE8">
        <w:t>.</w:t>
      </w:r>
    </w:p>
    <w:p w14:paraId="3DEBC06B" w14:textId="2E13CD14" w:rsidR="00D43760" w:rsidRDefault="00534D3F" w:rsidP="004F35F7">
      <w:pPr>
        <w:pStyle w:val="Wcicienormalne"/>
      </w:pPr>
      <w:r>
        <w:t>Ponieważ nie wszystkie przestrzenie nazw zdefiniowane w plikach XSD są wykorzystywane jawnie w innych plikach, więc niektóre prefiksy zostały arbitralnie ustalone.</w:t>
      </w:r>
    </w:p>
    <w:p w14:paraId="3F3C49BE" w14:textId="3307C65F" w:rsidR="00A609DF" w:rsidRDefault="00A609DF" w:rsidP="00A609DF">
      <w:pPr>
        <w:pStyle w:val="Nagwek3"/>
      </w:pPr>
      <w:r>
        <w:lastRenderedPageBreak/>
        <w:t>Model obiektowy XmlSchema</w:t>
      </w:r>
    </w:p>
    <w:p w14:paraId="00A34C33" w14:textId="4319546D" w:rsidR="00A609DF" w:rsidRDefault="004E47CC" w:rsidP="004E47CC">
      <w:pPr>
        <w:pStyle w:val="Wcicienormalne"/>
      </w:pPr>
      <w:r>
        <w:t xml:space="preserve">Wszystkie klasy w modelu XmlSchema opierają się na jednej, podstawowej klasie </w:t>
      </w:r>
      <w:r w:rsidRPr="004E47CC">
        <w:rPr>
          <w:rStyle w:val="NazwaProgramowa"/>
        </w:rPr>
        <w:t>XmlSchemaObject</w:t>
      </w:r>
      <w:r w:rsidR="00533201">
        <w:rPr>
          <w:rStyle w:val="NazwaProgramowa"/>
        </w:rPr>
        <w:t xml:space="preserve"> </w:t>
      </w:r>
      <w:r w:rsidR="00533201" w:rsidRPr="00533201">
        <w:t>(</w:t>
      </w:r>
      <w:r w:rsidR="00533201">
        <w:fldChar w:fldCharType="begin"/>
      </w:r>
      <w:r w:rsidR="00533201">
        <w:instrText xml:space="preserve"> REF  _Ref169808057 \* Lower \h </w:instrText>
      </w:r>
      <w:r w:rsidR="00533201">
        <w:fldChar w:fldCharType="separate"/>
      </w:r>
      <w:r w:rsidR="00533201">
        <w:t xml:space="preserve">rys. </w:t>
      </w:r>
      <w:r w:rsidR="00533201">
        <w:rPr>
          <w:noProof/>
        </w:rPr>
        <w:t>1</w:t>
      </w:r>
      <w:r w:rsidR="00533201">
        <w:fldChar w:fldCharType="end"/>
      </w:r>
      <w:r w:rsidR="00533201" w:rsidRPr="00533201">
        <w:t>)</w:t>
      </w:r>
      <w:r w:rsidRPr="00533201">
        <w:t>.</w:t>
      </w:r>
      <w:r w:rsidR="00533201">
        <w:t xml:space="preserve"> W hierarchii dziedziczenia najbardziej rozbudowana jest gałąź </w:t>
      </w:r>
      <w:r w:rsidR="00533201" w:rsidRPr="00533201">
        <w:rPr>
          <w:rStyle w:val="NazwaProgramowa"/>
        </w:rPr>
        <w:t>XmlSchemaAnnotated</w:t>
      </w:r>
      <w:r w:rsidR="00533201">
        <w:t>. Ta klasa abstrakcyjna reprezentuje wszystkie obiekty XmlSchema, które mogą mieć adnotacje.</w:t>
      </w:r>
      <w:r w:rsidR="00ED0C23">
        <w:t xml:space="preserve"> Jednocześnie obiekty tych klas tworzą główną strukturę schematu.</w:t>
      </w:r>
    </w:p>
    <w:p w14:paraId="50279252" w14:textId="77777777" w:rsidR="00D64DBC" w:rsidRDefault="00A609DF" w:rsidP="00D64DBC">
      <w:pPr>
        <w:pStyle w:val="Wcicienormalne"/>
        <w:keepNext/>
      </w:pPr>
      <w:r>
        <w:rPr>
          <w:noProof/>
        </w:rPr>
        <w:drawing>
          <wp:inline distT="0" distB="0" distL="0" distR="0" wp14:anchorId="53317772" wp14:editId="3963FFD6">
            <wp:extent cx="5316855" cy="6257738"/>
            <wp:effectExtent l="0" t="0" r="0" b="0"/>
            <wp:docPr id="929927153" name="Di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6" r:lo="rId7" r:qs="rId8" r:cs="rId9"/>
              </a:graphicData>
            </a:graphic>
          </wp:inline>
        </w:drawing>
      </w:r>
    </w:p>
    <w:p w14:paraId="3AB3D1F3" w14:textId="0D3D31CD" w:rsidR="00A609DF" w:rsidRPr="00A609DF" w:rsidRDefault="00D64DBC" w:rsidP="00D64DBC">
      <w:pPr>
        <w:pStyle w:val="Legenda"/>
        <w:ind w:left="709"/>
        <w:jc w:val="center"/>
      </w:pPr>
      <w:bookmarkStart w:id="0" w:name="_Ref169808057"/>
      <w:r>
        <w:t xml:space="preserve">Rys. </w:t>
      </w:r>
      <w:r>
        <w:fldChar w:fldCharType="begin"/>
      </w:r>
      <w:r>
        <w:instrText xml:space="preserve"> SEQ Rys. \* ARABIC </w:instrText>
      </w:r>
      <w:r>
        <w:fldChar w:fldCharType="separate"/>
      </w:r>
      <w:r w:rsidR="008E1B15">
        <w:rPr>
          <w:noProof/>
        </w:rPr>
        <w:t>2</w:t>
      </w:r>
      <w:r>
        <w:fldChar w:fldCharType="end"/>
      </w:r>
      <w:bookmarkEnd w:id="0"/>
      <w:r>
        <w:t>.Hierarchia dziedziczenia klas XmlSchema</w:t>
      </w:r>
    </w:p>
    <w:p w14:paraId="27EF5E98" w14:textId="5536FB34" w:rsidR="00D43760" w:rsidRDefault="00C85740" w:rsidP="004F35F7">
      <w:pPr>
        <w:pStyle w:val="Wcicienormalne"/>
      </w:pPr>
      <w:r>
        <w:t xml:space="preserve">Obiekt </w:t>
      </w:r>
      <w:r w:rsidRPr="00C85740">
        <w:rPr>
          <w:rStyle w:val="NazwaProgramowa"/>
        </w:rPr>
        <w:t>XmlSchema</w:t>
      </w:r>
      <w:r>
        <w:t xml:space="preserve"> może zawierać:</w:t>
      </w:r>
    </w:p>
    <w:p w14:paraId="33B8751A" w14:textId="70353F0B" w:rsidR="00C85740" w:rsidRDefault="00C85740" w:rsidP="00C85740">
      <w:pPr>
        <w:pStyle w:val="Listapunktowana"/>
      </w:pPr>
      <w:r w:rsidRPr="00C85740">
        <w:rPr>
          <w:rStyle w:val="NazwaProgramowa"/>
        </w:rPr>
        <w:t>XmlSchemaSimpleType</w:t>
      </w:r>
      <w:r w:rsidR="00601025">
        <w:t xml:space="preserve"> – typy proste,</w:t>
      </w:r>
    </w:p>
    <w:p w14:paraId="24D2C2A4" w14:textId="6B31CA92" w:rsidR="00C85740" w:rsidRDefault="00C85740" w:rsidP="00C85740">
      <w:pPr>
        <w:pStyle w:val="Listapunktowana"/>
      </w:pPr>
      <w:r w:rsidRPr="00C85740">
        <w:rPr>
          <w:rStyle w:val="NazwaProgramowa"/>
        </w:rPr>
        <w:t>XmlSchemaComplexType</w:t>
      </w:r>
      <w:r>
        <w:t xml:space="preserve"> –</w:t>
      </w:r>
      <w:r w:rsidR="00601025">
        <w:t xml:space="preserve"> </w:t>
      </w:r>
      <w:r>
        <w:t>typ</w:t>
      </w:r>
      <w:r w:rsidR="00601025">
        <w:t>y</w:t>
      </w:r>
      <w:r>
        <w:t xml:space="preserve"> złożon</w:t>
      </w:r>
      <w:r w:rsidR="00601025">
        <w:t>e,</w:t>
      </w:r>
    </w:p>
    <w:p w14:paraId="33E048B9" w14:textId="66F8D3FC" w:rsidR="00C85740" w:rsidRDefault="00C85740" w:rsidP="00C85740">
      <w:pPr>
        <w:pStyle w:val="Listapunktowana"/>
      </w:pPr>
      <w:r w:rsidRPr="00601025">
        <w:rPr>
          <w:rStyle w:val="NazwaProgramowa"/>
        </w:rPr>
        <w:t>XmlSchemaGroup</w:t>
      </w:r>
      <w:r>
        <w:t xml:space="preserve"> – </w:t>
      </w:r>
      <w:r w:rsidR="00601025">
        <w:t>grupy elementów, które mogą być wykorzystywane w całości przy definicji typów złożonych,</w:t>
      </w:r>
      <w:r>
        <w:t xml:space="preserve"> </w:t>
      </w:r>
    </w:p>
    <w:p w14:paraId="53FAA489" w14:textId="420BC974" w:rsidR="00C85740" w:rsidRDefault="00C85740" w:rsidP="00601025">
      <w:pPr>
        <w:pStyle w:val="Listapunktowana"/>
      </w:pPr>
      <w:r w:rsidRPr="00601025">
        <w:rPr>
          <w:rStyle w:val="NazwaProgramowa"/>
        </w:rPr>
        <w:lastRenderedPageBreak/>
        <w:t>XmlSchemaAttributeGroup</w:t>
      </w:r>
      <w:r w:rsidR="00601025">
        <w:t xml:space="preserve"> – grupy atrybutów, które mogą być wykorzystywane w całości przy definicji typów złożonych, </w:t>
      </w:r>
    </w:p>
    <w:p w14:paraId="7859260F" w14:textId="36B96125" w:rsidR="00601025" w:rsidRDefault="00601025" w:rsidP="00601025">
      <w:pPr>
        <w:pStyle w:val="Listapunktowana"/>
      </w:pPr>
      <w:r w:rsidRPr="00601025">
        <w:rPr>
          <w:rStyle w:val="NazwaProgramowa"/>
        </w:rPr>
        <w:t>XmlSchemaElement</w:t>
      </w:r>
      <w:r>
        <w:t xml:space="preserve"> – elementy globalne,</w:t>
      </w:r>
      <w:r w:rsidR="00436487">
        <w:t xml:space="preserve"> które przypisują typy złożone do elementów XML,</w:t>
      </w:r>
    </w:p>
    <w:p w14:paraId="61E02E5A" w14:textId="5883DC35" w:rsidR="00C85740" w:rsidRDefault="00C85740" w:rsidP="00436487">
      <w:pPr>
        <w:pStyle w:val="Listapunktowana"/>
      </w:pPr>
      <w:r w:rsidRPr="00601025">
        <w:rPr>
          <w:rStyle w:val="NazwaProgramowa"/>
        </w:rPr>
        <w:t>XmlSchemaAttribute</w:t>
      </w:r>
      <w:r w:rsidR="00601025">
        <w:t xml:space="preserve"> – atrybuty globalne</w:t>
      </w:r>
      <w:r w:rsidR="00436487">
        <w:t>, które przypisują typy proste do atrybutów XML.</w:t>
      </w:r>
    </w:p>
    <w:p w14:paraId="6634C8AA" w14:textId="34438AAE" w:rsidR="00436487" w:rsidRDefault="00353EB0" w:rsidP="00353EB0">
      <w:pPr>
        <w:pStyle w:val="Nagwek3"/>
      </w:pPr>
      <w:r>
        <w:t>Typy proste</w:t>
      </w:r>
    </w:p>
    <w:p w14:paraId="691B8E5E" w14:textId="6E3BBDBF" w:rsidR="00E757BB" w:rsidRDefault="00E757BB" w:rsidP="00863351">
      <w:pPr>
        <w:pStyle w:val="Wcicienormalne"/>
      </w:pPr>
      <w:r>
        <w:t xml:space="preserve">Typy proste określają sposób interpretacji wartości atrybutów. </w:t>
      </w:r>
      <w:r w:rsidR="00863351">
        <w:t>R</w:t>
      </w:r>
      <w:r>
        <w:t xml:space="preserve">eprezentowane </w:t>
      </w:r>
      <w:r w:rsidR="00863351">
        <w:t xml:space="preserve">są </w:t>
      </w:r>
      <w:r>
        <w:t xml:space="preserve">przez obiekty klasy </w:t>
      </w:r>
      <w:r w:rsidRPr="00863351">
        <w:rPr>
          <w:rStyle w:val="NazwaProgramowa"/>
        </w:rPr>
        <w:t>XmlSimpleType</w:t>
      </w:r>
      <w:r w:rsidR="00863351">
        <w:t xml:space="preserve">. Ich znaczenie precyzuje obiekt typu </w:t>
      </w:r>
      <w:r w:rsidR="00863351" w:rsidRPr="00863351">
        <w:rPr>
          <w:rStyle w:val="NazwaProgramowa"/>
        </w:rPr>
        <w:t>XsdSchemaSimpleTypeRestriction</w:t>
      </w:r>
      <w:r w:rsidR="00863351">
        <w:t xml:space="preserve">. Obiekt taki </w:t>
      </w:r>
      <w:r w:rsidR="00CB680A">
        <w:t>zazwyczaj odwołuje się</w:t>
      </w:r>
      <w:r w:rsidR="00863351">
        <w:t xml:space="preserve"> do typu bazowego i może na niego nakładać ograniczenia, np. co do długości:</w:t>
      </w:r>
    </w:p>
    <w:p w14:paraId="4353E76A" w14:textId="77B5BD57" w:rsidR="00863351" w:rsidRDefault="00863351" w:rsidP="00863351">
      <w:pPr>
        <w:pStyle w:val="SourceCode"/>
      </w:pPr>
      <w:r>
        <w:t>&lt;xsd:simpleType name="ST_LongHexNumber"&gt;</w:t>
      </w:r>
    </w:p>
    <w:p w14:paraId="04E1AD0C" w14:textId="42DD39BE" w:rsidR="00863351" w:rsidRDefault="00863351" w:rsidP="00863351">
      <w:pPr>
        <w:pStyle w:val="SourceCode"/>
      </w:pPr>
      <w:r>
        <w:t xml:space="preserve">  &lt;xsd:restriction base="xsd:hexBinary"&gt;</w:t>
      </w:r>
    </w:p>
    <w:p w14:paraId="60B8492C" w14:textId="3E568E49" w:rsidR="00863351" w:rsidRDefault="00863351" w:rsidP="00863351">
      <w:pPr>
        <w:pStyle w:val="SourceCode"/>
      </w:pPr>
      <w:r>
        <w:t xml:space="preserve">    &lt;xsd:length value="4"/&gt;</w:t>
      </w:r>
    </w:p>
    <w:p w14:paraId="2C1EA021" w14:textId="6C3244E3" w:rsidR="00863351" w:rsidRDefault="00863351" w:rsidP="00863351">
      <w:pPr>
        <w:pStyle w:val="SourceCode"/>
      </w:pPr>
      <w:r>
        <w:t xml:space="preserve">  &lt;/xsd:restriction&gt;</w:t>
      </w:r>
    </w:p>
    <w:p w14:paraId="4E42AD67" w14:textId="435809B2" w:rsidR="00863351" w:rsidRDefault="00863351" w:rsidP="00863351">
      <w:pPr>
        <w:pStyle w:val="SourceCode"/>
      </w:pPr>
      <w:r w:rsidRPr="00863351">
        <w:t>&lt;/xsd:simpleType&gt;</w:t>
      </w:r>
    </w:p>
    <w:p w14:paraId="7AADC97F" w14:textId="10257DA8" w:rsidR="00863351" w:rsidRDefault="00AB25B5" w:rsidP="00863351">
      <w:pPr>
        <w:pStyle w:val="Wcicienormalne"/>
      </w:pPr>
      <w:r>
        <w:t xml:space="preserve">Ograniczenia typu prostego mają fasetki (ang. </w:t>
      </w:r>
      <w:r>
        <w:rPr>
          <w:rStyle w:val="angielskawstawka"/>
        </w:rPr>
        <w:t>Facets</w:t>
      </w:r>
      <w:r>
        <w:t>), które mogą być różnych typów</w:t>
      </w:r>
      <w:r w:rsidR="009D3877">
        <w:t xml:space="preserve"> (zależnie od typu bazowego)</w:t>
      </w:r>
      <w:r>
        <w:t>:</w:t>
      </w:r>
    </w:p>
    <w:p w14:paraId="7F2B66C3" w14:textId="5F60CBA0" w:rsidR="009D3877" w:rsidRDefault="009D3877" w:rsidP="00AB25B5">
      <w:pPr>
        <w:pStyle w:val="Listapunktowana"/>
      </w:pPr>
      <w:r>
        <w:t xml:space="preserve">Dla typu </w:t>
      </w:r>
      <w:r w:rsidRPr="009D3877">
        <w:rPr>
          <w:rStyle w:val="NazwaProgramowa"/>
        </w:rPr>
        <w:t>xsd:hexBinary</w:t>
      </w:r>
      <w:r>
        <w:rPr>
          <w:rStyle w:val="NazwaProgramowa"/>
        </w:rPr>
        <w:t>:</w:t>
      </w:r>
    </w:p>
    <w:p w14:paraId="15ED1EBD" w14:textId="7E003D6B" w:rsidR="00AB25B5" w:rsidRDefault="00AB25B5" w:rsidP="009D3877">
      <w:pPr>
        <w:pStyle w:val="Listapunktowana"/>
        <w:tabs>
          <w:tab w:val="clear" w:pos="1068"/>
          <w:tab w:val="num" w:pos="1428"/>
        </w:tabs>
        <w:ind w:left="1428"/>
      </w:pPr>
      <w:r w:rsidRPr="009D3877">
        <w:rPr>
          <w:rStyle w:val="NazwaProgramowa"/>
        </w:rPr>
        <w:t>XmlSchemaLengthFacet</w:t>
      </w:r>
      <w:r w:rsidR="009D3877">
        <w:t xml:space="preserve"> – określa długość ciągu w bajtach,</w:t>
      </w:r>
    </w:p>
    <w:p w14:paraId="4D4519B1" w14:textId="54D829E1" w:rsidR="009D3877" w:rsidRDefault="009D3877" w:rsidP="009D3877">
      <w:pPr>
        <w:pStyle w:val="Listapunktowana"/>
      </w:pPr>
      <w:r>
        <w:t xml:space="preserve">Dla typu </w:t>
      </w:r>
      <w:r w:rsidRPr="009D3877">
        <w:rPr>
          <w:rStyle w:val="NazwaProgramowa"/>
        </w:rPr>
        <w:t xml:space="preserve">xsd:string </w:t>
      </w:r>
      <w:r>
        <w:t xml:space="preserve">i </w:t>
      </w:r>
      <w:r w:rsidRPr="009D3877">
        <w:rPr>
          <w:rStyle w:val="NazwaProgramowa"/>
        </w:rPr>
        <w:t>xsd:NCName</w:t>
      </w:r>
      <w:r>
        <w:t>:</w:t>
      </w:r>
    </w:p>
    <w:p w14:paraId="512E678B" w14:textId="73CEED03" w:rsidR="009D3877" w:rsidRDefault="009D3877" w:rsidP="009D3877">
      <w:pPr>
        <w:pStyle w:val="Listapunktowana"/>
        <w:tabs>
          <w:tab w:val="clear" w:pos="1068"/>
          <w:tab w:val="num" w:pos="1428"/>
        </w:tabs>
        <w:ind w:left="1428"/>
      </w:pPr>
      <w:r w:rsidRPr="009D3877">
        <w:rPr>
          <w:rStyle w:val="NazwaProgramowa"/>
        </w:rPr>
        <w:t>XmlSchemaMaxLengthFacet</w:t>
      </w:r>
      <w:r>
        <w:t xml:space="preserve"> – określa maksymalną długość w znakach,</w:t>
      </w:r>
    </w:p>
    <w:p w14:paraId="386C29AC" w14:textId="031F41DF" w:rsidR="00AB25B5" w:rsidRDefault="00AB25B5" w:rsidP="009D3877">
      <w:pPr>
        <w:pStyle w:val="Listapunktowana"/>
        <w:tabs>
          <w:tab w:val="clear" w:pos="1068"/>
          <w:tab w:val="num" w:pos="1428"/>
        </w:tabs>
        <w:ind w:left="1428"/>
      </w:pPr>
      <w:r w:rsidRPr="009D3877">
        <w:rPr>
          <w:rStyle w:val="NazwaProgramowa"/>
        </w:rPr>
        <w:t>XmlSchemaMinLengthFacet</w:t>
      </w:r>
      <w:r w:rsidR="009D3877">
        <w:t xml:space="preserve"> – określa minimalną długość w znakach</w:t>
      </w:r>
      <w:r w:rsidRPr="00AB25B5">
        <w:t>,</w:t>
      </w:r>
    </w:p>
    <w:p w14:paraId="5959F665" w14:textId="395FE1BB" w:rsidR="009D3877" w:rsidRDefault="009D3877" w:rsidP="00AB25B5">
      <w:pPr>
        <w:pStyle w:val="Listapunktowana"/>
      </w:pPr>
      <w:r>
        <w:t xml:space="preserve">Dla typu </w:t>
      </w:r>
      <w:r w:rsidRPr="009D3877">
        <w:rPr>
          <w:rStyle w:val="NazwaProgramowa"/>
        </w:rPr>
        <w:t>xsd:string</w:t>
      </w:r>
      <w:r>
        <w:rPr>
          <w:rStyle w:val="NazwaProgramowa"/>
        </w:rPr>
        <w:t>:</w:t>
      </w:r>
    </w:p>
    <w:p w14:paraId="048DC272" w14:textId="00ADB0D0" w:rsidR="00AB25B5" w:rsidRDefault="00AB25B5" w:rsidP="009D3877">
      <w:pPr>
        <w:pStyle w:val="Listapunktowana"/>
        <w:tabs>
          <w:tab w:val="clear" w:pos="1068"/>
          <w:tab w:val="num" w:pos="1428"/>
        </w:tabs>
        <w:ind w:left="1428"/>
      </w:pPr>
      <w:r w:rsidRPr="009D3877">
        <w:rPr>
          <w:rStyle w:val="NazwaProgramowa"/>
        </w:rPr>
        <w:t>XmlSchemaPatternFacet</w:t>
      </w:r>
      <w:r w:rsidR="009D3877">
        <w:t xml:space="preserve"> – określa wzorzec (wyrażenie regularne) łańcucha</w:t>
      </w:r>
      <w:r w:rsidRPr="00AB25B5">
        <w:t xml:space="preserve">, </w:t>
      </w:r>
    </w:p>
    <w:p w14:paraId="5B6B88A9" w14:textId="717226E5" w:rsidR="00AB25B5" w:rsidRDefault="00AB25B5" w:rsidP="009D3877">
      <w:pPr>
        <w:pStyle w:val="Listapunktowana"/>
        <w:tabs>
          <w:tab w:val="clear" w:pos="1068"/>
          <w:tab w:val="num" w:pos="1428"/>
        </w:tabs>
        <w:ind w:left="1428"/>
      </w:pPr>
      <w:r w:rsidRPr="001134D8">
        <w:rPr>
          <w:rStyle w:val="NazwaProgramowa"/>
        </w:rPr>
        <w:t>XmlSchemaEnumerationFacet</w:t>
      </w:r>
      <w:r w:rsidR="009D3877">
        <w:t xml:space="preserve"> – </w:t>
      </w:r>
      <w:r w:rsidR="001134D8">
        <w:t xml:space="preserve">zazwyczaj jest ich kilka, </w:t>
      </w:r>
      <w:r w:rsidR="009D3877">
        <w:t>określa</w:t>
      </w:r>
      <w:r w:rsidR="001134D8">
        <w:t>ją</w:t>
      </w:r>
      <w:r w:rsidR="009D3877">
        <w:t xml:space="preserve"> dopuszczalne wartości</w:t>
      </w:r>
      <w:r w:rsidR="001134D8">
        <w:t xml:space="preserve"> łańcucha</w:t>
      </w:r>
      <w:r w:rsidRPr="00AB25B5">
        <w:t xml:space="preserve">, </w:t>
      </w:r>
    </w:p>
    <w:p w14:paraId="1DDC3ADF" w14:textId="5B6C5EC1" w:rsidR="009D3877" w:rsidRDefault="009D3877" w:rsidP="001134D8">
      <w:pPr>
        <w:pStyle w:val="Listapunktowana"/>
        <w:tabs>
          <w:tab w:val="clear" w:pos="1068"/>
          <w:tab w:val="num" w:pos="1428"/>
        </w:tabs>
        <w:ind w:left="1428"/>
      </w:pPr>
      <w:r w:rsidRPr="001134D8">
        <w:rPr>
          <w:rStyle w:val="NazwaProgramowa"/>
        </w:rPr>
        <w:t>XmlSchemaWhiteSpaceFacet</w:t>
      </w:r>
      <w:r w:rsidR="001134D8">
        <w:t xml:space="preserve"> – określa sposób traktowania białych znaków (spacji)</w:t>
      </w:r>
      <w:r w:rsidRPr="00AB25B5">
        <w:t>.</w:t>
      </w:r>
      <w:r w:rsidR="001134D8">
        <w:t xml:space="preserve"> Dopuszczalne wartości to </w:t>
      </w:r>
      <w:r w:rsidR="001134D8" w:rsidRPr="001134D8">
        <w:rPr>
          <w:rStyle w:val="NazwaProgramowa"/>
        </w:rPr>
        <w:t>preserve</w:t>
      </w:r>
      <w:r w:rsidR="001134D8">
        <w:t xml:space="preserve"> (zachowuj), </w:t>
      </w:r>
      <w:r w:rsidR="001134D8" w:rsidRPr="001134D8">
        <w:rPr>
          <w:rStyle w:val="NazwaProgramowa"/>
        </w:rPr>
        <w:t>replace</w:t>
      </w:r>
      <w:r w:rsidR="001134D8">
        <w:t xml:space="preserve"> (zamieniaj na spacje), </w:t>
      </w:r>
      <w:r w:rsidR="001134D8" w:rsidRPr="001134D8">
        <w:rPr>
          <w:rStyle w:val="NazwaProgramowa"/>
        </w:rPr>
        <w:t>collapse</w:t>
      </w:r>
      <w:r w:rsidR="001134D8">
        <w:t xml:space="preserve"> (znaki nowego wiersza, tabulatory, spacje, powroty karetki są zastępowane spacjami, spacje wiodące i końcowe są usuwane, a wiele spacji jest redukowanych do jednej spacji). Nie używane w przetwarzanych plikach XSD,</w:t>
      </w:r>
    </w:p>
    <w:p w14:paraId="1B7BDA42" w14:textId="627F2B09" w:rsidR="001134D8" w:rsidRDefault="001134D8" w:rsidP="001134D8">
      <w:pPr>
        <w:pStyle w:val="Listapunktowana"/>
      </w:pPr>
      <w:r>
        <w:t>Dla typów liczbowych:</w:t>
      </w:r>
    </w:p>
    <w:p w14:paraId="3552D945" w14:textId="77777777" w:rsidR="001134D8" w:rsidRDefault="00AB25B5" w:rsidP="001134D8">
      <w:pPr>
        <w:pStyle w:val="Listapunktowana"/>
        <w:tabs>
          <w:tab w:val="clear" w:pos="1068"/>
          <w:tab w:val="num" w:pos="1428"/>
        </w:tabs>
        <w:ind w:left="1428"/>
      </w:pPr>
      <w:r w:rsidRPr="001134D8">
        <w:rPr>
          <w:rStyle w:val="NazwaProgramowa"/>
        </w:rPr>
        <w:t>XmlSchemaMaxInclusiveFacet</w:t>
      </w:r>
      <w:r w:rsidR="001134D8">
        <w:t xml:space="preserve"> – określa maksymalną dozwoloną wartość</w:t>
      </w:r>
      <w:r w:rsidRPr="00AB25B5">
        <w:t>,</w:t>
      </w:r>
    </w:p>
    <w:p w14:paraId="3966BF12" w14:textId="7328E3CD" w:rsidR="001134D8" w:rsidRDefault="00AB25B5" w:rsidP="001134D8">
      <w:pPr>
        <w:pStyle w:val="Listapunktowana"/>
        <w:tabs>
          <w:tab w:val="clear" w:pos="1068"/>
          <w:tab w:val="num" w:pos="1428"/>
        </w:tabs>
        <w:ind w:left="1428"/>
      </w:pPr>
      <w:r w:rsidRPr="001134D8">
        <w:rPr>
          <w:rStyle w:val="NazwaProgramowa"/>
        </w:rPr>
        <w:t>XmlSchemaMaxExclusiveFacet</w:t>
      </w:r>
      <w:r w:rsidR="001134D8">
        <w:t xml:space="preserve"> -– określa maksymalną niedozwoloną wartość</w:t>
      </w:r>
    </w:p>
    <w:p w14:paraId="488E3888" w14:textId="05118A2E" w:rsidR="001134D8" w:rsidRDefault="00AB25B5" w:rsidP="001134D8">
      <w:pPr>
        <w:pStyle w:val="Listapunktowana"/>
        <w:tabs>
          <w:tab w:val="clear" w:pos="1068"/>
          <w:tab w:val="num" w:pos="1428"/>
        </w:tabs>
        <w:ind w:left="1428"/>
      </w:pPr>
      <w:r w:rsidRPr="001134D8">
        <w:rPr>
          <w:rStyle w:val="NazwaProgramowa"/>
        </w:rPr>
        <w:t>XmlSchemaMinInclusiveFacet</w:t>
      </w:r>
      <w:r w:rsidR="001134D8">
        <w:t xml:space="preserve"> – określa minimalną dozwoloną wartość</w:t>
      </w:r>
      <w:r w:rsidRPr="00AB25B5">
        <w:t xml:space="preserve">, </w:t>
      </w:r>
    </w:p>
    <w:p w14:paraId="06846A11" w14:textId="77777777" w:rsidR="001134D8" w:rsidRDefault="00AB25B5" w:rsidP="001134D8">
      <w:pPr>
        <w:pStyle w:val="Listapunktowana"/>
        <w:tabs>
          <w:tab w:val="clear" w:pos="1068"/>
          <w:tab w:val="num" w:pos="1428"/>
        </w:tabs>
        <w:ind w:left="1428"/>
      </w:pPr>
      <w:r w:rsidRPr="001134D8">
        <w:rPr>
          <w:rStyle w:val="NazwaProgramowa"/>
        </w:rPr>
        <w:t>XmlSchemaMinExclusiveFacet</w:t>
      </w:r>
      <w:r w:rsidR="001134D8">
        <w:t xml:space="preserve"> – określa minimalną niedozwoloną wartość</w:t>
      </w:r>
      <w:r w:rsidRPr="00AB25B5">
        <w:t>,</w:t>
      </w:r>
    </w:p>
    <w:p w14:paraId="231A316C" w14:textId="057201A4" w:rsidR="001134D8" w:rsidRDefault="00AB25B5" w:rsidP="001134D8">
      <w:pPr>
        <w:pStyle w:val="Listapunktowana"/>
        <w:tabs>
          <w:tab w:val="clear" w:pos="1068"/>
          <w:tab w:val="num" w:pos="1428"/>
        </w:tabs>
        <w:ind w:left="1428"/>
      </w:pPr>
      <w:r w:rsidRPr="001134D8">
        <w:rPr>
          <w:rStyle w:val="NazwaProgramowa"/>
        </w:rPr>
        <w:t>XmlSchemaFractionDigitsFacet</w:t>
      </w:r>
      <w:r w:rsidR="001134D8">
        <w:t xml:space="preserve"> – określa liczbę cyfr dziesiętnych</w:t>
      </w:r>
      <w:r w:rsidR="00730CDC">
        <w:t xml:space="preserve"> (nie używane)</w:t>
      </w:r>
      <w:r w:rsidRPr="00AB25B5">
        <w:t xml:space="preserve">, </w:t>
      </w:r>
    </w:p>
    <w:p w14:paraId="54F19D1A" w14:textId="2E827868" w:rsidR="00AB25B5" w:rsidRDefault="00AB25B5" w:rsidP="001134D8">
      <w:pPr>
        <w:pStyle w:val="Listapunktowana"/>
        <w:tabs>
          <w:tab w:val="clear" w:pos="1068"/>
          <w:tab w:val="num" w:pos="1428"/>
        </w:tabs>
        <w:ind w:left="1428"/>
      </w:pPr>
      <w:r w:rsidRPr="001134D8">
        <w:rPr>
          <w:rStyle w:val="NazwaProgramowa"/>
        </w:rPr>
        <w:t>XmlSchemaTotalDigitsFacet</w:t>
      </w:r>
      <w:r w:rsidR="001134D8">
        <w:t xml:space="preserve"> – określa całkowitą liczbę cyfr</w:t>
      </w:r>
      <w:r w:rsidR="00730CDC">
        <w:t xml:space="preserve"> (nie używane)</w:t>
      </w:r>
      <w:r w:rsidR="001134D8">
        <w:t>.</w:t>
      </w:r>
      <w:r w:rsidRPr="00AB25B5">
        <w:t xml:space="preserve"> </w:t>
      </w:r>
    </w:p>
    <w:p w14:paraId="13DF69AD" w14:textId="311DEC91" w:rsidR="008A385B" w:rsidRDefault="008A385B" w:rsidP="008A385B">
      <w:pPr>
        <w:pStyle w:val="Intitle"/>
      </w:pPr>
      <w:r>
        <w:t>Przykład ograniczenia długości</w:t>
      </w:r>
    </w:p>
    <w:p w14:paraId="30AB46E0" w14:textId="3ABBDFCA" w:rsidR="008A385B" w:rsidRDefault="008A385B" w:rsidP="008A385B">
      <w:pPr>
        <w:pStyle w:val="SourceCode"/>
      </w:pPr>
      <w:r>
        <w:t>&lt;xsd:simpleType name="ST_XmlName"&gt;</w:t>
      </w:r>
    </w:p>
    <w:p w14:paraId="35CABC38" w14:textId="54DF992D" w:rsidR="008A385B" w:rsidRDefault="008A385B" w:rsidP="008A385B">
      <w:pPr>
        <w:pStyle w:val="SourceCode"/>
      </w:pPr>
      <w:r>
        <w:t xml:space="preserve">  &lt;xsd:restriction base="xsd:NCName"&gt;</w:t>
      </w:r>
    </w:p>
    <w:p w14:paraId="3DA376B4" w14:textId="77D27720" w:rsidR="008A385B" w:rsidRDefault="008A385B" w:rsidP="008A385B">
      <w:pPr>
        <w:pStyle w:val="SourceCode"/>
      </w:pPr>
      <w:r>
        <w:lastRenderedPageBreak/>
        <w:t xml:space="preserve">    &lt;xsd:minLength value="1"/&gt;</w:t>
      </w:r>
    </w:p>
    <w:p w14:paraId="430DA05F" w14:textId="35A32F85" w:rsidR="008A385B" w:rsidRDefault="008A385B" w:rsidP="008A385B">
      <w:pPr>
        <w:pStyle w:val="SourceCode"/>
      </w:pPr>
      <w:r>
        <w:t xml:space="preserve">    &lt;xsd:maxLength value="255"/&gt;</w:t>
      </w:r>
    </w:p>
    <w:p w14:paraId="7CCE3333" w14:textId="2B79F08D" w:rsidR="008A385B" w:rsidRDefault="008A385B" w:rsidP="008A385B">
      <w:pPr>
        <w:pStyle w:val="SourceCode"/>
      </w:pPr>
      <w:r>
        <w:t xml:space="preserve">  &lt;/xsd:restriction&gt;</w:t>
      </w:r>
    </w:p>
    <w:p w14:paraId="5EF0D43D" w14:textId="4E698EAD" w:rsidR="008A385B" w:rsidRDefault="008A385B" w:rsidP="008A385B">
      <w:pPr>
        <w:pStyle w:val="SourceCode"/>
      </w:pPr>
      <w:r>
        <w:t>&lt;/xsd:simpleType&gt;</w:t>
      </w:r>
    </w:p>
    <w:p w14:paraId="518E4A37" w14:textId="37F1C84C" w:rsidR="008A385B" w:rsidRDefault="008A385B" w:rsidP="008A385B">
      <w:pPr>
        <w:pStyle w:val="Intitle"/>
      </w:pPr>
      <w:r>
        <w:t>Przykład wzorca</w:t>
      </w:r>
    </w:p>
    <w:p w14:paraId="1C8D46BA" w14:textId="202AB96B" w:rsidR="008A385B" w:rsidRDefault="008A385B" w:rsidP="008A385B">
      <w:pPr>
        <w:pStyle w:val="SourceCode"/>
      </w:pPr>
      <w:r>
        <w:t>&lt;xsd:simpleType name="ST_TextScalePercent"&gt;</w:t>
      </w:r>
    </w:p>
    <w:p w14:paraId="72DF14E6" w14:textId="0BCF124B" w:rsidR="008A385B" w:rsidRDefault="008A385B" w:rsidP="008A385B">
      <w:pPr>
        <w:pStyle w:val="SourceCode"/>
      </w:pPr>
      <w:r>
        <w:t xml:space="preserve">  &lt;xsd:restriction base="xsd:string"&gt;</w:t>
      </w:r>
    </w:p>
    <w:p w14:paraId="7331B8C2" w14:textId="12D00E99" w:rsidR="008A385B" w:rsidRDefault="008A385B" w:rsidP="008A385B">
      <w:pPr>
        <w:pStyle w:val="SourceCode"/>
      </w:pPr>
      <w:r>
        <w:t xml:space="preserve">    &lt;xsd:pattern value="0*(600|([0-5]?[0-9]?[0-9]))%"/&gt;</w:t>
      </w:r>
    </w:p>
    <w:p w14:paraId="5589D865" w14:textId="16A53D70" w:rsidR="008A385B" w:rsidRDefault="008A385B" w:rsidP="008A385B">
      <w:pPr>
        <w:pStyle w:val="SourceCode"/>
      </w:pPr>
      <w:r>
        <w:t xml:space="preserve">  &lt;/xsd:restriction&gt;</w:t>
      </w:r>
    </w:p>
    <w:p w14:paraId="5EEFFB14" w14:textId="1F2AA018" w:rsidR="008A385B" w:rsidRDefault="008A385B" w:rsidP="008A385B">
      <w:pPr>
        <w:pStyle w:val="SourceCode"/>
      </w:pPr>
      <w:r>
        <w:t>&lt;/xsd:simpleType&gt;</w:t>
      </w:r>
    </w:p>
    <w:p w14:paraId="2EB6CB1E" w14:textId="7F74F546" w:rsidR="008A385B" w:rsidRDefault="008A385B" w:rsidP="008A385B">
      <w:pPr>
        <w:pStyle w:val="Intitle"/>
      </w:pPr>
      <w:r>
        <w:t>Przykład wyliczenia wartości</w:t>
      </w:r>
    </w:p>
    <w:p w14:paraId="2EAC72EF" w14:textId="1BF047F9" w:rsidR="008A385B" w:rsidRDefault="008A385B" w:rsidP="008A385B">
      <w:pPr>
        <w:pStyle w:val="SourceCode"/>
      </w:pPr>
      <w:r>
        <w:t>&lt;xsd:simpleType name="ST_Em"&gt;</w:t>
      </w:r>
    </w:p>
    <w:p w14:paraId="28C1F69E" w14:textId="3A6124A3" w:rsidR="008A385B" w:rsidRDefault="008A385B" w:rsidP="008A385B">
      <w:pPr>
        <w:pStyle w:val="SourceCode"/>
      </w:pPr>
      <w:r>
        <w:t xml:space="preserve">  &lt;xsd:restriction base="xsd:string"&gt;</w:t>
      </w:r>
    </w:p>
    <w:p w14:paraId="341EE34A" w14:textId="697E7F72" w:rsidR="008A385B" w:rsidRDefault="008A385B" w:rsidP="008A385B">
      <w:pPr>
        <w:pStyle w:val="SourceCode"/>
      </w:pPr>
      <w:r>
        <w:t xml:space="preserve">    &lt;xsd:enumeration value="none"/&gt;</w:t>
      </w:r>
    </w:p>
    <w:p w14:paraId="20026A32" w14:textId="63A129F3" w:rsidR="008A385B" w:rsidRDefault="008A385B" w:rsidP="008A385B">
      <w:pPr>
        <w:pStyle w:val="SourceCode"/>
      </w:pPr>
      <w:r>
        <w:t xml:space="preserve">    &lt;xsd:enumeration value="dot"/&gt;</w:t>
      </w:r>
    </w:p>
    <w:p w14:paraId="17B0D19D" w14:textId="1BBA0916" w:rsidR="008A385B" w:rsidRDefault="008A385B" w:rsidP="008A385B">
      <w:pPr>
        <w:pStyle w:val="SourceCode"/>
      </w:pPr>
      <w:r>
        <w:t xml:space="preserve">    &lt;xsd:enumeration value="comma"/&gt;</w:t>
      </w:r>
    </w:p>
    <w:p w14:paraId="75663884" w14:textId="24B23EF1" w:rsidR="008A385B" w:rsidRDefault="008A385B" w:rsidP="008A385B">
      <w:pPr>
        <w:pStyle w:val="SourceCode"/>
      </w:pPr>
      <w:r>
        <w:t xml:space="preserve">    &lt;xsd:enumeration value="circle"/&gt;</w:t>
      </w:r>
    </w:p>
    <w:p w14:paraId="6D9320E7" w14:textId="64D8F597" w:rsidR="008A385B" w:rsidRDefault="008A385B" w:rsidP="008A385B">
      <w:pPr>
        <w:pStyle w:val="SourceCode"/>
      </w:pPr>
      <w:r>
        <w:t xml:space="preserve">    &lt;xsd:enumeration value="underDot"/&gt;</w:t>
      </w:r>
    </w:p>
    <w:p w14:paraId="40622EFC" w14:textId="67032C6A" w:rsidR="008A385B" w:rsidRDefault="008A385B" w:rsidP="008A385B">
      <w:pPr>
        <w:pStyle w:val="SourceCode"/>
      </w:pPr>
      <w:r>
        <w:t xml:space="preserve">  &lt;/xsd:restriction&gt;</w:t>
      </w:r>
    </w:p>
    <w:p w14:paraId="18D3ABE1" w14:textId="45C7FBDE" w:rsidR="008A385B" w:rsidRDefault="008A385B" w:rsidP="008A385B">
      <w:pPr>
        <w:pStyle w:val="SourceCode"/>
      </w:pPr>
      <w:r>
        <w:t>&lt;/xsd:simpleType&gt;</w:t>
      </w:r>
    </w:p>
    <w:p w14:paraId="543CCB23" w14:textId="2004215D" w:rsidR="008A385B" w:rsidRDefault="008A385B" w:rsidP="008A385B">
      <w:pPr>
        <w:pStyle w:val="Intitle"/>
      </w:pPr>
      <w:r>
        <w:t>Przykład wartości minimalnej i maksymalnej</w:t>
      </w:r>
    </w:p>
    <w:p w14:paraId="5897225F" w14:textId="30FB6C4C" w:rsidR="008A385B" w:rsidRDefault="008A385B" w:rsidP="008A385B">
      <w:pPr>
        <w:pStyle w:val="SourceCode"/>
      </w:pPr>
      <w:r>
        <w:t>&lt;xsd:simpleType name="ST_Integer255"&gt;</w:t>
      </w:r>
    </w:p>
    <w:p w14:paraId="390E6DF4" w14:textId="30FEE667" w:rsidR="008A385B" w:rsidRDefault="008A385B" w:rsidP="008A385B">
      <w:pPr>
        <w:pStyle w:val="SourceCode"/>
      </w:pPr>
      <w:r>
        <w:t xml:space="preserve">  &lt;xsd:restriction base="xsd:integer"&gt;</w:t>
      </w:r>
    </w:p>
    <w:p w14:paraId="799D0281" w14:textId="68495A7A" w:rsidR="008A385B" w:rsidRDefault="008A385B" w:rsidP="008A385B">
      <w:pPr>
        <w:pStyle w:val="SourceCode"/>
      </w:pPr>
      <w:r>
        <w:t xml:space="preserve">    &lt;xsd:minInclusive value="1"/&gt;</w:t>
      </w:r>
    </w:p>
    <w:p w14:paraId="1775F90A" w14:textId="4458307B" w:rsidR="008A385B" w:rsidRDefault="008A385B" w:rsidP="008A385B">
      <w:pPr>
        <w:pStyle w:val="SourceCode"/>
      </w:pPr>
      <w:r>
        <w:t xml:space="preserve">    &lt;xsd:maxInclusive value="255"/&gt;</w:t>
      </w:r>
    </w:p>
    <w:p w14:paraId="23DFB6F2" w14:textId="2C9CD838" w:rsidR="008A385B" w:rsidRDefault="008A385B" w:rsidP="008A385B">
      <w:pPr>
        <w:pStyle w:val="SourceCode"/>
      </w:pPr>
      <w:r>
        <w:t xml:space="preserve">  &lt;/xsd:restriction&gt;</w:t>
      </w:r>
    </w:p>
    <w:p w14:paraId="04182393" w14:textId="1094DDAB" w:rsidR="008A385B" w:rsidRDefault="008A385B" w:rsidP="008A385B">
      <w:pPr>
        <w:pStyle w:val="SourceCode"/>
      </w:pPr>
      <w:r>
        <w:t>&lt;/xsd:simpleType&gt;</w:t>
      </w:r>
    </w:p>
    <w:p w14:paraId="4BA61AEB" w14:textId="72387EB1" w:rsidR="009F3C2C" w:rsidRDefault="009F3C2C" w:rsidP="009F3C2C">
      <w:pPr>
        <w:pStyle w:val="Intitle"/>
      </w:pPr>
      <w:r>
        <w:t>Przykład wartości wykluczonych</w:t>
      </w:r>
    </w:p>
    <w:p w14:paraId="1AA4F00B" w14:textId="746092A1" w:rsidR="009F3C2C" w:rsidRDefault="009F3C2C" w:rsidP="009F3C2C">
      <w:pPr>
        <w:pStyle w:val="SourceCode"/>
      </w:pPr>
      <w:r>
        <w:t>&lt;xsd:simpleType name="ST_FixedAngle"&gt;</w:t>
      </w:r>
    </w:p>
    <w:p w14:paraId="44999AC8" w14:textId="131D8431" w:rsidR="009F3C2C" w:rsidRDefault="009F3C2C" w:rsidP="009F3C2C">
      <w:pPr>
        <w:pStyle w:val="SourceCode"/>
      </w:pPr>
      <w:r>
        <w:t xml:space="preserve">  &lt;xsd:restriction base="ST_Angle"&gt;</w:t>
      </w:r>
    </w:p>
    <w:p w14:paraId="53D3BAC1" w14:textId="365C990A" w:rsidR="009F3C2C" w:rsidRDefault="009F3C2C" w:rsidP="009F3C2C">
      <w:pPr>
        <w:pStyle w:val="SourceCode"/>
      </w:pPr>
      <w:r>
        <w:t xml:space="preserve">    &lt;xsd:minExclusive value="-5400000"/&gt;</w:t>
      </w:r>
    </w:p>
    <w:p w14:paraId="7CB05E9E" w14:textId="428DB121" w:rsidR="009F3C2C" w:rsidRDefault="009F3C2C" w:rsidP="009F3C2C">
      <w:pPr>
        <w:pStyle w:val="SourceCode"/>
      </w:pPr>
      <w:r>
        <w:t xml:space="preserve">    &lt;xsd:maxExclusive value="5400000"/&gt;</w:t>
      </w:r>
    </w:p>
    <w:p w14:paraId="152AD1CE" w14:textId="01F44035" w:rsidR="009F3C2C" w:rsidRDefault="009F3C2C" w:rsidP="009F3C2C">
      <w:pPr>
        <w:pStyle w:val="SourceCode"/>
      </w:pPr>
      <w:r>
        <w:t xml:space="preserve">  &lt;/xsd:restriction&gt;</w:t>
      </w:r>
    </w:p>
    <w:p w14:paraId="0C1A8FDE" w14:textId="1DC76E75" w:rsidR="009F3C2C" w:rsidRDefault="009F3C2C" w:rsidP="009F3C2C">
      <w:pPr>
        <w:pStyle w:val="SourceCode"/>
      </w:pPr>
      <w:r>
        <w:t>&lt;/xsd:simpleType&gt;</w:t>
      </w:r>
    </w:p>
    <w:p w14:paraId="3A5B34C2" w14:textId="77777777" w:rsidR="00CB680A" w:rsidRDefault="00CB680A" w:rsidP="00CB680A">
      <w:pPr>
        <w:pStyle w:val="Wcicienormalne"/>
      </w:pPr>
    </w:p>
    <w:p w14:paraId="19CC8C1C" w14:textId="58970860" w:rsidR="008E1B15" w:rsidRDefault="008E1B15" w:rsidP="008E1B15">
      <w:pPr>
        <w:pStyle w:val="Nagwek4"/>
      </w:pPr>
      <w:r>
        <w:t>Rejestrowanie typów prostych</w:t>
      </w:r>
    </w:p>
    <w:p w14:paraId="09A58D4C" w14:textId="1E1BA88E" w:rsidR="008E1B15" w:rsidRDefault="008E1B15" w:rsidP="008E1B15">
      <w:pPr>
        <w:pStyle w:val="Wcicienormalne"/>
      </w:pPr>
      <w:r>
        <w:t xml:space="preserve">Typy proste są rejestrowane w bazie danych w tabeli </w:t>
      </w:r>
      <w:r w:rsidRPr="008E1B15">
        <w:rPr>
          <w:rStyle w:val="NazwaProgramowa"/>
        </w:rPr>
        <w:t>SchemaSimpleTypes</w:t>
      </w:r>
      <w:r>
        <w:t>.</w:t>
      </w:r>
      <w:r w:rsidR="00345330">
        <w:t xml:space="preserve"> </w:t>
      </w:r>
      <w:r w:rsidR="005F4168">
        <w:t xml:space="preserve">Encja </w:t>
      </w:r>
      <w:r w:rsidR="005F4168" w:rsidRPr="005F4168">
        <w:rPr>
          <w:rStyle w:val="NazwaProgramowa"/>
        </w:rPr>
        <w:t>SchemaSimpleType</w:t>
      </w:r>
      <w:r w:rsidR="00345330">
        <w:t xml:space="preserve"> ma następujące właściwości:</w:t>
      </w:r>
    </w:p>
    <w:p w14:paraId="3202F24D" w14:textId="77777777" w:rsidR="00345330" w:rsidRDefault="00345330" w:rsidP="00345330">
      <w:pPr>
        <w:pStyle w:val="Listapunktowana"/>
      </w:pPr>
      <w:r w:rsidRPr="007E4875">
        <w:rPr>
          <w:rStyle w:val="NazwaProgramowa"/>
        </w:rPr>
        <w:t>Id: int {autonum, PK}</w:t>
      </w:r>
      <w:r>
        <w:t xml:space="preserve"> – identyfikator encji,</w:t>
      </w:r>
    </w:p>
    <w:p w14:paraId="36163A55" w14:textId="547C13A2" w:rsidR="00345330" w:rsidRDefault="00345330" w:rsidP="00345330">
      <w:pPr>
        <w:pStyle w:val="Listapunktowana"/>
      </w:pPr>
      <w:r w:rsidRPr="00146E5A">
        <w:rPr>
          <w:rStyle w:val="NazwaProgramowa"/>
        </w:rPr>
        <w:t>Schema</w:t>
      </w:r>
      <w:r w:rsidR="00756E55">
        <w:rPr>
          <w:rStyle w:val="NazwaProgramowa"/>
        </w:rPr>
        <w:t>Namespace</w:t>
      </w:r>
      <w:r w:rsidRPr="00146E5A">
        <w:rPr>
          <w:rStyle w:val="NazwaProgramowa"/>
        </w:rPr>
        <w:t>Id: int {FK „Schema</w:t>
      </w:r>
      <w:r w:rsidR="00756E55">
        <w:rPr>
          <w:rStyle w:val="NazwaProgramowa"/>
        </w:rPr>
        <w:t>Namespace</w:t>
      </w:r>
      <w:r w:rsidR="00790574">
        <w:rPr>
          <w:rStyle w:val="NazwaProgramowa"/>
        </w:rPr>
        <w:t>s</w:t>
      </w:r>
      <w:r w:rsidRPr="00146E5A">
        <w:rPr>
          <w:rStyle w:val="NazwaProgramowa"/>
        </w:rPr>
        <w:t>”}</w:t>
      </w:r>
      <w:r>
        <w:t xml:space="preserve"> – identyfikator </w:t>
      </w:r>
      <w:r w:rsidR="00756E55">
        <w:t>przestrzeni nazw, w której jest zdefiniowany dany typ</w:t>
      </w:r>
      <w:r>
        <w:t>,</w:t>
      </w:r>
    </w:p>
    <w:p w14:paraId="486B8A13" w14:textId="66ED4DF1" w:rsidR="00345330" w:rsidRDefault="00345330" w:rsidP="00345330">
      <w:pPr>
        <w:pStyle w:val="Listapunktowana"/>
      </w:pPr>
      <w:r w:rsidRPr="00345330">
        <w:rPr>
          <w:rStyle w:val="NazwaProgramowa"/>
        </w:rPr>
        <w:t>TypeName: string</w:t>
      </w:r>
      <w:r>
        <w:t xml:space="preserve"> – nazwa typu,</w:t>
      </w:r>
    </w:p>
    <w:p w14:paraId="0DC897DD" w14:textId="370A194D" w:rsidR="00345330" w:rsidRDefault="00345330" w:rsidP="00345330">
      <w:pPr>
        <w:pStyle w:val="Listapunktowana"/>
      </w:pPr>
      <w:r w:rsidRPr="00345330">
        <w:rPr>
          <w:rStyle w:val="NazwaProgramowa"/>
        </w:rPr>
        <w:t>BaseNamespaceID</w:t>
      </w:r>
      <w:r w:rsidRPr="00146E5A">
        <w:rPr>
          <w:rStyle w:val="NazwaProgramowa"/>
        </w:rPr>
        <w:t>: int {FK „SchemaNamespaces</w:t>
      </w:r>
      <w:r w:rsidR="00790574">
        <w:rPr>
          <w:rStyle w:val="NazwaProgramowa"/>
        </w:rPr>
        <w:t>s</w:t>
      </w:r>
      <w:r w:rsidRPr="00146E5A">
        <w:rPr>
          <w:rStyle w:val="NazwaProgramowa"/>
        </w:rPr>
        <w:t>”}</w:t>
      </w:r>
      <w:r>
        <w:t xml:space="preserve"> – identyfikator przestrzeni nazw</w:t>
      </w:r>
      <w:r w:rsidR="00AD6B20">
        <w:t xml:space="preserve"> typu bazowego</w:t>
      </w:r>
      <w:r w:rsidR="00350347">
        <w:t xml:space="preserve"> (pomijany, gdy typ bazowy jest zdefiniowany w tej samej przestrzeni nazw),</w:t>
      </w:r>
    </w:p>
    <w:p w14:paraId="6376A99D" w14:textId="2509C847" w:rsidR="00345330" w:rsidRDefault="00350347" w:rsidP="00345330">
      <w:pPr>
        <w:pStyle w:val="Listapunktowana"/>
      </w:pPr>
      <w:r>
        <w:rPr>
          <w:rStyle w:val="NazwaProgramowa"/>
        </w:rPr>
        <w:t>BaseTypeName</w:t>
      </w:r>
      <w:r w:rsidR="00345330" w:rsidRPr="00146E5A">
        <w:rPr>
          <w:rStyle w:val="NazwaProgramowa"/>
        </w:rPr>
        <w:t>: string</w:t>
      </w:r>
      <w:r w:rsidR="00345330">
        <w:t xml:space="preserve">– </w:t>
      </w:r>
      <w:r>
        <w:t>nazwa typu bazowego,</w:t>
      </w:r>
    </w:p>
    <w:p w14:paraId="384A2388" w14:textId="57163CA1" w:rsidR="004834B9" w:rsidRDefault="004834B9" w:rsidP="00345330">
      <w:pPr>
        <w:pStyle w:val="Listapunktowana"/>
      </w:pPr>
      <w:r w:rsidRPr="004834B9">
        <w:rPr>
          <w:rStyle w:val="NazwaProgramowa"/>
        </w:rPr>
        <w:t>Length: int</w:t>
      </w:r>
      <w:r>
        <w:t xml:space="preserve"> – określenie długości dla typu bazowego </w:t>
      </w:r>
      <w:r w:rsidRPr="004834B9">
        <w:rPr>
          <w:rStyle w:val="NazwaProgramowa"/>
        </w:rPr>
        <w:t>hexBinary</w:t>
      </w:r>
      <w:r>
        <w:t xml:space="preserve"> (w bajtach),</w:t>
      </w:r>
    </w:p>
    <w:p w14:paraId="769CCEC5" w14:textId="324AC308" w:rsidR="00345330" w:rsidRDefault="004834B9" w:rsidP="004834B9">
      <w:pPr>
        <w:pStyle w:val="Listapunktowana"/>
      </w:pPr>
      <w:r w:rsidRPr="004834B9">
        <w:rPr>
          <w:rStyle w:val="NazwaProgramowa"/>
        </w:rPr>
        <w:t>MinLength: int</w:t>
      </w:r>
      <w:r>
        <w:t xml:space="preserve"> – ograniczenie minimalnej długości łańcucha lub nazwy (w</w:t>
      </w:r>
      <w:r w:rsidR="00F6026C">
        <w:t> </w:t>
      </w:r>
      <w:r>
        <w:t>znakach),</w:t>
      </w:r>
    </w:p>
    <w:p w14:paraId="78F19C92" w14:textId="2CB6961A" w:rsidR="00F6026C" w:rsidRPr="008E1B15" w:rsidRDefault="00F6026C" w:rsidP="00F6026C">
      <w:pPr>
        <w:pStyle w:val="Listapunktowana"/>
      </w:pPr>
      <w:r w:rsidRPr="004834B9">
        <w:rPr>
          <w:rStyle w:val="NazwaProgramowa"/>
        </w:rPr>
        <w:lastRenderedPageBreak/>
        <w:t>M</w:t>
      </w:r>
      <w:r>
        <w:rPr>
          <w:rStyle w:val="NazwaProgramowa"/>
        </w:rPr>
        <w:t>ax</w:t>
      </w:r>
      <w:r w:rsidRPr="004834B9">
        <w:rPr>
          <w:rStyle w:val="NazwaProgramowa"/>
        </w:rPr>
        <w:t>Length: int</w:t>
      </w:r>
      <w:r>
        <w:t xml:space="preserve"> – ograniczenie maksymalnej długości łańcucha lub nazwy (w znakach),</w:t>
      </w:r>
    </w:p>
    <w:p w14:paraId="6B3BE481" w14:textId="77777777" w:rsidR="007C2957" w:rsidRPr="008E1B15" w:rsidRDefault="007C2957" w:rsidP="007C2957">
      <w:pPr>
        <w:pStyle w:val="Listapunktowana"/>
      </w:pPr>
      <w:r w:rsidRPr="00F6026C">
        <w:rPr>
          <w:rStyle w:val="NazwaProgramowa"/>
        </w:rPr>
        <w:t>Min</w:t>
      </w:r>
      <w:r>
        <w:rPr>
          <w:rStyle w:val="NazwaProgramowa"/>
        </w:rPr>
        <w:t>In</w:t>
      </w:r>
      <w:r w:rsidRPr="00F6026C">
        <w:rPr>
          <w:rStyle w:val="NazwaProgramowa"/>
        </w:rPr>
        <w:t>clusive: decimal</w:t>
      </w:r>
      <w:r>
        <w:t xml:space="preserve"> – minimalna dozwolona wartość dla typu liczbowego,</w:t>
      </w:r>
    </w:p>
    <w:p w14:paraId="73BA20F8" w14:textId="77777777" w:rsidR="007C2957" w:rsidRPr="008E1B15" w:rsidRDefault="007C2957" w:rsidP="007C2957">
      <w:pPr>
        <w:pStyle w:val="Listapunktowana"/>
      </w:pPr>
      <w:r w:rsidRPr="00F6026C">
        <w:rPr>
          <w:rStyle w:val="NazwaProgramowa"/>
        </w:rPr>
        <w:t>M</w:t>
      </w:r>
      <w:r>
        <w:rPr>
          <w:rStyle w:val="NazwaProgramowa"/>
        </w:rPr>
        <w:t>axIn</w:t>
      </w:r>
      <w:r w:rsidRPr="00F6026C">
        <w:rPr>
          <w:rStyle w:val="NazwaProgramowa"/>
        </w:rPr>
        <w:t>clusive: decimal</w:t>
      </w:r>
      <w:r>
        <w:t xml:space="preserve"> – maksymalna dozwolona wartość dla typu liczbowego,</w:t>
      </w:r>
    </w:p>
    <w:p w14:paraId="4078E4E3" w14:textId="3F6FA899" w:rsidR="00F6026C" w:rsidRDefault="00F6026C" w:rsidP="004834B9">
      <w:pPr>
        <w:pStyle w:val="Listapunktowana"/>
      </w:pPr>
      <w:r w:rsidRPr="00F6026C">
        <w:rPr>
          <w:rStyle w:val="NazwaProgramowa"/>
        </w:rPr>
        <w:t>M</w:t>
      </w:r>
      <w:r>
        <w:rPr>
          <w:rStyle w:val="NazwaProgramowa"/>
        </w:rPr>
        <w:t>ax</w:t>
      </w:r>
      <w:r w:rsidRPr="00F6026C">
        <w:rPr>
          <w:rStyle w:val="NazwaProgramowa"/>
        </w:rPr>
        <w:t>Exclusive: decimal</w:t>
      </w:r>
      <w:r>
        <w:t xml:space="preserve"> – maksymalna niedozwolona wartość dla typu liczbowego,</w:t>
      </w:r>
    </w:p>
    <w:p w14:paraId="29A77689" w14:textId="73153597" w:rsidR="00F6026C" w:rsidRDefault="00F6026C" w:rsidP="00F6026C">
      <w:pPr>
        <w:pStyle w:val="Listapunktowana"/>
      </w:pPr>
      <w:r w:rsidRPr="00F6026C">
        <w:rPr>
          <w:rStyle w:val="NazwaProgramowa"/>
        </w:rPr>
        <w:t>M</w:t>
      </w:r>
      <w:r>
        <w:rPr>
          <w:rStyle w:val="NazwaProgramowa"/>
        </w:rPr>
        <w:t>in</w:t>
      </w:r>
      <w:r w:rsidRPr="00F6026C">
        <w:rPr>
          <w:rStyle w:val="NazwaProgramowa"/>
        </w:rPr>
        <w:t>Exclusive: decimal</w:t>
      </w:r>
      <w:r>
        <w:t xml:space="preserve"> – minimalna niedozwolona wartość dla typu liczbowego,</w:t>
      </w:r>
    </w:p>
    <w:p w14:paraId="24B0E0C7" w14:textId="32B41AFF" w:rsidR="00F6026C" w:rsidRDefault="005F4168" w:rsidP="00F6026C">
      <w:pPr>
        <w:pStyle w:val="Wcicienormalne"/>
      </w:pPr>
      <w:r>
        <w:t xml:space="preserve">Wzorce są zapisywane w osobnej tabeli </w:t>
      </w:r>
      <w:r w:rsidRPr="005F4168">
        <w:rPr>
          <w:rStyle w:val="NazwaProgramowa"/>
        </w:rPr>
        <w:t>SchemaPatterns</w:t>
      </w:r>
      <w:r w:rsidRPr="005F4168">
        <w:t>. Ch</w:t>
      </w:r>
      <w:r>
        <w:t xml:space="preserve">ociaż w analizowanych plikach XSD nie stwierdzono różnych wzorców przypisanych do tego samego typu prostego, to teoretycznie istnieje taka możliwość. Encja </w:t>
      </w:r>
      <w:r w:rsidRPr="005F4168">
        <w:rPr>
          <w:rStyle w:val="NazwaProgramowa"/>
        </w:rPr>
        <w:t>SchemaPattern</w:t>
      </w:r>
      <w:r>
        <w:t xml:space="preserve"> ma następujące właściwości.</w:t>
      </w:r>
    </w:p>
    <w:p w14:paraId="5C1CDBDA" w14:textId="77777777" w:rsidR="00B912AE" w:rsidRDefault="00B912AE" w:rsidP="00B912AE">
      <w:pPr>
        <w:pStyle w:val="Listapunktowana"/>
      </w:pPr>
      <w:r w:rsidRPr="007E4875">
        <w:rPr>
          <w:rStyle w:val="NazwaProgramowa"/>
        </w:rPr>
        <w:t>Id: int {autonum, PK}</w:t>
      </w:r>
      <w:r>
        <w:t xml:space="preserve"> – identyfikator encji,</w:t>
      </w:r>
    </w:p>
    <w:p w14:paraId="4424D27D" w14:textId="5FBE9F55" w:rsidR="00B912AE" w:rsidRDefault="00B912AE" w:rsidP="00B912AE">
      <w:pPr>
        <w:pStyle w:val="Listapunktowana"/>
      </w:pPr>
      <w:r>
        <w:rPr>
          <w:rStyle w:val="NazwaProgramowa"/>
        </w:rPr>
        <w:t>SimpleTypeID</w:t>
      </w:r>
      <w:r w:rsidRPr="00146E5A">
        <w:rPr>
          <w:rStyle w:val="NazwaProgramowa"/>
        </w:rPr>
        <w:t>: int {FK „Schema</w:t>
      </w:r>
      <w:r>
        <w:rPr>
          <w:rStyle w:val="NazwaProgramowa"/>
        </w:rPr>
        <w:t>SimpleTypes</w:t>
      </w:r>
      <w:r w:rsidRPr="00146E5A">
        <w:rPr>
          <w:rStyle w:val="NazwaProgramowa"/>
        </w:rPr>
        <w:t>”}</w:t>
      </w:r>
      <w:r>
        <w:t xml:space="preserve"> – identyfikator </w:t>
      </w:r>
      <w:r>
        <w:t>typu prostego, do którego jest przypisany wzorzec</w:t>
      </w:r>
      <w:r>
        <w:t>,</w:t>
      </w:r>
    </w:p>
    <w:p w14:paraId="782ECB23" w14:textId="5DC7AD0C" w:rsidR="00B912AE" w:rsidRDefault="00B912AE" w:rsidP="00B912AE">
      <w:pPr>
        <w:pStyle w:val="Listapunktowana"/>
      </w:pPr>
      <w:r w:rsidRPr="00B912AE">
        <w:rPr>
          <w:rStyle w:val="NazwaProgramowa"/>
        </w:rPr>
        <w:t>Pattern: string</w:t>
      </w:r>
      <w:r>
        <w:t xml:space="preserve"> – tekst wzorca (wyrażenie regularne).</w:t>
      </w:r>
    </w:p>
    <w:p w14:paraId="3D92E1CB" w14:textId="28C5081D" w:rsidR="00B912AE" w:rsidRDefault="00B912AE" w:rsidP="00B912AE">
      <w:pPr>
        <w:pStyle w:val="Nagwek4"/>
      </w:pPr>
      <w:r>
        <w:t>Typy wyliczeniowe</w:t>
      </w:r>
    </w:p>
    <w:p w14:paraId="6C3FAAA0" w14:textId="6AFEF9B2" w:rsidR="00B912AE" w:rsidRDefault="00B43AF0" w:rsidP="00B912AE">
      <w:pPr>
        <w:pStyle w:val="Wcicienormalne"/>
      </w:pPr>
      <w:r>
        <w:t>Typy wyliczeniowe w schemacie to są typy proste, które mają określone wartości do wyboru. Wart</w:t>
      </w:r>
      <w:r w:rsidR="00756E55">
        <w:t xml:space="preserve">ości te są zapisywane w tabeli </w:t>
      </w:r>
      <w:r w:rsidR="00756E55" w:rsidRPr="00756E55">
        <w:rPr>
          <w:rStyle w:val="NazwaProgramowa"/>
        </w:rPr>
        <w:t>SchemaEnumValues</w:t>
      </w:r>
      <w:r w:rsidR="00756E55">
        <w:t xml:space="preserve">. Encja </w:t>
      </w:r>
      <w:r w:rsidR="00756E55" w:rsidRPr="00756E55">
        <w:rPr>
          <w:rStyle w:val="NazwaProgramowa"/>
        </w:rPr>
        <w:t>SchemaEnumValue</w:t>
      </w:r>
      <w:r w:rsidR="00756E55">
        <w:t xml:space="preserve"> ma następujące właściwości:</w:t>
      </w:r>
    </w:p>
    <w:p w14:paraId="17BAFD6A" w14:textId="77777777" w:rsidR="00790574" w:rsidRDefault="00790574" w:rsidP="00790574">
      <w:pPr>
        <w:pStyle w:val="Listapunktowana"/>
      </w:pPr>
      <w:r w:rsidRPr="007E4875">
        <w:rPr>
          <w:rStyle w:val="NazwaProgramowa"/>
        </w:rPr>
        <w:t>Id: int {autonum, PK}</w:t>
      </w:r>
      <w:r>
        <w:t xml:space="preserve"> – identyfikator encji,</w:t>
      </w:r>
    </w:p>
    <w:p w14:paraId="7B9877CA" w14:textId="79F94DE6" w:rsidR="00790574" w:rsidRDefault="00790574" w:rsidP="00790574">
      <w:pPr>
        <w:pStyle w:val="Listapunktowana"/>
      </w:pPr>
      <w:r w:rsidRPr="00146E5A">
        <w:rPr>
          <w:rStyle w:val="NazwaProgramowa"/>
        </w:rPr>
        <w:t>S</w:t>
      </w:r>
      <w:r>
        <w:rPr>
          <w:rStyle w:val="NazwaProgramowa"/>
        </w:rPr>
        <w:t>impleType</w:t>
      </w:r>
      <w:r w:rsidRPr="00146E5A">
        <w:rPr>
          <w:rStyle w:val="NazwaProgramowa"/>
        </w:rPr>
        <w:t>Id: int {FK „</w:t>
      </w:r>
      <w:r>
        <w:rPr>
          <w:rStyle w:val="NazwaProgramowa"/>
        </w:rPr>
        <w:t>SimpleTypes</w:t>
      </w:r>
      <w:r w:rsidRPr="00146E5A">
        <w:rPr>
          <w:rStyle w:val="NazwaProgramowa"/>
        </w:rPr>
        <w:t>”}</w:t>
      </w:r>
      <w:r>
        <w:t xml:space="preserve"> – identyfikator </w:t>
      </w:r>
      <w:r>
        <w:t>typu prostego</w:t>
      </w:r>
      <w:r>
        <w:t xml:space="preserve">, </w:t>
      </w:r>
      <w:r>
        <w:t>dla</w:t>
      </w:r>
      <w:r>
        <w:t xml:space="preserve"> które</w:t>
      </w:r>
      <w:r>
        <w:t>go</w:t>
      </w:r>
      <w:r>
        <w:t xml:space="preserve"> </w:t>
      </w:r>
      <w:r>
        <w:t>podano tę wartość</w:t>
      </w:r>
      <w:r>
        <w:t>,</w:t>
      </w:r>
    </w:p>
    <w:p w14:paraId="4C74D68D" w14:textId="10F22457" w:rsidR="00790574" w:rsidRDefault="00790574" w:rsidP="00790574">
      <w:pPr>
        <w:pStyle w:val="Listapunktowana"/>
      </w:pPr>
      <w:r w:rsidRPr="00790574">
        <w:rPr>
          <w:rStyle w:val="NazwaProgramowa"/>
        </w:rPr>
        <w:t>EnumValueStr</w:t>
      </w:r>
      <w:r>
        <w:t>: string – łańcuch znaków, który jest rozpoznawalny jako dana wartość,</w:t>
      </w:r>
    </w:p>
    <w:p w14:paraId="55C73EBA" w14:textId="7CF60ACB" w:rsidR="00790574" w:rsidRDefault="00790574" w:rsidP="00790574">
      <w:pPr>
        <w:pStyle w:val="Listapunktowana"/>
      </w:pPr>
      <w:r w:rsidRPr="00790574">
        <w:rPr>
          <w:rStyle w:val="NazwaProgramowa"/>
        </w:rPr>
        <w:t>EnumValueNum: int?</w:t>
      </w:r>
      <w:r>
        <w:t xml:space="preserve"> – numer kolejny wartości</w:t>
      </w:r>
      <w:r w:rsidR="0014647A">
        <w:t xml:space="preserve"> (od zera)</w:t>
      </w:r>
      <w:r>
        <w:t>.</w:t>
      </w:r>
    </w:p>
    <w:p w14:paraId="6209801F" w14:textId="0F84C9B6" w:rsidR="00790574" w:rsidRDefault="00790574" w:rsidP="00B912AE">
      <w:pPr>
        <w:pStyle w:val="Wcicienormalne"/>
      </w:pPr>
      <w:r>
        <w:t xml:space="preserve">Właściwość </w:t>
      </w:r>
      <w:r w:rsidRPr="00790574">
        <w:rPr>
          <w:rStyle w:val="NazwaProgramowa"/>
        </w:rPr>
        <w:t>EnumValueStr</w:t>
      </w:r>
      <w:r>
        <w:t xml:space="preserve"> nie musi być nazwą. Może być łańcuchem pustym. Przykładowe </w:t>
      </w:r>
      <w:r>
        <w:t xml:space="preserve">rozpoznawalne </w:t>
      </w:r>
      <w:r>
        <w:t>łańcuchy są następujące:</w:t>
      </w:r>
    </w:p>
    <w:p w14:paraId="758B403A" w14:textId="01E2670B" w:rsidR="00790574" w:rsidRDefault="00790574" w:rsidP="00790574">
      <w:pPr>
        <w:pStyle w:val="Listapunktowana"/>
      </w:pPr>
      <w:r>
        <w:t>-+</w:t>
      </w:r>
    </w:p>
    <w:p w14:paraId="56DD24D0" w14:textId="1258D90B" w:rsidR="00790574" w:rsidRDefault="00790574" w:rsidP="00790574">
      <w:pPr>
        <w:pStyle w:val="Listapunktowana"/>
      </w:pPr>
      <w:r>
        <w:t>00</w:t>
      </w:r>
    </w:p>
    <w:p w14:paraId="0B789AB4" w14:textId="2CD398F3" w:rsidR="00790574" w:rsidRDefault="00790574" w:rsidP="00790574">
      <w:pPr>
        <w:pStyle w:val="Listapunktowana"/>
      </w:pPr>
      <w:r>
        <w:t>1</w:t>
      </w:r>
    </w:p>
    <w:p w14:paraId="1A2D81D2" w14:textId="6F61618E" w:rsidR="00790574" w:rsidRDefault="00790574" w:rsidP="00790574">
      <w:pPr>
        <w:pStyle w:val="Listapunktowana"/>
      </w:pPr>
      <w:r>
        <w:t>1024,768</w:t>
      </w:r>
    </w:p>
    <w:p w14:paraId="40EB1135" w14:textId="13647B11" w:rsidR="00790574" w:rsidRDefault="00790574" w:rsidP="00790574">
      <w:pPr>
        <w:pStyle w:val="Listapunktowana"/>
      </w:pPr>
      <w:r>
        <w:t>1024x768</w:t>
      </w:r>
    </w:p>
    <w:p w14:paraId="60C5EDF3" w14:textId="10AD5255" w:rsidR="00790574" w:rsidRDefault="00790574" w:rsidP="00790574">
      <w:pPr>
        <w:pStyle w:val="Listapunktowana"/>
      </w:pPr>
      <w:r>
        <w:t>1pic</w:t>
      </w:r>
    </w:p>
    <w:p w14:paraId="777D50DF" w14:textId="50E1CE38" w:rsidR="00790574" w:rsidRDefault="00790574" w:rsidP="00790574">
      <w:pPr>
        <w:pStyle w:val="Listapunktowana"/>
      </w:pPr>
      <w:r>
        <w:t>35mm</w:t>
      </w:r>
    </w:p>
    <w:p w14:paraId="03FDE29E" w14:textId="334746A1" w:rsidR="00790574" w:rsidRDefault="00790574" w:rsidP="00790574">
      <w:pPr>
        <w:pStyle w:val="Listapunktowana"/>
      </w:pPr>
      <w:r>
        <w:t>Aa</w:t>
      </w:r>
    </w:p>
    <w:p w14:paraId="35CA28F7" w14:textId="390B816F" w:rsidR="00790574" w:rsidRDefault="00790574" w:rsidP="00790574">
      <w:pPr>
        <w:pStyle w:val="Wcicienormalne"/>
      </w:pPr>
      <w:r>
        <w:t>Typ wyliczeniowy najczęściej jako bazowy ma typ</w:t>
      </w:r>
      <w:r w:rsidR="00AC11D8">
        <w:t xml:space="preserve"> </w:t>
      </w:r>
      <w:r w:rsidRPr="00790574">
        <w:rPr>
          <w:rStyle w:val="NazwaProgramowa"/>
        </w:rPr>
        <w:t>string</w:t>
      </w:r>
      <w:r>
        <w:t xml:space="preserve">, ale też </w:t>
      </w:r>
      <w:r w:rsidR="00AC11D8">
        <w:t xml:space="preserve">często </w:t>
      </w:r>
      <w:r w:rsidR="00AC11D8">
        <w:t>występuje</w:t>
      </w:r>
      <w:r w:rsidR="00AC11D8">
        <w:t xml:space="preserve"> </w:t>
      </w:r>
      <w:r w:rsidRPr="00AC11D8">
        <w:rPr>
          <w:rStyle w:val="NazwaProgramowa"/>
        </w:rPr>
        <w:t>token</w:t>
      </w:r>
      <w:r>
        <w:t>,</w:t>
      </w:r>
      <w:r w:rsidR="00AC11D8">
        <w:t xml:space="preserve"> a w pojedynczych przypadkach </w:t>
      </w:r>
      <w:r w:rsidR="00AC11D8" w:rsidRPr="00AC11D8">
        <w:rPr>
          <w:rStyle w:val="NazwaProgramowa"/>
        </w:rPr>
        <w:t>ST_String</w:t>
      </w:r>
      <w:r w:rsidR="00AC11D8">
        <w:t xml:space="preserve"> i </w:t>
      </w:r>
      <w:r w:rsidR="00AC11D8" w:rsidRPr="00AC11D8">
        <w:rPr>
          <w:rStyle w:val="NazwaProgramowa"/>
        </w:rPr>
        <w:t>byte</w:t>
      </w:r>
      <w:r w:rsidR="00AC11D8">
        <w:t>.</w:t>
      </w:r>
      <w:r w:rsidR="0014647A">
        <w:t xml:space="preserve"> </w:t>
      </w:r>
    </w:p>
    <w:p w14:paraId="361785BF" w14:textId="61A85584" w:rsidR="00DB2FB0" w:rsidRDefault="00DB2FB0" w:rsidP="00DB2FB0">
      <w:pPr>
        <w:pStyle w:val="Nagwek4"/>
      </w:pPr>
      <w:r>
        <w:t>Typy unijne</w:t>
      </w:r>
    </w:p>
    <w:p w14:paraId="231C6AA7" w14:textId="1E1698D6" w:rsidR="000D3F93" w:rsidRDefault="00DB2FB0" w:rsidP="0014647A">
      <w:pPr>
        <w:pStyle w:val="Wcicienormalne"/>
      </w:pPr>
      <w:r>
        <w:t xml:space="preserve">Typy unijne </w:t>
      </w:r>
      <w:r>
        <w:t xml:space="preserve">to są typy proste, które </w:t>
      </w:r>
      <w:r w:rsidR="0014647A">
        <w:t xml:space="preserve">mogą być interpretowane alternatywnie, a </w:t>
      </w:r>
      <w:r w:rsidR="000D3F93">
        <w:t xml:space="preserve">jako zawartość </w:t>
      </w:r>
      <w:r w:rsidR="0014647A">
        <w:t xml:space="preserve">w schemacie </w:t>
      </w:r>
      <w:r w:rsidR="000D3F93">
        <w:t xml:space="preserve">mają obiekty typu </w:t>
      </w:r>
      <w:r w:rsidR="000D3F93" w:rsidRPr="000D3F93">
        <w:rPr>
          <w:rStyle w:val="NazwaProgramowa"/>
        </w:rPr>
        <w:t>XsdSchemaSimpleTypeUnion</w:t>
      </w:r>
      <w:r w:rsidR="000D3F93">
        <w:t>, np.:</w:t>
      </w:r>
    </w:p>
    <w:p w14:paraId="38C8DAA7" w14:textId="77162CE2" w:rsidR="000D3F93" w:rsidRDefault="000D3F93" w:rsidP="000D3F93">
      <w:pPr>
        <w:pStyle w:val="SourceCode"/>
      </w:pPr>
      <w:r>
        <w:t>&lt;xsd:simpleType name="ST_Coordinate"&gt;</w:t>
      </w:r>
    </w:p>
    <w:p w14:paraId="0C790613" w14:textId="236AAEE9" w:rsidR="000D3F93" w:rsidRDefault="000D3F93" w:rsidP="000D3F93">
      <w:pPr>
        <w:pStyle w:val="SourceCode"/>
      </w:pPr>
      <w:r>
        <w:t xml:space="preserve">  &lt;xsd:union memberTypes="ST_CoordinateUnqualified s:ST_UniversalMeasure"/&gt;</w:t>
      </w:r>
    </w:p>
    <w:p w14:paraId="60AA267A" w14:textId="750F611F" w:rsidR="000D3F93" w:rsidRDefault="000D3F93" w:rsidP="000D3F93">
      <w:pPr>
        <w:pStyle w:val="SourceCode"/>
      </w:pPr>
      <w:r>
        <w:t>&lt;/xsd:simpleType&gt;</w:t>
      </w:r>
    </w:p>
    <w:p w14:paraId="3AC0E4F5" w14:textId="140AD818" w:rsidR="00DB2FB0" w:rsidRDefault="0014647A" w:rsidP="000D3F93">
      <w:pPr>
        <w:pStyle w:val="Wcicienormalne"/>
      </w:pPr>
      <w:r>
        <w:lastRenderedPageBreak/>
        <w:t>Składowe unii</w:t>
      </w:r>
      <w:r w:rsidR="00DB2FB0">
        <w:t xml:space="preserve"> są zapisywane w tabeli </w:t>
      </w:r>
      <w:r w:rsidR="00DB2FB0" w:rsidRPr="00756E55">
        <w:rPr>
          <w:rStyle w:val="NazwaProgramowa"/>
        </w:rPr>
        <w:t>Schema</w:t>
      </w:r>
      <w:r>
        <w:rPr>
          <w:rStyle w:val="NazwaProgramowa"/>
        </w:rPr>
        <w:t>UnionMembers</w:t>
      </w:r>
      <w:r w:rsidR="00DB2FB0">
        <w:t xml:space="preserve">. Encja </w:t>
      </w:r>
      <w:r w:rsidR="00DB2FB0" w:rsidRPr="00756E55">
        <w:rPr>
          <w:rStyle w:val="NazwaProgramowa"/>
        </w:rPr>
        <w:t>Schema</w:t>
      </w:r>
      <w:r>
        <w:rPr>
          <w:rStyle w:val="NazwaProgramowa"/>
        </w:rPr>
        <w:t>UnionMember</w:t>
      </w:r>
      <w:r w:rsidR="00DB2FB0">
        <w:t xml:space="preserve"> ma następujące właściwości:</w:t>
      </w:r>
    </w:p>
    <w:p w14:paraId="151C539D" w14:textId="77777777" w:rsidR="00DB2FB0" w:rsidRDefault="00DB2FB0" w:rsidP="00DB2FB0">
      <w:pPr>
        <w:pStyle w:val="Listapunktowana"/>
      </w:pPr>
      <w:r w:rsidRPr="007E4875">
        <w:rPr>
          <w:rStyle w:val="NazwaProgramowa"/>
        </w:rPr>
        <w:t>Id: int {autonum, PK}</w:t>
      </w:r>
      <w:r>
        <w:t xml:space="preserve"> – identyfikator encji,</w:t>
      </w:r>
    </w:p>
    <w:p w14:paraId="7AC061E2" w14:textId="77777777" w:rsidR="00DB2FB0" w:rsidRDefault="00DB2FB0" w:rsidP="00DB2FB0">
      <w:pPr>
        <w:pStyle w:val="Listapunktowana"/>
      </w:pPr>
      <w:r w:rsidRPr="00146E5A">
        <w:rPr>
          <w:rStyle w:val="NazwaProgramowa"/>
        </w:rPr>
        <w:t>S</w:t>
      </w:r>
      <w:r>
        <w:rPr>
          <w:rStyle w:val="NazwaProgramowa"/>
        </w:rPr>
        <w:t>impleType</w:t>
      </w:r>
      <w:r w:rsidRPr="00146E5A">
        <w:rPr>
          <w:rStyle w:val="NazwaProgramowa"/>
        </w:rPr>
        <w:t>Id: int {FK „</w:t>
      </w:r>
      <w:r>
        <w:rPr>
          <w:rStyle w:val="NazwaProgramowa"/>
        </w:rPr>
        <w:t>SimpleTypes</w:t>
      </w:r>
      <w:r w:rsidRPr="00146E5A">
        <w:rPr>
          <w:rStyle w:val="NazwaProgramowa"/>
        </w:rPr>
        <w:t>”}</w:t>
      </w:r>
      <w:r>
        <w:t xml:space="preserve"> – identyfikator typu prostego, dla którego podano tę wartość,</w:t>
      </w:r>
    </w:p>
    <w:p w14:paraId="30FC27B3" w14:textId="41780F9E" w:rsidR="00DB2FB0" w:rsidRPr="00DB2FB0" w:rsidRDefault="00DB2FB0" w:rsidP="00DB2FB0">
      <w:pPr>
        <w:pStyle w:val="Wcicienormalne"/>
      </w:pPr>
    </w:p>
    <w:p w14:paraId="403571D3" w14:textId="4AA42F59" w:rsidR="00CB680A" w:rsidRDefault="00CB680A" w:rsidP="00CB680A">
      <w:pPr>
        <w:pStyle w:val="Nagwek4"/>
      </w:pPr>
      <w:r>
        <w:t>Anonimowe typy proste</w:t>
      </w:r>
    </w:p>
    <w:p w14:paraId="4E075B08" w14:textId="1A22B2E3" w:rsidR="00646DAF" w:rsidRDefault="00646DAF" w:rsidP="00646DAF">
      <w:pPr>
        <w:pStyle w:val="Wcicienormalne"/>
      </w:pPr>
      <w:r>
        <w:t>Nie wszystkie typy proste mają nazwy. Przykład:</w:t>
      </w:r>
    </w:p>
    <w:p w14:paraId="78D06CB9" w14:textId="77777777" w:rsidR="00646DAF" w:rsidRPr="00646DAF" w:rsidRDefault="00646DAF" w:rsidP="00646DAF">
      <w:pPr>
        <w:pStyle w:val="SourceCode"/>
      </w:pPr>
      <w:r w:rsidRPr="00646DAF">
        <w:t>&lt;xsd:simpleType name="ST_DoubleOrAutomatic"&gt;</w:t>
      </w:r>
    </w:p>
    <w:p w14:paraId="6EE7F45C" w14:textId="5A4A5854" w:rsidR="00646DAF" w:rsidRPr="00646DAF" w:rsidRDefault="00646DAF" w:rsidP="00646DAF">
      <w:pPr>
        <w:pStyle w:val="SourceCode"/>
      </w:pPr>
      <w:r w:rsidRPr="00646DAF">
        <w:t xml:space="preserve">  &lt;xsd:union memberTypes="xsd:double"&gt;</w:t>
      </w:r>
    </w:p>
    <w:p w14:paraId="539650B3" w14:textId="342F5D64" w:rsidR="00646DAF" w:rsidRPr="00646DAF" w:rsidRDefault="00646DAF" w:rsidP="00646DAF">
      <w:pPr>
        <w:pStyle w:val="SourceCode"/>
      </w:pPr>
      <w:r w:rsidRPr="00646DAF">
        <w:t xml:space="preserve">    &lt;xsd:simpleType&gt;</w:t>
      </w:r>
    </w:p>
    <w:p w14:paraId="48A2D6CB" w14:textId="506E8955" w:rsidR="00646DAF" w:rsidRPr="00646DAF" w:rsidRDefault="00646DAF" w:rsidP="00646DAF">
      <w:pPr>
        <w:pStyle w:val="SourceCode"/>
      </w:pPr>
      <w:r w:rsidRPr="00646DAF">
        <w:t xml:space="preserve">      &lt;xsd:restriction base="xsd:string"&gt;</w:t>
      </w:r>
    </w:p>
    <w:p w14:paraId="2A16F593" w14:textId="38A2110D" w:rsidR="00646DAF" w:rsidRPr="00646DAF" w:rsidRDefault="00646DAF" w:rsidP="00646DAF">
      <w:pPr>
        <w:pStyle w:val="SourceCode"/>
      </w:pPr>
      <w:r w:rsidRPr="00646DAF">
        <w:t xml:space="preserve">        &lt;xsd:enumeration value="auto"/&gt;</w:t>
      </w:r>
    </w:p>
    <w:p w14:paraId="4DD7DB59" w14:textId="6CC43FF6" w:rsidR="00646DAF" w:rsidRPr="00646DAF" w:rsidRDefault="00646DAF" w:rsidP="00646DAF">
      <w:pPr>
        <w:pStyle w:val="SourceCode"/>
      </w:pPr>
      <w:r w:rsidRPr="00646DAF">
        <w:t xml:space="preserve">      &lt;/xsd:restriction&gt;</w:t>
      </w:r>
    </w:p>
    <w:p w14:paraId="6D06C217" w14:textId="13E6E890" w:rsidR="00646DAF" w:rsidRPr="00646DAF" w:rsidRDefault="00646DAF" w:rsidP="00646DAF">
      <w:pPr>
        <w:pStyle w:val="SourceCode"/>
      </w:pPr>
      <w:r w:rsidRPr="00646DAF">
        <w:t xml:space="preserve">    &lt;/xsd:simpleType&gt;</w:t>
      </w:r>
    </w:p>
    <w:p w14:paraId="3750E79D" w14:textId="2C1DE15E" w:rsidR="00646DAF" w:rsidRPr="00646DAF" w:rsidRDefault="00646DAF" w:rsidP="00646DAF">
      <w:pPr>
        <w:pStyle w:val="SourceCode"/>
      </w:pPr>
      <w:r w:rsidRPr="00646DAF">
        <w:t xml:space="preserve">  &lt;/xsd:union&gt;</w:t>
      </w:r>
    </w:p>
    <w:p w14:paraId="53DFC04B" w14:textId="67C7C24A" w:rsidR="00646DAF" w:rsidRDefault="00646DAF" w:rsidP="00646DAF">
      <w:pPr>
        <w:pStyle w:val="SourceCode"/>
      </w:pPr>
      <w:r w:rsidRPr="00646DAF">
        <w:t>&lt;/xsd:simpleType&gt;</w:t>
      </w:r>
    </w:p>
    <w:p w14:paraId="38CEB1B5" w14:textId="4E9A96A5" w:rsidR="00646DAF" w:rsidRPr="00646DAF" w:rsidRDefault="00646DAF" w:rsidP="00646DAF">
      <w:pPr>
        <w:pStyle w:val="Wcicienormalne"/>
      </w:pPr>
      <w:r>
        <w:t xml:space="preserve">Takim typom w czasie zapisu do bazy danych nadawana jest nazwa </w:t>
      </w:r>
      <w:r w:rsidRPr="00646DAF">
        <w:rPr>
          <w:rStyle w:val="NazwaProgramowa"/>
        </w:rPr>
        <w:t>„_anon_</w:t>
      </w:r>
      <w:r w:rsidRPr="00646DAF">
        <w:rPr>
          <w:rStyle w:val="NazwaProgramowa"/>
          <w:i/>
          <w:iCs/>
        </w:rPr>
        <w:t>N</w:t>
      </w:r>
      <w:r w:rsidRPr="00646DAF">
        <w:rPr>
          <w:rStyle w:val="NazwaProgramowa"/>
        </w:rPr>
        <w:t>”</w:t>
      </w:r>
      <w:r w:rsidRPr="00646DAF">
        <w:t>,</w:t>
      </w:r>
      <w:r>
        <w:t xml:space="preserve"> gdzie </w:t>
      </w:r>
      <w:r w:rsidRPr="00646DAF">
        <w:rPr>
          <w:i/>
          <w:iCs/>
        </w:rPr>
        <w:t>N</w:t>
      </w:r>
      <w:r>
        <w:t xml:space="preserve"> jest kolejnym numerem typu anonimowego.</w:t>
      </w:r>
    </w:p>
    <w:p w14:paraId="1BDFB0AC" w14:textId="3C0B4F2F" w:rsidR="00353EB0" w:rsidRDefault="00353EB0" w:rsidP="00353EB0">
      <w:pPr>
        <w:pStyle w:val="Nagwek3"/>
      </w:pPr>
      <w:r>
        <w:t>Typy złożone</w:t>
      </w:r>
    </w:p>
    <w:p w14:paraId="073B79C9" w14:textId="4FE5E514" w:rsidR="00A501BB" w:rsidRDefault="00A501BB" w:rsidP="00A501BB">
      <w:pPr>
        <w:pStyle w:val="Wcicienormalne"/>
      </w:pPr>
      <w:r>
        <w:t xml:space="preserve">Typy złożone określają sposób interpretacji elementów Xml. Reprezentowane są przez obiekty klasy </w:t>
      </w:r>
      <w:r w:rsidRPr="00863351">
        <w:rPr>
          <w:rStyle w:val="NazwaProgramowa"/>
        </w:rPr>
        <w:t>Xml</w:t>
      </w:r>
      <w:r>
        <w:rPr>
          <w:rStyle w:val="NazwaProgramowa"/>
        </w:rPr>
        <w:t>Complex</w:t>
      </w:r>
      <w:r w:rsidRPr="00863351">
        <w:rPr>
          <w:rStyle w:val="NazwaProgramowa"/>
        </w:rPr>
        <w:t>Type</w:t>
      </w:r>
      <w:r>
        <w:t>. Szczegóły są zapisane w atrybutach i elementach definicji.</w:t>
      </w:r>
    </w:p>
    <w:p w14:paraId="62D3BC31" w14:textId="20257468" w:rsidR="00282B1F" w:rsidRPr="00A501BB" w:rsidRDefault="00282B1F" w:rsidP="00A501BB">
      <w:pPr>
        <w:pStyle w:val="Wcicienormalne"/>
      </w:pPr>
      <w:r>
        <w:t xml:space="preserve">Deklaracje typów złożonych, które nie mogą zawierać w sobie elementów, mają tylko </w:t>
      </w:r>
    </w:p>
    <w:p w14:paraId="54BD9A72" w14:textId="20A0F66F" w:rsidR="00353EB0" w:rsidRDefault="00353EB0" w:rsidP="00353EB0">
      <w:pPr>
        <w:pStyle w:val="Nagwek3"/>
      </w:pPr>
      <w:r>
        <w:t>Grupy elementów</w:t>
      </w:r>
    </w:p>
    <w:p w14:paraId="50928D10" w14:textId="105A2AA7" w:rsidR="00353EB0" w:rsidRDefault="00353EB0" w:rsidP="00353EB0">
      <w:pPr>
        <w:pStyle w:val="Nagwek3"/>
      </w:pPr>
      <w:r>
        <w:t>Grupy atrybutów</w:t>
      </w:r>
    </w:p>
    <w:p w14:paraId="5F712799" w14:textId="4D5FE56E" w:rsidR="00353EB0" w:rsidRDefault="00353EB0" w:rsidP="00353EB0">
      <w:pPr>
        <w:pStyle w:val="Nagwek3"/>
      </w:pPr>
      <w:r>
        <w:t>Elementy globalne</w:t>
      </w:r>
    </w:p>
    <w:p w14:paraId="38C45884" w14:textId="6B06299F" w:rsidR="00353EB0" w:rsidRPr="00353EB0" w:rsidRDefault="00353EB0" w:rsidP="00353EB0">
      <w:pPr>
        <w:pStyle w:val="Nagwek3"/>
      </w:pPr>
      <w:r>
        <w:t>Atrybuty globalne</w:t>
      </w:r>
    </w:p>
    <w:p w14:paraId="36E73CAA" w14:textId="600F29EF" w:rsidR="00C85740" w:rsidRDefault="00C85740">
      <w:pPr>
        <w:spacing w:after="160" w:line="259" w:lineRule="auto"/>
      </w:pPr>
      <w:r>
        <w:br w:type="page"/>
      </w:r>
    </w:p>
    <w:p w14:paraId="7221C7DE" w14:textId="7A4C090F" w:rsidR="00B50FFB" w:rsidRDefault="00B50FFB" w:rsidP="009235CB">
      <w:pPr>
        <w:pStyle w:val="Wcicienormalne"/>
      </w:pPr>
      <w:r>
        <w:lastRenderedPageBreak/>
        <w:t xml:space="preserve">W kolejnych rozdziałach i podrozdziałach </w:t>
      </w:r>
      <w:r w:rsidR="00624F21">
        <w:t xml:space="preserve">głównej części </w:t>
      </w:r>
      <w:r>
        <w:t>specyfikacji opisan</w:t>
      </w:r>
      <w:r w:rsidR="009235CB">
        <w:t>o</w:t>
      </w:r>
      <w:r>
        <w:t xml:space="preserve"> elementy </w:t>
      </w:r>
      <w:r w:rsidR="008F05F0">
        <w:t>Open</w:t>
      </w:r>
      <w:r>
        <w:t>X</w:t>
      </w:r>
      <w:r w:rsidR="008F05F0">
        <w:t>ml</w:t>
      </w:r>
      <w:r w:rsidR="00624F21">
        <w:t>. Dla każdego z nich</w:t>
      </w:r>
      <w:r w:rsidR="009235CB">
        <w:t xml:space="preserve"> podano jaki znacznik XML reprezentuje ten element,</w:t>
      </w:r>
      <w:r w:rsidR="00624F21">
        <w:t xml:space="preserve"> jakie inne elementy </w:t>
      </w:r>
      <w:r w:rsidR="00BF3B6E">
        <w:t xml:space="preserve">ten element </w:t>
      </w:r>
      <w:r w:rsidR="00624F21">
        <w:t>może</w:t>
      </w:r>
      <w:r w:rsidR="00BF3B6E">
        <w:t xml:space="preserve"> </w:t>
      </w:r>
      <w:r w:rsidR="00624F21">
        <w:t>zawierać i jakie może mieć atrybuty XML. Atrybuty mają określone typy wartości</w:t>
      </w:r>
      <w:r w:rsidR="009235CB">
        <w:t xml:space="preserve">. Mogą to być typy podstawowe XML Schema (jak np. </w:t>
      </w:r>
      <w:r w:rsidR="009235CB" w:rsidRPr="009235CB">
        <w:rPr>
          <w:rStyle w:val="NazwaProgramowa"/>
        </w:rPr>
        <w:t>xsd:string</w:t>
      </w:r>
      <w:r w:rsidR="009235CB">
        <w:t>)</w:t>
      </w:r>
      <w:r w:rsidR="00624F21">
        <w:t xml:space="preserve"> </w:t>
      </w:r>
      <w:r w:rsidR="009235CB">
        <w:t>lub typy proste</w:t>
      </w:r>
      <w:r w:rsidR="000D320A">
        <w:t xml:space="preserve"> OpenXml</w:t>
      </w:r>
      <w:r w:rsidR="00624F21">
        <w:t>.</w:t>
      </w:r>
      <w:r w:rsidR="009235CB">
        <w:t xml:space="preserve"> Każdy </w:t>
      </w:r>
      <w:r w:rsidR="00B733D6">
        <w:t xml:space="preserve">z </w:t>
      </w:r>
      <w:r w:rsidR="000D320A">
        <w:t xml:space="preserve">typów prostych </w:t>
      </w:r>
      <w:r w:rsidR="009235CB">
        <w:t>jest opisany w osobnym podrozdziale specyfikacji ECMA</w:t>
      </w:r>
      <w:r w:rsidR="00B733D6">
        <w:t>.</w:t>
      </w:r>
    </w:p>
    <w:p w14:paraId="09BB5DCB" w14:textId="5071E029" w:rsidR="00071D87" w:rsidRDefault="00071D87" w:rsidP="00071D87">
      <w:pPr>
        <w:pStyle w:val="Wcicienormalne"/>
      </w:pPr>
      <w:r>
        <w:t>Encj</w:t>
      </w:r>
      <w:r w:rsidR="00685667">
        <w:t>a</w:t>
      </w:r>
      <w:r>
        <w:t xml:space="preserve"> </w:t>
      </w:r>
      <w:r w:rsidRPr="00071D87">
        <w:rPr>
          <w:rStyle w:val="NazwaProgramowa"/>
        </w:rPr>
        <w:t>Element</w:t>
      </w:r>
      <w:r>
        <w:rPr>
          <w:rStyle w:val="NazwaProgramowa"/>
        </w:rPr>
        <w:t xml:space="preserve"> </w:t>
      </w:r>
      <w:r>
        <w:t>ma następujące właściwości:</w:t>
      </w:r>
    </w:p>
    <w:p w14:paraId="26DFCE90" w14:textId="77777777" w:rsidR="00071D87" w:rsidRDefault="00071D87" w:rsidP="00071D87">
      <w:pPr>
        <w:pStyle w:val="Listapunktowana"/>
      </w:pPr>
      <w:r w:rsidRPr="0091747B">
        <w:rPr>
          <w:rStyle w:val="NazwaProgramowa"/>
        </w:rPr>
        <w:t>ID: int</w:t>
      </w:r>
      <w:r>
        <w:t xml:space="preserve"> – automatycznie nadawany identyfikator wewnętrzny,</w:t>
      </w:r>
    </w:p>
    <w:p w14:paraId="7D353980" w14:textId="450E467B" w:rsidR="00071D87" w:rsidRDefault="00071D87" w:rsidP="00071D87">
      <w:pPr>
        <w:pStyle w:val="Listapunktowana"/>
      </w:pPr>
      <w:r>
        <w:rPr>
          <w:rStyle w:val="NazwaProgramowa"/>
        </w:rPr>
        <w:t>SpecNum</w:t>
      </w:r>
      <w:r w:rsidRPr="00071D87">
        <w:t>:</w:t>
      </w:r>
      <w:r>
        <w:t xml:space="preserve"> </w:t>
      </w:r>
      <w:r>
        <w:rPr>
          <w:rStyle w:val="NazwaProgramowa"/>
        </w:rPr>
        <w:t>varchar</w:t>
      </w:r>
      <w:r w:rsidRPr="0091747B">
        <w:rPr>
          <w:rStyle w:val="NazwaProgramowa"/>
        </w:rPr>
        <w:t>(255)</w:t>
      </w:r>
      <w:r w:rsidRPr="00071D87">
        <w:t xml:space="preserve"> </w:t>
      </w:r>
      <w:r>
        <w:t>–</w:t>
      </w:r>
      <w:r w:rsidRPr="00071D87">
        <w:t xml:space="preserve"> numer</w:t>
      </w:r>
      <w:r>
        <w:t xml:space="preserve"> podrozdziału </w:t>
      </w:r>
      <w:r w:rsidR="00206596">
        <w:t>ze</w:t>
      </w:r>
      <w:r>
        <w:t xml:space="preserve"> specyfikacji ECMA,</w:t>
      </w:r>
    </w:p>
    <w:p w14:paraId="66ED2FAF" w14:textId="45EA4A90" w:rsidR="00071D87" w:rsidRPr="00071D87" w:rsidRDefault="00071D87" w:rsidP="00071D87">
      <w:pPr>
        <w:pStyle w:val="Listapunktowana"/>
        <w:rPr>
          <w:rStyle w:val="NazwaProgramowa"/>
          <w:rFonts w:asciiTheme="majorBidi" w:hAnsiTheme="majorBidi"/>
          <w:noProof w:val="0"/>
        </w:rPr>
      </w:pPr>
      <w:r w:rsidRPr="00071D87">
        <w:rPr>
          <w:rStyle w:val="NazwaProgramowa"/>
        </w:rPr>
        <w:t>Ns: int</w:t>
      </w:r>
      <w:r>
        <w:rPr>
          <w:rStyle w:val="NazwaProgramowa"/>
          <w:rFonts w:asciiTheme="majorBidi" w:hAnsiTheme="majorBidi"/>
          <w:noProof w:val="0"/>
        </w:rPr>
        <w:t xml:space="preserve"> – identyfikator przestrzeni nazw,</w:t>
      </w:r>
    </w:p>
    <w:p w14:paraId="4A7D52C9" w14:textId="482CCD9C" w:rsidR="00071D87" w:rsidRDefault="00071D87" w:rsidP="00071D87">
      <w:pPr>
        <w:pStyle w:val="Listapunktowana"/>
      </w:pPr>
      <w:r>
        <w:rPr>
          <w:rStyle w:val="NazwaProgramowa"/>
        </w:rPr>
        <w:t>Tag</w:t>
      </w:r>
      <w:r w:rsidRPr="0091747B">
        <w:rPr>
          <w:rStyle w:val="NazwaProgramowa"/>
        </w:rPr>
        <w:t xml:space="preserve">: </w:t>
      </w:r>
      <w:r>
        <w:rPr>
          <w:rStyle w:val="NazwaProgramowa"/>
        </w:rPr>
        <w:t>varchar</w:t>
      </w:r>
      <w:r w:rsidRPr="0091747B">
        <w:rPr>
          <w:rStyle w:val="NazwaProgramowa"/>
        </w:rPr>
        <w:t>(255)</w:t>
      </w:r>
      <w:r>
        <w:t xml:space="preserve"> – znacznik elementu OpenXml,</w:t>
      </w:r>
    </w:p>
    <w:p w14:paraId="73043EC1" w14:textId="16CD8ED5" w:rsidR="00071D87" w:rsidRDefault="00071D87" w:rsidP="00071D87">
      <w:pPr>
        <w:pStyle w:val="Listapunktowana"/>
      </w:pPr>
      <w:r w:rsidRPr="0091747B">
        <w:rPr>
          <w:rStyle w:val="NazwaProgramowa"/>
        </w:rPr>
        <w:t xml:space="preserve">FullName: </w:t>
      </w:r>
      <w:r>
        <w:rPr>
          <w:rStyle w:val="NazwaProgramowa"/>
        </w:rPr>
        <w:t>varchar</w:t>
      </w:r>
      <w:r w:rsidRPr="0091747B">
        <w:rPr>
          <w:rStyle w:val="NazwaProgramowa"/>
        </w:rPr>
        <w:t>(255)</w:t>
      </w:r>
      <w:r>
        <w:t xml:space="preserve"> – złożona nazwa przestrzeni nazw,</w:t>
      </w:r>
    </w:p>
    <w:p w14:paraId="6AB6D129" w14:textId="78DD3652" w:rsidR="00071D87" w:rsidRDefault="00071D87" w:rsidP="00071D87">
      <w:pPr>
        <w:pStyle w:val="Listapunktowana"/>
      </w:pPr>
      <w:r>
        <w:rPr>
          <w:rStyle w:val="NazwaProgramowa"/>
        </w:rPr>
        <w:t xml:space="preserve">Description: </w:t>
      </w:r>
      <w:r w:rsidRPr="0091747B">
        <w:rPr>
          <w:rStyle w:val="NazwaProgramowa"/>
        </w:rPr>
        <w:t>varchar(</w:t>
      </w:r>
      <w:r>
        <w:rPr>
          <w:rStyle w:val="NazwaProgramowa"/>
        </w:rPr>
        <w:t>MAX</w:t>
      </w:r>
      <w:r w:rsidRPr="0091747B">
        <w:rPr>
          <w:rStyle w:val="NazwaProgramowa"/>
        </w:rPr>
        <w:t>)</w:t>
      </w:r>
      <w:r>
        <w:rPr>
          <w:rStyle w:val="NazwaProgramowa"/>
        </w:rPr>
        <w:t>?</w:t>
      </w:r>
      <w:r>
        <w:t xml:space="preserve"> – opcjonalny opis elementu.</w:t>
      </w:r>
    </w:p>
    <w:p w14:paraId="41216C8D" w14:textId="1442B096" w:rsidR="00A374DA" w:rsidRDefault="00A374DA" w:rsidP="00071D87">
      <w:pPr>
        <w:pStyle w:val="Listapunktowana"/>
      </w:pPr>
      <w:r w:rsidRPr="00A374DA">
        <w:rPr>
          <w:rStyle w:val="NazwaProgramowa"/>
        </w:rPr>
        <w:t>Attributes: Collection&lt;Attribute&gt;</w:t>
      </w:r>
      <w:r>
        <w:t xml:space="preserve"> – kolekcj</w:t>
      </w:r>
      <w:r w:rsidR="00206596">
        <w:t>a</w:t>
      </w:r>
      <w:r>
        <w:t xml:space="preserve"> atrybutów OpenXml,</w:t>
      </w:r>
    </w:p>
    <w:p w14:paraId="64308756" w14:textId="230D8F1D" w:rsidR="00685667" w:rsidRDefault="00685667" w:rsidP="00685667">
      <w:pPr>
        <w:pStyle w:val="Listapunktowana"/>
      </w:pPr>
      <w:r w:rsidRPr="00685667">
        <w:rPr>
          <w:rStyle w:val="NazwaProgramowa"/>
        </w:rPr>
        <w:t>ChildElement</w:t>
      </w:r>
      <w:r>
        <w:t xml:space="preserve">: </w:t>
      </w:r>
      <w:r w:rsidRPr="00685667">
        <w:rPr>
          <w:rStyle w:val="NazwaProgramowa"/>
        </w:rPr>
        <w:t>Collection&lt;ChildElement&gt;</w:t>
      </w:r>
      <w:r>
        <w:t xml:space="preserve"> – kolekcj</w:t>
      </w:r>
      <w:r w:rsidR="00206596">
        <w:t>a</w:t>
      </w:r>
      <w:r>
        <w:t xml:space="preserve"> relacji wiążących element OpenXml z podrzędnymi elementami OpenXml.</w:t>
      </w:r>
    </w:p>
    <w:p w14:paraId="1D93A8DB" w14:textId="6E176972" w:rsidR="00127D62" w:rsidRDefault="00127D62" w:rsidP="00127D62">
      <w:pPr>
        <w:pStyle w:val="Wcicienormalne"/>
      </w:pPr>
      <w:r>
        <w:t xml:space="preserve">Encja </w:t>
      </w:r>
      <w:r>
        <w:rPr>
          <w:rStyle w:val="NazwaProgramowa"/>
        </w:rPr>
        <w:t xml:space="preserve">Attribute </w:t>
      </w:r>
      <w:r>
        <w:t>ma następujące właściwości:</w:t>
      </w:r>
    </w:p>
    <w:p w14:paraId="44C19CC5" w14:textId="77777777" w:rsidR="00127D62" w:rsidRDefault="00127D62" w:rsidP="00127D62">
      <w:pPr>
        <w:pStyle w:val="Listapunktowana"/>
      </w:pPr>
      <w:r w:rsidRPr="0091747B">
        <w:rPr>
          <w:rStyle w:val="NazwaProgramowa"/>
        </w:rPr>
        <w:t>ID: int</w:t>
      </w:r>
      <w:r>
        <w:t xml:space="preserve"> – automatycznie nadawany identyfikator wewnętrzny,</w:t>
      </w:r>
    </w:p>
    <w:p w14:paraId="52A808C8" w14:textId="6A77A7A5" w:rsidR="00127D62" w:rsidRDefault="00127D62" w:rsidP="00127D62">
      <w:pPr>
        <w:pStyle w:val="Listapunktowana"/>
      </w:pPr>
      <w:r>
        <w:rPr>
          <w:rStyle w:val="NazwaProgramowa"/>
        </w:rPr>
        <w:t>ElementID</w:t>
      </w:r>
      <w:r w:rsidRPr="00071D87">
        <w:t>:</w:t>
      </w:r>
      <w:r>
        <w:t xml:space="preserve"> </w:t>
      </w:r>
      <w:r>
        <w:rPr>
          <w:rStyle w:val="NazwaProgramowa"/>
        </w:rPr>
        <w:t>int</w:t>
      </w:r>
      <w:r w:rsidRPr="00071D87">
        <w:t xml:space="preserve"> </w:t>
      </w:r>
      <w:r>
        <w:t>–</w:t>
      </w:r>
      <w:r w:rsidRPr="00071D87">
        <w:t xml:space="preserve"> </w:t>
      </w:r>
      <w:r>
        <w:t xml:space="preserve">identyfikator encji </w:t>
      </w:r>
      <w:r w:rsidRPr="00127D62">
        <w:rPr>
          <w:rStyle w:val="NazwaProgramowa"/>
        </w:rPr>
        <w:t>Element</w:t>
      </w:r>
      <w:r>
        <w:t>, do której należy</w:t>
      </w:r>
    </w:p>
    <w:p w14:paraId="1365CAFC" w14:textId="77777777" w:rsidR="00127D62" w:rsidRPr="00071D87" w:rsidRDefault="00127D62" w:rsidP="00127D62">
      <w:pPr>
        <w:pStyle w:val="Listapunktowana"/>
        <w:rPr>
          <w:rStyle w:val="NazwaProgramowa"/>
          <w:rFonts w:asciiTheme="majorBidi" w:hAnsiTheme="majorBidi"/>
          <w:noProof w:val="0"/>
        </w:rPr>
      </w:pPr>
      <w:r w:rsidRPr="00071D87">
        <w:rPr>
          <w:rStyle w:val="NazwaProgramowa"/>
        </w:rPr>
        <w:t>Ns: int</w:t>
      </w:r>
      <w:r>
        <w:rPr>
          <w:rStyle w:val="NazwaProgramowa"/>
          <w:rFonts w:asciiTheme="majorBidi" w:hAnsiTheme="majorBidi"/>
          <w:noProof w:val="0"/>
        </w:rPr>
        <w:t xml:space="preserve"> – identyfikator przestrzeni nazw,</w:t>
      </w:r>
    </w:p>
    <w:p w14:paraId="4328CF5B" w14:textId="1FA4B48E" w:rsidR="00127D62" w:rsidRDefault="00127D62" w:rsidP="00127D62">
      <w:pPr>
        <w:pStyle w:val="Listapunktowana"/>
      </w:pPr>
      <w:r>
        <w:rPr>
          <w:rStyle w:val="NazwaProgramowa"/>
        </w:rPr>
        <w:t>Tag</w:t>
      </w:r>
      <w:r w:rsidRPr="0091747B">
        <w:rPr>
          <w:rStyle w:val="NazwaProgramowa"/>
        </w:rPr>
        <w:t xml:space="preserve">: </w:t>
      </w:r>
      <w:r>
        <w:rPr>
          <w:rStyle w:val="NazwaProgramowa"/>
        </w:rPr>
        <w:t>varchar</w:t>
      </w:r>
      <w:r w:rsidRPr="0091747B">
        <w:rPr>
          <w:rStyle w:val="NazwaProgramowa"/>
        </w:rPr>
        <w:t>(255)</w:t>
      </w:r>
      <w:r>
        <w:t xml:space="preserve"> – znacznik atrybutu OpenXml,</w:t>
      </w:r>
    </w:p>
    <w:p w14:paraId="0FA7BD8A" w14:textId="77777777" w:rsidR="00127D62" w:rsidRDefault="00127D62" w:rsidP="00127D62">
      <w:pPr>
        <w:pStyle w:val="Listapunktowana"/>
      </w:pPr>
      <w:r w:rsidRPr="0091747B">
        <w:rPr>
          <w:rStyle w:val="NazwaProgramowa"/>
        </w:rPr>
        <w:t xml:space="preserve">FullName: </w:t>
      </w:r>
      <w:r>
        <w:rPr>
          <w:rStyle w:val="NazwaProgramowa"/>
        </w:rPr>
        <w:t>varchar</w:t>
      </w:r>
      <w:r w:rsidRPr="0091747B">
        <w:rPr>
          <w:rStyle w:val="NazwaProgramowa"/>
        </w:rPr>
        <w:t>(255)</w:t>
      </w:r>
      <w:r>
        <w:t xml:space="preserve"> – złożona nazwa przestrzeni nazw,</w:t>
      </w:r>
    </w:p>
    <w:p w14:paraId="311F04B1" w14:textId="77777777" w:rsidR="00127D62" w:rsidRDefault="00127D62" w:rsidP="00127D62">
      <w:pPr>
        <w:pStyle w:val="Listapunktowana"/>
      </w:pPr>
      <w:r>
        <w:rPr>
          <w:rStyle w:val="NazwaProgramowa"/>
        </w:rPr>
        <w:t xml:space="preserve">Description: </w:t>
      </w:r>
      <w:r w:rsidRPr="0091747B">
        <w:rPr>
          <w:rStyle w:val="NazwaProgramowa"/>
        </w:rPr>
        <w:t>varchar(</w:t>
      </w:r>
      <w:r>
        <w:rPr>
          <w:rStyle w:val="NazwaProgramowa"/>
        </w:rPr>
        <w:t>MAX</w:t>
      </w:r>
      <w:r w:rsidRPr="0091747B">
        <w:rPr>
          <w:rStyle w:val="NazwaProgramowa"/>
        </w:rPr>
        <w:t>)</w:t>
      </w:r>
      <w:r>
        <w:rPr>
          <w:rStyle w:val="NazwaProgramowa"/>
        </w:rPr>
        <w:t>?</w:t>
      </w:r>
      <w:r>
        <w:t xml:space="preserve"> – opcjonalny opis elementu.</w:t>
      </w:r>
    </w:p>
    <w:p w14:paraId="1A62BFF3" w14:textId="24DBE08C" w:rsidR="00127D62" w:rsidRDefault="00127D62" w:rsidP="00127D62">
      <w:pPr>
        <w:pStyle w:val="Listapunktowana"/>
      </w:pPr>
      <w:r w:rsidRPr="00127D62">
        <w:rPr>
          <w:rStyle w:val="NazwaProgramowa"/>
        </w:rPr>
        <w:t>SimpleTypeID: int</w:t>
      </w:r>
      <w:r>
        <w:t xml:space="preserve"> –</w:t>
      </w:r>
      <w:r w:rsidR="00CA120E">
        <w:t xml:space="preserve"> </w:t>
      </w:r>
      <w:r>
        <w:t xml:space="preserve">identyfikator typu prostego wartości </w:t>
      </w:r>
      <w:r w:rsidR="0068724B">
        <w:t>atrybutu</w:t>
      </w:r>
      <w:r w:rsidR="00CA120E">
        <w:t>.</w:t>
      </w:r>
    </w:p>
    <w:p w14:paraId="5C1D4E13" w14:textId="116369E8" w:rsidR="00EB5659" w:rsidRDefault="00EB5659" w:rsidP="00D00A38">
      <w:pPr>
        <w:pStyle w:val="Wcicienormalne"/>
        <w:keepNext/>
      </w:pPr>
      <w:r>
        <w:t xml:space="preserve">Encja </w:t>
      </w:r>
      <w:r>
        <w:rPr>
          <w:rStyle w:val="NazwaProgramowa"/>
        </w:rPr>
        <w:t xml:space="preserve">SimpleType </w:t>
      </w:r>
      <w:r>
        <w:t>ma następujące właściwości:</w:t>
      </w:r>
    </w:p>
    <w:p w14:paraId="6B490D3C" w14:textId="77777777" w:rsidR="00EB5659" w:rsidRDefault="00EB5659" w:rsidP="00EB5659">
      <w:pPr>
        <w:pStyle w:val="Listapunktowana"/>
      </w:pPr>
      <w:r w:rsidRPr="0091747B">
        <w:rPr>
          <w:rStyle w:val="NazwaProgramowa"/>
        </w:rPr>
        <w:t>ID: int</w:t>
      </w:r>
      <w:r>
        <w:t xml:space="preserve"> – automatycznie nadawany identyfikator wewnętrzny,</w:t>
      </w:r>
    </w:p>
    <w:p w14:paraId="6C8DAAEF" w14:textId="2C623C16" w:rsidR="00EB5659" w:rsidRDefault="00EB5659" w:rsidP="00EB5659">
      <w:pPr>
        <w:pStyle w:val="Listapunktowana"/>
      </w:pPr>
      <w:r>
        <w:rPr>
          <w:rStyle w:val="NazwaProgramowa"/>
        </w:rPr>
        <w:t>SpecNum</w:t>
      </w:r>
      <w:r w:rsidRPr="00071D87">
        <w:t>:</w:t>
      </w:r>
      <w:r>
        <w:t xml:space="preserve"> </w:t>
      </w:r>
      <w:r>
        <w:rPr>
          <w:rStyle w:val="NazwaProgramowa"/>
        </w:rPr>
        <w:t>varchar</w:t>
      </w:r>
      <w:r w:rsidRPr="0091747B">
        <w:rPr>
          <w:rStyle w:val="NazwaProgramowa"/>
        </w:rPr>
        <w:t>(255)</w:t>
      </w:r>
      <w:r w:rsidR="00CA120E">
        <w:rPr>
          <w:rStyle w:val="NazwaProgramowa"/>
        </w:rPr>
        <w:t>?</w:t>
      </w:r>
      <w:r w:rsidRPr="00071D87">
        <w:t xml:space="preserve"> </w:t>
      </w:r>
      <w:r>
        <w:t>–</w:t>
      </w:r>
      <w:r w:rsidRPr="00071D87">
        <w:t xml:space="preserve"> </w:t>
      </w:r>
      <w:r w:rsidR="00CA120E">
        <w:t xml:space="preserve">opcjonalny </w:t>
      </w:r>
      <w:r w:rsidRPr="00071D87">
        <w:t>numer</w:t>
      </w:r>
      <w:r>
        <w:t xml:space="preserve"> podrozdziału </w:t>
      </w:r>
      <w:r w:rsidR="00206596">
        <w:t>ze</w:t>
      </w:r>
      <w:r>
        <w:t xml:space="preserve"> specyfikacji ECMA,</w:t>
      </w:r>
    </w:p>
    <w:p w14:paraId="11E381A5" w14:textId="77777777" w:rsidR="00EB5659" w:rsidRPr="00071D87" w:rsidRDefault="00EB5659" w:rsidP="00EB5659">
      <w:pPr>
        <w:pStyle w:val="Listapunktowana"/>
        <w:rPr>
          <w:rStyle w:val="NazwaProgramowa"/>
          <w:rFonts w:asciiTheme="majorBidi" w:hAnsiTheme="majorBidi"/>
          <w:noProof w:val="0"/>
        </w:rPr>
      </w:pPr>
      <w:r w:rsidRPr="00071D87">
        <w:rPr>
          <w:rStyle w:val="NazwaProgramowa"/>
        </w:rPr>
        <w:t>Ns: int</w:t>
      </w:r>
      <w:r>
        <w:rPr>
          <w:rStyle w:val="NazwaProgramowa"/>
          <w:rFonts w:asciiTheme="majorBidi" w:hAnsiTheme="majorBidi"/>
          <w:noProof w:val="0"/>
        </w:rPr>
        <w:t xml:space="preserve"> – identyfikator przestrzeni nazw,</w:t>
      </w:r>
    </w:p>
    <w:p w14:paraId="5FF1634B" w14:textId="1E811FB6" w:rsidR="00EB5659" w:rsidRDefault="00EB5659" w:rsidP="00EB5659">
      <w:pPr>
        <w:pStyle w:val="Listapunktowana"/>
      </w:pPr>
      <w:r>
        <w:rPr>
          <w:rStyle w:val="NazwaProgramowa"/>
        </w:rPr>
        <w:t>TypeName</w:t>
      </w:r>
      <w:r w:rsidRPr="0091747B">
        <w:rPr>
          <w:rStyle w:val="NazwaProgramowa"/>
        </w:rPr>
        <w:t xml:space="preserve">: </w:t>
      </w:r>
      <w:r>
        <w:rPr>
          <w:rStyle w:val="NazwaProgramowa"/>
        </w:rPr>
        <w:t>varchar</w:t>
      </w:r>
      <w:r w:rsidRPr="0091747B">
        <w:rPr>
          <w:rStyle w:val="NazwaProgramowa"/>
        </w:rPr>
        <w:t>(255)</w:t>
      </w:r>
      <w:r>
        <w:t xml:space="preserve"> – nazwa typu prostego OpenXml,</w:t>
      </w:r>
    </w:p>
    <w:p w14:paraId="4A7B119B" w14:textId="77777777" w:rsidR="00EB5659" w:rsidRDefault="00EB5659" w:rsidP="00EB5659">
      <w:pPr>
        <w:pStyle w:val="Listapunktowana"/>
      </w:pPr>
      <w:r w:rsidRPr="0091747B">
        <w:rPr>
          <w:rStyle w:val="NazwaProgramowa"/>
        </w:rPr>
        <w:t xml:space="preserve">FullName: </w:t>
      </w:r>
      <w:r>
        <w:rPr>
          <w:rStyle w:val="NazwaProgramowa"/>
        </w:rPr>
        <w:t>varchar</w:t>
      </w:r>
      <w:r w:rsidRPr="0091747B">
        <w:rPr>
          <w:rStyle w:val="NazwaProgramowa"/>
        </w:rPr>
        <w:t>(255)</w:t>
      </w:r>
      <w:r>
        <w:t xml:space="preserve"> – złożona nazwa przestrzeni nazw,</w:t>
      </w:r>
    </w:p>
    <w:p w14:paraId="6E5F4D95" w14:textId="77777777" w:rsidR="00EB5659" w:rsidRDefault="00EB5659" w:rsidP="00EB5659">
      <w:pPr>
        <w:pStyle w:val="Listapunktowana"/>
      </w:pPr>
      <w:r>
        <w:rPr>
          <w:rStyle w:val="NazwaProgramowa"/>
        </w:rPr>
        <w:t xml:space="preserve">Description: </w:t>
      </w:r>
      <w:r w:rsidRPr="0091747B">
        <w:rPr>
          <w:rStyle w:val="NazwaProgramowa"/>
        </w:rPr>
        <w:t>varchar(</w:t>
      </w:r>
      <w:r>
        <w:rPr>
          <w:rStyle w:val="NazwaProgramowa"/>
        </w:rPr>
        <w:t>MAX</w:t>
      </w:r>
      <w:r w:rsidRPr="0091747B">
        <w:rPr>
          <w:rStyle w:val="NazwaProgramowa"/>
        </w:rPr>
        <w:t>)</w:t>
      </w:r>
      <w:r>
        <w:rPr>
          <w:rStyle w:val="NazwaProgramowa"/>
        </w:rPr>
        <w:t>?</w:t>
      </w:r>
      <w:r>
        <w:t xml:space="preserve"> – opcjonalny opis elementu.</w:t>
      </w:r>
    </w:p>
    <w:p w14:paraId="4C83172F" w14:textId="571AAFB1" w:rsidR="00EB5659" w:rsidRDefault="00206596" w:rsidP="00206596">
      <w:pPr>
        <w:pStyle w:val="Listapunktowana"/>
      </w:pPr>
      <w:r w:rsidRPr="00206596">
        <w:rPr>
          <w:rStyle w:val="NazwaProgramowa"/>
        </w:rPr>
        <w:t>Values: Collection&lt;SimpleTypeValue&gt;</w:t>
      </w:r>
      <w:r>
        <w:t xml:space="preserve"> – kolekcja wartości typu prostego</w:t>
      </w:r>
      <w:r w:rsidR="00C24C7D">
        <w:t>.</w:t>
      </w:r>
    </w:p>
    <w:sectPr w:rsidR="00EB5659" w:rsidSect="00CE440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DejaVu Sans">
    <w:charset w:val="00"/>
    <w:family w:val="swiss"/>
    <w:pitch w:val="variable"/>
    <w:sig w:usb0="E7002EFF" w:usb1="D200FDFF" w:usb2="0A24602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8"/>
    <w:multiLevelType w:val="singleLevel"/>
    <w:tmpl w:val="5E0ECC9C"/>
    <w:lvl w:ilvl="0">
      <w:start w:val="1"/>
      <w:numFmt w:val="decimal"/>
      <w:pStyle w:val="Listanumerowan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6C34764C"/>
    <w:lvl w:ilvl="0">
      <w:start w:val="1"/>
      <w:numFmt w:val="bullet"/>
      <w:pStyle w:val="Listapunktowan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13486048"/>
    <w:multiLevelType w:val="singleLevel"/>
    <w:tmpl w:val="8D4ADFE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1E7A5B45"/>
    <w:multiLevelType w:val="hybridMultilevel"/>
    <w:tmpl w:val="0E064942"/>
    <w:lvl w:ilvl="0" w:tplc="49A469FA">
      <w:start w:val="1"/>
      <w:numFmt w:val="bullet"/>
      <w:lvlText w:val=""/>
      <w:lvlJc w:val="left"/>
      <w:pPr>
        <w:tabs>
          <w:tab w:val="num" w:pos="992"/>
        </w:tabs>
        <w:ind w:left="992" w:hanging="283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tabs>
          <w:tab w:val="num" w:pos="1298"/>
        </w:tabs>
        <w:ind w:left="129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018"/>
        </w:tabs>
        <w:ind w:left="201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738"/>
        </w:tabs>
        <w:ind w:left="273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458"/>
        </w:tabs>
        <w:ind w:left="345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178"/>
        </w:tabs>
        <w:ind w:left="417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898"/>
        </w:tabs>
        <w:ind w:left="489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618"/>
        </w:tabs>
        <w:ind w:left="561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338"/>
        </w:tabs>
        <w:ind w:left="6338" w:hanging="360"/>
      </w:pPr>
      <w:rPr>
        <w:rFonts w:ascii="Wingdings" w:hAnsi="Wingdings" w:hint="default"/>
      </w:rPr>
    </w:lvl>
  </w:abstractNum>
  <w:abstractNum w:abstractNumId="4" w15:restartNumberingAfterBreak="0">
    <w:nsid w:val="1F425496"/>
    <w:multiLevelType w:val="singleLevel"/>
    <w:tmpl w:val="3CDE78D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3463099A"/>
    <w:multiLevelType w:val="multilevel"/>
    <w:tmpl w:val="1C8ED6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90F4007"/>
    <w:multiLevelType w:val="multilevel"/>
    <w:tmpl w:val="9EF475A2"/>
    <w:lvl w:ilvl="0">
      <w:start w:val="1"/>
      <w:numFmt w:val="decimal"/>
      <w:pStyle w:val="Nagwek1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Nagwek2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Nagwek3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Nagwek4"/>
      <w:lvlText w:val="%1.%2.%3.%4.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Nagwek5"/>
      <w:lvlText w:val="%1.%2.%3.%4.%5.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Nagwek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Nagwek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Nagwek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Nagwek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7" w15:restartNumberingAfterBreak="0">
    <w:nsid w:val="46B304F4"/>
    <w:multiLevelType w:val="multilevel"/>
    <w:tmpl w:val="24F05914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5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584" w:hanging="1584"/>
      </w:pPr>
      <w:rPr>
        <w:rFonts w:hint="default"/>
      </w:rPr>
    </w:lvl>
  </w:abstractNum>
  <w:abstractNum w:abstractNumId="8" w15:restartNumberingAfterBreak="0">
    <w:nsid w:val="53890640"/>
    <w:multiLevelType w:val="multilevel"/>
    <w:tmpl w:val="0B82F128"/>
    <w:lvl w:ilvl="0">
      <w:start w:val="1"/>
      <w:numFmt w:val="decimal"/>
      <w:lvlText w:val="Z.%1."/>
      <w:lvlJc w:val="left"/>
      <w:pPr>
        <w:tabs>
          <w:tab w:val="num" w:pos="1134"/>
        </w:tabs>
        <w:ind w:left="1134" w:hanging="283"/>
      </w:pPr>
      <w:rPr>
        <w:rFonts w:hint="default"/>
      </w:rPr>
    </w:lvl>
    <w:lvl w:ilvl="1">
      <w:start w:val="1"/>
      <w:numFmt w:val="decimal"/>
      <w:lvlText w:val="Z.%1.%2."/>
      <w:lvlJc w:val="left"/>
      <w:pPr>
        <w:tabs>
          <w:tab w:val="num" w:pos="1418"/>
        </w:tabs>
        <w:ind w:left="1418" w:hanging="567"/>
      </w:pPr>
      <w:rPr>
        <w:rFonts w:hint="default"/>
      </w:rPr>
    </w:lvl>
    <w:lvl w:ilvl="2">
      <w:start w:val="1"/>
      <w:numFmt w:val="decimal"/>
      <w:lvlText w:val="Z.%1.%2.%3."/>
      <w:lvlJc w:val="left"/>
      <w:pPr>
        <w:tabs>
          <w:tab w:val="num" w:pos="1701"/>
        </w:tabs>
        <w:ind w:left="1701" w:hanging="850"/>
      </w:pPr>
      <w:rPr>
        <w:rFonts w:hint="default"/>
      </w:rPr>
    </w:lvl>
    <w:lvl w:ilvl="3">
      <w:start w:val="1"/>
      <w:numFmt w:val="decimal"/>
      <w:lvlText w:val="Z.%1.%2.%3.%4."/>
      <w:lvlJc w:val="left"/>
      <w:pPr>
        <w:tabs>
          <w:tab w:val="num" w:pos="1701"/>
        </w:tabs>
        <w:ind w:left="851" w:firstLine="0"/>
      </w:pPr>
      <w:rPr>
        <w:rFonts w:hint="default"/>
        <w:b/>
        <w:i w:val="0"/>
      </w:rPr>
    </w:lvl>
    <w:lvl w:ilvl="4">
      <w:start w:val="1"/>
      <w:numFmt w:val="lowerLetter"/>
      <w:lvlText w:val="Z.%1.%2.%3.%4%5."/>
      <w:lvlJc w:val="left"/>
      <w:pPr>
        <w:tabs>
          <w:tab w:val="num" w:pos="1985"/>
        </w:tabs>
        <w:ind w:left="992" w:firstLine="0"/>
      </w:pPr>
      <w:rPr>
        <w:rFonts w:hint="default"/>
        <w:b/>
        <w:i w:val="0"/>
      </w:rPr>
    </w:lvl>
    <w:lvl w:ilvl="5">
      <w:start w:val="1"/>
      <w:numFmt w:val="decimal"/>
      <w:lvlText w:val="Z.%1.%2.%3.%4%5.%6."/>
      <w:lvlJc w:val="left"/>
      <w:pPr>
        <w:tabs>
          <w:tab w:val="num" w:pos="2268"/>
        </w:tabs>
        <w:ind w:left="1134" w:firstLine="0"/>
      </w:pPr>
      <w:rPr>
        <w:rFonts w:hint="default"/>
        <w:b/>
        <w:i w:val="0"/>
      </w:rPr>
    </w:lvl>
    <w:lvl w:ilvl="6">
      <w:start w:val="1"/>
      <w:numFmt w:val="decimal"/>
      <w:lvlText w:val="%7."/>
      <w:lvlJc w:val="left"/>
      <w:pPr>
        <w:tabs>
          <w:tab w:val="num" w:pos="1418"/>
        </w:tabs>
        <w:ind w:left="1418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1701"/>
        </w:tabs>
        <w:ind w:left="1701" w:hanging="283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1985"/>
        </w:tabs>
        <w:ind w:left="1985" w:hanging="284"/>
      </w:pPr>
      <w:rPr>
        <w:rFonts w:hint="default"/>
      </w:rPr>
    </w:lvl>
  </w:abstractNum>
  <w:abstractNum w:abstractNumId="9" w15:restartNumberingAfterBreak="0">
    <w:nsid w:val="6EE2116E"/>
    <w:multiLevelType w:val="hybridMultilevel"/>
    <w:tmpl w:val="2476306A"/>
    <w:lvl w:ilvl="0" w:tplc="C87E17C0">
      <w:start w:val="1"/>
      <w:numFmt w:val="decimal"/>
      <w:pStyle w:val="Bibliografia"/>
      <w:lvlText w:val="[%1]"/>
      <w:lvlJc w:val="left"/>
      <w:pPr>
        <w:tabs>
          <w:tab w:val="num" w:pos="1134"/>
        </w:tabs>
        <w:ind w:left="1418" w:hanging="851"/>
      </w:pPr>
      <w:rPr>
        <w:rFonts w:hint="default"/>
      </w:rPr>
    </w:lvl>
    <w:lvl w:ilvl="1" w:tplc="E86C17C6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726ADED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A5E6D6C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FEE25F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5746921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730F72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A0EB42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9E9653B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2030452064">
    <w:abstractNumId w:val="1"/>
  </w:num>
  <w:num w:numId="2" w16cid:durableId="1490248483">
    <w:abstractNumId w:val="4"/>
  </w:num>
  <w:num w:numId="3" w16cid:durableId="1663463574">
    <w:abstractNumId w:val="0"/>
  </w:num>
  <w:num w:numId="4" w16cid:durableId="1632246834">
    <w:abstractNumId w:val="0"/>
  </w:num>
  <w:num w:numId="5" w16cid:durableId="260458383">
    <w:abstractNumId w:val="2"/>
  </w:num>
  <w:num w:numId="6" w16cid:durableId="2030137660">
    <w:abstractNumId w:val="8"/>
  </w:num>
  <w:num w:numId="7" w16cid:durableId="1207336055">
    <w:abstractNumId w:val="9"/>
  </w:num>
  <w:num w:numId="8" w16cid:durableId="69161927">
    <w:abstractNumId w:val="3"/>
  </w:num>
  <w:num w:numId="9" w16cid:durableId="157963055">
    <w:abstractNumId w:val="3"/>
  </w:num>
  <w:num w:numId="10" w16cid:durableId="2059544050">
    <w:abstractNumId w:val="9"/>
  </w:num>
  <w:num w:numId="11" w16cid:durableId="1721517412">
    <w:abstractNumId w:val="3"/>
  </w:num>
  <w:num w:numId="12" w16cid:durableId="1321273531">
    <w:abstractNumId w:val="9"/>
  </w:num>
  <w:num w:numId="13" w16cid:durableId="1227372468">
    <w:abstractNumId w:val="3"/>
  </w:num>
  <w:num w:numId="14" w16cid:durableId="679164998">
    <w:abstractNumId w:val="9"/>
  </w:num>
  <w:num w:numId="15" w16cid:durableId="407844329">
    <w:abstractNumId w:val="7"/>
  </w:num>
  <w:num w:numId="16" w16cid:durableId="1707214707">
    <w:abstractNumId w:val="7"/>
  </w:num>
  <w:num w:numId="17" w16cid:durableId="37508748">
    <w:abstractNumId w:val="0"/>
  </w:num>
  <w:num w:numId="18" w16cid:durableId="1958177188">
    <w:abstractNumId w:val="3"/>
  </w:num>
  <w:num w:numId="19" w16cid:durableId="301083878">
    <w:abstractNumId w:val="7"/>
  </w:num>
  <w:num w:numId="20" w16cid:durableId="777792372">
    <w:abstractNumId w:val="7"/>
  </w:num>
  <w:num w:numId="21" w16cid:durableId="783768167">
    <w:abstractNumId w:val="7"/>
  </w:num>
  <w:num w:numId="22" w16cid:durableId="2072461642">
    <w:abstractNumId w:val="7"/>
  </w:num>
  <w:num w:numId="23" w16cid:durableId="1911235958">
    <w:abstractNumId w:val="7"/>
  </w:num>
  <w:num w:numId="24" w16cid:durableId="1598322017">
    <w:abstractNumId w:val="7"/>
  </w:num>
  <w:num w:numId="25" w16cid:durableId="1583562347">
    <w:abstractNumId w:val="7"/>
  </w:num>
  <w:num w:numId="26" w16cid:durableId="1164593285">
    <w:abstractNumId w:val="7"/>
  </w:num>
  <w:num w:numId="27" w16cid:durableId="419719620">
    <w:abstractNumId w:val="0"/>
  </w:num>
  <w:num w:numId="28" w16cid:durableId="1476291167">
    <w:abstractNumId w:val="1"/>
  </w:num>
  <w:num w:numId="29" w16cid:durableId="2087604336">
    <w:abstractNumId w:val="7"/>
  </w:num>
  <w:num w:numId="30" w16cid:durableId="492450954">
    <w:abstractNumId w:val="7"/>
  </w:num>
  <w:num w:numId="31" w16cid:durableId="1526554514">
    <w:abstractNumId w:val="7"/>
  </w:num>
  <w:num w:numId="32" w16cid:durableId="637691709">
    <w:abstractNumId w:val="7"/>
  </w:num>
  <w:num w:numId="33" w16cid:durableId="466819881">
    <w:abstractNumId w:val="6"/>
  </w:num>
  <w:num w:numId="34" w16cid:durableId="104282976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08"/>
  <w:hyphenationZone w:val="425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A5548"/>
    <w:rsid w:val="00001E33"/>
    <w:rsid w:val="000024DA"/>
    <w:rsid w:val="000035A2"/>
    <w:rsid w:val="00003DA5"/>
    <w:rsid w:val="00004113"/>
    <w:rsid w:val="0000458B"/>
    <w:rsid w:val="00007A9C"/>
    <w:rsid w:val="00011341"/>
    <w:rsid w:val="00012BE8"/>
    <w:rsid w:val="00023823"/>
    <w:rsid w:val="00024DD4"/>
    <w:rsid w:val="000312A0"/>
    <w:rsid w:val="00036EC8"/>
    <w:rsid w:val="00046787"/>
    <w:rsid w:val="00046C7A"/>
    <w:rsid w:val="00060E06"/>
    <w:rsid w:val="00060FB5"/>
    <w:rsid w:val="00061B4A"/>
    <w:rsid w:val="000632AC"/>
    <w:rsid w:val="00064636"/>
    <w:rsid w:val="0006487D"/>
    <w:rsid w:val="0006540B"/>
    <w:rsid w:val="00071716"/>
    <w:rsid w:val="00071D87"/>
    <w:rsid w:val="00081555"/>
    <w:rsid w:val="00082734"/>
    <w:rsid w:val="00082B75"/>
    <w:rsid w:val="000845A5"/>
    <w:rsid w:val="0008788A"/>
    <w:rsid w:val="00096E53"/>
    <w:rsid w:val="000A2CE7"/>
    <w:rsid w:val="000A3B96"/>
    <w:rsid w:val="000A5152"/>
    <w:rsid w:val="000A6A2E"/>
    <w:rsid w:val="000B3DB7"/>
    <w:rsid w:val="000B4491"/>
    <w:rsid w:val="000C1EBA"/>
    <w:rsid w:val="000C4297"/>
    <w:rsid w:val="000D0877"/>
    <w:rsid w:val="000D1945"/>
    <w:rsid w:val="000D320A"/>
    <w:rsid w:val="000D3F93"/>
    <w:rsid w:val="000E0CBA"/>
    <w:rsid w:val="000E138A"/>
    <w:rsid w:val="000E445B"/>
    <w:rsid w:val="000E4E22"/>
    <w:rsid w:val="000E707A"/>
    <w:rsid w:val="000F02CA"/>
    <w:rsid w:val="000F22C2"/>
    <w:rsid w:val="000F2E5F"/>
    <w:rsid w:val="000F72D0"/>
    <w:rsid w:val="00102814"/>
    <w:rsid w:val="00102D41"/>
    <w:rsid w:val="00104CF4"/>
    <w:rsid w:val="001061B3"/>
    <w:rsid w:val="001070CD"/>
    <w:rsid w:val="001134D8"/>
    <w:rsid w:val="00122EAB"/>
    <w:rsid w:val="00127D62"/>
    <w:rsid w:val="001317C8"/>
    <w:rsid w:val="001361C0"/>
    <w:rsid w:val="001427BB"/>
    <w:rsid w:val="0014647A"/>
    <w:rsid w:val="00146524"/>
    <w:rsid w:val="00146E5A"/>
    <w:rsid w:val="001474E9"/>
    <w:rsid w:val="001479D9"/>
    <w:rsid w:val="00150E60"/>
    <w:rsid w:val="00152C53"/>
    <w:rsid w:val="001536CE"/>
    <w:rsid w:val="00153D73"/>
    <w:rsid w:val="00161F9F"/>
    <w:rsid w:val="00164200"/>
    <w:rsid w:val="00164545"/>
    <w:rsid w:val="00173DA2"/>
    <w:rsid w:val="00175735"/>
    <w:rsid w:val="00183C0D"/>
    <w:rsid w:val="00185E5C"/>
    <w:rsid w:val="00187F2C"/>
    <w:rsid w:val="00191C53"/>
    <w:rsid w:val="00192D34"/>
    <w:rsid w:val="00192E32"/>
    <w:rsid w:val="001935A7"/>
    <w:rsid w:val="0019578B"/>
    <w:rsid w:val="001A5761"/>
    <w:rsid w:val="001B4A9B"/>
    <w:rsid w:val="001B71B2"/>
    <w:rsid w:val="001C586C"/>
    <w:rsid w:val="001C6E6F"/>
    <w:rsid w:val="001D1920"/>
    <w:rsid w:val="001D276C"/>
    <w:rsid w:val="001D4E08"/>
    <w:rsid w:val="001D6F2C"/>
    <w:rsid w:val="001E3946"/>
    <w:rsid w:val="001E4B59"/>
    <w:rsid w:val="001E6ECC"/>
    <w:rsid w:val="001E7E78"/>
    <w:rsid w:val="00200D7E"/>
    <w:rsid w:val="0020346F"/>
    <w:rsid w:val="0020585C"/>
    <w:rsid w:val="00206596"/>
    <w:rsid w:val="00207C28"/>
    <w:rsid w:val="0021167C"/>
    <w:rsid w:val="00215562"/>
    <w:rsid w:val="002159BB"/>
    <w:rsid w:val="00231416"/>
    <w:rsid w:val="002321EA"/>
    <w:rsid w:val="00233203"/>
    <w:rsid w:val="00240B5B"/>
    <w:rsid w:val="00244163"/>
    <w:rsid w:val="002465DC"/>
    <w:rsid w:val="00251EE6"/>
    <w:rsid w:val="00254B1A"/>
    <w:rsid w:val="00260EEB"/>
    <w:rsid w:val="00261D5F"/>
    <w:rsid w:val="00261D69"/>
    <w:rsid w:val="00273339"/>
    <w:rsid w:val="00276F6E"/>
    <w:rsid w:val="00282B1F"/>
    <w:rsid w:val="00282C54"/>
    <w:rsid w:val="00284457"/>
    <w:rsid w:val="00292156"/>
    <w:rsid w:val="00296547"/>
    <w:rsid w:val="002B1412"/>
    <w:rsid w:val="002B3B09"/>
    <w:rsid w:val="002B449B"/>
    <w:rsid w:val="002C7103"/>
    <w:rsid w:val="002D0429"/>
    <w:rsid w:val="002D495F"/>
    <w:rsid w:val="002E446E"/>
    <w:rsid w:val="002E4E80"/>
    <w:rsid w:val="002F3E4E"/>
    <w:rsid w:val="002F6A1F"/>
    <w:rsid w:val="002F7A94"/>
    <w:rsid w:val="00301394"/>
    <w:rsid w:val="0030418D"/>
    <w:rsid w:val="00304F24"/>
    <w:rsid w:val="0031518C"/>
    <w:rsid w:val="00316A4E"/>
    <w:rsid w:val="0031725C"/>
    <w:rsid w:val="00322967"/>
    <w:rsid w:val="00322EA9"/>
    <w:rsid w:val="00324AFB"/>
    <w:rsid w:val="00326781"/>
    <w:rsid w:val="00326CC1"/>
    <w:rsid w:val="00327925"/>
    <w:rsid w:val="00327DAD"/>
    <w:rsid w:val="003324F8"/>
    <w:rsid w:val="00333A0E"/>
    <w:rsid w:val="0033677B"/>
    <w:rsid w:val="00340269"/>
    <w:rsid w:val="003404D6"/>
    <w:rsid w:val="00341166"/>
    <w:rsid w:val="00342D86"/>
    <w:rsid w:val="00343899"/>
    <w:rsid w:val="00343BAD"/>
    <w:rsid w:val="00345330"/>
    <w:rsid w:val="00345643"/>
    <w:rsid w:val="00350347"/>
    <w:rsid w:val="00351F02"/>
    <w:rsid w:val="00353EB0"/>
    <w:rsid w:val="00356C7D"/>
    <w:rsid w:val="003748FF"/>
    <w:rsid w:val="00386D91"/>
    <w:rsid w:val="003875B1"/>
    <w:rsid w:val="00390F4C"/>
    <w:rsid w:val="003933BF"/>
    <w:rsid w:val="00393981"/>
    <w:rsid w:val="003940A6"/>
    <w:rsid w:val="00394E61"/>
    <w:rsid w:val="003A2046"/>
    <w:rsid w:val="003A207F"/>
    <w:rsid w:val="003A2C75"/>
    <w:rsid w:val="003A32A7"/>
    <w:rsid w:val="003A37EC"/>
    <w:rsid w:val="003B4786"/>
    <w:rsid w:val="003B4E40"/>
    <w:rsid w:val="003B6685"/>
    <w:rsid w:val="003B6F07"/>
    <w:rsid w:val="003C394F"/>
    <w:rsid w:val="003D48D6"/>
    <w:rsid w:val="003D504E"/>
    <w:rsid w:val="003D6EB8"/>
    <w:rsid w:val="003E2FE3"/>
    <w:rsid w:val="003E4D6F"/>
    <w:rsid w:val="003E7D0C"/>
    <w:rsid w:val="003F224F"/>
    <w:rsid w:val="003F5230"/>
    <w:rsid w:val="00406A5D"/>
    <w:rsid w:val="00410900"/>
    <w:rsid w:val="0042240F"/>
    <w:rsid w:val="00425C77"/>
    <w:rsid w:val="0042613B"/>
    <w:rsid w:val="00430A89"/>
    <w:rsid w:val="004329A5"/>
    <w:rsid w:val="00433D23"/>
    <w:rsid w:val="00436487"/>
    <w:rsid w:val="00437670"/>
    <w:rsid w:val="0044246C"/>
    <w:rsid w:val="004468DF"/>
    <w:rsid w:val="00453226"/>
    <w:rsid w:val="0045579B"/>
    <w:rsid w:val="0046080F"/>
    <w:rsid w:val="004633C1"/>
    <w:rsid w:val="00464FCA"/>
    <w:rsid w:val="004815C0"/>
    <w:rsid w:val="004830DE"/>
    <w:rsid w:val="004834B9"/>
    <w:rsid w:val="0048462E"/>
    <w:rsid w:val="00485975"/>
    <w:rsid w:val="004A0C27"/>
    <w:rsid w:val="004A1F8A"/>
    <w:rsid w:val="004A3C48"/>
    <w:rsid w:val="004B0F77"/>
    <w:rsid w:val="004B1E28"/>
    <w:rsid w:val="004C1888"/>
    <w:rsid w:val="004C26B8"/>
    <w:rsid w:val="004C2A07"/>
    <w:rsid w:val="004C38AF"/>
    <w:rsid w:val="004C5A23"/>
    <w:rsid w:val="004C6194"/>
    <w:rsid w:val="004D112C"/>
    <w:rsid w:val="004D437E"/>
    <w:rsid w:val="004D5252"/>
    <w:rsid w:val="004D7A11"/>
    <w:rsid w:val="004E1BEB"/>
    <w:rsid w:val="004E477F"/>
    <w:rsid w:val="004E47CC"/>
    <w:rsid w:val="004E4C55"/>
    <w:rsid w:val="004E69A1"/>
    <w:rsid w:val="004F35F7"/>
    <w:rsid w:val="004F38D7"/>
    <w:rsid w:val="004F3A16"/>
    <w:rsid w:val="0050071F"/>
    <w:rsid w:val="00500DF9"/>
    <w:rsid w:val="0051024F"/>
    <w:rsid w:val="0051379F"/>
    <w:rsid w:val="00513CAF"/>
    <w:rsid w:val="005144E3"/>
    <w:rsid w:val="00515FC4"/>
    <w:rsid w:val="005305E4"/>
    <w:rsid w:val="005325BF"/>
    <w:rsid w:val="00533201"/>
    <w:rsid w:val="00534D3F"/>
    <w:rsid w:val="00536A53"/>
    <w:rsid w:val="00543FA2"/>
    <w:rsid w:val="005460F6"/>
    <w:rsid w:val="00551B72"/>
    <w:rsid w:val="00554DED"/>
    <w:rsid w:val="00561172"/>
    <w:rsid w:val="0056231A"/>
    <w:rsid w:val="005835F1"/>
    <w:rsid w:val="005914EB"/>
    <w:rsid w:val="00593BFD"/>
    <w:rsid w:val="00595487"/>
    <w:rsid w:val="005A29F0"/>
    <w:rsid w:val="005A32D8"/>
    <w:rsid w:val="005A5FA7"/>
    <w:rsid w:val="005A6625"/>
    <w:rsid w:val="005A6DC0"/>
    <w:rsid w:val="005A78E2"/>
    <w:rsid w:val="005A7A4B"/>
    <w:rsid w:val="005C1FAD"/>
    <w:rsid w:val="005C5EA4"/>
    <w:rsid w:val="005D09D3"/>
    <w:rsid w:val="005D0EC8"/>
    <w:rsid w:val="005D0F28"/>
    <w:rsid w:val="005D7927"/>
    <w:rsid w:val="005E3911"/>
    <w:rsid w:val="005E4B63"/>
    <w:rsid w:val="005E5FA5"/>
    <w:rsid w:val="005E6454"/>
    <w:rsid w:val="005E7092"/>
    <w:rsid w:val="005F4168"/>
    <w:rsid w:val="005F45C8"/>
    <w:rsid w:val="005F4AA9"/>
    <w:rsid w:val="00601025"/>
    <w:rsid w:val="00601347"/>
    <w:rsid w:val="0060151F"/>
    <w:rsid w:val="006170F4"/>
    <w:rsid w:val="00620ED0"/>
    <w:rsid w:val="00624F21"/>
    <w:rsid w:val="00625DBD"/>
    <w:rsid w:val="00625ED2"/>
    <w:rsid w:val="006265C6"/>
    <w:rsid w:val="0063343E"/>
    <w:rsid w:val="006343ED"/>
    <w:rsid w:val="00642D63"/>
    <w:rsid w:val="00643933"/>
    <w:rsid w:val="00646DAF"/>
    <w:rsid w:val="00651D52"/>
    <w:rsid w:val="00653C6F"/>
    <w:rsid w:val="00666E38"/>
    <w:rsid w:val="006712D7"/>
    <w:rsid w:val="00671307"/>
    <w:rsid w:val="00672092"/>
    <w:rsid w:val="00676BCB"/>
    <w:rsid w:val="00677D39"/>
    <w:rsid w:val="00685667"/>
    <w:rsid w:val="00686841"/>
    <w:rsid w:val="00687072"/>
    <w:rsid w:val="0068724B"/>
    <w:rsid w:val="00690067"/>
    <w:rsid w:val="006914B4"/>
    <w:rsid w:val="0069394B"/>
    <w:rsid w:val="00694774"/>
    <w:rsid w:val="006A7DFE"/>
    <w:rsid w:val="006B7087"/>
    <w:rsid w:val="006C276F"/>
    <w:rsid w:val="006C42AC"/>
    <w:rsid w:val="006C4331"/>
    <w:rsid w:val="006D65D1"/>
    <w:rsid w:val="006D7CFC"/>
    <w:rsid w:val="006E0BC4"/>
    <w:rsid w:val="006E310E"/>
    <w:rsid w:val="006E55C6"/>
    <w:rsid w:val="006E6089"/>
    <w:rsid w:val="006F2B03"/>
    <w:rsid w:val="006F2D3C"/>
    <w:rsid w:val="006F3A6E"/>
    <w:rsid w:val="00700AA7"/>
    <w:rsid w:val="00701D28"/>
    <w:rsid w:val="00701E5B"/>
    <w:rsid w:val="007020D7"/>
    <w:rsid w:val="00705A4D"/>
    <w:rsid w:val="007069B6"/>
    <w:rsid w:val="007107FD"/>
    <w:rsid w:val="00713653"/>
    <w:rsid w:val="00730CDC"/>
    <w:rsid w:val="00741C8C"/>
    <w:rsid w:val="00756E55"/>
    <w:rsid w:val="00761A16"/>
    <w:rsid w:val="00764D00"/>
    <w:rsid w:val="00766415"/>
    <w:rsid w:val="007711AA"/>
    <w:rsid w:val="00773B05"/>
    <w:rsid w:val="007744CE"/>
    <w:rsid w:val="00784517"/>
    <w:rsid w:val="00787971"/>
    <w:rsid w:val="00790574"/>
    <w:rsid w:val="00790E05"/>
    <w:rsid w:val="007A47FD"/>
    <w:rsid w:val="007B6691"/>
    <w:rsid w:val="007C2957"/>
    <w:rsid w:val="007D074E"/>
    <w:rsid w:val="007D6C6C"/>
    <w:rsid w:val="007E31B9"/>
    <w:rsid w:val="007E341F"/>
    <w:rsid w:val="007E4875"/>
    <w:rsid w:val="007E64D7"/>
    <w:rsid w:val="007F3ED4"/>
    <w:rsid w:val="007F59D2"/>
    <w:rsid w:val="007F71C5"/>
    <w:rsid w:val="00801E9A"/>
    <w:rsid w:val="00807987"/>
    <w:rsid w:val="00815565"/>
    <w:rsid w:val="00826FA0"/>
    <w:rsid w:val="00832837"/>
    <w:rsid w:val="00834226"/>
    <w:rsid w:val="008468FA"/>
    <w:rsid w:val="008505E1"/>
    <w:rsid w:val="008529B6"/>
    <w:rsid w:val="008538B8"/>
    <w:rsid w:val="008567C2"/>
    <w:rsid w:val="00863351"/>
    <w:rsid w:val="008655F6"/>
    <w:rsid w:val="00866F2F"/>
    <w:rsid w:val="0088376A"/>
    <w:rsid w:val="008905F4"/>
    <w:rsid w:val="0089144A"/>
    <w:rsid w:val="00892B19"/>
    <w:rsid w:val="008A1F9B"/>
    <w:rsid w:val="008A21AA"/>
    <w:rsid w:val="008A385B"/>
    <w:rsid w:val="008A38BA"/>
    <w:rsid w:val="008A5971"/>
    <w:rsid w:val="008A6B87"/>
    <w:rsid w:val="008B2563"/>
    <w:rsid w:val="008B3F57"/>
    <w:rsid w:val="008B4E2E"/>
    <w:rsid w:val="008C1ADA"/>
    <w:rsid w:val="008C3564"/>
    <w:rsid w:val="008C648A"/>
    <w:rsid w:val="008D1623"/>
    <w:rsid w:val="008D32AB"/>
    <w:rsid w:val="008D3B08"/>
    <w:rsid w:val="008E1B15"/>
    <w:rsid w:val="008E2BA2"/>
    <w:rsid w:val="008F05F0"/>
    <w:rsid w:val="008F32F2"/>
    <w:rsid w:val="008F6EB3"/>
    <w:rsid w:val="00902BCC"/>
    <w:rsid w:val="00902FD6"/>
    <w:rsid w:val="00903910"/>
    <w:rsid w:val="009111D3"/>
    <w:rsid w:val="009113C7"/>
    <w:rsid w:val="0091550E"/>
    <w:rsid w:val="00916BB0"/>
    <w:rsid w:val="00916C81"/>
    <w:rsid w:val="0091747B"/>
    <w:rsid w:val="00921A16"/>
    <w:rsid w:val="009235CB"/>
    <w:rsid w:val="00924884"/>
    <w:rsid w:val="0093061E"/>
    <w:rsid w:val="00931A6F"/>
    <w:rsid w:val="00937513"/>
    <w:rsid w:val="00941411"/>
    <w:rsid w:val="00946C8E"/>
    <w:rsid w:val="00954E28"/>
    <w:rsid w:val="00957296"/>
    <w:rsid w:val="00960FFE"/>
    <w:rsid w:val="00962738"/>
    <w:rsid w:val="00963CD6"/>
    <w:rsid w:val="00967876"/>
    <w:rsid w:val="00972882"/>
    <w:rsid w:val="00975A4A"/>
    <w:rsid w:val="00976DC7"/>
    <w:rsid w:val="00991D85"/>
    <w:rsid w:val="0099275B"/>
    <w:rsid w:val="00992C41"/>
    <w:rsid w:val="00995781"/>
    <w:rsid w:val="009A1933"/>
    <w:rsid w:val="009A1C51"/>
    <w:rsid w:val="009A2CA8"/>
    <w:rsid w:val="009A6C94"/>
    <w:rsid w:val="009B39A7"/>
    <w:rsid w:val="009B7DBE"/>
    <w:rsid w:val="009C1D72"/>
    <w:rsid w:val="009C447B"/>
    <w:rsid w:val="009C4FEB"/>
    <w:rsid w:val="009D3877"/>
    <w:rsid w:val="009E34F8"/>
    <w:rsid w:val="009F2D53"/>
    <w:rsid w:val="009F3C2C"/>
    <w:rsid w:val="00A01F39"/>
    <w:rsid w:val="00A029F2"/>
    <w:rsid w:val="00A03428"/>
    <w:rsid w:val="00A041BD"/>
    <w:rsid w:val="00A045C0"/>
    <w:rsid w:val="00A058DC"/>
    <w:rsid w:val="00A058E1"/>
    <w:rsid w:val="00A16CB5"/>
    <w:rsid w:val="00A206AA"/>
    <w:rsid w:val="00A219B1"/>
    <w:rsid w:val="00A22256"/>
    <w:rsid w:val="00A25BA3"/>
    <w:rsid w:val="00A338EF"/>
    <w:rsid w:val="00A368A0"/>
    <w:rsid w:val="00A374DA"/>
    <w:rsid w:val="00A4219E"/>
    <w:rsid w:val="00A42EDA"/>
    <w:rsid w:val="00A465A7"/>
    <w:rsid w:val="00A501BB"/>
    <w:rsid w:val="00A54332"/>
    <w:rsid w:val="00A55307"/>
    <w:rsid w:val="00A609DF"/>
    <w:rsid w:val="00A666AB"/>
    <w:rsid w:val="00A67126"/>
    <w:rsid w:val="00A678F5"/>
    <w:rsid w:val="00A72278"/>
    <w:rsid w:val="00A817C6"/>
    <w:rsid w:val="00A82FF6"/>
    <w:rsid w:val="00A8725E"/>
    <w:rsid w:val="00A91999"/>
    <w:rsid w:val="00A921C4"/>
    <w:rsid w:val="00A97D40"/>
    <w:rsid w:val="00AA3E88"/>
    <w:rsid w:val="00AA5214"/>
    <w:rsid w:val="00AB25B5"/>
    <w:rsid w:val="00AB2763"/>
    <w:rsid w:val="00AC11D8"/>
    <w:rsid w:val="00AC1828"/>
    <w:rsid w:val="00AC5A7F"/>
    <w:rsid w:val="00AD19BC"/>
    <w:rsid w:val="00AD6B20"/>
    <w:rsid w:val="00AE176C"/>
    <w:rsid w:val="00AF046F"/>
    <w:rsid w:val="00AF6CA4"/>
    <w:rsid w:val="00AF7FF8"/>
    <w:rsid w:val="00B02BC8"/>
    <w:rsid w:val="00B10C8E"/>
    <w:rsid w:val="00B13F28"/>
    <w:rsid w:val="00B22FFD"/>
    <w:rsid w:val="00B32CD9"/>
    <w:rsid w:val="00B35EF3"/>
    <w:rsid w:val="00B43AF0"/>
    <w:rsid w:val="00B50C8C"/>
    <w:rsid w:val="00B50FFB"/>
    <w:rsid w:val="00B62E44"/>
    <w:rsid w:val="00B63745"/>
    <w:rsid w:val="00B64AEB"/>
    <w:rsid w:val="00B65F82"/>
    <w:rsid w:val="00B662C1"/>
    <w:rsid w:val="00B733D6"/>
    <w:rsid w:val="00B754D2"/>
    <w:rsid w:val="00B9100C"/>
    <w:rsid w:val="00B91137"/>
    <w:rsid w:val="00B912AE"/>
    <w:rsid w:val="00B9662E"/>
    <w:rsid w:val="00B969EE"/>
    <w:rsid w:val="00BA1A37"/>
    <w:rsid w:val="00BA6CB8"/>
    <w:rsid w:val="00BB0DDE"/>
    <w:rsid w:val="00BB4633"/>
    <w:rsid w:val="00BB70EE"/>
    <w:rsid w:val="00BC0792"/>
    <w:rsid w:val="00BC3BB0"/>
    <w:rsid w:val="00BC4C68"/>
    <w:rsid w:val="00BC6D1D"/>
    <w:rsid w:val="00BE5A62"/>
    <w:rsid w:val="00BE7FF9"/>
    <w:rsid w:val="00BF2645"/>
    <w:rsid w:val="00BF3B6E"/>
    <w:rsid w:val="00BF7525"/>
    <w:rsid w:val="00C001AA"/>
    <w:rsid w:val="00C027AA"/>
    <w:rsid w:val="00C0491F"/>
    <w:rsid w:val="00C13032"/>
    <w:rsid w:val="00C177F0"/>
    <w:rsid w:val="00C22E1D"/>
    <w:rsid w:val="00C2491E"/>
    <w:rsid w:val="00C24C7D"/>
    <w:rsid w:val="00C322F4"/>
    <w:rsid w:val="00C34609"/>
    <w:rsid w:val="00C36E84"/>
    <w:rsid w:val="00C41C62"/>
    <w:rsid w:val="00C41CC4"/>
    <w:rsid w:val="00C47A45"/>
    <w:rsid w:val="00C530AE"/>
    <w:rsid w:val="00C54020"/>
    <w:rsid w:val="00C54745"/>
    <w:rsid w:val="00C54AFF"/>
    <w:rsid w:val="00C60B7D"/>
    <w:rsid w:val="00C6149D"/>
    <w:rsid w:val="00C65CB1"/>
    <w:rsid w:val="00C70B54"/>
    <w:rsid w:val="00C7483D"/>
    <w:rsid w:val="00C80EF4"/>
    <w:rsid w:val="00C85740"/>
    <w:rsid w:val="00C907D7"/>
    <w:rsid w:val="00C95EE3"/>
    <w:rsid w:val="00CA120E"/>
    <w:rsid w:val="00CA22A6"/>
    <w:rsid w:val="00CB0F93"/>
    <w:rsid w:val="00CB1A3B"/>
    <w:rsid w:val="00CB2DEA"/>
    <w:rsid w:val="00CB6538"/>
    <w:rsid w:val="00CB680A"/>
    <w:rsid w:val="00CC4D59"/>
    <w:rsid w:val="00CC512F"/>
    <w:rsid w:val="00CD6512"/>
    <w:rsid w:val="00CD7AD2"/>
    <w:rsid w:val="00CE4405"/>
    <w:rsid w:val="00CE6083"/>
    <w:rsid w:val="00CF1D48"/>
    <w:rsid w:val="00D00A38"/>
    <w:rsid w:val="00D03F83"/>
    <w:rsid w:val="00D07369"/>
    <w:rsid w:val="00D20502"/>
    <w:rsid w:val="00D23121"/>
    <w:rsid w:val="00D24537"/>
    <w:rsid w:val="00D25181"/>
    <w:rsid w:val="00D25A52"/>
    <w:rsid w:val="00D31C18"/>
    <w:rsid w:val="00D33691"/>
    <w:rsid w:val="00D40857"/>
    <w:rsid w:val="00D408FF"/>
    <w:rsid w:val="00D43760"/>
    <w:rsid w:val="00D46599"/>
    <w:rsid w:val="00D46652"/>
    <w:rsid w:val="00D47501"/>
    <w:rsid w:val="00D52903"/>
    <w:rsid w:val="00D55062"/>
    <w:rsid w:val="00D555DC"/>
    <w:rsid w:val="00D5738A"/>
    <w:rsid w:val="00D63C28"/>
    <w:rsid w:val="00D64DBC"/>
    <w:rsid w:val="00D66304"/>
    <w:rsid w:val="00D72382"/>
    <w:rsid w:val="00D723AB"/>
    <w:rsid w:val="00D75CE8"/>
    <w:rsid w:val="00D8069B"/>
    <w:rsid w:val="00D80B09"/>
    <w:rsid w:val="00D82A4A"/>
    <w:rsid w:val="00D8321C"/>
    <w:rsid w:val="00D8538A"/>
    <w:rsid w:val="00D85F77"/>
    <w:rsid w:val="00D860CC"/>
    <w:rsid w:val="00D86388"/>
    <w:rsid w:val="00D8696D"/>
    <w:rsid w:val="00D90464"/>
    <w:rsid w:val="00D921A7"/>
    <w:rsid w:val="00D9298C"/>
    <w:rsid w:val="00D938CB"/>
    <w:rsid w:val="00D93EE8"/>
    <w:rsid w:val="00D95239"/>
    <w:rsid w:val="00D95740"/>
    <w:rsid w:val="00DA0901"/>
    <w:rsid w:val="00DA2D7A"/>
    <w:rsid w:val="00DA5425"/>
    <w:rsid w:val="00DA5548"/>
    <w:rsid w:val="00DB2FB0"/>
    <w:rsid w:val="00DB3C1B"/>
    <w:rsid w:val="00DC226B"/>
    <w:rsid w:val="00DD1EA0"/>
    <w:rsid w:val="00DD21B3"/>
    <w:rsid w:val="00DE4C1F"/>
    <w:rsid w:val="00DF5961"/>
    <w:rsid w:val="00DF5F2A"/>
    <w:rsid w:val="00DF68FF"/>
    <w:rsid w:val="00E02D83"/>
    <w:rsid w:val="00E112E8"/>
    <w:rsid w:val="00E1774D"/>
    <w:rsid w:val="00E227FA"/>
    <w:rsid w:val="00E34A4D"/>
    <w:rsid w:val="00E36C39"/>
    <w:rsid w:val="00E40CFF"/>
    <w:rsid w:val="00E425D5"/>
    <w:rsid w:val="00E45E14"/>
    <w:rsid w:val="00E463ED"/>
    <w:rsid w:val="00E524AE"/>
    <w:rsid w:val="00E56000"/>
    <w:rsid w:val="00E61198"/>
    <w:rsid w:val="00E64C94"/>
    <w:rsid w:val="00E651B0"/>
    <w:rsid w:val="00E67BD8"/>
    <w:rsid w:val="00E7015B"/>
    <w:rsid w:val="00E70B9B"/>
    <w:rsid w:val="00E757BB"/>
    <w:rsid w:val="00E75E66"/>
    <w:rsid w:val="00E8133C"/>
    <w:rsid w:val="00E86013"/>
    <w:rsid w:val="00E935AC"/>
    <w:rsid w:val="00EA5702"/>
    <w:rsid w:val="00EA7AB9"/>
    <w:rsid w:val="00EB5659"/>
    <w:rsid w:val="00EB5A99"/>
    <w:rsid w:val="00EC0204"/>
    <w:rsid w:val="00EC0374"/>
    <w:rsid w:val="00EC65E2"/>
    <w:rsid w:val="00ED0C23"/>
    <w:rsid w:val="00ED1EE0"/>
    <w:rsid w:val="00ED24A8"/>
    <w:rsid w:val="00ED3F6A"/>
    <w:rsid w:val="00ED59FD"/>
    <w:rsid w:val="00ED7D9A"/>
    <w:rsid w:val="00EF34FA"/>
    <w:rsid w:val="00EF4B12"/>
    <w:rsid w:val="00EF5B77"/>
    <w:rsid w:val="00F0012B"/>
    <w:rsid w:val="00F02370"/>
    <w:rsid w:val="00F03C67"/>
    <w:rsid w:val="00F043F7"/>
    <w:rsid w:val="00F06FBC"/>
    <w:rsid w:val="00F100E3"/>
    <w:rsid w:val="00F112C3"/>
    <w:rsid w:val="00F12543"/>
    <w:rsid w:val="00F172A1"/>
    <w:rsid w:val="00F2570C"/>
    <w:rsid w:val="00F257D1"/>
    <w:rsid w:val="00F3446A"/>
    <w:rsid w:val="00F36969"/>
    <w:rsid w:val="00F44710"/>
    <w:rsid w:val="00F5024E"/>
    <w:rsid w:val="00F524AB"/>
    <w:rsid w:val="00F54412"/>
    <w:rsid w:val="00F57FCD"/>
    <w:rsid w:val="00F6026C"/>
    <w:rsid w:val="00F607B4"/>
    <w:rsid w:val="00F62940"/>
    <w:rsid w:val="00F63EAF"/>
    <w:rsid w:val="00F63FE9"/>
    <w:rsid w:val="00F6469F"/>
    <w:rsid w:val="00F64C72"/>
    <w:rsid w:val="00F70159"/>
    <w:rsid w:val="00F71F76"/>
    <w:rsid w:val="00F74BBD"/>
    <w:rsid w:val="00F85B3B"/>
    <w:rsid w:val="00F92731"/>
    <w:rsid w:val="00F94EDC"/>
    <w:rsid w:val="00FA01AE"/>
    <w:rsid w:val="00FB10C9"/>
    <w:rsid w:val="00FB1E23"/>
    <w:rsid w:val="00FB60AA"/>
    <w:rsid w:val="00FB749A"/>
    <w:rsid w:val="00FC1C11"/>
    <w:rsid w:val="00FC2414"/>
    <w:rsid w:val="00FC5252"/>
    <w:rsid w:val="00FC5629"/>
    <w:rsid w:val="00FC68C9"/>
    <w:rsid w:val="00FC6EB3"/>
    <w:rsid w:val="00FD4D30"/>
    <w:rsid w:val="00FE2FD5"/>
    <w:rsid w:val="00FE4E50"/>
    <w:rsid w:val="00FF25DE"/>
    <w:rsid w:val="00FF5B30"/>
    <w:rsid w:val="00FF73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  <v:textbox inset="0,0,0,0"/>
    </o:shapedefaults>
    <o:shapelayout v:ext="edit">
      <o:idmap v:ext="edit" data="1"/>
    </o:shapelayout>
  </w:shapeDefaults>
  <w:decimalSymbol w:val=","/>
  <w:listSeparator w:val=";"/>
  <w14:docId w14:val="061231D0"/>
  <w15:chartTrackingRefBased/>
  <w15:docId w15:val="{ADDD8063-F9A3-4F36-8E80-1C6D4C421B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pl-PL" w:eastAsia="ja-JP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99"/>
    <w:lsdException w:name="footer" w:uiPriority="99"/>
    <w:lsdException w:name="caption" w:semiHidden="1" w:uiPriority="35" w:unhideWhenUsed="1" w:qFormat="1"/>
    <w:lsdException w:name="annotation reference" w:uiPriority="99"/>
    <w:lsdException w:name="List Bullet" w:uiPriority="99"/>
    <w:lsdException w:name="List Number" w:uiPriority="99"/>
    <w:lsdException w:name="Title" w:qFormat="1"/>
    <w:lsdException w:name="Subtitle" w:uiPriority="11" w:qFormat="1"/>
    <w:lsdException w:name="Hyperlink" w:uiPriority="99"/>
    <w:lsdException w:name="FollowedHyperlink" w:uiPriority="99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HTML Preformatted" w:uiPriority="99"/>
    <w:lsdException w:name="HTML Sample" w:semiHidden="1" w:unhideWhenUsed="1"/>
    <w:lsdException w:name="HTML Variable" w:semiHidden="1" w:unhideWhenUsed="1"/>
    <w:lsdException w:name="Normal Table" w:semiHidden="1" w:unhideWhenUsed="1"/>
    <w:lsdException w:name="annotation subject" w:uiPriority="99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E34A4D"/>
    <w:pPr>
      <w:spacing w:after="0" w:line="240" w:lineRule="auto"/>
    </w:pPr>
    <w:rPr>
      <w:rFonts w:asciiTheme="majorBidi" w:hAnsiTheme="majorBidi"/>
      <w:kern w:val="0"/>
      <w:sz w:val="24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5D0F28"/>
    <w:pPr>
      <w:keepNext/>
      <w:numPr>
        <w:numId w:val="33"/>
      </w:numPr>
      <w:spacing w:before="240" w:after="240"/>
      <w:outlineLvl w:val="0"/>
    </w:pPr>
    <w:rPr>
      <w:rFonts w:ascii="Arial Narrow" w:hAnsi="Arial Narrow"/>
      <w:b/>
      <w:kern w:val="28"/>
      <w:sz w:val="48"/>
      <w:szCs w:val="36"/>
    </w:rPr>
  </w:style>
  <w:style w:type="paragraph" w:styleId="Nagwek2">
    <w:name w:val="heading 2"/>
    <w:basedOn w:val="Normalny"/>
    <w:next w:val="Normalny"/>
    <w:link w:val="Nagwek2Znak"/>
    <w:uiPriority w:val="9"/>
    <w:qFormat/>
    <w:rsid w:val="00CC4D59"/>
    <w:pPr>
      <w:keepNext/>
      <w:numPr>
        <w:ilvl w:val="1"/>
        <w:numId w:val="33"/>
      </w:numPr>
      <w:spacing w:before="240" w:after="120"/>
      <w:outlineLvl w:val="1"/>
    </w:pPr>
    <w:rPr>
      <w:rFonts w:ascii="Arial Narrow" w:hAnsi="Arial Narrow"/>
      <w:b/>
      <w:sz w:val="36"/>
      <w:szCs w:val="32"/>
    </w:rPr>
  </w:style>
  <w:style w:type="paragraph" w:styleId="Nagwek3">
    <w:name w:val="heading 3"/>
    <w:basedOn w:val="Nagwek2"/>
    <w:next w:val="Normalny"/>
    <w:link w:val="Nagwek3Znak"/>
    <w:qFormat/>
    <w:rsid w:val="00CC4D59"/>
    <w:pPr>
      <w:numPr>
        <w:ilvl w:val="2"/>
      </w:numPr>
      <w:outlineLvl w:val="2"/>
    </w:pPr>
    <w:rPr>
      <w:sz w:val="28"/>
    </w:rPr>
  </w:style>
  <w:style w:type="paragraph" w:styleId="Nagwek4">
    <w:name w:val="heading 4"/>
    <w:basedOn w:val="Normalny"/>
    <w:next w:val="Normalny"/>
    <w:link w:val="Nagwek4Znak"/>
    <w:qFormat/>
    <w:rsid w:val="00CC4D59"/>
    <w:pPr>
      <w:keepNext/>
      <w:numPr>
        <w:ilvl w:val="3"/>
        <w:numId w:val="33"/>
      </w:numPr>
      <w:spacing w:before="120" w:after="120"/>
      <w:outlineLvl w:val="3"/>
    </w:pPr>
    <w:rPr>
      <w:rFonts w:ascii="Arial Narrow" w:hAnsi="Arial Narrow"/>
      <w:b/>
    </w:rPr>
  </w:style>
  <w:style w:type="paragraph" w:styleId="Nagwek5">
    <w:name w:val="heading 5"/>
    <w:basedOn w:val="Normalny"/>
    <w:next w:val="Normalny"/>
    <w:link w:val="Nagwek5Znak"/>
    <w:qFormat/>
    <w:rsid w:val="00CC4D59"/>
    <w:pPr>
      <w:keepNext/>
      <w:numPr>
        <w:ilvl w:val="4"/>
        <w:numId w:val="33"/>
      </w:numPr>
      <w:spacing w:before="240" w:after="60"/>
      <w:outlineLvl w:val="4"/>
    </w:pPr>
    <w:rPr>
      <w:rFonts w:ascii="Arial" w:hAnsi="Arial"/>
      <w:b/>
      <w:i/>
      <w:sz w:val="22"/>
    </w:rPr>
  </w:style>
  <w:style w:type="paragraph" w:styleId="Nagwek6">
    <w:name w:val="heading 6"/>
    <w:basedOn w:val="Normalny"/>
    <w:next w:val="Normalny"/>
    <w:link w:val="Nagwek6Znak"/>
    <w:unhideWhenUsed/>
    <w:qFormat/>
    <w:rsid w:val="00CC4D59"/>
    <w:pPr>
      <w:keepNext/>
      <w:keepLines/>
      <w:numPr>
        <w:ilvl w:val="5"/>
        <w:numId w:val="33"/>
      </w:numPr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Nagwek7">
    <w:name w:val="heading 7"/>
    <w:basedOn w:val="Normalny"/>
    <w:next w:val="Normalny"/>
    <w:link w:val="Nagwek7Znak"/>
    <w:unhideWhenUsed/>
    <w:qFormat/>
    <w:rsid w:val="00CC4D59"/>
    <w:pPr>
      <w:keepNext/>
      <w:keepLines/>
      <w:numPr>
        <w:ilvl w:val="6"/>
        <w:numId w:val="33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Nagwek8">
    <w:name w:val="heading 8"/>
    <w:basedOn w:val="Normalny"/>
    <w:next w:val="Normalny"/>
    <w:link w:val="Nagwek8Znak"/>
    <w:unhideWhenUsed/>
    <w:qFormat/>
    <w:rsid w:val="00CC4D59"/>
    <w:pPr>
      <w:keepNext/>
      <w:keepLines/>
      <w:numPr>
        <w:ilvl w:val="7"/>
        <w:numId w:val="33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gwek9">
    <w:name w:val="heading 9"/>
    <w:basedOn w:val="Normalny"/>
    <w:next w:val="Normalny"/>
    <w:link w:val="Nagwek9Znak"/>
    <w:semiHidden/>
    <w:unhideWhenUsed/>
    <w:qFormat/>
    <w:rsid w:val="00CC4D59"/>
    <w:pPr>
      <w:keepNext/>
      <w:keepLines/>
      <w:numPr>
        <w:ilvl w:val="8"/>
        <w:numId w:val="33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ibliografia">
    <w:name w:val="Bibliography"/>
    <w:basedOn w:val="Normalny"/>
    <w:rsid w:val="00082734"/>
    <w:pPr>
      <w:numPr>
        <w:numId w:val="14"/>
      </w:numPr>
      <w:tabs>
        <w:tab w:val="clear" w:pos="1134"/>
        <w:tab w:val="num" w:pos="360"/>
      </w:tabs>
    </w:pPr>
    <w:rPr>
      <w:sz w:val="20"/>
    </w:rPr>
  </w:style>
  <w:style w:type="paragraph" w:styleId="Wcicienormalne">
    <w:name w:val="Normal Indent"/>
    <w:basedOn w:val="Normalny"/>
    <w:rsid w:val="00E34A4D"/>
    <w:pPr>
      <w:spacing w:before="120" w:after="120"/>
      <w:ind w:left="709"/>
      <w:jc w:val="both"/>
    </w:pPr>
  </w:style>
  <w:style w:type="paragraph" w:styleId="Listapunktowana">
    <w:name w:val="List Bullet"/>
    <w:basedOn w:val="Normalny"/>
    <w:uiPriority w:val="99"/>
    <w:unhideWhenUsed/>
    <w:rsid w:val="001317C8"/>
    <w:pPr>
      <w:numPr>
        <w:numId w:val="28"/>
      </w:numPr>
      <w:tabs>
        <w:tab w:val="clear" w:pos="360"/>
        <w:tab w:val="num" w:pos="1068"/>
      </w:tabs>
      <w:ind w:left="1068"/>
      <w:contextualSpacing/>
    </w:pPr>
  </w:style>
  <w:style w:type="character" w:customStyle="1" w:styleId="angielskawstawka">
    <w:name w:val="angielska wstawka"/>
    <w:basedOn w:val="Domylnaczcionkaakapitu"/>
    <w:rsid w:val="00082734"/>
    <w:rPr>
      <w:i/>
      <w:noProof w:val="0"/>
      <w:lang w:val="en-US"/>
    </w:rPr>
  </w:style>
  <w:style w:type="paragraph" w:customStyle="1" w:styleId="Figure">
    <w:name w:val="Figure"/>
    <w:basedOn w:val="Normalny"/>
    <w:rsid w:val="00082734"/>
    <w:pPr>
      <w:keepNext/>
      <w:spacing w:before="120" w:after="120"/>
      <w:ind w:left="709"/>
      <w:jc w:val="center"/>
    </w:pPr>
  </w:style>
  <w:style w:type="paragraph" w:customStyle="1" w:styleId="Intitle">
    <w:name w:val="Intitle"/>
    <w:basedOn w:val="Normalny"/>
    <w:next w:val="Normalny"/>
    <w:link w:val="IntitleZnak"/>
    <w:rsid w:val="00CC4D59"/>
    <w:pPr>
      <w:keepNext/>
      <w:spacing w:before="120" w:after="120"/>
      <w:ind w:left="426"/>
      <w:jc w:val="both"/>
    </w:pPr>
    <w:rPr>
      <w:rFonts w:cstheme="minorHAnsi"/>
      <w:b/>
      <w:iCs/>
      <w:szCs w:val="24"/>
    </w:rPr>
  </w:style>
  <w:style w:type="character" w:customStyle="1" w:styleId="keyword">
    <w:name w:val="keyword"/>
    <w:basedOn w:val="Domylnaczcionkaakapitu"/>
    <w:rsid w:val="00082734"/>
    <w:rPr>
      <w:b/>
      <w:noProof/>
    </w:rPr>
  </w:style>
  <w:style w:type="character" w:customStyle="1" w:styleId="NazwaProgramowa">
    <w:name w:val="NazwaProgramowa"/>
    <w:basedOn w:val="Domylnaczcionkaakapitu"/>
    <w:qFormat/>
    <w:rsid w:val="00CC4D59"/>
    <w:rPr>
      <w:rFonts w:asciiTheme="minorHAnsi" w:hAnsiTheme="minorHAnsi"/>
      <w:noProof/>
    </w:rPr>
  </w:style>
  <w:style w:type="paragraph" w:customStyle="1" w:styleId="source">
    <w:name w:val="source"/>
    <w:basedOn w:val="Normalny"/>
    <w:rsid w:val="00CC4D59"/>
    <w:pPr>
      <w:spacing w:before="60" w:after="60"/>
      <w:ind w:left="1418"/>
      <w:jc w:val="both"/>
    </w:pPr>
    <w:rPr>
      <w:rFonts w:ascii="Courier New" w:hAnsi="Courier New"/>
    </w:rPr>
  </w:style>
  <w:style w:type="paragraph" w:customStyle="1" w:styleId="Standardowyakapit">
    <w:name w:val="Standardowy akapit"/>
    <w:basedOn w:val="Normalny"/>
    <w:link w:val="StandardowyakapitZnak"/>
    <w:rsid w:val="00CC4D59"/>
    <w:pPr>
      <w:spacing w:before="120" w:after="120"/>
      <w:jc w:val="both"/>
    </w:pPr>
  </w:style>
  <w:style w:type="character" w:customStyle="1" w:styleId="StandardowyakapitZnak">
    <w:name w:val="Standardowy akapit Znak"/>
    <w:basedOn w:val="Domylnaczcionkaakapitu"/>
    <w:link w:val="Standardowyakapit"/>
    <w:rsid w:val="00CC4D59"/>
    <w:rPr>
      <w:rFonts w:asciiTheme="majorBidi" w:hAnsiTheme="majorBidi"/>
      <w:kern w:val="0"/>
      <w:sz w:val="24"/>
      <w:lang w:val="en-US"/>
      <w14:ligatures w14:val="none"/>
    </w:rPr>
  </w:style>
  <w:style w:type="character" w:customStyle="1" w:styleId="IntitleZnak">
    <w:name w:val="Intitle Znak"/>
    <w:basedOn w:val="Domylnaczcionkaakapitu"/>
    <w:link w:val="Intitle"/>
    <w:rsid w:val="00CC4D59"/>
    <w:rPr>
      <w:rFonts w:asciiTheme="majorBidi" w:hAnsiTheme="majorBidi" w:cstheme="minorHAnsi"/>
      <w:b/>
      <w:iCs/>
      <w:kern w:val="0"/>
      <w:sz w:val="24"/>
      <w:szCs w:val="24"/>
      <w:lang w:val="en-US"/>
      <w14:ligatures w14:val="none"/>
    </w:rPr>
  </w:style>
  <w:style w:type="paragraph" w:styleId="Tytu">
    <w:name w:val="Title"/>
    <w:basedOn w:val="Normalny"/>
    <w:link w:val="TytuZnak"/>
    <w:qFormat/>
    <w:rsid w:val="00CC4D59"/>
    <w:pPr>
      <w:spacing w:before="240" w:after="60"/>
      <w:jc w:val="center"/>
      <w:outlineLvl w:val="0"/>
    </w:pPr>
    <w:rPr>
      <w:rFonts w:ascii="Arial" w:hAnsi="Arial"/>
      <w:b/>
      <w:kern w:val="28"/>
      <w:sz w:val="40"/>
      <w:szCs w:val="40"/>
    </w:rPr>
  </w:style>
  <w:style w:type="paragraph" w:customStyle="1" w:styleId="Autor">
    <w:name w:val="Autor"/>
    <w:basedOn w:val="Tytu"/>
    <w:qFormat/>
    <w:rsid w:val="00082734"/>
    <w:rPr>
      <w:rFonts w:asciiTheme="majorBidi" w:hAnsiTheme="majorBidi" w:cstheme="majorBidi"/>
      <w:sz w:val="24"/>
      <w:szCs w:val="22"/>
    </w:rPr>
  </w:style>
  <w:style w:type="character" w:customStyle="1" w:styleId="Nagwek2Znak">
    <w:name w:val="Nagłówek 2 Znak"/>
    <w:basedOn w:val="Domylnaczcionkaakapitu"/>
    <w:link w:val="Nagwek2"/>
    <w:uiPriority w:val="9"/>
    <w:rsid w:val="00CC4D59"/>
    <w:rPr>
      <w:rFonts w:ascii="Arial Narrow" w:hAnsi="Arial Narrow"/>
      <w:b/>
      <w:kern w:val="0"/>
      <w:sz w:val="36"/>
      <w:szCs w:val="32"/>
      <w:lang w:val="en-US"/>
      <w14:ligatures w14:val="none"/>
    </w:rPr>
  </w:style>
  <w:style w:type="character" w:customStyle="1" w:styleId="Nagwek1Znak">
    <w:name w:val="Nagłówek 1 Znak"/>
    <w:basedOn w:val="Domylnaczcionkaakapitu"/>
    <w:link w:val="Nagwek1"/>
    <w:uiPriority w:val="9"/>
    <w:rsid w:val="005D0F28"/>
    <w:rPr>
      <w:rFonts w:ascii="Arial Narrow" w:hAnsi="Arial Narrow"/>
      <w:b/>
      <w:kern w:val="28"/>
      <w:sz w:val="48"/>
      <w:szCs w:val="36"/>
    </w:rPr>
  </w:style>
  <w:style w:type="paragraph" w:customStyle="1" w:styleId="SourceCode">
    <w:name w:val="SourceCode"/>
    <w:basedOn w:val="Normalny"/>
    <w:qFormat/>
    <w:rsid w:val="00304F24"/>
    <w:pPr>
      <w:spacing w:before="120" w:after="120"/>
      <w:ind w:left="1418" w:hanging="567"/>
      <w:contextualSpacing/>
    </w:pPr>
    <w:rPr>
      <w:rFonts w:ascii="Consolas" w:hAnsi="Consolas" w:cstheme="minorHAnsi"/>
      <w:noProof/>
      <w:sz w:val="20"/>
    </w:rPr>
  </w:style>
  <w:style w:type="paragraph" w:customStyle="1" w:styleId="Abstrakt">
    <w:name w:val="Abstrakt"/>
    <w:basedOn w:val="Wcicienormalne"/>
    <w:qFormat/>
    <w:rsid w:val="00082734"/>
    <w:rPr>
      <w:sz w:val="20"/>
      <w:lang w:val="pl"/>
    </w:rPr>
  </w:style>
  <w:style w:type="paragraph" w:styleId="Legenda">
    <w:name w:val="caption"/>
    <w:basedOn w:val="Normalny"/>
    <w:next w:val="Normalny"/>
    <w:uiPriority w:val="35"/>
    <w:unhideWhenUsed/>
    <w:qFormat/>
    <w:rsid w:val="00CC4D59"/>
    <w:pPr>
      <w:spacing w:after="200"/>
    </w:pPr>
    <w:rPr>
      <w:i/>
      <w:iCs/>
      <w:color w:val="44546A" w:themeColor="text2"/>
      <w:sz w:val="18"/>
      <w:szCs w:val="18"/>
    </w:rPr>
  </w:style>
  <w:style w:type="paragraph" w:styleId="Podtytu">
    <w:name w:val="Subtitle"/>
    <w:basedOn w:val="Tytu"/>
    <w:next w:val="Normalny"/>
    <w:link w:val="PodtytuZnak"/>
    <w:uiPriority w:val="11"/>
    <w:qFormat/>
    <w:rsid w:val="00CC4D59"/>
    <w:rPr>
      <w:sz w:val="32"/>
      <w:szCs w:val="32"/>
      <w:lang w:val="pl"/>
    </w:rPr>
  </w:style>
  <w:style w:type="character" w:customStyle="1" w:styleId="PodtytuZnak">
    <w:name w:val="Podtytuł Znak"/>
    <w:basedOn w:val="Domylnaczcionkaakapitu"/>
    <w:link w:val="Podtytu"/>
    <w:uiPriority w:val="11"/>
    <w:rsid w:val="00CC4D59"/>
    <w:rPr>
      <w:rFonts w:ascii="Arial" w:hAnsi="Arial"/>
      <w:b/>
      <w:kern w:val="28"/>
      <w:sz w:val="32"/>
      <w:szCs w:val="32"/>
      <w:lang w:val="pl"/>
      <w14:ligatures w14:val="none"/>
    </w:rPr>
  </w:style>
  <w:style w:type="paragraph" w:customStyle="1" w:styleId="AbstractTitle">
    <w:name w:val="Abstract Title"/>
    <w:basedOn w:val="Abstrakt"/>
    <w:qFormat/>
    <w:rsid w:val="00082734"/>
    <w:rPr>
      <w:b/>
      <w:bCs/>
    </w:rPr>
  </w:style>
  <w:style w:type="paragraph" w:customStyle="1" w:styleId="Afiliation">
    <w:name w:val="Afiliation"/>
    <w:basedOn w:val="Normalny"/>
    <w:qFormat/>
    <w:rsid w:val="00082734"/>
    <w:pPr>
      <w:spacing w:line="263" w:lineRule="auto"/>
      <w:ind w:left="133"/>
      <w:jc w:val="center"/>
    </w:pPr>
    <w:rPr>
      <w:rFonts w:ascii="Cambria" w:eastAsia="Cambria" w:hAnsi="Cambria" w:cs="Cambria"/>
      <w:sz w:val="20"/>
      <w:szCs w:val="14"/>
    </w:rPr>
  </w:style>
  <w:style w:type="character" w:customStyle="1" w:styleId="TytuZnak">
    <w:name w:val="Tytuł Znak"/>
    <w:basedOn w:val="Domylnaczcionkaakapitu"/>
    <w:link w:val="Tytu"/>
    <w:rsid w:val="00CC4D59"/>
    <w:rPr>
      <w:rFonts w:ascii="Arial" w:hAnsi="Arial"/>
      <w:b/>
      <w:kern w:val="28"/>
      <w:sz w:val="40"/>
      <w:szCs w:val="40"/>
      <w:lang w:val="en-US"/>
      <w14:ligatures w14:val="none"/>
    </w:rPr>
  </w:style>
  <w:style w:type="character" w:customStyle="1" w:styleId="Nagwek3Znak">
    <w:name w:val="Nagłówek 3 Znak"/>
    <w:basedOn w:val="Domylnaczcionkaakapitu"/>
    <w:link w:val="Nagwek3"/>
    <w:rsid w:val="00CC4D59"/>
    <w:rPr>
      <w:rFonts w:ascii="Arial Narrow" w:hAnsi="Arial Narrow"/>
      <w:b/>
      <w:kern w:val="0"/>
      <w:sz w:val="28"/>
      <w:szCs w:val="32"/>
      <w:lang w:val="en-US"/>
      <w14:ligatures w14:val="none"/>
    </w:rPr>
  </w:style>
  <w:style w:type="character" w:customStyle="1" w:styleId="Nagwek4Znak">
    <w:name w:val="Nagłówek 4 Znak"/>
    <w:basedOn w:val="Domylnaczcionkaakapitu"/>
    <w:link w:val="Nagwek4"/>
    <w:rsid w:val="00CC4D59"/>
    <w:rPr>
      <w:rFonts w:ascii="Arial Narrow" w:hAnsi="Arial Narrow"/>
      <w:b/>
      <w:kern w:val="0"/>
      <w:sz w:val="24"/>
      <w:lang w:val="en-US"/>
      <w14:ligatures w14:val="none"/>
    </w:rPr>
  </w:style>
  <w:style w:type="character" w:customStyle="1" w:styleId="Nagwek5Znak">
    <w:name w:val="Nagłówek 5 Znak"/>
    <w:basedOn w:val="Domylnaczcionkaakapitu"/>
    <w:link w:val="Nagwek5"/>
    <w:rsid w:val="00CC4D59"/>
    <w:rPr>
      <w:rFonts w:ascii="Arial" w:hAnsi="Arial"/>
      <w:b/>
      <w:i/>
      <w:kern w:val="0"/>
      <w:lang w:val="en-US"/>
      <w14:ligatures w14:val="none"/>
    </w:rPr>
  </w:style>
  <w:style w:type="table" w:styleId="Tabela-Siatka">
    <w:name w:val="Table Grid"/>
    <w:basedOn w:val="Standardowy"/>
    <w:uiPriority w:val="39"/>
    <w:rsid w:val="00CC4D59"/>
    <w:pPr>
      <w:spacing w:after="0" w:line="240" w:lineRule="auto"/>
    </w:pPr>
    <w:rPr>
      <w:kern w:val="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</w:rPr>
      <w:tblPr/>
      <w:tcPr>
        <w:shd w:val="clear" w:color="auto" w:fill="BFBFBF" w:themeFill="background1" w:themeFillShade="BF"/>
      </w:tcPr>
    </w:tblStylePr>
    <w:tblStylePr w:type="lastRow">
      <w:rPr>
        <w:b/>
      </w:rPr>
      <w:tblPr/>
      <w:tcPr>
        <w:shd w:val="clear" w:color="auto" w:fill="BFBFBF" w:themeFill="background1" w:themeFillShade="BF"/>
      </w:tcPr>
    </w:tblStylePr>
    <w:tblStylePr w:type="firstCol">
      <w:rPr>
        <w:b/>
      </w:rPr>
      <w:tblPr/>
      <w:tcPr>
        <w:shd w:val="clear" w:color="auto" w:fill="BFBFBF" w:themeFill="background1" w:themeFillShade="BF"/>
      </w:tcPr>
    </w:tblStylePr>
    <w:tblStylePr w:type="lastCol">
      <w:rPr>
        <w:b/>
      </w:rPr>
      <w:tblPr/>
      <w:tcPr>
        <w:shd w:val="clear" w:color="auto" w:fill="BFBFBF" w:themeFill="background1" w:themeFillShade="BF"/>
      </w:tcPr>
    </w:tblStylePr>
  </w:style>
  <w:style w:type="table" w:customStyle="1" w:styleId="TableGrid">
    <w:name w:val="TableGrid"/>
    <w:rsid w:val="00CC4D59"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Bibtitle">
    <w:name w:val="Bibtitle"/>
    <w:basedOn w:val="Nagwek1"/>
    <w:qFormat/>
    <w:rsid w:val="00082734"/>
    <w:pPr>
      <w:pageBreakBefore/>
      <w:ind w:left="431" w:hanging="431"/>
    </w:pPr>
  </w:style>
  <w:style w:type="table" w:customStyle="1" w:styleId="Standardowatabela">
    <w:name w:val="Standardowa tabela"/>
    <w:basedOn w:val="Standardowy"/>
    <w:uiPriority w:val="99"/>
    <w:rsid w:val="00CC4D59"/>
    <w:pPr>
      <w:keepNext/>
      <w:spacing w:after="0" w:line="240" w:lineRule="auto"/>
    </w:pPr>
    <w:rPr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</w:rPr>
      <w:tblPr/>
      <w:tcPr>
        <w:shd w:val="clear" w:color="auto" w:fill="BFBFBF" w:themeFill="background1" w:themeFillShade="BF"/>
      </w:tcPr>
    </w:tblStylePr>
    <w:tblStylePr w:type="firstCol">
      <w:rPr>
        <w:b/>
      </w:rPr>
      <w:tblPr/>
      <w:tcPr>
        <w:shd w:val="clear" w:color="auto" w:fill="BFBFBF" w:themeFill="background1" w:themeFillShade="BF"/>
      </w:tcPr>
    </w:tblStylePr>
  </w:style>
  <w:style w:type="paragraph" w:styleId="Akapitzlist">
    <w:name w:val="List Paragraph"/>
    <w:basedOn w:val="Normalny"/>
    <w:uiPriority w:val="34"/>
    <w:qFormat/>
    <w:rsid w:val="00CC4D59"/>
    <w:pPr>
      <w:spacing w:line="259" w:lineRule="auto"/>
      <w:ind w:left="720"/>
      <w:contextualSpacing/>
    </w:pPr>
    <w:rPr>
      <w:rFonts w:ascii="Times New Roman" w:hAnsi="Times New Roman"/>
    </w:rPr>
  </w:style>
  <w:style w:type="character" w:customStyle="1" w:styleId="Comment">
    <w:name w:val="Comment"/>
    <w:basedOn w:val="Domylnaczcionkaakapitu"/>
    <w:rsid w:val="00082734"/>
    <w:rPr>
      <w:rFonts w:ascii="Times New Roman" w:hAnsi="Times New Roman" w:cs="Times New Roman"/>
      <w:i/>
      <w:iCs/>
      <w:sz w:val="20"/>
      <w:szCs w:val="24"/>
      <w:lang w:val="pl-PL"/>
    </w:rPr>
  </w:style>
  <w:style w:type="paragraph" w:customStyle="1" w:styleId="Default">
    <w:name w:val="Default"/>
    <w:rsid w:val="00082734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</w:rPr>
  </w:style>
  <w:style w:type="character" w:customStyle="1" w:styleId="elementname">
    <w:name w:val="elementname"/>
    <w:basedOn w:val="Domylnaczcionkaakapitu"/>
    <w:rsid w:val="00082734"/>
  </w:style>
  <w:style w:type="character" w:styleId="Hipercze">
    <w:name w:val="Hyperlink"/>
    <w:basedOn w:val="Domylnaczcionkaakapitu"/>
    <w:uiPriority w:val="99"/>
    <w:unhideWhenUsed/>
    <w:rsid w:val="00CC4D59"/>
    <w:rPr>
      <w:color w:val="0563C1" w:themeColor="hyperlink"/>
      <w:u w:val="single"/>
    </w:rPr>
  </w:style>
  <w:style w:type="character" w:styleId="HTML-kod">
    <w:name w:val="HTML Code"/>
    <w:basedOn w:val="Domylnaczcionkaakapitu"/>
    <w:uiPriority w:val="99"/>
    <w:unhideWhenUsed/>
    <w:rsid w:val="00082734"/>
    <w:rPr>
      <w:rFonts w:ascii="Courier New" w:eastAsia="Times New Roman" w:hAnsi="Courier New" w:cs="Courier New"/>
      <w:sz w:val="20"/>
      <w:szCs w:val="20"/>
    </w:rPr>
  </w:style>
  <w:style w:type="paragraph" w:styleId="HTML-wstpniesformatowany">
    <w:name w:val="HTML Preformatted"/>
    <w:basedOn w:val="Normalny"/>
    <w:link w:val="HTML-wstpniesformatowanyZnak"/>
    <w:uiPriority w:val="99"/>
    <w:unhideWhenUsed/>
    <w:rsid w:val="0008273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082734"/>
    <w:rPr>
      <w:rFonts w:ascii="Courier New" w:eastAsia="Times New Roman" w:hAnsi="Courier New" w:cs="Courier New"/>
      <w:sz w:val="20"/>
      <w:szCs w:val="20"/>
    </w:rPr>
  </w:style>
  <w:style w:type="paragraph" w:styleId="Listanumerowana">
    <w:name w:val="List Number"/>
    <w:basedOn w:val="Normalny"/>
    <w:uiPriority w:val="99"/>
    <w:unhideWhenUsed/>
    <w:rsid w:val="00CC4D59"/>
    <w:pPr>
      <w:numPr>
        <w:numId w:val="27"/>
      </w:numPr>
      <w:tabs>
        <w:tab w:val="clear" w:pos="360"/>
      </w:tabs>
      <w:contextualSpacing/>
    </w:pPr>
  </w:style>
  <w:style w:type="paragraph" w:styleId="Nagwek">
    <w:name w:val="header"/>
    <w:basedOn w:val="Normalny"/>
    <w:link w:val="NagwekZnak"/>
    <w:rsid w:val="00CC4D59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rsid w:val="00CC4D59"/>
    <w:rPr>
      <w:rFonts w:asciiTheme="majorBidi" w:hAnsiTheme="majorBidi"/>
      <w:kern w:val="0"/>
      <w:sz w:val="24"/>
      <w:lang w:val="en-US"/>
      <w14:ligatures w14:val="none"/>
    </w:rPr>
  </w:style>
  <w:style w:type="character" w:customStyle="1" w:styleId="Nagwek6Znak">
    <w:name w:val="Nagłówek 6 Znak"/>
    <w:basedOn w:val="Domylnaczcionkaakapitu"/>
    <w:link w:val="Nagwek6"/>
    <w:rsid w:val="00CC4D59"/>
    <w:rPr>
      <w:rFonts w:asciiTheme="majorHAnsi" w:eastAsiaTheme="majorEastAsia" w:hAnsiTheme="majorHAnsi" w:cstheme="majorBidi"/>
      <w:color w:val="1F3763" w:themeColor="accent1" w:themeShade="7F"/>
      <w:kern w:val="0"/>
      <w:sz w:val="24"/>
      <w:lang w:val="en-US"/>
      <w14:ligatures w14:val="none"/>
    </w:rPr>
  </w:style>
  <w:style w:type="character" w:customStyle="1" w:styleId="Nagwek7Znak">
    <w:name w:val="Nagłówek 7 Znak"/>
    <w:basedOn w:val="Domylnaczcionkaakapitu"/>
    <w:link w:val="Nagwek7"/>
    <w:rsid w:val="00CC4D59"/>
    <w:rPr>
      <w:rFonts w:asciiTheme="majorHAnsi" w:eastAsiaTheme="majorEastAsia" w:hAnsiTheme="majorHAnsi" w:cstheme="majorBidi"/>
      <w:i/>
      <w:iCs/>
      <w:color w:val="1F3763" w:themeColor="accent1" w:themeShade="7F"/>
      <w:kern w:val="0"/>
      <w:sz w:val="24"/>
      <w:lang w:val="en-US"/>
      <w14:ligatures w14:val="none"/>
    </w:rPr>
  </w:style>
  <w:style w:type="character" w:customStyle="1" w:styleId="Nagwek8Znak">
    <w:name w:val="Nagłówek 8 Znak"/>
    <w:basedOn w:val="Domylnaczcionkaakapitu"/>
    <w:link w:val="Nagwek8"/>
    <w:rsid w:val="00CC4D59"/>
    <w:rPr>
      <w:rFonts w:asciiTheme="majorHAnsi" w:eastAsiaTheme="majorEastAsia" w:hAnsiTheme="majorHAnsi" w:cstheme="majorBidi"/>
      <w:color w:val="272727" w:themeColor="text1" w:themeTint="D8"/>
      <w:kern w:val="0"/>
      <w:sz w:val="21"/>
      <w:szCs w:val="21"/>
      <w:lang w:val="en-US"/>
      <w14:ligatures w14:val="none"/>
    </w:rPr>
  </w:style>
  <w:style w:type="character" w:customStyle="1" w:styleId="Nagwek9Znak">
    <w:name w:val="Nagłówek 9 Znak"/>
    <w:basedOn w:val="Domylnaczcionkaakapitu"/>
    <w:link w:val="Nagwek9"/>
    <w:semiHidden/>
    <w:rsid w:val="00CC4D59"/>
    <w:rPr>
      <w:rFonts w:asciiTheme="majorHAnsi" w:eastAsiaTheme="majorEastAsia" w:hAnsiTheme="majorHAnsi" w:cstheme="majorBidi"/>
      <w:i/>
      <w:iCs/>
      <w:color w:val="272727" w:themeColor="text1" w:themeTint="D8"/>
      <w:kern w:val="0"/>
      <w:sz w:val="21"/>
      <w:szCs w:val="21"/>
      <w:lang w:val="en-US"/>
      <w14:ligatures w14:val="non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CC4D59"/>
    <w:rPr>
      <w:color w:val="605E5C"/>
      <w:shd w:val="clear" w:color="auto" w:fill="E1DFDD"/>
    </w:rPr>
  </w:style>
  <w:style w:type="paragraph" w:styleId="NormalnyWeb">
    <w:name w:val="Normal (Web)"/>
    <w:basedOn w:val="Normalny"/>
    <w:uiPriority w:val="99"/>
    <w:unhideWhenUsed/>
    <w:rsid w:val="00CC4D59"/>
    <w:pPr>
      <w:spacing w:before="100" w:beforeAutospacing="1" w:after="100" w:afterAutospacing="1"/>
    </w:pPr>
    <w:rPr>
      <w:rFonts w:ascii="Times New Roman" w:eastAsia="Times New Roman" w:hAnsi="Times New Roman" w:cs="Times New Roman"/>
      <w:szCs w:val="24"/>
    </w:rPr>
  </w:style>
  <w:style w:type="character" w:styleId="Odwoanieprzypisudolnego">
    <w:name w:val="footnote reference"/>
    <w:basedOn w:val="Domylnaczcionkaakapitu"/>
    <w:rsid w:val="00CC4D59"/>
    <w:rPr>
      <w:vertAlign w:val="superscript"/>
    </w:rPr>
  </w:style>
  <w:style w:type="character" w:styleId="Pogrubienie">
    <w:name w:val="Strong"/>
    <w:basedOn w:val="Domylnaczcionkaakapitu"/>
    <w:uiPriority w:val="22"/>
    <w:qFormat/>
    <w:rsid w:val="00CC4D59"/>
    <w:rPr>
      <w:b/>
      <w:bCs/>
    </w:rPr>
  </w:style>
  <w:style w:type="paragraph" w:styleId="Stopka">
    <w:name w:val="footer"/>
    <w:basedOn w:val="Normalny"/>
    <w:link w:val="StopkaZnak"/>
    <w:uiPriority w:val="99"/>
    <w:rsid w:val="00CC4D59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CC4D59"/>
    <w:rPr>
      <w:rFonts w:asciiTheme="majorBidi" w:hAnsiTheme="majorBidi"/>
      <w:kern w:val="0"/>
      <w:sz w:val="24"/>
      <w:lang w:val="en-US"/>
      <w14:ligatures w14:val="none"/>
    </w:rPr>
  </w:style>
  <w:style w:type="paragraph" w:customStyle="1" w:styleId="StylWcicienormalneWszystkiewersaliki">
    <w:name w:val="Styl Wcięcie normalne + Wszystkie wersaliki"/>
    <w:basedOn w:val="Wcicienormalne"/>
    <w:rsid w:val="00CC4D59"/>
  </w:style>
  <w:style w:type="paragraph" w:styleId="Tekstprzypisudolnego">
    <w:name w:val="footnote text"/>
    <w:basedOn w:val="Normalny"/>
    <w:link w:val="TekstprzypisudolnegoZnak"/>
    <w:rsid w:val="00CC4D59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rsid w:val="00CC4D59"/>
    <w:rPr>
      <w:rFonts w:asciiTheme="majorBidi" w:hAnsiTheme="majorBidi"/>
      <w:kern w:val="0"/>
      <w:sz w:val="20"/>
      <w:szCs w:val="20"/>
      <w:lang w:val="en-US"/>
      <w14:ligatures w14:val="none"/>
    </w:rPr>
  </w:style>
  <w:style w:type="paragraph" w:customStyle="1" w:styleId="Teksttabeli">
    <w:name w:val="Tekst tabeli"/>
    <w:basedOn w:val="Normalny"/>
    <w:qFormat/>
    <w:rsid w:val="00CC4D59"/>
    <w:pPr>
      <w:keepNext/>
      <w:keepLines/>
      <w:autoSpaceDE w:val="0"/>
      <w:autoSpaceDN w:val="0"/>
      <w:adjustRightInd w:val="0"/>
    </w:pPr>
    <w:rPr>
      <w:rFonts w:asciiTheme="minorHAnsi" w:hAnsiTheme="minorHAnsi"/>
      <w:sz w:val="16"/>
    </w:rPr>
  </w:style>
  <w:style w:type="character" w:styleId="Tekstzastpczy">
    <w:name w:val="Placeholder Text"/>
    <w:basedOn w:val="Domylnaczcionkaakapitu"/>
    <w:uiPriority w:val="99"/>
    <w:semiHidden/>
    <w:rsid w:val="00CC4D59"/>
    <w:rPr>
      <w:color w:val="808080"/>
    </w:rPr>
  </w:style>
  <w:style w:type="character" w:styleId="Uwydatnienie">
    <w:name w:val="Emphasis"/>
    <w:basedOn w:val="Domylnaczcionkaakapitu"/>
    <w:uiPriority w:val="20"/>
    <w:qFormat/>
    <w:rsid w:val="00CC4D59"/>
    <w:rPr>
      <w:i/>
      <w:iCs/>
    </w:rPr>
  </w:style>
  <w:style w:type="character" w:styleId="UyteHipercze">
    <w:name w:val="FollowedHyperlink"/>
    <w:basedOn w:val="Domylnaczcionkaakapitu"/>
    <w:uiPriority w:val="99"/>
    <w:unhideWhenUsed/>
    <w:rsid w:val="00CC4D59"/>
    <w:rPr>
      <w:color w:val="800080"/>
      <w:u w:val="single"/>
    </w:rPr>
  </w:style>
  <w:style w:type="paragraph" w:styleId="Bezodstpw">
    <w:name w:val="No Spacing"/>
    <w:uiPriority w:val="1"/>
    <w:qFormat/>
    <w:rsid w:val="00CC4D59"/>
    <w:pPr>
      <w:spacing w:after="0" w:line="240" w:lineRule="auto"/>
    </w:pPr>
    <w:rPr>
      <w:kern w:val="0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CC4D59"/>
    <w:pPr>
      <w:spacing w:after="0" w:line="259" w:lineRule="auto"/>
      <w:outlineLvl w:val="9"/>
    </w:pPr>
    <w:rPr>
      <w:rFonts w:asciiTheme="majorHAnsi" w:eastAsiaTheme="majorEastAsia" w:hAnsiTheme="majorHAnsi" w:cstheme="majorBidi"/>
      <w:b w:val="0"/>
      <w:color w:val="2F5496" w:themeColor="accent1" w:themeShade="BF"/>
      <w:sz w:val="32"/>
      <w:szCs w:val="32"/>
    </w:rPr>
  </w:style>
  <w:style w:type="character" w:styleId="Odwoaniedokomentarza">
    <w:name w:val="annotation reference"/>
    <w:basedOn w:val="Domylnaczcionkaakapitu"/>
    <w:uiPriority w:val="99"/>
    <w:unhideWhenUsed/>
    <w:rsid w:val="00CC4D59"/>
    <w:rPr>
      <w:sz w:val="16"/>
      <w:szCs w:val="16"/>
    </w:rPr>
  </w:style>
  <w:style w:type="paragraph" w:styleId="Spistreci1">
    <w:name w:val="toc 1"/>
    <w:basedOn w:val="Normalny"/>
    <w:next w:val="Normalny"/>
    <w:autoRedefine/>
    <w:uiPriority w:val="39"/>
    <w:unhideWhenUsed/>
    <w:rsid w:val="00CC4D59"/>
    <w:pPr>
      <w:tabs>
        <w:tab w:val="right" w:leader="dot" w:pos="9062"/>
      </w:tabs>
      <w:spacing w:after="100"/>
      <w:ind w:left="851" w:hanging="851"/>
    </w:pPr>
    <w:rPr>
      <w:b/>
      <w:sz w:val="28"/>
    </w:rPr>
  </w:style>
  <w:style w:type="paragraph" w:styleId="Spistreci3">
    <w:name w:val="toc 3"/>
    <w:basedOn w:val="Normalny"/>
    <w:next w:val="Normalny"/>
    <w:autoRedefine/>
    <w:uiPriority w:val="39"/>
    <w:unhideWhenUsed/>
    <w:rsid w:val="00CC4D59"/>
    <w:pPr>
      <w:spacing w:before="30" w:after="30"/>
      <w:ind w:left="993" w:hanging="851"/>
    </w:pPr>
    <w:rPr>
      <w:sz w:val="20"/>
    </w:rPr>
  </w:style>
  <w:style w:type="paragraph" w:styleId="Spistreci4">
    <w:name w:val="toc 4"/>
    <w:basedOn w:val="Normalny"/>
    <w:next w:val="Normalny"/>
    <w:autoRedefine/>
    <w:uiPriority w:val="39"/>
    <w:unhideWhenUsed/>
    <w:rsid w:val="00CC4D59"/>
    <w:pPr>
      <w:tabs>
        <w:tab w:val="left" w:pos="1792"/>
        <w:tab w:val="right" w:leader="dot" w:pos="9062"/>
      </w:tabs>
      <w:ind w:left="1135" w:hanging="851"/>
    </w:pPr>
    <w:rPr>
      <w:noProof/>
      <w:sz w:val="16"/>
    </w:rPr>
  </w:style>
  <w:style w:type="paragraph" w:styleId="Spistreci5">
    <w:name w:val="toc 5"/>
    <w:basedOn w:val="Normalny"/>
    <w:next w:val="Normalny"/>
    <w:autoRedefine/>
    <w:uiPriority w:val="39"/>
    <w:unhideWhenUsed/>
    <w:rsid w:val="00CC4D59"/>
    <w:pPr>
      <w:spacing w:after="100"/>
      <w:ind w:left="880"/>
    </w:pPr>
  </w:style>
  <w:style w:type="paragraph" w:styleId="Spistreci6">
    <w:name w:val="toc 6"/>
    <w:basedOn w:val="Normalny"/>
    <w:next w:val="Normalny"/>
    <w:autoRedefine/>
    <w:uiPriority w:val="39"/>
    <w:unhideWhenUsed/>
    <w:rsid w:val="00CC4D59"/>
    <w:pPr>
      <w:spacing w:after="100"/>
      <w:ind w:left="1100"/>
    </w:pPr>
  </w:style>
  <w:style w:type="paragraph" w:styleId="Spistreci7">
    <w:name w:val="toc 7"/>
    <w:basedOn w:val="Normalny"/>
    <w:next w:val="Normalny"/>
    <w:autoRedefine/>
    <w:uiPriority w:val="39"/>
    <w:unhideWhenUsed/>
    <w:rsid w:val="00CC4D59"/>
    <w:pPr>
      <w:spacing w:after="100"/>
      <w:ind w:left="1320"/>
    </w:pPr>
  </w:style>
  <w:style w:type="paragraph" w:styleId="Spistreci8">
    <w:name w:val="toc 8"/>
    <w:basedOn w:val="Normalny"/>
    <w:next w:val="Normalny"/>
    <w:autoRedefine/>
    <w:uiPriority w:val="39"/>
    <w:unhideWhenUsed/>
    <w:rsid w:val="00CC4D59"/>
    <w:pPr>
      <w:spacing w:after="100"/>
      <w:ind w:left="1540"/>
    </w:pPr>
  </w:style>
  <w:style w:type="paragraph" w:styleId="Spistreci9">
    <w:name w:val="toc 9"/>
    <w:basedOn w:val="Normalny"/>
    <w:next w:val="Normalny"/>
    <w:autoRedefine/>
    <w:uiPriority w:val="39"/>
    <w:unhideWhenUsed/>
    <w:rsid w:val="00CC4D59"/>
    <w:pPr>
      <w:spacing w:after="100"/>
      <w:ind w:left="1760"/>
    </w:pPr>
  </w:style>
  <w:style w:type="paragraph" w:styleId="Tekstkomentarza">
    <w:name w:val="annotation text"/>
    <w:basedOn w:val="Normalny"/>
    <w:link w:val="TekstkomentarzaZnak"/>
    <w:uiPriority w:val="99"/>
    <w:unhideWhenUsed/>
    <w:rsid w:val="00CC4D59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CC4D59"/>
    <w:rPr>
      <w:rFonts w:asciiTheme="majorBidi" w:hAnsiTheme="majorBidi"/>
      <w:kern w:val="0"/>
      <w:sz w:val="20"/>
      <w:szCs w:val="20"/>
      <w:lang w:val="en-US"/>
      <w14:ligatures w14:val="none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unhideWhenUsed/>
    <w:rsid w:val="00CC4D59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rsid w:val="00CC4D59"/>
    <w:rPr>
      <w:rFonts w:asciiTheme="majorBidi" w:hAnsiTheme="majorBidi"/>
      <w:b/>
      <w:bCs/>
      <w:kern w:val="0"/>
      <w:sz w:val="20"/>
      <w:szCs w:val="20"/>
      <w:lang w:val="en-US"/>
      <w14:ligatures w14:val="none"/>
    </w:rPr>
  </w:style>
  <w:style w:type="paragraph" w:styleId="Cytat">
    <w:name w:val="Quote"/>
    <w:basedOn w:val="Normalny"/>
    <w:next w:val="Normalny"/>
    <w:link w:val="CytatZnak"/>
    <w:uiPriority w:val="29"/>
    <w:qFormat/>
    <w:rsid w:val="00DA5548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CytatZnak">
    <w:name w:val="Cytat Znak"/>
    <w:basedOn w:val="Domylnaczcionkaakapitu"/>
    <w:link w:val="Cytat"/>
    <w:uiPriority w:val="29"/>
    <w:rsid w:val="00DA5548"/>
    <w:rPr>
      <w:rFonts w:asciiTheme="majorBidi" w:hAnsiTheme="majorBidi"/>
      <w:i/>
      <w:iCs/>
      <w:color w:val="404040" w:themeColor="text1" w:themeTint="BF"/>
      <w:kern w:val="0"/>
      <w:sz w:val="24"/>
      <w:lang w:val="en-US"/>
    </w:rPr>
  </w:style>
  <w:style w:type="character" w:styleId="Wyrnienieintensywne">
    <w:name w:val="Intense Emphasis"/>
    <w:basedOn w:val="Domylnaczcionkaakapitu"/>
    <w:uiPriority w:val="21"/>
    <w:qFormat/>
    <w:rsid w:val="00DA5548"/>
    <w:rPr>
      <w:i/>
      <w:iCs/>
      <w:color w:val="2F5496" w:themeColor="accent1" w:themeShade="BF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DA5548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DA5548"/>
    <w:rPr>
      <w:rFonts w:asciiTheme="majorBidi" w:hAnsiTheme="majorBidi"/>
      <w:i/>
      <w:iCs/>
      <w:color w:val="2F5496" w:themeColor="accent1" w:themeShade="BF"/>
      <w:kern w:val="0"/>
      <w:sz w:val="24"/>
      <w:lang w:val="en-US"/>
    </w:rPr>
  </w:style>
  <w:style w:type="character" w:styleId="Odwoanieintensywne">
    <w:name w:val="Intense Reference"/>
    <w:basedOn w:val="Domylnaczcionkaakapitu"/>
    <w:uiPriority w:val="32"/>
    <w:qFormat/>
    <w:rsid w:val="00DA5548"/>
    <w:rPr>
      <w:b/>
      <w:bCs/>
      <w:smallCaps/>
      <w:color w:val="2F5496" w:themeColor="accent1" w:themeShade="BF"/>
      <w:spacing w:val="5"/>
    </w:rPr>
  </w:style>
  <w:style w:type="paragraph" w:customStyle="1" w:styleId="wpiswtabeli">
    <w:name w:val="wpis_w_tabeli"/>
    <w:rsid w:val="00E34A4D"/>
    <w:pPr>
      <w:suppressAutoHyphens/>
      <w:spacing w:after="0" w:line="240" w:lineRule="auto"/>
    </w:pPr>
    <w:rPr>
      <w:rFonts w:ascii="Arial" w:eastAsia="Arial" w:hAnsi="Arial" w:cs="Arial"/>
      <w:b/>
      <w:kern w:val="1"/>
      <w:sz w:val="16"/>
      <w:szCs w:val="20"/>
      <w:lang w:eastAsia="ar-SA"/>
    </w:rPr>
  </w:style>
  <w:style w:type="paragraph" w:customStyle="1" w:styleId="komentarz">
    <w:name w:val="komentarz"/>
    <w:basedOn w:val="Normalny"/>
    <w:rsid w:val="00E34A4D"/>
    <w:pPr>
      <w:widowControl w:val="0"/>
      <w:suppressAutoHyphens/>
    </w:pPr>
    <w:rPr>
      <w:rFonts w:ascii="Arial" w:eastAsia="Arial Unicode MS" w:hAnsi="Arial" w:cs="Times New Roman"/>
      <w:bCs/>
      <w:i/>
      <w:kern w:val="1"/>
      <w:sz w:val="16"/>
      <w:szCs w:val="24"/>
      <w:lang w:eastAsia="pl-PL"/>
    </w:rPr>
  </w:style>
  <w:style w:type="paragraph" w:customStyle="1" w:styleId="wpiswtabelicentr">
    <w:name w:val="wpis_w_tabeli_centr"/>
    <w:basedOn w:val="wpiswtabeli"/>
    <w:rsid w:val="00E34A4D"/>
    <w:pPr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9442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QuickStyle" Target="diagrams/quickStyle1.xml"/><Relationship Id="rId3" Type="http://schemas.openxmlformats.org/officeDocument/2006/relationships/styles" Target="styles.xml"/><Relationship Id="rId7" Type="http://schemas.openxmlformats.org/officeDocument/2006/relationships/diagramLayout" Target="diagrams/layout1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diagramData" Target="diagrams/data1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microsoft.com/office/2007/relationships/diagramDrawing" Target="diagrams/drawing1.xml"/><Relationship Id="rId4" Type="http://schemas.openxmlformats.org/officeDocument/2006/relationships/settings" Target="settings.xml"/><Relationship Id="rId9" Type="http://schemas.openxmlformats.org/officeDocument/2006/relationships/diagramColors" Target="diagrams/colors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0_1">
  <dgm:title val=""/>
  <dgm:desc val=""/>
  <dgm:catLst>
    <dgm:cat type="mainScheme" pri="10100"/>
  </dgm:catLst>
  <dgm:styleLbl name="node0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dk1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dk1"/>
    </dgm:fillClrLst>
    <dgm:linClrLst meth="repeat">
      <a:schemeClr val="dk1"/>
    </dgm:linClrLst>
    <dgm:effectClrLst/>
    <dgm:txLinClrLst/>
    <dgm:txFillClrLst/>
    <dgm:txEffectClrLst/>
  </dgm:styleLbl>
  <dgm:styleLbl name="parChTrans2D3">
    <dgm:fillClrLst meth="repeat">
      <a:schemeClr val="dk1"/>
    </dgm:fillClrLst>
    <dgm:linClrLst meth="repeat">
      <a:schemeClr val="dk1"/>
    </dgm:linClrLst>
    <dgm:effectClrLst/>
    <dgm:txLinClrLst/>
    <dgm:txFillClrLst/>
    <dgm:txEffectClrLst/>
  </dgm:styleLbl>
  <dgm:styleLbl name="parChTrans2D4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dk1"/>
    </dgm:fillClrLst>
    <dgm:linClrLst meth="repeat">
      <a:schemeClr val="dk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dk1"/>
    </dgm:fillClrLst>
    <dgm:linClrLst meth="repeat">
      <a:schemeClr val="dk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dk1"/>
    </dgm:fillClrLst>
    <dgm:linClrLst meth="repeat">
      <a:schemeClr val="dk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dk1"/>
    </dgm:fillClrLst>
    <dgm:linClrLst meth="repeat">
      <a:schemeClr val="dk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dk1">
        <a:alpha val="4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dk1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dk1">
        <a:shade val="8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dk1">
        <a:tint val="50000"/>
        <a:alpha val="4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dk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92E8CD1A-B7DB-4159-9EFC-A56C6CF997D0}" type="doc">
      <dgm:prSet loTypeId="urn:microsoft.com/office/officeart/2005/8/layout/orgChart1" loCatId="hierarchy" qsTypeId="urn:microsoft.com/office/officeart/2005/8/quickstyle/simple1" qsCatId="simple" csTypeId="urn:microsoft.com/office/officeart/2005/8/colors/accent0_1" csCatId="mainScheme" phldr="1"/>
      <dgm:spPr/>
      <dgm:t>
        <a:bodyPr/>
        <a:lstStyle/>
        <a:p>
          <a:endParaRPr lang="pl-PL"/>
        </a:p>
      </dgm:t>
    </dgm:pt>
    <dgm:pt modelId="{4444165A-C86C-4B5C-BC77-FB80C45C2B3C}">
      <dgm:prSet phldrT="[Tekst]"/>
      <dgm:spPr/>
      <dgm:t>
        <a:bodyPr/>
        <a:lstStyle/>
        <a:p>
          <a:r>
            <a:rPr lang="pl-PL"/>
            <a:t>XmlSchema Object</a:t>
          </a:r>
        </a:p>
      </dgm:t>
    </dgm:pt>
    <dgm:pt modelId="{99ADC75A-4B9B-4DBB-841A-1CB10D9B62E2}" type="parTrans" cxnId="{CDDBF9B7-428E-498C-ADC4-984095B2FEB6}">
      <dgm:prSet/>
      <dgm:spPr/>
      <dgm:t>
        <a:bodyPr/>
        <a:lstStyle/>
        <a:p>
          <a:endParaRPr lang="pl-PL"/>
        </a:p>
      </dgm:t>
    </dgm:pt>
    <dgm:pt modelId="{00356146-442C-425B-AEA2-AA53A7ABC8C2}" type="sibTrans" cxnId="{CDDBF9B7-428E-498C-ADC4-984095B2FEB6}">
      <dgm:prSet/>
      <dgm:spPr/>
      <dgm:t>
        <a:bodyPr/>
        <a:lstStyle/>
        <a:p>
          <a:endParaRPr lang="pl-PL"/>
        </a:p>
      </dgm:t>
    </dgm:pt>
    <dgm:pt modelId="{1D9F57F3-2706-4532-949E-3E4E50DCA92B}">
      <dgm:prSet phldrT="[Tekst]"/>
      <dgm:spPr/>
      <dgm:t>
        <a:bodyPr/>
        <a:lstStyle/>
        <a:p>
          <a:r>
            <a:rPr lang="pl-PL"/>
            <a:t>XmlSchema</a:t>
          </a:r>
        </a:p>
      </dgm:t>
    </dgm:pt>
    <dgm:pt modelId="{D4F78BED-13B2-40D6-88C9-31CE4A320E59}" type="parTrans" cxnId="{16C539FB-867D-4260-8447-4C04D144C165}">
      <dgm:prSet/>
      <dgm:spPr/>
      <dgm:t>
        <a:bodyPr/>
        <a:lstStyle/>
        <a:p>
          <a:endParaRPr lang="pl-PL"/>
        </a:p>
      </dgm:t>
    </dgm:pt>
    <dgm:pt modelId="{F55A7593-ECFD-4EB5-9EAC-A1867D99C7FD}" type="sibTrans" cxnId="{16C539FB-867D-4260-8447-4C04D144C165}">
      <dgm:prSet/>
      <dgm:spPr/>
      <dgm:t>
        <a:bodyPr/>
        <a:lstStyle/>
        <a:p>
          <a:endParaRPr lang="pl-PL"/>
        </a:p>
      </dgm:t>
    </dgm:pt>
    <dgm:pt modelId="{1893363D-655C-4F70-B491-6737EB16FE8A}">
      <dgm:prSet phldrT="[Tekst]"/>
      <dgm:spPr/>
      <dgm:t>
        <a:bodyPr/>
        <a:lstStyle/>
        <a:p>
          <a:r>
            <a:rPr lang="pl-PL"/>
            <a:t>XmlSchema Annotated</a:t>
          </a:r>
        </a:p>
      </dgm:t>
    </dgm:pt>
    <dgm:pt modelId="{078A4F6D-A8D7-4BBE-BDA1-42F8C4569E3E}" type="parTrans" cxnId="{4AAD2E65-5237-45FA-8EDA-B6569753EBB6}">
      <dgm:prSet/>
      <dgm:spPr/>
      <dgm:t>
        <a:bodyPr/>
        <a:lstStyle/>
        <a:p>
          <a:endParaRPr lang="pl-PL"/>
        </a:p>
      </dgm:t>
    </dgm:pt>
    <dgm:pt modelId="{EC32F835-4CB2-4E96-8265-438FCF4A319A}" type="sibTrans" cxnId="{4AAD2E65-5237-45FA-8EDA-B6569753EBB6}">
      <dgm:prSet/>
      <dgm:spPr/>
      <dgm:t>
        <a:bodyPr/>
        <a:lstStyle/>
        <a:p>
          <a:endParaRPr lang="pl-PL"/>
        </a:p>
      </dgm:t>
    </dgm:pt>
    <dgm:pt modelId="{7B02EF0E-C5F6-46FF-A992-915D84FEE014}">
      <dgm:prSet phldrT="[Tekst]"/>
      <dgm:spPr/>
      <dgm:t>
        <a:bodyPr/>
        <a:lstStyle/>
        <a:p>
          <a:r>
            <a:rPr lang="pl-PL"/>
            <a:t>XmlsSchema Annotation</a:t>
          </a:r>
        </a:p>
      </dgm:t>
    </dgm:pt>
    <dgm:pt modelId="{81978CE4-E3CE-42A3-B771-28A7E80FD2E6}" type="parTrans" cxnId="{D1DCC660-2A8A-4780-B4E0-057B961BD66A}">
      <dgm:prSet/>
      <dgm:spPr/>
      <dgm:t>
        <a:bodyPr/>
        <a:lstStyle/>
        <a:p>
          <a:endParaRPr lang="pl-PL"/>
        </a:p>
      </dgm:t>
    </dgm:pt>
    <dgm:pt modelId="{6AC2ED0B-F531-4396-9633-A32A8C14AF67}" type="sibTrans" cxnId="{D1DCC660-2A8A-4780-B4E0-057B961BD66A}">
      <dgm:prSet/>
      <dgm:spPr/>
      <dgm:t>
        <a:bodyPr/>
        <a:lstStyle/>
        <a:p>
          <a:endParaRPr lang="pl-PL"/>
        </a:p>
      </dgm:t>
    </dgm:pt>
    <dgm:pt modelId="{8FD15A78-1545-4ED3-85CD-F6CC09EA6E43}">
      <dgm:prSet phldrT="[Tekst]"/>
      <dgm:spPr/>
      <dgm:t>
        <a:bodyPr/>
        <a:lstStyle/>
        <a:p>
          <a:r>
            <a:rPr lang="pl-PL"/>
            <a:t>XmlSchema AppInfo</a:t>
          </a:r>
        </a:p>
      </dgm:t>
    </dgm:pt>
    <dgm:pt modelId="{7CC0DEA6-B745-469D-A987-9AB0C6954346}" type="parTrans" cxnId="{ADA7466D-877C-45B9-B5CE-3C1EC7EF72C2}">
      <dgm:prSet/>
      <dgm:spPr/>
      <dgm:t>
        <a:bodyPr/>
        <a:lstStyle/>
        <a:p>
          <a:endParaRPr lang="pl-PL"/>
        </a:p>
      </dgm:t>
    </dgm:pt>
    <dgm:pt modelId="{1B6467A5-98E9-47A7-A797-853F0B4A0FD5}" type="sibTrans" cxnId="{ADA7466D-877C-45B9-B5CE-3C1EC7EF72C2}">
      <dgm:prSet/>
      <dgm:spPr/>
      <dgm:t>
        <a:bodyPr/>
        <a:lstStyle/>
        <a:p>
          <a:endParaRPr lang="pl-PL"/>
        </a:p>
      </dgm:t>
    </dgm:pt>
    <dgm:pt modelId="{1EABA9B2-AF76-4531-A7E7-246A512E5E2A}">
      <dgm:prSet phldrT="[Tekst]"/>
      <dgm:spPr/>
      <dgm:t>
        <a:bodyPr/>
        <a:lstStyle/>
        <a:p>
          <a:r>
            <a:rPr lang="pl-PL"/>
            <a:t>XmlSchema Documentation</a:t>
          </a:r>
        </a:p>
      </dgm:t>
    </dgm:pt>
    <dgm:pt modelId="{886563BD-3E63-44C1-A41F-2BCE6ACBDE6F}" type="parTrans" cxnId="{D66188FD-C160-4ECE-9096-368B592CD2E4}">
      <dgm:prSet/>
      <dgm:spPr/>
      <dgm:t>
        <a:bodyPr/>
        <a:lstStyle/>
        <a:p>
          <a:endParaRPr lang="pl-PL"/>
        </a:p>
      </dgm:t>
    </dgm:pt>
    <dgm:pt modelId="{E01C5BF2-BCDF-4001-A680-DB710BE0BA0C}" type="sibTrans" cxnId="{D66188FD-C160-4ECE-9096-368B592CD2E4}">
      <dgm:prSet/>
      <dgm:spPr/>
      <dgm:t>
        <a:bodyPr/>
        <a:lstStyle/>
        <a:p>
          <a:endParaRPr lang="pl-PL"/>
        </a:p>
      </dgm:t>
    </dgm:pt>
    <dgm:pt modelId="{2361CD92-B7BC-48AC-821D-5F27CAC7878D}">
      <dgm:prSet phldrT="[Tekst]"/>
      <dgm:spPr/>
      <dgm:t>
        <a:bodyPr/>
        <a:lstStyle/>
        <a:p>
          <a:r>
            <a:rPr lang="pl-PL"/>
            <a:t>XmlSchema External</a:t>
          </a:r>
        </a:p>
      </dgm:t>
    </dgm:pt>
    <dgm:pt modelId="{17023EBD-D8B4-4E5D-8F55-52ABA6569988}" type="parTrans" cxnId="{D9E4E64F-E053-476B-A82D-9FD1A66F5A01}">
      <dgm:prSet/>
      <dgm:spPr/>
      <dgm:t>
        <a:bodyPr/>
        <a:lstStyle/>
        <a:p>
          <a:endParaRPr lang="pl-PL"/>
        </a:p>
      </dgm:t>
    </dgm:pt>
    <dgm:pt modelId="{752DBB86-6E7C-4488-A1ED-5DCD7FA16A0F}" type="sibTrans" cxnId="{D9E4E64F-E053-476B-A82D-9FD1A66F5A01}">
      <dgm:prSet/>
      <dgm:spPr/>
      <dgm:t>
        <a:bodyPr/>
        <a:lstStyle/>
        <a:p>
          <a:endParaRPr lang="pl-PL"/>
        </a:p>
      </dgm:t>
    </dgm:pt>
    <dgm:pt modelId="{A74AEC0A-171D-478A-B675-9DB58CA0D826}">
      <dgm:prSet/>
      <dgm:spPr/>
      <dgm:t>
        <a:bodyPr/>
        <a:lstStyle/>
        <a:p>
          <a:r>
            <a:rPr lang="pl-PL"/>
            <a:t>XmlSchema AnyAttribute</a:t>
          </a:r>
        </a:p>
      </dgm:t>
    </dgm:pt>
    <dgm:pt modelId="{486B1403-EB25-4E58-AFC0-315D828D6A9D}" type="parTrans" cxnId="{2D712DEA-B20C-4200-89E8-F1E66964A342}">
      <dgm:prSet/>
      <dgm:spPr/>
      <dgm:t>
        <a:bodyPr/>
        <a:lstStyle/>
        <a:p>
          <a:endParaRPr lang="pl-PL"/>
        </a:p>
      </dgm:t>
    </dgm:pt>
    <dgm:pt modelId="{EF89A3A6-D586-4F76-BEAB-3F7A8CF12D70}" type="sibTrans" cxnId="{2D712DEA-B20C-4200-89E8-F1E66964A342}">
      <dgm:prSet/>
      <dgm:spPr/>
      <dgm:t>
        <a:bodyPr/>
        <a:lstStyle/>
        <a:p>
          <a:endParaRPr lang="pl-PL"/>
        </a:p>
      </dgm:t>
    </dgm:pt>
    <dgm:pt modelId="{58CD4490-4712-44C5-9424-44A1436178E1}">
      <dgm:prSet/>
      <dgm:spPr/>
      <dgm:t>
        <a:bodyPr/>
        <a:lstStyle/>
        <a:p>
          <a:r>
            <a:rPr lang="pl-PL"/>
            <a:t>XmlSchema Attribute</a:t>
          </a:r>
        </a:p>
      </dgm:t>
    </dgm:pt>
    <dgm:pt modelId="{FB6327DA-31F8-4954-8233-DB8AF94C2296}" type="parTrans" cxnId="{D85EEDB8-F8B3-4490-8EA0-0B3526F98F0F}">
      <dgm:prSet/>
      <dgm:spPr/>
      <dgm:t>
        <a:bodyPr/>
        <a:lstStyle/>
        <a:p>
          <a:endParaRPr lang="pl-PL"/>
        </a:p>
      </dgm:t>
    </dgm:pt>
    <dgm:pt modelId="{4035AAD6-ED93-452B-884B-CF82416B8659}" type="sibTrans" cxnId="{D85EEDB8-F8B3-4490-8EA0-0B3526F98F0F}">
      <dgm:prSet/>
      <dgm:spPr/>
      <dgm:t>
        <a:bodyPr/>
        <a:lstStyle/>
        <a:p>
          <a:endParaRPr lang="pl-PL"/>
        </a:p>
      </dgm:t>
    </dgm:pt>
    <dgm:pt modelId="{4DEA06C7-3EDB-462E-9DFB-BC5405D4ED57}">
      <dgm:prSet/>
      <dgm:spPr/>
      <dgm:t>
        <a:bodyPr/>
        <a:lstStyle/>
        <a:p>
          <a:r>
            <a:rPr lang="pl-PL"/>
            <a:t>XmlSchema Attribute Group</a:t>
          </a:r>
        </a:p>
      </dgm:t>
    </dgm:pt>
    <dgm:pt modelId="{26FA609B-D3AC-44EB-9F51-DB8020A052F9}" type="parTrans" cxnId="{22078A8B-D798-47CE-AE53-946DB880F288}">
      <dgm:prSet/>
      <dgm:spPr/>
      <dgm:t>
        <a:bodyPr/>
        <a:lstStyle/>
        <a:p>
          <a:endParaRPr lang="pl-PL"/>
        </a:p>
      </dgm:t>
    </dgm:pt>
    <dgm:pt modelId="{D759B485-1F71-449A-9641-155C1B82FC57}" type="sibTrans" cxnId="{22078A8B-D798-47CE-AE53-946DB880F288}">
      <dgm:prSet/>
      <dgm:spPr/>
      <dgm:t>
        <a:bodyPr/>
        <a:lstStyle/>
        <a:p>
          <a:endParaRPr lang="pl-PL"/>
        </a:p>
      </dgm:t>
    </dgm:pt>
    <dgm:pt modelId="{2DDFD31B-677A-4CC9-805E-D9567D52E6EA}">
      <dgm:prSet/>
      <dgm:spPr/>
      <dgm:t>
        <a:bodyPr/>
        <a:lstStyle/>
        <a:p>
          <a:r>
            <a:rPr lang="pl-PL"/>
            <a:t>XmlSchema AttributeGroupRef</a:t>
          </a:r>
        </a:p>
      </dgm:t>
    </dgm:pt>
    <dgm:pt modelId="{EEEF28F5-CC80-43B2-B8EF-35ADFEED3E13}" type="parTrans" cxnId="{363D30D9-EE93-4DF5-A135-41460700F53E}">
      <dgm:prSet/>
      <dgm:spPr/>
      <dgm:t>
        <a:bodyPr/>
        <a:lstStyle/>
        <a:p>
          <a:endParaRPr lang="pl-PL"/>
        </a:p>
      </dgm:t>
    </dgm:pt>
    <dgm:pt modelId="{674A9E89-887F-4574-B5A7-904BF6F22EC7}" type="sibTrans" cxnId="{363D30D9-EE93-4DF5-A135-41460700F53E}">
      <dgm:prSet/>
      <dgm:spPr/>
      <dgm:t>
        <a:bodyPr/>
        <a:lstStyle/>
        <a:p>
          <a:endParaRPr lang="pl-PL"/>
        </a:p>
      </dgm:t>
    </dgm:pt>
    <dgm:pt modelId="{D8F10341-BB86-4D4F-92B9-A78C72A57E2E}">
      <dgm:prSet/>
      <dgm:spPr/>
      <dgm:t>
        <a:bodyPr/>
        <a:lstStyle/>
        <a:p>
          <a:r>
            <a:rPr lang="pl-PL"/>
            <a:t>XmlSchema Content</a:t>
          </a:r>
        </a:p>
      </dgm:t>
    </dgm:pt>
    <dgm:pt modelId="{F5F6AAAA-9594-49EB-844A-78DA9ADE4515}" type="parTrans" cxnId="{96460FDE-A283-4F73-9B08-B0788D8958E0}">
      <dgm:prSet/>
      <dgm:spPr/>
      <dgm:t>
        <a:bodyPr/>
        <a:lstStyle/>
        <a:p>
          <a:endParaRPr lang="pl-PL"/>
        </a:p>
      </dgm:t>
    </dgm:pt>
    <dgm:pt modelId="{FBCA22CF-F470-4C7F-AEEC-491B8E1BCD1C}" type="sibTrans" cxnId="{96460FDE-A283-4F73-9B08-B0788D8958E0}">
      <dgm:prSet/>
      <dgm:spPr/>
      <dgm:t>
        <a:bodyPr/>
        <a:lstStyle/>
        <a:p>
          <a:endParaRPr lang="pl-PL"/>
        </a:p>
      </dgm:t>
    </dgm:pt>
    <dgm:pt modelId="{E354CFE7-8E72-46B9-9439-1B6B0B64981E}">
      <dgm:prSet/>
      <dgm:spPr/>
      <dgm:t>
        <a:bodyPr/>
        <a:lstStyle/>
        <a:p>
          <a:r>
            <a:rPr lang="pl-PL"/>
            <a:t>XmlSchema ContentModel</a:t>
          </a:r>
        </a:p>
      </dgm:t>
    </dgm:pt>
    <dgm:pt modelId="{B74A9465-9C08-48E8-BB95-43FB53F9783E}" type="parTrans" cxnId="{48F911FC-E6D4-4576-BCF7-141B84C94811}">
      <dgm:prSet/>
      <dgm:spPr/>
      <dgm:t>
        <a:bodyPr/>
        <a:lstStyle/>
        <a:p>
          <a:endParaRPr lang="pl-PL"/>
        </a:p>
      </dgm:t>
    </dgm:pt>
    <dgm:pt modelId="{9DF213BA-2C9E-4256-B671-7C4427482166}" type="sibTrans" cxnId="{48F911FC-E6D4-4576-BCF7-141B84C94811}">
      <dgm:prSet/>
      <dgm:spPr/>
      <dgm:t>
        <a:bodyPr/>
        <a:lstStyle/>
        <a:p>
          <a:endParaRPr lang="pl-PL"/>
        </a:p>
      </dgm:t>
    </dgm:pt>
    <dgm:pt modelId="{A4A56387-A3E8-481A-8615-A8B43CB3DFAA}">
      <dgm:prSet/>
      <dgm:spPr/>
      <dgm:t>
        <a:bodyPr/>
        <a:lstStyle/>
        <a:p>
          <a:r>
            <a:rPr lang="pl-PL"/>
            <a:t>XmlSchemaFacet</a:t>
          </a:r>
        </a:p>
      </dgm:t>
    </dgm:pt>
    <dgm:pt modelId="{7D383879-9C01-44C5-BB89-CAA4067E7379}" type="parTrans" cxnId="{AC6EB330-7B6F-42A8-B0AD-56B404E9C054}">
      <dgm:prSet/>
      <dgm:spPr/>
      <dgm:t>
        <a:bodyPr/>
        <a:lstStyle/>
        <a:p>
          <a:endParaRPr lang="pl-PL"/>
        </a:p>
      </dgm:t>
    </dgm:pt>
    <dgm:pt modelId="{ACFC27A1-645E-4AB0-96E6-68451B7D5302}" type="sibTrans" cxnId="{AC6EB330-7B6F-42A8-B0AD-56B404E9C054}">
      <dgm:prSet/>
      <dgm:spPr/>
      <dgm:t>
        <a:bodyPr/>
        <a:lstStyle/>
        <a:p>
          <a:endParaRPr lang="pl-PL"/>
        </a:p>
      </dgm:t>
    </dgm:pt>
    <dgm:pt modelId="{56E8105B-E11D-404B-AFCE-90B489041D42}">
      <dgm:prSet/>
      <dgm:spPr/>
      <dgm:t>
        <a:bodyPr/>
        <a:lstStyle/>
        <a:p>
          <a:r>
            <a:rPr lang="pl-PL"/>
            <a:t>XmlSchema Group</a:t>
          </a:r>
        </a:p>
      </dgm:t>
    </dgm:pt>
    <dgm:pt modelId="{4702081B-E8C3-4960-BEBB-A0CC418606CA}" type="parTrans" cxnId="{56442DF1-C730-4720-80EC-F033F5C9F3CA}">
      <dgm:prSet/>
      <dgm:spPr/>
      <dgm:t>
        <a:bodyPr/>
        <a:lstStyle/>
        <a:p>
          <a:endParaRPr lang="pl-PL"/>
        </a:p>
      </dgm:t>
    </dgm:pt>
    <dgm:pt modelId="{6C5A2A34-F357-414E-BD0B-DA47F3F59322}" type="sibTrans" cxnId="{56442DF1-C730-4720-80EC-F033F5C9F3CA}">
      <dgm:prSet/>
      <dgm:spPr/>
      <dgm:t>
        <a:bodyPr/>
        <a:lstStyle/>
        <a:p>
          <a:endParaRPr lang="pl-PL"/>
        </a:p>
      </dgm:t>
    </dgm:pt>
    <dgm:pt modelId="{349A6ED3-A07E-475E-9EB5-62F894446C22}">
      <dgm:prSet/>
      <dgm:spPr/>
      <dgm:t>
        <a:bodyPr/>
        <a:lstStyle/>
        <a:p>
          <a:r>
            <a:rPr lang="pl-PL"/>
            <a:t>XmlSchema IdentityContraint</a:t>
          </a:r>
        </a:p>
      </dgm:t>
    </dgm:pt>
    <dgm:pt modelId="{3BB85C54-9F8C-4826-B83C-0D6B6EF8131C}" type="parTrans" cxnId="{95B565DE-C944-4EE9-B660-487340D1DFED}">
      <dgm:prSet/>
      <dgm:spPr/>
      <dgm:t>
        <a:bodyPr/>
        <a:lstStyle/>
        <a:p>
          <a:endParaRPr lang="pl-PL"/>
        </a:p>
      </dgm:t>
    </dgm:pt>
    <dgm:pt modelId="{DEAFDE05-78DA-42E6-BEC4-C34AC839AC55}" type="sibTrans" cxnId="{95B565DE-C944-4EE9-B660-487340D1DFED}">
      <dgm:prSet/>
      <dgm:spPr/>
      <dgm:t>
        <a:bodyPr/>
        <a:lstStyle/>
        <a:p>
          <a:endParaRPr lang="pl-PL"/>
        </a:p>
      </dgm:t>
    </dgm:pt>
    <dgm:pt modelId="{7B71C05D-DD90-461E-9BA9-98A55C59D38C}">
      <dgm:prSet/>
      <dgm:spPr/>
      <dgm:t>
        <a:bodyPr/>
        <a:lstStyle/>
        <a:p>
          <a:r>
            <a:rPr lang="pl-PL"/>
            <a:t>XmlSchema Notation</a:t>
          </a:r>
        </a:p>
      </dgm:t>
    </dgm:pt>
    <dgm:pt modelId="{EA2BAAF0-3E0C-4557-805E-B38C70973A59}" type="parTrans" cxnId="{24660DB1-B055-410F-9B36-77B5B953FB89}">
      <dgm:prSet/>
      <dgm:spPr/>
      <dgm:t>
        <a:bodyPr/>
        <a:lstStyle/>
        <a:p>
          <a:endParaRPr lang="pl-PL"/>
        </a:p>
      </dgm:t>
    </dgm:pt>
    <dgm:pt modelId="{8F56DD1D-16C0-458A-86A1-A81757DE1B1E}" type="sibTrans" cxnId="{24660DB1-B055-410F-9B36-77B5B953FB89}">
      <dgm:prSet/>
      <dgm:spPr/>
      <dgm:t>
        <a:bodyPr/>
        <a:lstStyle/>
        <a:p>
          <a:endParaRPr lang="pl-PL"/>
        </a:p>
      </dgm:t>
    </dgm:pt>
    <dgm:pt modelId="{D68FB40D-CEA5-4698-8E27-88E981B760CD}">
      <dgm:prSet/>
      <dgm:spPr/>
      <dgm:t>
        <a:bodyPr/>
        <a:lstStyle/>
        <a:p>
          <a:r>
            <a:rPr lang="pl-PL"/>
            <a:t>XmlSchema Particle</a:t>
          </a:r>
        </a:p>
      </dgm:t>
    </dgm:pt>
    <dgm:pt modelId="{E2036066-B9A7-49DD-ABBE-A26C68C2B919}" type="parTrans" cxnId="{B4B0E3CA-7190-46BA-A6E1-61BDED2E71F5}">
      <dgm:prSet/>
      <dgm:spPr/>
      <dgm:t>
        <a:bodyPr/>
        <a:lstStyle/>
        <a:p>
          <a:endParaRPr lang="pl-PL"/>
        </a:p>
      </dgm:t>
    </dgm:pt>
    <dgm:pt modelId="{27E122DD-74BA-4239-985F-4AAF26119485}" type="sibTrans" cxnId="{B4B0E3CA-7190-46BA-A6E1-61BDED2E71F5}">
      <dgm:prSet/>
      <dgm:spPr/>
      <dgm:t>
        <a:bodyPr/>
        <a:lstStyle/>
        <a:p>
          <a:endParaRPr lang="pl-PL"/>
        </a:p>
      </dgm:t>
    </dgm:pt>
    <dgm:pt modelId="{BB99740C-FD7B-4033-9AFA-361240261021}">
      <dgm:prSet/>
      <dgm:spPr/>
      <dgm:t>
        <a:bodyPr/>
        <a:lstStyle/>
        <a:p>
          <a:r>
            <a:rPr lang="pl-PL"/>
            <a:t>XmlSchema SimpleType Content</a:t>
          </a:r>
        </a:p>
      </dgm:t>
    </dgm:pt>
    <dgm:pt modelId="{93772F74-19B0-4A23-BE5A-F47D650FB613}" type="parTrans" cxnId="{898865CC-9224-4C31-A29D-30D1F60AE151}">
      <dgm:prSet/>
      <dgm:spPr/>
      <dgm:t>
        <a:bodyPr/>
        <a:lstStyle/>
        <a:p>
          <a:endParaRPr lang="pl-PL"/>
        </a:p>
      </dgm:t>
    </dgm:pt>
    <dgm:pt modelId="{81D90408-AB67-4C4B-B72A-5EE701E9643E}" type="sibTrans" cxnId="{898865CC-9224-4C31-A29D-30D1F60AE151}">
      <dgm:prSet/>
      <dgm:spPr/>
      <dgm:t>
        <a:bodyPr/>
        <a:lstStyle/>
        <a:p>
          <a:endParaRPr lang="pl-PL"/>
        </a:p>
      </dgm:t>
    </dgm:pt>
    <dgm:pt modelId="{AA39CB46-0895-434F-8458-A20ACE452E76}">
      <dgm:prSet/>
      <dgm:spPr/>
      <dgm:t>
        <a:bodyPr/>
        <a:lstStyle/>
        <a:p>
          <a:r>
            <a:rPr lang="pl-PL"/>
            <a:t>XmlSchemaType</a:t>
          </a:r>
        </a:p>
      </dgm:t>
    </dgm:pt>
    <dgm:pt modelId="{CECFC093-007E-4DC5-933C-08627CB76F91}" type="parTrans" cxnId="{6335A04D-DC96-47B5-9423-E375B96A2F9E}">
      <dgm:prSet/>
      <dgm:spPr/>
      <dgm:t>
        <a:bodyPr/>
        <a:lstStyle/>
        <a:p>
          <a:endParaRPr lang="pl-PL"/>
        </a:p>
      </dgm:t>
    </dgm:pt>
    <dgm:pt modelId="{9D16FE1F-AF81-47D9-B9C5-22A7F9EE82EC}" type="sibTrans" cxnId="{6335A04D-DC96-47B5-9423-E375B96A2F9E}">
      <dgm:prSet/>
      <dgm:spPr/>
      <dgm:t>
        <a:bodyPr/>
        <a:lstStyle/>
        <a:p>
          <a:endParaRPr lang="pl-PL"/>
        </a:p>
      </dgm:t>
    </dgm:pt>
    <dgm:pt modelId="{0C7032BC-A8A6-4831-B229-DA8C84165E89}">
      <dgm:prSet/>
      <dgm:spPr/>
      <dgm:t>
        <a:bodyPr/>
        <a:lstStyle/>
        <a:p>
          <a:r>
            <a:rPr lang="pl-PL"/>
            <a:t>XmlSchemaXPath</a:t>
          </a:r>
        </a:p>
      </dgm:t>
    </dgm:pt>
    <dgm:pt modelId="{AC3C70B5-D5BC-4E3D-A1DE-E885D1C5CEA9}" type="parTrans" cxnId="{37FC49FD-D82F-4C63-91F1-2B61E5720C9A}">
      <dgm:prSet/>
      <dgm:spPr/>
      <dgm:t>
        <a:bodyPr/>
        <a:lstStyle/>
        <a:p>
          <a:endParaRPr lang="pl-PL"/>
        </a:p>
      </dgm:t>
    </dgm:pt>
    <dgm:pt modelId="{E89376B7-63AC-490A-9117-F129C6C24674}" type="sibTrans" cxnId="{37FC49FD-D82F-4C63-91F1-2B61E5720C9A}">
      <dgm:prSet/>
      <dgm:spPr/>
      <dgm:t>
        <a:bodyPr/>
        <a:lstStyle/>
        <a:p>
          <a:endParaRPr lang="pl-PL"/>
        </a:p>
      </dgm:t>
    </dgm:pt>
    <dgm:pt modelId="{2A164B8B-054B-4894-91C4-044A284E7484}">
      <dgm:prSet/>
      <dgm:spPr/>
      <dgm:t>
        <a:bodyPr/>
        <a:lstStyle/>
        <a:p>
          <a:r>
            <a:rPr lang="pl-PL"/>
            <a:t>XmlSchema Complex ontent Extension</a:t>
          </a:r>
        </a:p>
      </dgm:t>
    </dgm:pt>
    <dgm:pt modelId="{173B821A-BB7A-4E10-8096-61C442A65775}" type="parTrans" cxnId="{81F8AF99-636E-4E1D-9B8D-3D79FCE86FAE}">
      <dgm:prSet/>
      <dgm:spPr/>
      <dgm:t>
        <a:bodyPr/>
        <a:lstStyle/>
        <a:p>
          <a:endParaRPr lang="pl-PL"/>
        </a:p>
      </dgm:t>
    </dgm:pt>
    <dgm:pt modelId="{CC151AB3-2E83-48A4-BB14-241334FB02F4}" type="sibTrans" cxnId="{81F8AF99-636E-4E1D-9B8D-3D79FCE86FAE}">
      <dgm:prSet/>
      <dgm:spPr/>
      <dgm:t>
        <a:bodyPr/>
        <a:lstStyle/>
        <a:p>
          <a:endParaRPr lang="pl-PL"/>
        </a:p>
      </dgm:t>
    </dgm:pt>
    <dgm:pt modelId="{9DA72B0C-6427-4224-95C4-67AE1831F856}">
      <dgm:prSet/>
      <dgm:spPr/>
      <dgm:t>
        <a:bodyPr/>
        <a:lstStyle/>
        <a:p>
          <a:r>
            <a:rPr lang="pl-PL"/>
            <a:t>XmlSchema ComplexContent Restriction</a:t>
          </a:r>
        </a:p>
      </dgm:t>
    </dgm:pt>
    <dgm:pt modelId="{EDD6EF93-B891-45F4-9A68-E419CBCEB083}" type="parTrans" cxnId="{5ED8383C-2950-4A2F-A48D-BBDAC2C20F38}">
      <dgm:prSet/>
      <dgm:spPr/>
      <dgm:t>
        <a:bodyPr/>
        <a:lstStyle/>
        <a:p>
          <a:endParaRPr lang="pl-PL"/>
        </a:p>
      </dgm:t>
    </dgm:pt>
    <dgm:pt modelId="{39EF633A-1429-4A5E-BAFB-8710B76D0879}" type="sibTrans" cxnId="{5ED8383C-2950-4A2F-A48D-BBDAC2C20F38}">
      <dgm:prSet/>
      <dgm:spPr/>
      <dgm:t>
        <a:bodyPr/>
        <a:lstStyle/>
        <a:p>
          <a:endParaRPr lang="pl-PL"/>
        </a:p>
      </dgm:t>
    </dgm:pt>
    <dgm:pt modelId="{57E1EDA1-86C9-4F9B-9159-7E511F4048AF}">
      <dgm:prSet/>
      <dgm:spPr/>
      <dgm:t>
        <a:bodyPr/>
        <a:lstStyle/>
        <a:p>
          <a:r>
            <a:rPr lang="pl-PL"/>
            <a:t>XmlSchema SimpleContent Extension</a:t>
          </a:r>
        </a:p>
      </dgm:t>
    </dgm:pt>
    <dgm:pt modelId="{B330661C-3B48-4831-8A58-D4EABCA0A24B}" type="parTrans" cxnId="{C1930272-26C7-48F6-AD0F-715B874399BB}">
      <dgm:prSet/>
      <dgm:spPr/>
      <dgm:t>
        <a:bodyPr/>
        <a:lstStyle/>
        <a:p>
          <a:endParaRPr lang="pl-PL"/>
        </a:p>
      </dgm:t>
    </dgm:pt>
    <dgm:pt modelId="{4DB4D2BF-E1FA-4215-AE5B-4EE55385A078}" type="sibTrans" cxnId="{C1930272-26C7-48F6-AD0F-715B874399BB}">
      <dgm:prSet/>
      <dgm:spPr/>
      <dgm:t>
        <a:bodyPr/>
        <a:lstStyle/>
        <a:p>
          <a:endParaRPr lang="pl-PL"/>
        </a:p>
      </dgm:t>
    </dgm:pt>
    <dgm:pt modelId="{1C4F2904-BF80-4DA2-B065-4B397EDDBB3B}">
      <dgm:prSet/>
      <dgm:spPr/>
      <dgm:t>
        <a:bodyPr/>
        <a:lstStyle/>
        <a:p>
          <a:r>
            <a:rPr lang="pl-PL"/>
            <a:t>XmlSchema SimpleContent Restriction</a:t>
          </a:r>
        </a:p>
      </dgm:t>
    </dgm:pt>
    <dgm:pt modelId="{0C2ABBE0-390B-4015-9C24-B68234ADC23A}" type="parTrans" cxnId="{7126D458-376F-4817-99CB-03CB6C6B5A5D}">
      <dgm:prSet/>
      <dgm:spPr/>
      <dgm:t>
        <a:bodyPr/>
        <a:lstStyle/>
        <a:p>
          <a:endParaRPr lang="pl-PL"/>
        </a:p>
      </dgm:t>
    </dgm:pt>
    <dgm:pt modelId="{4E7C1B72-4606-4ACE-9E5F-88530C16CFC7}" type="sibTrans" cxnId="{7126D458-376F-4817-99CB-03CB6C6B5A5D}">
      <dgm:prSet/>
      <dgm:spPr/>
      <dgm:t>
        <a:bodyPr/>
        <a:lstStyle/>
        <a:p>
          <a:endParaRPr lang="pl-PL"/>
        </a:p>
      </dgm:t>
    </dgm:pt>
    <dgm:pt modelId="{C74A73E3-5434-48D3-9C80-1DA05E5F37CD}">
      <dgm:prSet/>
      <dgm:spPr/>
      <dgm:t>
        <a:bodyPr/>
        <a:lstStyle/>
        <a:p>
          <a:r>
            <a:rPr lang="pl-PL"/>
            <a:t>XmlSchema ComplexContent</a:t>
          </a:r>
        </a:p>
      </dgm:t>
    </dgm:pt>
    <dgm:pt modelId="{C84E1EC3-553A-4702-9E36-1B773FCBD3AE}" type="parTrans" cxnId="{4406AE1C-232D-4958-9AA2-7CACE441C4E9}">
      <dgm:prSet/>
      <dgm:spPr/>
      <dgm:t>
        <a:bodyPr/>
        <a:lstStyle/>
        <a:p>
          <a:endParaRPr lang="pl-PL"/>
        </a:p>
      </dgm:t>
    </dgm:pt>
    <dgm:pt modelId="{89CCE711-8D3E-4659-A770-3712D72D4B01}" type="sibTrans" cxnId="{4406AE1C-232D-4958-9AA2-7CACE441C4E9}">
      <dgm:prSet/>
      <dgm:spPr/>
      <dgm:t>
        <a:bodyPr/>
        <a:lstStyle/>
        <a:p>
          <a:endParaRPr lang="pl-PL"/>
        </a:p>
      </dgm:t>
    </dgm:pt>
    <dgm:pt modelId="{140E7827-E779-42D2-BA88-A62BFDF4AF55}">
      <dgm:prSet/>
      <dgm:spPr/>
      <dgm:t>
        <a:bodyPr/>
        <a:lstStyle/>
        <a:p>
          <a:r>
            <a:rPr lang="pl-PL"/>
            <a:t>XmlSchema SimpleContent</a:t>
          </a:r>
        </a:p>
      </dgm:t>
    </dgm:pt>
    <dgm:pt modelId="{7E2A463A-D584-417F-A650-9A3D8F6D19A2}" type="parTrans" cxnId="{C56F2B43-51D5-4B53-82B8-98C583C48D65}">
      <dgm:prSet/>
      <dgm:spPr/>
      <dgm:t>
        <a:bodyPr/>
        <a:lstStyle/>
        <a:p>
          <a:endParaRPr lang="pl-PL"/>
        </a:p>
      </dgm:t>
    </dgm:pt>
    <dgm:pt modelId="{7812F37A-205D-4F4C-9A13-3BD92754C3B3}" type="sibTrans" cxnId="{C56F2B43-51D5-4B53-82B8-98C583C48D65}">
      <dgm:prSet/>
      <dgm:spPr/>
      <dgm:t>
        <a:bodyPr/>
        <a:lstStyle/>
        <a:p>
          <a:endParaRPr lang="pl-PL"/>
        </a:p>
      </dgm:t>
    </dgm:pt>
    <dgm:pt modelId="{766E275F-A324-44E9-87EF-C6F8A9DC47BC}">
      <dgm:prSet/>
      <dgm:spPr/>
      <dgm:t>
        <a:bodyPr/>
        <a:lstStyle/>
        <a:p>
          <a:r>
            <a:rPr lang="pl-PL"/>
            <a:t>XmlSchema Enumeration Facet</a:t>
          </a:r>
        </a:p>
      </dgm:t>
    </dgm:pt>
    <dgm:pt modelId="{DEF85B5B-9104-45BB-99B5-F7DCA663716A}" type="parTrans" cxnId="{2E3D8676-BD5E-485A-B028-2070FBD4C400}">
      <dgm:prSet/>
      <dgm:spPr/>
      <dgm:t>
        <a:bodyPr/>
        <a:lstStyle/>
        <a:p>
          <a:endParaRPr lang="pl-PL"/>
        </a:p>
      </dgm:t>
    </dgm:pt>
    <dgm:pt modelId="{A88192A5-B2F9-4CFB-89AB-1234F89FF587}" type="sibTrans" cxnId="{2E3D8676-BD5E-485A-B028-2070FBD4C400}">
      <dgm:prSet/>
      <dgm:spPr/>
      <dgm:t>
        <a:bodyPr/>
        <a:lstStyle/>
        <a:p>
          <a:endParaRPr lang="pl-PL"/>
        </a:p>
      </dgm:t>
    </dgm:pt>
    <dgm:pt modelId="{89A11D6C-D971-4CD8-BDFB-A1A62336F74B}">
      <dgm:prSet/>
      <dgm:spPr/>
      <dgm:t>
        <a:bodyPr/>
        <a:lstStyle/>
        <a:p>
          <a:r>
            <a:rPr lang="pl-PL"/>
            <a:t>XmlSchema MaxExclusive Facet</a:t>
          </a:r>
        </a:p>
      </dgm:t>
    </dgm:pt>
    <dgm:pt modelId="{CA67D2E9-E801-495F-BF27-FA712687C618}" type="parTrans" cxnId="{6E8D0254-09B6-4B14-A926-70AF501645EB}">
      <dgm:prSet/>
      <dgm:spPr/>
      <dgm:t>
        <a:bodyPr/>
        <a:lstStyle/>
        <a:p>
          <a:endParaRPr lang="pl-PL"/>
        </a:p>
      </dgm:t>
    </dgm:pt>
    <dgm:pt modelId="{21295830-EDD2-4F02-9F0C-C527372FD273}" type="sibTrans" cxnId="{6E8D0254-09B6-4B14-A926-70AF501645EB}">
      <dgm:prSet/>
      <dgm:spPr/>
      <dgm:t>
        <a:bodyPr/>
        <a:lstStyle/>
        <a:p>
          <a:endParaRPr lang="pl-PL"/>
        </a:p>
      </dgm:t>
    </dgm:pt>
    <dgm:pt modelId="{077B96B4-5972-42BA-BD4D-74E0C7F08460}">
      <dgm:prSet/>
      <dgm:spPr/>
      <dgm:t>
        <a:bodyPr/>
        <a:lstStyle/>
        <a:p>
          <a:r>
            <a:rPr lang="pl-PL"/>
            <a:t>XmlSchema MaxInclusive Facet</a:t>
          </a:r>
        </a:p>
      </dgm:t>
    </dgm:pt>
    <dgm:pt modelId="{949A0433-BB95-4A4E-B949-295AB54640B8}" type="parTrans" cxnId="{3D2C756F-EA3F-4884-BD8C-43F1277E2629}">
      <dgm:prSet/>
      <dgm:spPr/>
      <dgm:t>
        <a:bodyPr/>
        <a:lstStyle/>
        <a:p>
          <a:endParaRPr lang="pl-PL"/>
        </a:p>
      </dgm:t>
    </dgm:pt>
    <dgm:pt modelId="{331F8441-6243-4E85-9C2C-50FFBF1F9195}" type="sibTrans" cxnId="{3D2C756F-EA3F-4884-BD8C-43F1277E2629}">
      <dgm:prSet/>
      <dgm:spPr/>
      <dgm:t>
        <a:bodyPr/>
        <a:lstStyle/>
        <a:p>
          <a:endParaRPr lang="pl-PL"/>
        </a:p>
      </dgm:t>
    </dgm:pt>
    <dgm:pt modelId="{7E4F559C-AE74-423F-9C01-4893985A3682}">
      <dgm:prSet/>
      <dgm:spPr/>
      <dgm:t>
        <a:bodyPr/>
        <a:lstStyle/>
        <a:p>
          <a:r>
            <a:rPr lang="pl-PL"/>
            <a:t>XmlSchema MinExclusive Facet</a:t>
          </a:r>
        </a:p>
      </dgm:t>
    </dgm:pt>
    <dgm:pt modelId="{B53FCC92-CF93-4F0E-8266-4C490773AFD6}" type="parTrans" cxnId="{61006612-C5C9-4C64-B17B-A112292A28E7}">
      <dgm:prSet/>
      <dgm:spPr/>
      <dgm:t>
        <a:bodyPr/>
        <a:lstStyle/>
        <a:p>
          <a:endParaRPr lang="pl-PL"/>
        </a:p>
      </dgm:t>
    </dgm:pt>
    <dgm:pt modelId="{338BFDBA-332E-4AEA-B5EF-64027A43719A}" type="sibTrans" cxnId="{61006612-C5C9-4C64-B17B-A112292A28E7}">
      <dgm:prSet/>
      <dgm:spPr/>
      <dgm:t>
        <a:bodyPr/>
        <a:lstStyle/>
        <a:p>
          <a:endParaRPr lang="pl-PL"/>
        </a:p>
      </dgm:t>
    </dgm:pt>
    <dgm:pt modelId="{F2B30494-E330-45A0-871C-BCD9283E7054}">
      <dgm:prSet/>
      <dgm:spPr/>
      <dgm:t>
        <a:bodyPr/>
        <a:lstStyle/>
        <a:p>
          <a:r>
            <a:rPr lang="pl-PL"/>
            <a:t>XmlSchema MinInclusive Facet</a:t>
          </a:r>
        </a:p>
      </dgm:t>
    </dgm:pt>
    <dgm:pt modelId="{BD29A9BB-23E5-472A-96C3-BFF25F47526F}" type="parTrans" cxnId="{E224F6A2-9D33-4EC5-8A2F-5BD9F4F6D6A9}">
      <dgm:prSet/>
      <dgm:spPr/>
      <dgm:t>
        <a:bodyPr/>
        <a:lstStyle/>
        <a:p>
          <a:endParaRPr lang="pl-PL"/>
        </a:p>
      </dgm:t>
    </dgm:pt>
    <dgm:pt modelId="{2CB53ABE-6348-4D46-9CC7-F75BA585469A}" type="sibTrans" cxnId="{E224F6A2-9D33-4EC5-8A2F-5BD9F4F6D6A9}">
      <dgm:prSet/>
      <dgm:spPr/>
      <dgm:t>
        <a:bodyPr/>
        <a:lstStyle/>
        <a:p>
          <a:endParaRPr lang="pl-PL"/>
        </a:p>
      </dgm:t>
    </dgm:pt>
    <dgm:pt modelId="{C02F88A9-48CD-4D17-8213-2BE01B40B89E}">
      <dgm:prSet/>
      <dgm:spPr/>
      <dgm:t>
        <a:bodyPr/>
        <a:lstStyle/>
        <a:p>
          <a:r>
            <a:rPr lang="pl-PL"/>
            <a:t>XmlSchema Numeric Facet</a:t>
          </a:r>
        </a:p>
      </dgm:t>
    </dgm:pt>
    <dgm:pt modelId="{54A63E51-B81C-41DE-952F-C4090B698873}" type="parTrans" cxnId="{11ED5187-5D84-4EDE-982A-CA5AB3235C66}">
      <dgm:prSet/>
      <dgm:spPr/>
      <dgm:t>
        <a:bodyPr/>
        <a:lstStyle/>
        <a:p>
          <a:endParaRPr lang="pl-PL"/>
        </a:p>
      </dgm:t>
    </dgm:pt>
    <dgm:pt modelId="{B2BB217F-9156-43DA-84A5-2DA5349B6C22}" type="sibTrans" cxnId="{11ED5187-5D84-4EDE-982A-CA5AB3235C66}">
      <dgm:prSet/>
      <dgm:spPr/>
      <dgm:t>
        <a:bodyPr/>
        <a:lstStyle/>
        <a:p>
          <a:endParaRPr lang="pl-PL"/>
        </a:p>
      </dgm:t>
    </dgm:pt>
    <dgm:pt modelId="{834F6230-F042-4C05-BDC6-DC160747821E}">
      <dgm:prSet/>
      <dgm:spPr/>
      <dgm:t>
        <a:bodyPr/>
        <a:lstStyle/>
        <a:p>
          <a:r>
            <a:rPr lang="pl-PL"/>
            <a:t>XmlSchema Pattern Facet</a:t>
          </a:r>
        </a:p>
      </dgm:t>
    </dgm:pt>
    <dgm:pt modelId="{FBF538AA-313C-448A-8768-F1921973C5BA}" type="parTrans" cxnId="{EF3B0BBB-E84E-4FC6-BFD1-D90A12A84E28}">
      <dgm:prSet/>
      <dgm:spPr/>
      <dgm:t>
        <a:bodyPr/>
        <a:lstStyle/>
        <a:p>
          <a:endParaRPr lang="pl-PL"/>
        </a:p>
      </dgm:t>
    </dgm:pt>
    <dgm:pt modelId="{E2A35347-FD38-4B9D-AF84-8C4A1291FBDD}" type="sibTrans" cxnId="{EF3B0BBB-E84E-4FC6-BFD1-D90A12A84E28}">
      <dgm:prSet/>
      <dgm:spPr/>
      <dgm:t>
        <a:bodyPr/>
        <a:lstStyle/>
        <a:p>
          <a:endParaRPr lang="pl-PL"/>
        </a:p>
      </dgm:t>
    </dgm:pt>
    <dgm:pt modelId="{96FC8610-85CE-45E5-BE2B-3C474FEB36D2}">
      <dgm:prSet/>
      <dgm:spPr/>
      <dgm:t>
        <a:bodyPr/>
        <a:lstStyle/>
        <a:p>
          <a:r>
            <a:rPr lang="pl-PL"/>
            <a:t>XmlSchema WhiteSpace Facet</a:t>
          </a:r>
        </a:p>
      </dgm:t>
    </dgm:pt>
    <dgm:pt modelId="{E3416D30-B974-4394-AAC8-82BB6247191F}" type="parTrans" cxnId="{3CA7A92A-5D11-4105-89E9-21C0273B4573}">
      <dgm:prSet/>
      <dgm:spPr/>
      <dgm:t>
        <a:bodyPr/>
        <a:lstStyle/>
        <a:p>
          <a:endParaRPr lang="pl-PL"/>
        </a:p>
      </dgm:t>
    </dgm:pt>
    <dgm:pt modelId="{CE78892F-D110-4B73-AAD5-A00BBE925051}" type="sibTrans" cxnId="{3CA7A92A-5D11-4105-89E9-21C0273B4573}">
      <dgm:prSet/>
      <dgm:spPr/>
      <dgm:t>
        <a:bodyPr/>
        <a:lstStyle/>
        <a:p>
          <a:endParaRPr lang="pl-PL"/>
        </a:p>
      </dgm:t>
    </dgm:pt>
    <dgm:pt modelId="{781FC705-3B25-49BD-A4F7-35A752DB8EDE}">
      <dgm:prSet/>
      <dgm:spPr/>
      <dgm:t>
        <a:bodyPr/>
        <a:lstStyle/>
        <a:p>
          <a:r>
            <a:rPr lang="pl-PL"/>
            <a:t>XmlSchema Key</a:t>
          </a:r>
        </a:p>
      </dgm:t>
    </dgm:pt>
    <dgm:pt modelId="{3C49F3D0-F7EB-4BBD-BF1C-08C8A5F87703}" type="parTrans" cxnId="{10B5F603-2C09-479C-865B-AE50A010048A}">
      <dgm:prSet/>
      <dgm:spPr/>
      <dgm:t>
        <a:bodyPr/>
        <a:lstStyle/>
        <a:p>
          <a:endParaRPr lang="pl-PL"/>
        </a:p>
      </dgm:t>
    </dgm:pt>
    <dgm:pt modelId="{7605E4E9-43A1-4294-BD8E-C47A51CF3E29}" type="sibTrans" cxnId="{10B5F603-2C09-479C-865B-AE50A010048A}">
      <dgm:prSet/>
      <dgm:spPr/>
      <dgm:t>
        <a:bodyPr/>
        <a:lstStyle/>
        <a:p>
          <a:endParaRPr lang="pl-PL"/>
        </a:p>
      </dgm:t>
    </dgm:pt>
    <dgm:pt modelId="{5D92595C-A6FF-4C49-B169-642771FFFC1C}">
      <dgm:prSet/>
      <dgm:spPr/>
      <dgm:t>
        <a:bodyPr/>
        <a:lstStyle/>
        <a:p>
          <a:r>
            <a:rPr lang="pl-PL"/>
            <a:t>XmlSchema KeyRef</a:t>
          </a:r>
        </a:p>
      </dgm:t>
    </dgm:pt>
    <dgm:pt modelId="{F956350A-25BD-41B0-95D5-C5C504AAE5A8}" type="parTrans" cxnId="{C93DF782-2DD0-4BDF-8A7E-FC21F49858FF}">
      <dgm:prSet/>
      <dgm:spPr/>
      <dgm:t>
        <a:bodyPr/>
        <a:lstStyle/>
        <a:p>
          <a:endParaRPr lang="pl-PL"/>
        </a:p>
      </dgm:t>
    </dgm:pt>
    <dgm:pt modelId="{87737B93-3792-4BAA-AA64-EF41EF721AB0}" type="sibTrans" cxnId="{C93DF782-2DD0-4BDF-8A7E-FC21F49858FF}">
      <dgm:prSet/>
      <dgm:spPr/>
      <dgm:t>
        <a:bodyPr/>
        <a:lstStyle/>
        <a:p>
          <a:endParaRPr lang="pl-PL"/>
        </a:p>
      </dgm:t>
    </dgm:pt>
    <dgm:pt modelId="{FD2FE455-E7A9-4467-94E1-326E2F039FFE}">
      <dgm:prSet/>
      <dgm:spPr/>
      <dgm:t>
        <a:bodyPr/>
        <a:lstStyle/>
        <a:p>
          <a:r>
            <a:rPr lang="pl-PL"/>
            <a:t>XmlSchema Unique</a:t>
          </a:r>
        </a:p>
      </dgm:t>
    </dgm:pt>
    <dgm:pt modelId="{00C1F212-DBF5-49C6-879D-1EBA5627BE39}" type="parTrans" cxnId="{94FB5388-6875-4CD5-9EC1-7C736C9DD213}">
      <dgm:prSet/>
      <dgm:spPr/>
      <dgm:t>
        <a:bodyPr/>
        <a:lstStyle/>
        <a:p>
          <a:endParaRPr lang="pl-PL"/>
        </a:p>
      </dgm:t>
    </dgm:pt>
    <dgm:pt modelId="{194484B6-40C7-42B3-A164-EA7F8EF0A1F3}" type="sibTrans" cxnId="{94FB5388-6875-4CD5-9EC1-7C736C9DD213}">
      <dgm:prSet/>
      <dgm:spPr/>
      <dgm:t>
        <a:bodyPr/>
        <a:lstStyle/>
        <a:p>
          <a:endParaRPr lang="pl-PL"/>
        </a:p>
      </dgm:t>
    </dgm:pt>
    <dgm:pt modelId="{58EB9A48-0D29-41FE-82F8-029509559D31}">
      <dgm:prSet/>
      <dgm:spPr/>
      <dgm:t>
        <a:bodyPr/>
        <a:lstStyle/>
        <a:p>
          <a:r>
            <a:rPr lang="pl-PL"/>
            <a:t>XmlSchema SimpleType List</a:t>
          </a:r>
        </a:p>
      </dgm:t>
    </dgm:pt>
    <dgm:pt modelId="{B0DC4124-9B67-4299-BE3A-69B7E2F1C483}" type="parTrans" cxnId="{DCA94B0B-97A6-4265-B24E-6991B5F2F820}">
      <dgm:prSet/>
      <dgm:spPr/>
      <dgm:t>
        <a:bodyPr/>
        <a:lstStyle/>
        <a:p>
          <a:endParaRPr lang="pl-PL"/>
        </a:p>
      </dgm:t>
    </dgm:pt>
    <dgm:pt modelId="{73360EB4-4357-4E55-9A10-5D41731545E2}" type="sibTrans" cxnId="{DCA94B0B-97A6-4265-B24E-6991B5F2F820}">
      <dgm:prSet/>
      <dgm:spPr/>
      <dgm:t>
        <a:bodyPr/>
        <a:lstStyle/>
        <a:p>
          <a:endParaRPr lang="pl-PL"/>
        </a:p>
      </dgm:t>
    </dgm:pt>
    <dgm:pt modelId="{1E5D736E-505E-461B-98D2-FD601CD0627B}">
      <dgm:prSet/>
      <dgm:spPr/>
      <dgm:t>
        <a:bodyPr/>
        <a:lstStyle/>
        <a:p>
          <a:r>
            <a:rPr lang="pl-PL"/>
            <a:t>XmlSchema SimpleType Restriction</a:t>
          </a:r>
        </a:p>
      </dgm:t>
    </dgm:pt>
    <dgm:pt modelId="{C1A9AE77-FBF1-4040-95B7-245653B7F7AF}" type="parTrans" cxnId="{68FB3CD0-E15D-4E6D-8E47-D3603C2655F8}">
      <dgm:prSet/>
      <dgm:spPr/>
      <dgm:t>
        <a:bodyPr/>
        <a:lstStyle/>
        <a:p>
          <a:endParaRPr lang="pl-PL"/>
        </a:p>
      </dgm:t>
    </dgm:pt>
    <dgm:pt modelId="{5F30E0CD-90D5-4613-B7AA-B6ED6D918339}" type="sibTrans" cxnId="{68FB3CD0-E15D-4E6D-8E47-D3603C2655F8}">
      <dgm:prSet/>
      <dgm:spPr/>
      <dgm:t>
        <a:bodyPr/>
        <a:lstStyle/>
        <a:p>
          <a:endParaRPr lang="pl-PL"/>
        </a:p>
      </dgm:t>
    </dgm:pt>
    <dgm:pt modelId="{87E52314-2BC2-4791-B6F1-87F04AE8A622}">
      <dgm:prSet/>
      <dgm:spPr/>
      <dgm:t>
        <a:bodyPr/>
        <a:lstStyle/>
        <a:p>
          <a:r>
            <a:rPr lang="pl-PL"/>
            <a:t>XmlSchema SimpleType Union</a:t>
          </a:r>
        </a:p>
      </dgm:t>
    </dgm:pt>
    <dgm:pt modelId="{05BA7249-4F7F-47CD-9F17-5AE233F7C3F4}" type="parTrans" cxnId="{5D1782E6-F569-4962-8882-458E8DD87A02}">
      <dgm:prSet/>
      <dgm:spPr/>
      <dgm:t>
        <a:bodyPr/>
        <a:lstStyle/>
        <a:p>
          <a:endParaRPr lang="pl-PL"/>
        </a:p>
      </dgm:t>
    </dgm:pt>
    <dgm:pt modelId="{6ACB1B20-8914-4A71-8507-6A6E6D2C604B}" type="sibTrans" cxnId="{5D1782E6-F569-4962-8882-458E8DD87A02}">
      <dgm:prSet/>
      <dgm:spPr/>
      <dgm:t>
        <a:bodyPr/>
        <a:lstStyle/>
        <a:p>
          <a:endParaRPr lang="pl-PL"/>
        </a:p>
      </dgm:t>
    </dgm:pt>
    <dgm:pt modelId="{1F1B22BE-92AD-468C-B8C4-4330E8CC7155}">
      <dgm:prSet/>
      <dgm:spPr/>
      <dgm:t>
        <a:bodyPr/>
        <a:lstStyle/>
        <a:p>
          <a:r>
            <a:rPr lang="pl-PL"/>
            <a:t>XmlSchemaAny</a:t>
          </a:r>
        </a:p>
      </dgm:t>
    </dgm:pt>
    <dgm:pt modelId="{348FB40C-37F7-43BE-A405-B8C7000AF931}" type="parTrans" cxnId="{0A64F0CC-21BA-4FE1-8CC2-F2E28DA9092D}">
      <dgm:prSet/>
      <dgm:spPr/>
      <dgm:t>
        <a:bodyPr/>
        <a:lstStyle/>
        <a:p>
          <a:endParaRPr lang="pl-PL"/>
        </a:p>
      </dgm:t>
    </dgm:pt>
    <dgm:pt modelId="{51FD748E-A734-46ED-982E-BDC283CA45FE}" type="sibTrans" cxnId="{0A64F0CC-21BA-4FE1-8CC2-F2E28DA9092D}">
      <dgm:prSet/>
      <dgm:spPr/>
      <dgm:t>
        <a:bodyPr/>
        <a:lstStyle/>
        <a:p>
          <a:endParaRPr lang="pl-PL"/>
        </a:p>
      </dgm:t>
    </dgm:pt>
    <dgm:pt modelId="{3DDC6DC6-00E1-4694-A147-1E891B7A62BB}">
      <dgm:prSet/>
      <dgm:spPr/>
      <dgm:t>
        <a:bodyPr/>
        <a:lstStyle/>
        <a:p>
          <a:r>
            <a:rPr lang="pl-PL"/>
            <a:t>XmlSchema Element</a:t>
          </a:r>
        </a:p>
      </dgm:t>
    </dgm:pt>
    <dgm:pt modelId="{61BA16F4-2866-4243-8898-A55A19D23876}" type="parTrans" cxnId="{070F91E9-4C9F-42BE-90CE-F2BC3D932216}">
      <dgm:prSet/>
      <dgm:spPr/>
      <dgm:t>
        <a:bodyPr/>
        <a:lstStyle/>
        <a:p>
          <a:endParaRPr lang="pl-PL"/>
        </a:p>
      </dgm:t>
    </dgm:pt>
    <dgm:pt modelId="{E77A34D5-7049-4772-AC72-46A73E11A5E8}" type="sibTrans" cxnId="{070F91E9-4C9F-42BE-90CE-F2BC3D932216}">
      <dgm:prSet/>
      <dgm:spPr/>
      <dgm:t>
        <a:bodyPr/>
        <a:lstStyle/>
        <a:p>
          <a:endParaRPr lang="pl-PL"/>
        </a:p>
      </dgm:t>
    </dgm:pt>
    <dgm:pt modelId="{94385849-64B2-4C53-A1A9-60F65E94F4BE}">
      <dgm:prSet/>
      <dgm:spPr/>
      <dgm:t>
        <a:bodyPr/>
        <a:lstStyle/>
        <a:p>
          <a:r>
            <a:rPr lang="pl-PL"/>
            <a:t>XmlSchema GroupBase</a:t>
          </a:r>
        </a:p>
      </dgm:t>
    </dgm:pt>
    <dgm:pt modelId="{9FCF424D-0EEF-4825-A5C4-14A74D547ED6}" type="parTrans" cxnId="{05695AF0-BA60-444F-A3B2-487BC4308DC9}">
      <dgm:prSet/>
      <dgm:spPr/>
      <dgm:t>
        <a:bodyPr/>
        <a:lstStyle/>
        <a:p>
          <a:endParaRPr lang="pl-PL"/>
        </a:p>
      </dgm:t>
    </dgm:pt>
    <dgm:pt modelId="{429F089D-AD0B-48EC-8BC2-4F442AC21E55}" type="sibTrans" cxnId="{05695AF0-BA60-444F-A3B2-487BC4308DC9}">
      <dgm:prSet/>
      <dgm:spPr/>
      <dgm:t>
        <a:bodyPr/>
        <a:lstStyle/>
        <a:p>
          <a:endParaRPr lang="pl-PL"/>
        </a:p>
      </dgm:t>
    </dgm:pt>
    <dgm:pt modelId="{90B68791-829F-4F9C-BCD7-E0863CFF4B80}">
      <dgm:prSet/>
      <dgm:spPr/>
      <dgm:t>
        <a:bodyPr/>
        <a:lstStyle/>
        <a:p>
          <a:r>
            <a:rPr lang="pl-PL"/>
            <a:t>XmlSchema GroupRef</a:t>
          </a:r>
        </a:p>
      </dgm:t>
    </dgm:pt>
    <dgm:pt modelId="{9F67881A-C677-489D-AE69-D94DCF34D19E}" type="parTrans" cxnId="{D6DB5C56-1EB5-4102-9AB3-3CE885DE6CF1}">
      <dgm:prSet/>
      <dgm:spPr/>
      <dgm:t>
        <a:bodyPr/>
        <a:lstStyle/>
        <a:p>
          <a:endParaRPr lang="pl-PL"/>
        </a:p>
      </dgm:t>
    </dgm:pt>
    <dgm:pt modelId="{5C22CABF-ECDE-48F1-B662-990037FFC493}" type="sibTrans" cxnId="{D6DB5C56-1EB5-4102-9AB3-3CE885DE6CF1}">
      <dgm:prSet/>
      <dgm:spPr/>
      <dgm:t>
        <a:bodyPr/>
        <a:lstStyle/>
        <a:p>
          <a:endParaRPr lang="pl-PL"/>
        </a:p>
      </dgm:t>
    </dgm:pt>
    <dgm:pt modelId="{7C913795-BB28-45DB-93D5-F5ABEBE7D85B}">
      <dgm:prSet/>
      <dgm:spPr/>
      <dgm:t>
        <a:bodyPr/>
        <a:lstStyle/>
        <a:p>
          <a:r>
            <a:rPr lang="pl-PL"/>
            <a:t>XmlSchema All</a:t>
          </a:r>
        </a:p>
      </dgm:t>
    </dgm:pt>
    <dgm:pt modelId="{A81D3671-C4AD-4A16-A407-B66EB3E51998}" type="parTrans" cxnId="{18402ECB-2A86-484E-B27E-D8FB68E531B9}">
      <dgm:prSet/>
      <dgm:spPr/>
      <dgm:t>
        <a:bodyPr/>
        <a:lstStyle/>
        <a:p>
          <a:endParaRPr lang="pl-PL"/>
        </a:p>
      </dgm:t>
    </dgm:pt>
    <dgm:pt modelId="{F6320923-3ABD-432A-97A6-7A5F537166DD}" type="sibTrans" cxnId="{18402ECB-2A86-484E-B27E-D8FB68E531B9}">
      <dgm:prSet/>
      <dgm:spPr/>
      <dgm:t>
        <a:bodyPr/>
        <a:lstStyle/>
        <a:p>
          <a:endParaRPr lang="pl-PL"/>
        </a:p>
      </dgm:t>
    </dgm:pt>
    <dgm:pt modelId="{62AE3C5E-3E48-4749-B76E-0DE9E4D6F242}">
      <dgm:prSet/>
      <dgm:spPr/>
      <dgm:t>
        <a:bodyPr/>
        <a:lstStyle/>
        <a:p>
          <a:r>
            <a:rPr lang="pl-PL"/>
            <a:t>XmlSchema Choice</a:t>
          </a:r>
        </a:p>
      </dgm:t>
    </dgm:pt>
    <dgm:pt modelId="{B562F4CD-8F76-4D4C-94A8-68C7043DD0EC}" type="parTrans" cxnId="{ADB1DFC1-AA05-41C6-9436-C252F4E2BD38}">
      <dgm:prSet/>
      <dgm:spPr/>
      <dgm:t>
        <a:bodyPr/>
        <a:lstStyle/>
        <a:p>
          <a:endParaRPr lang="pl-PL"/>
        </a:p>
      </dgm:t>
    </dgm:pt>
    <dgm:pt modelId="{E2A054A5-A00C-4C65-B302-5CFD55DB78C2}" type="sibTrans" cxnId="{ADB1DFC1-AA05-41C6-9436-C252F4E2BD38}">
      <dgm:prSet/>
      <dgm:spPr/>
      <dgm:t>
        <a:bodyPr/>
        <a:lstStyle/>
        <a:p>
          <a:endParaRPr lang="pl-PL"/>
        </a:p>
      </dgm:t>
    </dgm:pt>
    <dgm:pt modelId="{A1E6F0A0-5725-445A-9CDD-4F6F4B936507}">
      <dgm:prSet/>
      <dgm:spPr/>
      <dgm:t>
        <a:bodyPr/>
        <a:lstStyle/>
        <a:p>
          <a:r>
            <a:rPr lang="pl-PL"/>
            <a:t>XmlSchema Sequence</a:t>
          </a:r>
        </a:p>
      </dgm:t>
    </dgm:pt>
    <dgm:pt modelId="{80185C58-461B-47EB-9831-466EBCBB3E3B}" type="parTrans" cxnId="{65CAC668-4543-482E-8CD3-472F4D6995AE}">
      <dgm:prSet/>
      <dgm:spPr/>
      <dgm:t>
        <a:bodyPr/>
        <a:lstStyle/>
        <a:p>
          <a:endParaRPr lang="pl-PL"/>
        </a:p>
      </dgm:t>
    </dgm:pt>
    <dgm:pt modelId="{EFA13E74-9DBF-431E-86EB-ACB16B5944DE}" type="sibTrans" cxnId="{65CAC668-4543-482E-8CD3-472F4D6995AE}">
      <dgm:prSet/>
      <dgm:spPr/>
      <dgm:t>
        <a:bodyPr/>
        <a:lstStyle/>
        <a:p>
          <a:endParaRPr lang="pl-PL"/>
        </a:p>
      </dgm:t>
    </dgm:pt>
    <dgm:pt modelId="{9DB6B17B-378E-4FEA-B3C7-100A1BE37AAC}">
      <dgm:prSet/>
      <dgm:spPr/>
      <dgm:t>
        <a:bodyPr/>
        <a:lstStyle/>
        <a:p>
          <a:r>
            <a:rPr lang="pl-PL"/>
            <a:t>XmlSchema ComplexType</a:t>
          </a:r>
        </a:p>
      </dgm:t>
    </dgm:pt>
    <dgm:pt modelId="{E72F8E91-6D43-42D2-86B3-C708A0787084}" type="parTrans" cxnId="{09881379-2C1C-4C1A-86B7-182ED66392F2}">
      <dgm:prSet/>
      <dgm:spPr/>
      <dgm:t>
        <a:bodyPr/>
        <a:lstStyle/>
        <a:p>
          <a:endParaRPr lang="pl-PL"/>
        </a:p>
      </dgm:t>
    </dgm:pt>
    <dgm:pt modelId="{A54B18FE-C93F-446C-BDBB-F0D87265EA93}" type="sibTrans" cxnId="{09881379-2C1C-4C1A-86B7-182ED66392F2}">
      <dgm:prSet/>
      <dgm:spPr/>
      <dgm:t>
        <a:bodyPr/>
        <a:lstStyle/>
        <a:p>
          <a:endParaRPr lang="pl-PL"/>
        </a:p>
      </dgm:t>
    </dgm:pt>
    <dgm:pt modelId="{235CBE3F-48ED-497A-85BD-2050DA623B05}">
      <dgm:prSet/>
      <dgm:spPr/>
      <dgm:t>
        <a:bodyPr/>
        <a:lstStyle/>
        <a:p>
          <a:r>
            <a:rPr lang="pl-PL"/>
            <a:t>XmlSchema SimpleType</a:t>
          </a:r>
        </a:p>
      </dgm:t>
    </dgm:pt>
    <dgm:pt modelId="{A2F2B7E2-A20A-4468-A8A3-7DD750EE8B8A}" type="parTrans" cxnId="{E32216DA-0FC5-4C5B-ADE2-36BE573DDE15}">
      <dgm:prSet/>
      <dgm:spPr/>
      <dgm:t>
        <a:bodyPr/>
        <a:lstStyle/>
        <a:p>
          <a:endParaRPr lang="pl-PL"/>
        </a:p>
      </dgm:t>
    </dgm:pt>
    <dgm:pt modelId="{0AA042F6-93FE-4946-9E45-18B53CBC793A}" type="sibTrans" cxnId="{E32216DA-0FC5-4C5B-ADE2-36BE573DDE15}">
      <dgm:prSet/>
      <dgm:spPr/>
      <dgm:t>
        <a:bodyPr/>
        <a:lstStyle/>
        <a:p>
          <a:endParaRPr lang="pl-PL"/>
        </a:p>
      </dgm:t>
    </dgm:pt>
    <dgm:pt modelId="{C3502BE8-8987-4141-A83C-8FE88A69CB27}">
      <dgm:prSet/>
      <dgm:spPr/>
      <dgm:t>
        <a:bodyPr/>
        <a:lstStyle/>
        <a:p>
          <a:r>
            <a:rPr lang="pl-PL"/>
            <a:t>XmlSchema Import</a:t>
          </a:r>
        </a:p>
      </dgm:t>
    </dgm:pt>
    <dgm:pt modelId="{66BF0ECF-85B3-4631-AA0F-C655A3EE060E}" type="parTrans" cxnId="{48C97A24-2339-4A3A-B8DE-7896EB8C36BC}">
      <dgm:prSet/>
      <dgm:spPr/>
      <dgm:t>
        <a:bodyPr/>
        <a:lstStyle/>
        <a:p>
          <a:endParaRPr lang="pl-PL"/>
        </a:p>
      </dgm:t>
    </dgm:pt>
    <dgm:pt modelId="{84586229-EFFF-44D7-A5AB-B23FE0EDA4D0}" type="sibTrans" cxnId="{48C97A24-2339-4A3A-B8DE-7896EB8C36BC}">
      <dgm:prSet/>
      <dgm:spPr/>
      <dgm:t>
        <a:bodyPr/>
        <a:lstStyle/>
        <a:p>
          <a:endParaRPr lang="pl-PL"/>
        </a:p>
      </dgm:t>
    </dgm:pt>
    <dgm:pt modelId="{B2294E60-9528-4411-A778-EED183FD709B}">
      <dgm:prSet/>
      <dgm:spPr/>
      <dgm:t>
        <a:bodyPr/>
        <a:lstStyle/>
        <a:p>
          <a:r>
            <a:rPr lang="pl-PL"/>
            <a:t>XmlSchema Include</a:t>
          </a:r>
        </a:p>
      </dgm:t>
    </dgm:pt>
    <dgm:pt modelId="{153D6F67-81C1-4863-B911-05D12A439DE6}" type="parTrans" cxnId="{142971E6-8076-4E16-980F-F01A006A70E4}">
      <dgm:prSet/>
      <dgm:spPr/>
      <dgm:t>
        <a:bodyPr/>
        <a:lstStyle/>
        <a:p>
          <a:endParaRPr lang="pl-PL"/>
        </a:p>
      </dgm:t>
    </dgm:pt>
    <dgm:pt modelId="{6B52D720-AFF6-40EE-B6E9-1A77DB589218}" type="sibTrans" cxnId="{142971E6-8076-4E16-980F-F01A006A70E4}">
      <dgm:prSet/>
      <dgm:spPr/>
      <dgm:t>
        <a:bodyPr/>
        <a:lstStyle/>
        <a:p>
          <a:endParaRPr lang="pl-PL"/>
        </a:p>
      </dgm:t>
    </dgm:pt>
    <dgm:pt modelId="{C529756C-5616-412C-85F6-C045C29A7171}">
      <dgm:prSet/>
      <dgm:spPr/>
      <dgm:t>
        <a:bodyPr/>
        <a:lstStyle/>
        <a:p>
          <a:r>
            <a:rPr lang="pl-PL"/>
            <a:t>XmlSchema Redefine</a:t>
          </a:r>
        </a:p>
      </dgm:t>
    </dgm:pt>
    <dgm:pt modelId="{52E8FE7C-839D-468C-A756-1202E4069A5C}" type="parTrans" cxnId="{7E947B27-73F1-4ED5-92DA-F9004DE0F08B}">
      <dgm:prSet/>
      <dgm:spPr/>
      <dgm:t>
        <a:bodyPr/>
        <a:lstStyle/>
        <a:p>
          <a:endParaRPr lang="pl-PL"/>
        </a:p>
      </dgm:t>
    </dgm:pt>
    <dgm:pt modelId="{5FCB720C-83C1-4DC8-98C0-AB80A91FB042}" type="sibTrans" cxnId="{7E947B27-73F1-4ED5-92DA-F9004DE0F08B}">
      <dgm:prSet/>
      <dgm:spPr/>
      <dgm:t>
        <a:bodyPr/>
        <a:lstStyle/>
        <a:p>
          <a:endParaRPr lang="pl-PL"/>
        </a:p>
      </dgm:t>
    </dgm:pt>
    <dgm:pt modelId="{020505BF-8104-4EFE-8170-B4D3FEDE1096}">
      <dgm:prSet/>
      <dgm:spPr/>
      <dgm:t>
        <a:bodyPr/>
        <a:lstStyle/>
        <a:p>
          <a:r>
            <a:rPr lang="pl-PL"/>
            <a:t>XmlSchema TotalDigits Facet</a:t>
          </a:r>
        </a:p>
      </dgm:t>
    </dgm:pt>
    <dgm:pt modelId="{C669DF88-6C09-48DF-8D91-D095E8FE4E3B}" type="parTrans" cxnId="{FB35A542-4F82-4ED4-82CB-3CBE76F2FE3F}">
      <dgm:prSet/>
      <dgm:spPr/>
      <dgm:t>
        <a:bodyPr/>
        <a:lstStyle/>
        <a:p>
          <a:endParaRPr lang="pl-PL"/>
        </a:p>
      </dgm:t>
    </dgm:pt>
    <dgm:pt modelId="{FCFA8B67-0A3B-4804-9507-BAB1D8CF0BB0}" type="sibTrans" cxnId="{FB35A542-4F82-4ED4-82CB-3CBE76F2FE3F}">
      <dgm:prSet/>
      <dgm:spPr/>
      <dgm:t>
        <a:bodyPr/>
        <a:lstStyle/>
        <a:p>
          <a:endParaRPr lang="pl-PL"/>
        </a:p>
      </dgm:t>
    </dgm:pt>
    <dgm:pt modelId="{8D387CAC-64F9-459E-ABFD-2EB77831AEC8}">
      <dgm:prSet/>
      <dgm:spPr/>
      <dgm:t>
        <a:bodyPr/>
        <a:lstStyle/>
        <a:p>
          <a:r>
            <a:rPr lang="pl-PL"/>
            <a:t>XmlSchema FractionDigits Facet</a:t>
          </a:r>
        </a:p>
      </dgm:t>
    </dgm:pt>
    <dgm:pt modelId="{335537D5-1D04-4126-90AA-87BAA343B479}" type="parTrans" cxnId="{499D6330-6F5B-4535-809E-70D336D881BB}">
      <dgm:prSet/>
      <dgm:spPr/>
      <dgm:t>
        <a:bodyPr/>
        <a:lstStyle/>
        <a:p>
          <a:endParaRPr lang="pl-PL"/>
        </a:p>
      </dgm:t>
    </dgm:pt>
    <dgm:pt modelId="{8DC7242D-0364-4E8E-84C1-BC5D58C74C6A}" type="sibTrans" cxnId="{499D6330-6F5B-4535-809E-70D336D881BB}">
      <dgm:prSet/>
      <dgm:spPr/>
      <dgm:t>
        <a:bodyPr/>
        <a:lstStyle/>
        <a:p>
          <a:endParaRPr lang="pl-PL"/>
        </a:p>
      </dgm:t>
    </dgm:pt>
    <dgm:pt modelId="{A260E720-1B58-47A0-AE80-47AC7D615325}">
      <dgm:prSet/>
      <dgm:spPr/>
      <dgm:t>
        <a:bodyPr/>
        <a:lstStyle/>
        <a:p>
          <a:r>
            <a:rPr lang="pl-PL"/>
            <a:t>XmlSchema MaxLength Facet</a:t>
          </a:r>
        </a:p>
      </dgm:t>
    </dgm:pt>
    <dgm:pt modelId="{F9F1E625-90C1-451A-BE69-9A473883F3B9}" type="parTrans" cxnId="{CF0C354B-E2F5-4BA3-BC85-365B196A38D0}">
      <dgm:prSet/>
      <dgm:spPr/>
      <dgm:t>
        <a:bodyPr/>
        <a:lstStyle/>
        <a:p>
          <a:endParaRPr lang="pl-PL"/>
        </a:p>
      </dgm:t>
    </dgm:pt>
    <dgm:pt modelId="{A8EA9710-B8CC-4850-842C-EA8E55B3D90F}" type="sibTrans" cxnId="{CF0C354B-E2F5-4BA3-BC85-365B196A38D0}">
      <dgm:prSet/>
      <dgm:spPr/>
      <dgm:t>
        <a:bodyPr/>
        <a:lstStyle/>
        <a:p>
          <a:endParaRPr lang="pl-PL"/>
        </a:p>
      </dgm:t>
    </dgm:pt>
    <dgm:pt modelId="{CA5EAF16-945E-4B88-9096-9FDB471061FD}">
      <dgm:prSet/>
      <dgm:spPr/>
      <dgm:t>
        <a:bodyPr/>
        <a:lstStyle/>
        <a:p>
          <a:r>
            <a:rPr lang="pl-PL"/>
            <a:t>XmlSchema MinLength Facet</a:t>
          </a:r>
        </a:p>
      </dgm:t>
    </dgm:pt>
    <dgm:pt modelId="{C125BC79-51CA-43CC-846D-1A2ECC63AABE}" type="parTrans" cxnId="{2BA2A147-6FAE-40E0-B617-4D0443AAACA9}">
      <dgm:prSet/>
      <dgm:spPr/>
      <dgm:t>
        <a:bodyPr/>
        <a:lstStyle/>
        <a:p>
          <a:endParaRPr lang="pl-PL"/>
        </a:p>
      </dgm:t>
    </dgm:pt>
    <dgm:pt modelId="{A412D5FE-1E24-4F65-8211-A83B1E475471}" type="sibTrans" cxnId="{2BA2A147-6FAE-40E0-B617-4D0443AAACA9}">
      <dgm:prSet/>
      <dgm:spPr/>
      <dgm:t>
        <a:bodyPr/>
        <a:lstStyle/>
        <a:p>
          <a:endParaRPr lang="pl-PL"/>
        </a:p>
      </dgm:t>
    </dgm:pt>
    <dgm:pt modelId="{C2839CCB-28F8-43B6-AA37-AC8F159792AA}">
      <dgm:prSet/>
      <dgm:spPr/>
      <dgm:t>
        <a:bodyPr/>
        <a:lstStyle/>
        <a:p>
          <a:r>
            <a:rPr lang="pl-PL"/>
            <a:t>XmlSchema LengthFacet</a:t>
          </a:r>
        </a:p>
      </dgm:t>
    </dgm:pt>
    <dgm:pt modelId="{16D2FD6C-401A-463F-A8B3-6A461FC42C24}" type="parTrans" cxnId="{462FA1C6-C5F0-4348-8D5C-FEAFB71DCC6C}">
      <dgm:prSet/>
      <dgm:spPr/>
      <dgm:t>
        <a:bodyPr/>
        <a:lstStyle/>
        <a:p>
          <a:endParaRPr lang="pl-PL"/>
        </a:p>
      </dgm:t>
    </dgm:pt>
    <dgm:pt modelId="{F274BF28-34EA-4CBD-9A14-DFB0C8155A9A}" type="sibTrans" cxnId="{462FA1C6-C5F0-4348-8D5C-FEAFB71DCC6C}">
      <dgm:prSet/>
      <dgm:spPr/>
      <dgm:t>
        <a:bodyPr/>
        <a:lstStyle/>
        <a:p>
          <a:endParaRPr lang="pl-PL"/>
        </a:p>
      </dgm:t>
    </dgm:pt>
    <dgm:pt modelId="{9A454525-1E32-4EC4-BDAF-EC83452931C5}" type="pres">
      <dgm:prSet presAssocID="{92E8CD1A-B7DB-4159-9EFC-A56C6CF997D0}" presName="hierChild1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</dgm:pt>
    <dgm:pt modelId="{16B8731C-4C45-49F8-AA5C-9887E29A9F4D}" type="pres">
      <dgm:prSet presAssocID="{4444165A-C86C-4B5C-BC77-FB80C45C2B3C}" presName="hierRoot1" presStyleCnt="0">
        <dgm:presLayoutVars>
          <dgm:hierBranch val="init"/>
        </dgm:presLayoutVars>
      </dgm:prSet>
      <dgm:spPr/>
    </dgm:pt>
    <dgm:pt modelId="{7CCD35A6-5864-421C-83F2-FD49505164CD}" type="pres">
      <dgm:prSet presAssocID="{4444165A-C86C-4B5C-BC77-FB80C45C2B3C}" presName="rootComposite1" presStyleCnt="0"/>
      <dgm:spPr/>
    </dgm:pt>
    <dgm:pt modelId="{EA7D5C9F-81B1-4B89-96FF-A38A0F4D7753}" type="pres">
      <dgm:prSet presAssocID="{4444165A-C86C-4B5C-BC77-FB80C45C2B3C}" presName="rootText1" presStyleLbl="node0" presStyleIdx="0" presStyleCnt="1">
        <dgm:presLayoutVars>
          <dgm:chPref val="3"/>
        </dgm:presLayoutVars>
      </dgm:prSet>
      <dgm:spPr/>
    </dgm:pt>
    <dgm:pt modelId="{E8608C55-0942-4CB5-9F01-4BDF7F9F81AF}" type="pres">
      <dgm:prSet presAssocID="{4444165A-C86C-4B5C-BC77-FB80C45C2B3C}" presName="rootConnector1" presStyleLbl="node1" presStyleIdx="0" presStyleCnt="0"/>
      <dgm:spPr/>
    </dgm:pt>
    <dgm:pt modelId="{D3A5C77E-6231-436B-A972-4AB2B569E37B}" type="pres">
      <dgm:prSet presAssocID="{4444165A-C86C-4B5C-BC77-FB80C45C2B3C}" presName="hierChild2" presStyleCnt="0"/>
      <dgm:spPr/>
    </dgm:pt>
    <dgm:pt modelId="{986ECCB1-DF09-4E29-AAF6-09AD866D7B80}" type="pres">
      <dgm:prSet presAssocID="{D4F78BED-13B2-40D6-88C9-31CE4A320E59}" presName="Name37" presStyleLbl="parChTrans1D2" presStyleIdx="0" presStyleCnt="6"/>
      <dgm:spPr/>
    </dgm:pt>
    <dgm:pt modelId="{5C96055D-88F0-4FF0-9D73-23C181349C9D}" type="pres">
      <dgm:prSet presAssocID="{1D9F57F3-2706-4532-949E-3E4E50DCA92B}" presName="hierRoot2" presStyleCnt="0">
        <dgm:presLayoutVars>
          <dgm:hierBranch val="init"/>
        </dgm:presLayoutVars>
      </dgm:prSet>
      <dgm:spPr/>
    </dgm:pt>
    <dgm:pt modelId="{95550A03-3862-494E-8945-43CEACA9928E}" type="pres">
      <dgm:prSet presAssocID="{1D9F57F3-2706-4532-949E-3E4E50DCA92B}" presName="rootComposite" presStyleCnt="0"/>
      <dgm:spPr/>
    </dgm:pt>
    <dgm:pt modelId="{013E6560-89F2-43CF-B3D2-043801AEDA95}" type="pres">
      <dgm:prSet presAssocID="{1D9F57F3-2706-4532-949E-3E4E50DCA92B}" presName="rootText" presStyleLbl="node2" presStyleIdx="0" presStyleCnt="6">
        <dgm:presLayoutVars>
          <dgm:chPref val="3"/>
        </dgm:presLayoutVars>
      </dgm:prSet>
      <dgm:spPr/>
    </dgm:pt>
    <dgm:pt modelId="{AFEFCD19-A652-462E-A50F-2B5BDD2ED5A8}" type="pres">
      <dgm:prSet presAssocID="{1D9F57F3-2706-4532-949E-3E4E50DCA92B}" presName="rootConnector" presStyleLbl="node2" presStyleIdx="0" presStyleCnt="6"/>
      <dgm:spPr/>
    </dgm:pt>
    <dgm:pt modelId="{956C9EBB-9BF5-451A-A81D-7C40CC03D3E7}" type="pres">
      <dgm:prSet presAssocID="{1D9F57F3-2706-4532-949E-3E4E50DCA92B}" presName="hierChild4" presStyleCnt="0"/>
      <dgm:spPr/>
    </dgm:pt>
    <dgm:pt modelId="{B9DFC50F-D152-4E16-9A39-8476BD4646A2}" type="pres">
      <dgm:prSet presAssocID="{1D9F57F3-2706-4532-949E-3E4E50DCA92B}" presName="hierChild5" presStyleCnt="0"/>
      <dgm:spPr/>
    </dgm:pt>
    <dgm:pt modelId="{677B5BF0-22DE-4F93-B86F-D1F778AC0C71}" type="pres">
      <dgm:prSet presAssocID="{078A4F6D-A8D7-4BBE-BDA1-42F8C4569E3E}" presName="Name37" presStyleLbl="parChTrans1D2" presStyleIdx="1" presStyleCnt="6"/>
      <dgm:spPr/>
    </dgm:pt>
    <dgm:pt modelId="{AF0E9955-95EE-42FA-9092-4512DA58CC09}" type="pres">
      <dgm:prSet presAssocID="{1893363D-655C-4F70-B491-6737EB16FE8A}" presName="hierRoot2" presStyleCnt="0">
        <dgm:presLayoutVars>
          <dgm:hierBranch val="hang"/>
        </dgm:presLayoutVars>
      </dgm:prSet>
      <dgm:spPr/>
    </dgm:pt>
    <dgm:pt modelId="{7B546746-BE08-480F-8A71-4C5AF63A1218}" type="pres">
      <dgm:prSet presAssocID="{1893363D-655C-4F70-B491-6737EB16FE8A}" presName="rootComposite" presStyleCnt="0"/>
      <dgm:spPr/>
    </dgm:pt>
    <dgm:pt modelId="{3D0F7ED5-D2CF-49D5-9F9E-3DD9A743A5AB}" type="pres">
      <dgm:prSet presAssocID="{1893363D-655C-4F70-B491-6737EB16FE8A}" presName="rootText" presStyleLbl="node2" presStyleIdx="1" presStyleCnt="6">
        <dgm:presLayoutVars>
          <dgm:chPref val="3"/>
        </dgm:presLayoutVars>
      </dgm:prSet>
      <dgm:spPr/>
    </dgm:pt>
    <dgm:pt modelId="{134FA3D8-3930-403B-B8CC-AC139E3CEF50}" type="pres">
      <dgm:prSet presAssocID="{1893363D-655C-4F70-B491-6737EB16FE8A}" presName="rootConnector" presStyleLbl="node2" presStyleIdx="1" presStyleCnt="6"/>
      <dgm:spPr/>
    </dgm:pt>
    <dgm:pt modelId="{59411CC7-2F76-424C-A01C-0CD7ACFA10EE}" type="pres">
      <dgm:prSet presAssocID="{1893363D-655C-4F70-B491-6737EB16FE8A}" presName="hierChild4" presStyleCnt="0"/>
      <dgm:spPr/>
    </dgm:pt>
    <dgm:pt modelId="{9F61F7D2-E7E1-451E-8CC1-19766FCE8EAE}" type="pres">
      <dgm:prSet presAssocID="{486B1403-EB25-4E58-AFC0-315D828D6A9D}" presName="Name48" presStyleLbl="parChTrans1D3" presStyleIdx="0" presStyleCnt="17"/>
      <dgm:spPr/>
    </dgm:pt>
    <dgm:pt modelId="{FF09EE7E-A37E-449E-A05F-79DB5E06A0EA}" type="pres">
      <dgm:prSet presAssocID="{A74AEC0A-171D-478A-B675-9DB58CA0D826}" presName="hierRoot2" presStyleCnt="0">
        <dgm:presLayoutVars>
          <dgm:hierBranch val="init"/>
        </dgm:presLayoutVars>
      </dgm:prSet>
      <dgm:spPr/>
    </dgm:pt>
    <dgm:pt modelId="{60E2314E-2053-4C89-BD56-04A8F4BA7354}" type="pres">
      <dgm:prSet presAssocID="{A74AEC0A-171D-478A-B675-9DB58CA0D826}" presName="rootComposite" presStyleCnt="0"/>
      <dgm:spPr/>
    </dgm:pt>
    <dgm:pt modelId="{8F22C808-59BE-4360-8BE9-25229ED3DF37}" type="pres">
      <dgm:prSet presAssocID="{A74AEC0A-171D-478A-B675-9DB58CA0D826}" presName="rootText" presStyleLbl="node3" presStyleIdx="0" presStyleCnt="17" custLinFactX="160804" custLinFactNeighborX="200000" custLinFactNeighborY="2004">
        <dgm:presLayoutVars>
          <dgm:chPref val="3"/>
        </dgm:presLayoutVars>
      </dgm:prSet>
      <dgm:spPr/>
    </dgm:pt>
    <dgm:pt modelId="{7D69A2A0-F819-453C-A263-4FCD2FD536B9}" type="pres">
      <dgm:prSet presAssocID="{A74AEC0A-171D-478A-B675-9DB58CA0D826}" presName="rootConnector" presStyleLbl="node3" presStyleIdx="0" presStyleCnt="17"/>
      <dgm:spPr/>
    </dgm:pt>
    <dgm:pt modelId="{8EC3D6BC-2087-437A-9C2D-6A50C6FDA250}" type="pres">
      <dgm:prSet presAssocID="{A74AEC0A-171D-478A-B675-9DB58CA0D826}" presName="hierChild4" presStyleCnt="0"/>
      <dgm:spPr/>
    </dgm:pt>
    <dgm:pt modelId="{D0FDD651-AD55-4670-8E8B-2103753FD49C}" type="pres">
      <dgm:prSet presAssocID="{A74AEC0A-171D-478A-B675-9DB58CA0D826}" presName="hierChild5" presStyleCnt="0"/>
      <dgm:spPr/>
    </dgm:pt>
    <dgm:pt modelId="{647DAD6E-5518-40E5-A396-6207B0C74BA2}" type="pres">
      <dgm:prSet presAssocID="{FB6327DA-31F8-4954-8233-DB8AF94C2296}" presName="Name48" presStyleLbl="parChTrans1D3" presStyleIdx="1" presStyleCnt="17"/>
      <dgm:spPr/>
    </dgm:pt>
    <dgm:pt modelId="{F531B308-CD0A-4768-ADD3-D377B0A9CCBF}" type="pres">
      <dgm:prSet presAssocID="{58CD4490-4712-44C5-9424-44A1436178E1}" presName="hierRoot2" presStyleCnt="0">
        <dgm:presLayoutVars>
          <dgm:hierBranch val="init"/>
        </dgm:presLayoutVars>
      </dgm:prSet>
      <dgm:spPr/>
    </dgm:pt>
    <dgm:pt modelId="{8BDEFBCE-19BA-4C68-862C-EB5B571AA83F}" type="pres">
      <dgm:prSet presAssocID="{58CD4490-4712-44C5-9424-44A1436178E1}" presName="rootComposite" presStyleCnt="0"/>
      <dgm:spPr/>
    </dgm:pt>
    <dgm:pt modelId="{0D6479DB-BB07-4BA8-93FF-0A1294D2DAEC}" type="pres">
      <dgm:prSet presAssocID="{58CD4490-4712-44C5-9424-44A1436178E1}" presName="rootText" presStyleLbl="node3" presStyleIdx="1" presStyleCnt="17">
        <dgm:presLayoutVars>
          <dgm:chPref val="3"/>
        </dgm:presLayoutVars>
      </dgm:prSet>
      <dgm:spPr/>
    </dgm:pt>
    <dgm:pt modelId="{E33FA6B5-1CB0-418D-AF3B-9214977601EE}" type="pres">
      <dgm:prSet presAssocID="{58CD4490-4712-44C5-9424-44A1436178E1}" presName="rootConnector" presStyleLbl="node3" presStyleIdx="1" presStyleCnt="17"/>
      <dgm:spPr/>
    </dgm:pt>
    <dgm:pt modelId="{ADABFACC-31AC-4FED-990D-3134537E6C13}" type="pres">
      <dgm:prSet presAssocID="{58CD4490-4712-44C5-9424-44A1436178E1}" presName="hierChild4" presStyleCnt="0"/>
      <dgm:spPr/>
    </dgm:pt>
    <dgm:pt modelId="{587A6D05-27B4-4B89-8C95-8B2107D26277}" type="pres">
      <dgm:prSet presAssocID="{58CD4490-4712-44C5-9424-44A1436178E1}" presName="hierChild5" presStyleCnt="0"/>
      <dgm:spPr/>
    </dgm:pt>
    <dgm:pt modelId="{A4A2D7AB-0595-4355-AD5D-FCE684DAFF7E}" type="pres">
      <dgm:prSet presAssocID="{26FA609B-D3AC-44EB-9F51-DB8020A052F9}" presName="Name48" presStyleLbl="parChTrans1D3" presStyleIdx="2" presStyleCnt="17"/>
      <dgm:spPr/>
    </dgm:pt>
    <dgm:pt modelId="{6DDC2822-F940-45DB-A7E9-87BA88129A18}" type="pres">
      <dgm:prSet presAssocID="{4DEA06C7-3EDB-462E-9DFB-BC5405D4ED57}" presName="hierRoot2" presStyleCnt="0">
        <dgm:presLayoutVars>
          <dgm:hierBranch val="init"/>
        </dgm:presLayoutVars>
      </dgm:prSet>
      <dgm:spPr/>
    </dgm:pt>
    <dgm:pt modelId="{8F441A18-A36C-4C84-BC95-77E1BE7323A4}" type="pres">
      <dgm:prSet presAssocID="{4DEA06C7-3EDB-462E-9DFB-BC5405D4ED57}" presName="rootComposite" presStyleCnt="0"/>
      <dgm:spPr/>
    </dgm:pt>
    <dgm:pt modelId="{D6173DEA-4271-432D-8C03-28D59D29A56D}" type="pres">
      <dgm:prSet presAssocID="{4DEA06C7-3EDB-462E-9DFB-BC5405D4ED57}" presName="rootText" presStyleLbl="node3" presStyleIdx="2" presStyleCnt="17" custLinFactX="161806" custLinFactNeighborX="200000" custLinFactNeighborY="-4009">
        <dgm:presLayoutVars>
          <dgm:chPref val="3"/>
        </dgm:presLayoutVars>
      </dgm:prSet>
      <dgm:spPr/>
    </dgm:pt>
    <dgm:pt modelId="{ADD137E6-D296-4CC3-8040-6546229DBB75}" type="pres">
      <dgm:prSet presAssocID="{4DEA06C7-3EDB-462E-9DFB-BC5405D4ED57}" presName="rootConnector" presStyleLbl="node3" presStyleIdx="2" presStyleCnt="17"/>
      <dgm:spPr/>
    </dgm:pt>
    <dgm:pt modelId="{E8D513D7-BB02-416F-BFFB-B3E0D77911E0}" type="pres">
      <dgm:prSet presAssocID="{4DEA06C7-3EDB-462E-9DFB-BC5405D4ED57}" presName="hierChild4" presStyleCnt="0"/>
      <dgm:spPr/>
    </dgm:pt>
    <dgm:pt modelId="{4DFF895C-03DC-43FC-B05E-9A05AC19CB4C}" type="pres">
      <dgm:prSet presAssocID="{4DEA06C7-3EDB-462E-9DFB-BC5405D4ED57}" presName="hierChild5" presStyleCnt="0"/>
      <dgm:spPr/>
    </dgm:pt>
    <dgm:pt modelId="{B3ECC292-59C6-4696-B680-A7580A7206E7}" type="pres">
      <dgm:prSet presAssocID="{EEEF28F5-CC80-43B2-B8EF-35ADFEED3E13}" presName="Name48" presStyleLbl="parChTrans1D3" presStyleIdx="3" presStyleCnt="17"/>
      <dgm:spPr/>
    </dgm:pt>
    <dgm:pt modelId="{8E90AED7-D1F9-4BD7-9091-2761CB8DFE76}" type="pres">
      <dgm:prSet presAssocID="{2DDFD31B-677A-4CC9-805E-D9567D52E6EA}" presName="hierRoot2" presStyleCnt="0">
        <dgm:presLayoutVars>
          <dgm:hierBranch val="init"/>
        </dgm:presLayoutVars>
      </dgm:prSet>
      <dgm:spPr/>
    </dgm:pt>
    <dgm:pt modelId="{1E81B01E-7109-4CBC-AC63-EF156F0E84DA}" type="pres">
      <dgm:prSet presAssocID="{2DDFD31B-677A-4CC9-805E-D9567D52E6EA}" presName="rootComposite" presStyleCnt="0"/>
      <dgm:spPr/>
    </dgm:pt>
    <dgm:pt modelId="{016B1A52-B18A-4F1E-98F7-B999341CC60E}" type="pres">
      <dgm:prSet presAssocID="{2DDFD31B-677A-4CC9-805E-D9567D52E6EA}" presName="rootText" presStyleLbl="node3" presStyleIdx="3" presStyleCnt="17" custScaleX="137639">
        <dgm:presLayoutVars>
          <dgm:chPref val="3"/>
        </dgm:presLayoutVars>
      </dgm:prSet>
      <dgm:spPr/>
    </dgm:pt>
    <dgm:pt modelId="{2DC2162F-B9BA-491E-94E4-356079981433}" type="pres">
      <dgm:prSet presAssocID="{2DDFD31B-677A-4CC9-805E-D9567D52E6EA}" presName="rootConnector" presStyleLbl="node3" presStyleIdx="3" presStyleCnt="17"/>
      <dgm:spPr/>
    </dgm:pt>
    <dgm:pt modelId="{E4D5AB3B-201B-4251-A581-CBFA87C2848D}" type="pres">
      <dgm:prSet presAssocID="{2DDFD31B-677A-4CC9-805E-D9567D52E6EA}" presName="hierChild4" presStyleCnt="0"/>
      <dgm:spPr/>
    </dgm:pt>
    <dgm:pt modelId="{EC8B11D4-B273-47BF-AE1B-957FC71084DA}" type="pres">
      <dgm:prSet presAssocID="{2DDFD31B-677A-4CC9-805E-D9567D52E6EA}" presName="hierChild5" presStyleCnt="0"/>
      <dgm:spPr/>
    </dgm:pt>
    <dgm:pt modelId="{20775736-E4D1-4AA5-8E13-2D6B0BAAAC8C}" type="pres">
      <dgm:prSet presAssocID="{F5F6AAAA-9594-49EB-844A-78DA9ADE4515}" presName="Name48" presStyleLbl="parChTrans1D3" presStyleIdx="4" presStyleCnt="17"/>
      <dgm:spPr/>
    </dgm:pt>
    <dgm:pt modelId="{B0C9A245-00D0-4BAB-8AB1-3C43EC914B03}" type="pres">
      <dgm:prSet presAssocID="{D8F10341-BB86-4D4F-92B9-A78C72A57E2E}" presName="hierRoot2" presStyleCnt="0">
        <dgm:presLayoutVars>
          <dgm:hierBranch/>
        </dgm:presLayoutVars>
      </dgm:prSet>
      <dgm:spPr/>
    </dgm:pt>
    <dgm:pt modelId="{3DEC2E1E-E1BC-472A-8CB2-9754AF3367B7}" type="pres">
      <dgm:prSet presAssocID="{D8F10341-BB86-4D4F-92B9-A78C72A57E2E}" presName="rootComposite" presStyleCnt="0"/>
      <dgm:spPr/>
    </dgm:pt>
    <dgm:pt modelId="{12D0EA07-6629-40AB-B646-DF848A042870}" type="pres">
      <dgm:prSet presAssocID="{D8F10341-BB86-4D4F-92B9-A78C72A57E2E}" presName="rootText" presStyleLbl="node3" presStyleIdx="4" presStyleCnt="17">
        <dgm:presLayoutVars>
          <dgm:chPref val="3"/>
        </dgm:presLayoutVars>
      </dgm:prSet>
      <dgm:spPr/>
    </dgm:pt>
    <dgm:pt modelId="{0D58A0FE-0788-4F94-AB5E-D27F96BA0C41}" type="pres">
      <dgm:prSet presAssocID="{D8F10341-BB86-4D4F-92B9-A78C72A57E2E}" presName="rootConnector" presStyleLbl="node3" presStyleIdx="4" presStyleCnt="17"/>
      <dgm:spPr/>
    </dgm:pt>
    <dgm:pt modelId="{669D7C0D-E9EC-4671-A9B9-30AC96AD9A47}" type="pres">
      <dgm:prSet presAssocID="{D8F10341-BB86-4D4F-92B9-A78C72A57E2E}" presName="hierChild4" presStyleCnt="0"/>
      <dgm:spPr/>
    </dgm:pt>
    <dgm:pt modelId="{AF26F1CD-06EA-4BC4-8E66-B7B50B9C3C0B}" type="pres">
      <dgm:prSet presAssocID="{173B821A-BB7A-4E10-8096-61C442A65775}" presName="Name35" presStyleLbl="parChTrans1D4" presStyleIdx="0" presStyleCnt="34"/>
      <dgm:spPr/>
    </dgm:pt>
    <dgm:pt modelId="{3B4F3B58-FC2E-4B09-B009-3B6B32535AB9}" type="pres">
      <dgm:prSet presAssocID="{2A164B8B-054B-4894-91C4-044A284E7484}" presName="hierRoot2" presStyleCnt="0">
        <dgm:presLayoutVars>
          <dgm:hierBranch val="init"/>
        </dgm:presLayoutVars>
      </dgm:prSet>
      <dgm:spPr/>
    </dgm:pt>
    <dgm:pt modelId="{68CBB374-CC90-498C-929C-1FEF8E741CEE}" type="pres">
      <dgm:prSet presAssocID="{2A164B8B-054B-4894-91C4-044A284E7484}" presName="rootComposite" presStyleCnt="0"/>
      <dgm:spPr/>
    </dgm:pt>
    <dgm:pt modelId="{0A07E803-533C-4B12-A0AE-49A6177E0D4B}" type="pres">
      <dgm:prSet presAssocID="{2A164B8B-054B-4894-91C4-044A284E7484}" presName="rootText" presStyleLbl="node4" presStyleIdx="0" presStyleCnt="34">
        <dgm:presLayoutVars>
          <dgm:chPref val="3"/>
        </dgm:presLayoutVars>
      </dgm:prSet>
      <dgm:spPr/>
    </dgm:pt>
    <dgm:pt modelId="{224E2C47-1F28-41FA-9EB3-CA713FDCAE54}" type="pres">
      <dgm:prSet presAssocID="{2A164B8B-054B-4894-91C4-044A284E7484}" presName="rootConnector" presStyleLbl="node4" presStyleIdx="0" presStyleCnt="34"/>
      <dgm:spPr/>
    </dgm:pt>
    <dgm:pt modelId="{64E086C7-769E-43C2-B458-CD2429D14E1C}" type="pres">
      <dgm:prSet presAssocID="{2A164B8B-054B-4894-91C4-044A284E7484}" presName="hierChild4" presStyleCnt="0"/>
      <dgm:spPr/>
    </dgm:pt>
    <dgm:pt modelId="{DE77CD39-59D8-4CC1-B962-320696ED8473}" type="pres">
      <dgm:prSet presAssocID="{2A164B8B-054B-4894-91C4-044A284E7484}" presName="hierChild5" presStyleCnt="0"/>
      <dgm:spPr/>
    </dgm:pt>
    <dgm:pt modelId="{2E17DD5A-74AE-40AD-815C-457A91800E28}" type="pres">
      <dgm:prSet presAssocID="{EDD6EF93-B891-45F4-9A68-E419CBCEB083}" presName="Name35" presStyleLbl="parChTrans1D4" presStyleIdx="1" presStyleCnt="34"/>
      <dgm:spPr/>
    </dgm:pt>
    <dgm:pt modelId="{D6597FF6-2DA3-4338-8973-8E2F1A88027C}" type="pres">
      <dgm:prSet presAssocID="{9DA72B0C-6427-4224-95C4-67AE1831F856}" presName="hierRoot2" presStyleCnt="0">
        <dgm:presLayoutVars>
          <dgm:hierBranch val="init"/>
        </dgm:presLayoutVars>
      </dgm:prSet>
      <dgm:spPr/>
    </dgm:pt>
    <dgm:pt modelId="{47940E15-7E69-4C93-A0DC-BC8D9762196A}" type="pres">
      <dgm:prSet presAssocID="{9DA72B0C-6427-4224-95C4-67AE1831F856}" presName="rootComposite" presStyleCnt="0"/>
      <dgm:spPr/>
    </dgm:pt>
    <dgm:pt modelId="{83D4F36F-1230-441C-89F7-DFFF303E9093}" type="pres">
      <dgm:prSet presAssocID="{9DA72B0C-6427-4224-95C4-67AE1831F856}" presName="rootText" presStyleLbl="node4" presStyleIdx="1" presStyleCnt="34">
        <dgm:presLayoutVars>
          <dgm:chPref val="3"/>
        </dgm:presLayoutVars>
      </dgm:prSet>
      <dgm:spPr/>
    </dgm:pt>
    <dgm:pt modelId="{3EA910A9-7B35-4793-B892-DBD19E4DB608}" type="pres">
      <dgm:prSet presAssocID="{9DA72B0C-6427-4224-95C4-67AE1831F856}" presName="rootConnector" presStyleLbl="node4" presStyleIdx="1" presStyleCnt="34"/>
      <dgm:spPr/>
    </dgm:pt>
    <dgm:pt modelId="{C1022620-48D4-4E2E-9092-9C1D47FDDB3E}" type="pres">
      <dgm:prSet presAssocID="{9DA72B0C-6427-4224-95C4-67AE1831F856}" presName="hierChild4" presStyleCnt="0"/>
      <dgm:spPr/>
    </dgm:pt>
    <dgm:pt modelId="{9D7A0928-55AD-45DB-92EF-C6903C874E14}" type="pres">
      <dgm:prSet presAssocID="{9DA72B0C-6427-4224-95C4-67AE1831F856}" presName="hierChild5" presStyleCnt="0"/>
      <dgm:spPr/>
    </dgm:pt>
    <dgm:pt modelId="{3778F57C-E795-454D-BCAA-1D473C9644F5}" type="pres">
      <dgm:prSet presAssocID="{B330661C-3B48-4831-8A58-D4EABCA0A24B}" presName="Name35" presStyleLbl="parChTrans1D4" presStyleIdx="2" presStyleCnt="34"/>
      <dgm:spPr/>
    </dgm:pt>
    <dgm:pt modelId="{BF2D96CE-0FA8-4ED7-BA8C-5F6FA0A93131}" type="pres">
      <dgm:prSet presAssocID="{57E1EDA1-86C9-4F9B-9159-7E511F4048AF}" presName="hierRoot2" presStyleCnt="0">
        <dgm:presLayoutVars>
          <dgm:hierBranch val="init"/>
        </dgm:presLayoutVars>
      </dgm:prSet>
      <dgm:spPr/>
    </dgm:pt>
    <dgm:pt modelId="{D7A6C2EF-21AA-47E2-9BB7-AA325BCA56CA}" type="pres">
      <dgm:prSet presAssocID="{57E1EDA1-86C9-4F9B-9159-7E511F4048AF}" presName="rootComposite" presStyleCnt="0"/>
      <dgm:spPr/>
    </dgm:pt>
    <dgm:pt modelId="{3366CC46-FC15-4301-BE60-5C5E009B2444}" type="pres">
      <dgm:prSet presAssocID="{57E1EDA1-86C9-4F9B-9159-7E511F4048AF}" presName="rootText" presStyleLbl="node4" presStyleIdx="2" presStyleCnt="34">
        <dgm:presLayoutVars>
          <dgm:chPref val="3"/>
        </dgm:presLayoutVars>
      </dgm:prSet>
      <dgm:spPr/>
    </dgm:pt>
    <dgm:pt modelId="{F8550DB6-F41F-4C86-A322-CB8394451CE1}" type="pres">
      <dgm:prSet presAssocID="{57E1EDA1-86C9-4F9B-9159-7E511F4048AF}" presName="rootConnector" presStyleLbl="node4" presStyleIdx="2" presStyleCnt="34"/>
      <dgm:spPr/>
    </dgm:pt>
    <dgm:pt modelId="{4324C0BF-3A3D-46D1-8E00-0A3A456EEBF6}" type="pres">
      <dgm:prSet presAssocID="{57E1EDA1-86C9-4F9B-9159-7E511F4048AF}" presName="hierChild4" presStyleCnt="0"/>
      <dgm:spPr/>
    </dgm:pt>
    <dgm:pt modelId="{361ECE0D-E3D8-42A2-A981-437A2A76FA89}" type="pres">
      <dgm:prSet presAssocID="{57E1EDA1-86C9-4F9B-9159-7E511F4048AF}" presName="hierChild5" presStyleCnt="0"/>
      <dgm:spPr/>
    </dgm:pt>
    <dgm:pt modelId="{03197660-8FBB-415B-8D7B-CC6B0DB838E2}" type="pres">
      <dgm:prSet presAssocID="{0C2ABBE0-390B-4015-9C24-B68234ADC23A}" presName="Name35" presStyleLbl="parChTrans1D4" presStyleIdx="3" presStyleCnt="34"/>
      <dgm:spPr/>
    </dgm:pt>
    <dgm:pt modelId="{90D9AAF1-07B2-4FE1-90E1-3C09BB7C3C4E}" type="pres">
      <dgm:prSet presAssocID="{1C4F2904-BF80-4DA2-B065-4B397EDDBB3B}" presName="hierRoot2" presStyleCnt="0">
        <dgm:presLayoutVars>
          <dgm:hierBranch val="init"/>
        </dgm:presLayoutVars>
      </dgm:prSet>
      <dgm:spPr/>
    </dgm:pt>
    <dgm:pt modelId="{52E399BB-DDC9-48CA-98F8-E00EA42DC036}" type="pres">
      <dgm:prSet presAssocID="{1C4F2904-BF80-4DA2-B065-4B397EDDBB3B}" presName="rootComposite" presStyleCnt="0"/>
      <dgm:spPr/>
    </dgm:pt>
    <dgm:pt modelId="{AFE0A3B1-A641-4373-B2F9-5357A4EED871}" type="pres">
      <dgm:prSet presAssocID="{1C4F2904-BF80-4DA2-B065-4B397EDDBB3B}" presName="rootText" presStyleLbl="node4" presStyleIdx="3" presStyleCnt="34">
        <dgm:presLayoutVars>
          <dgm:chPref val="3"/>
        </dgm:presLayoutVars>
      </dgm:prSet>
      <dgm:spPr/>
    </dgm:pt>
    <dgm:pt modelId="{CED19BCA-5F17-4289-BF6C-1E022D55893F}" type="pres">
      <dgm:prSet presAssocID="{1C4F2904-BF80-4DA2-B065-4B397EDDBB3B}" presName="rootConnector" presStyleLbl="node4" presStyleIdx="3" presStyleCnt="34"/>
      <dgm:spPr/>
    </dgm:pt>
    <dgm:pt modelId="{97303497-AFA9-424F-AE0D-7C901E53B9EC}" type="pres">
      <dgm:prSet presAssocID="{1C4F2904-BF80-4DA2-B065-4B397EDDBB3B}" presName="hierChild4" presStyleCnt="0"/>
      <dgm:spPr/>
    </dgm:pt>
    <dgm:pt modelId="{40423B85-4881-4802-9161-62E429357669}" type="pres">
      <dgm:prSet presAssocID="{1C4F2904-BF80-4DA2-B065-4B397EDDBB3B}" presName="hierChild5" presStyleCnt="0"/>
      <dgm:spPr/>
    </dgm:pt>
    <dgm:pt modelId="{F7919AB0-1A04-4488-9792-E3246134AE06}" type="pres">
      <dgm:prSet presAssocID="{D8F10341-BB86-4D4F-92B9-A78C72A57E2E}" presName="hierChild5" presStyleCnt="0"/>
      <dgm:spPr/>
    </dgm:pt>
    <dgm:pt modelId="{9D15A024-79B2-4A23-AF0A-D3204D3744F3}" type="pres">
      <dgm:prSet presAssocID="{B74A9465-9C08-48E8-BB95-43FB53F9783E}" presName="Name48" presStyleLbl="parChTrans1D3" presStyleIdx="5" presStyleCnt="17"/>
      <dgm:spPr/>
    </dgm:pt>
    <dgm:pt modelId="{9E32AF92-4446-47EF-86FB-F6B7E8B15141}" type="pres">
      <dgm:prSet presAssocID="{E354CFE7-8E72-46B9-9439-1B6B0B64981E}" presName="hierRoot2" presStyleCnt="0">
        <dgm:presLayoutVars>
          <dgm:hierBranch/>
        </dgm:presLayoutVars>
      </dgm:prSet>
      <dgm:spPr/>
    </dgm:pt>
    <dgm:pt modelId="{F1A1AC6E-7990-4E8F-9B3E-3DAAD20F0E8B}" type="pres">
      <dgm:prSet presAssocID="{E354CFE7-8E72-46B9-9439-1B6B0B64981E}" presName="rootComposite" presStyleCnt="0"/>
      <dgm:spPr/>
    </dgm:pt>
    <dgm:pt modelId="{5419B671-ECE7-4ADB-A9CB-66EAEF5BF677}" type="pres">
      <dgm:prSet presAssocID="{E354CFE7-8E72-46B9-9439-1B6B0B64981E}" presName="rootText" presStyleLbl="node3" presStyleIdx="5" presStyleCnt="17">
        <dgm:presLayoutVars>
          <dgm:chPref val="3"/>
        </dgm:presLayoutVars>
      </dgm:prSet>
      <dgm:spPr/>
    </dgm:pt>
    <dgm:pt modelId="{C267B270-68E2-4BCF-92DC-40C0062153A1}" type="pres">
      <dgm:prSet presAssocID="{E354CFE7-8E72-46B9-9439-1B6B0B64981E}" presName="rootConnector" presStyleLbl="node3" presStyleIdx="5" presStyleCnt="17"/>
      <dgm:spPr/>
    </dgm:pt>
    <dgm:pt modelId="{4922E241-5F40-485E-B48B-CB0A7444ABF3}" type="pres">
      <dgm:prSet presAssocID="{E354CFE7-8E72-46B9-9439-1B6B0B64981E}" presName="hierChild4" presStyleCnt="0"/>
      <dgm:spPr/>
    </dgm:pt>
    <dgm:pt modelId="{A8E30BC0-5D19-4AF9-9415-BFAB9BCC8005}" type="pres">
      <dgm:prSet presAssocID="{C84E1EC3-553A-4702-9E36-1B773FCBD3AE}" presName="Name35" presStyleLbl="parChTrans1D4" presStyleIdx="4" presStyleCnt="34"/>
      <dgm:spPr/>
    </dgm:pt>
    <dgm:pt modelId="{EF1B3FF7-2AC6-4201-A647-E42BC67D3193}" type="pres">
      <dgm:prSet presAssocID="{C74A73E3-5434-48D3-9C80-1DA05E5F37CD}" presName="hierRoot2" presStyleCnt="0">
        <dgm:presLayoutVars>
          <dgm:hierBranch val="init"/>
        </dgm:presLayoutVars>
      </dgm:prSet>
      <dgm:spPr/>
    </dgm:pt>
    <dgm:pt modelId="{1765ABDB-C9A8-42BA-AC0C-F682329CEEBC}" type="pres">
      <dgm:prSet presAssocID="{C74A73E3-5434-48D3-9C80-1DA05E5F37CD}" presName="rootComposite" presStyleCnt="0"/>
      <dgm:spPr/>
    </dgm:pt>
    <dgm:pt modelId="{4A8380F3-7BAA-49C0-8590-EA53FE2767F7}" type="pres">
      <dgm:prSet presAssocID="{C74A73E3-5434-48D3-9C80-1DA05E5F37CD}" presName="rootText" presStyleLbl="node4" presStyleIdx="4" presStyleCnt="34">
        <dgm:presLayoutVars>
          <dgm:chPref val="3"/>
        </dgm:presLayoutVars>
      </dgm:prSet>
      <dgm:spPr/>
    </dgm:pt>
    <dgm:pt modelId="{10CE3945-74E8-4ACA-8E33-79EF3F9E0672}" type="pres">
      <dgm:prSet presAssocID="{C74A73E3-5434-48D3-9C80-1DA05E5F37CD}" presName="rootConnector" presStyleLbl="node4" presStyleIdx="4" presStyleCnt="34"/>
      <dgm:spPr/>
    </dgm:pt>
    <dgm:pt modelId="{FE347449-935B-46D8-834D-C825282111B6}" type="pres">
      <dgm:prSet presAssocID="{C74A73E3-5434-48D3-9C80-1DA05E5F37CD}" presName="hierChild4" presStyleCnt="0"/>
      <dgm:spPr/>
    </dgm:pt>
    <dgm:pt modelId="{3984F403-8F4D-46BA-8AD7-C2F08A5F4C65}" type="pres">
      <dgm:prSet presAssocID="{C74A73E3-5434-48D3-9C80-1DA05E5F37CD}" presName="hierChild5" presStyleCnt="0"/>
      <dgm:spPr/>
    </dgm:pt>
    <dgm:pt modelId="{43C377FA-EC7A-45E4-8FF8-0BDE3BA87F53}" type="pres">
      <dgm:prSet presAssocID="{7E2A463A-D584-417F-A650-9A3D8F6D19A2}" presName="Name35" presStyleLbl="parChTrans1D4" presStyleIdx="5" presStyleCnt="34"/>
      <dgm:spPr/>
    </dgm:pt>
    <dgm:pt modelId="{F966CC8D-05C1-49B9-ABA8-53D6911B4154}" type="pres">
      <dgm:prSet presAssocID="{140E7827-E779-42D2-BA88-A62BFDF4AF55}" presName="hierRoot2" presStyleCnt="0">
        <dgm:presLayoutVars>
          <dgm:hierBranch val="init"/>
        </dgm:presLayoutVars>
      </dgm:prSet>
      <dgm:spPr/>
    </dgm:pt>
    <dgm:pt modelId="{2F88B20C-AFE1-4654-B0E9-41AB192A2E0F}" type="pres">
      <dgm:prSet presAssocID="{140E7827-E779-42D2-BA88-A62BFDF4AF55}" presName="rootComposite" presStyleCnt="0"/>
      <dgm:spPr/>
    </dgm:pt>
    <dgm:pt modelId="{D20A94B8-33AA-4F96-8774-74B566B1619E}" type="pres">
      <dgm:prSet presAssocID="{140E7827-E779-42D2-BA88-A62BFDF4AF55}" presName="rootText" presStyleLbl="node4" presStyleIdx="5" presStyleCnt="34">
        <dgm:presLayoutVars>
          <dgm:chPref val="3"/>
        </dgm:presLayoutVars>
      </dgm:prSet>
      <dgm:spPr/>
    </dgm:pt>
    <dgm:pt modelId="{1E36BC02-BEB8-4785-B8AA-D4F84761BE62}" type="pres">
      <dgm:prSet presAssocID="{140E7827-E779-42D2-BA88-A62BFDF4AF55}" presName="rootConnector" presStyleLbl="node4" presStyleIdx="5" presStyleCnt="34"/>
      <dgm:spPr/>
    </dgm:pt>
    <dgm:pt modelId="{31357477-5F6E-4188-91B6-8D68A54539B3}" type="pres">
      <dgm:prSet presAssocID="{140E7827-E779-42D2-BA88-A62BFDF4AF55}" presName="hierChild4" presStyleCnt="0"/>
      <dgm:spPr/>
    </dgm:pt>
    <dgm:pt modelId="{B7FF90D0-6E4D-48F6-96A9-3C8CDCF95106}" type="pres">
      <dgm:prSet presAssocID="{140E7827-E779-42D2-BA88-A62BFDF4AF55}" presName="hierChild5" presStyleCnt="0"/>
      <dgm:spPr/>
    </dgm:pt>
    <dgm:pt modelId="{3E22B1FF-942C-44E2-9729-21B63561968B}" type="pres">
      <dgm:prSet presAssocID="{E354CFE7-8E72-46B9-9439-1B6B0B64981E}" presName="hierChild5" presStyleCnt="0"/>
      <dgm:spPr/>
    </dgm:pt>
    <dgm:pt modelId="{0EA8030B-DF59-4ECF-A966-DE7000B5451F}" type="pres">
      <dgm:prSet presAssocID="{7D383879-9C01-44C5-BB89-CAA4067E7379}" presName="Name48" presStyleLbl="parChTrans1D3" presStyleIdx="6" presStyleCnt="17"/>
      <dgm:spPr/>
    </dgm:pt>
    <dgm:pt modelId="{9399E62A-A4E9-4C43-BFA9-99EED3EED549}" type="pres">
      <dgm:prSet presAssocID="{A4A56387-A3E8-481A-8615-A8B43CB3DFAA}" presName="hierRoot2" presStyleCnt="0">
        <dgm:presLayoutVars>
          <dgm:hierBranch val="hang"/>
        </dgm:presLayoutVars>
      </dgm:prSet>
      <dgm:spPr/>
    </dgm:pt>
    <dgm:pt modelId="{7B50CB6A-0204-4BC1-AD02-9ED31A2A6744}" type="pres">
      <dgm:prSet presAssocID="{A4A56387-A3E8-481A-8615-A8B43CB3DFAA}" presName="rootComposite" presStyleCnt="0"/>
      <dgm:spPr/>
    </dgm:pt>
    <dgm:pt modelId="{39CC0F22-236C-4186-A5DE-FA2D35311C2B}" type="pres">
      <dgm:prSet presAssocID="{A4A56387-A3E8-481A-8615-A8B43CB3DFAA}" presName="rootText" presStyleLbl="node3" presStyleIdx="6" presStyleCnt="17" custScaleX="135013" custLinFactNeighborX="67255">
        <dgm:presLayoutVars>
          <dgm:chPref val="3"/>
        </dgm:presLayoutVars>
      </dgm:prSet>
      <dgm:spPr/>
    </dgm:pt>
    <dgm:pt modelId="{3BCC8FE6-EBF8-4998-B30E-59633CCEFD8C}" type="pres">
      <dgm:prSet presAssocID="{A4A56387-A3E8-481A-8615-A8B43CB3DFAA}" presName="rootConnector" presStyleLbl="node3" presStyleIdx="6" presStyleCnt="17"/>
      <dgm:spPr/>
    </dgm:pt>
    <dgm:pt modelId="{07725CD7-ADB8-49E9-970C-0F2FE4ADC855}" type="pres">
      <dgm:prSet presAssocID="{A4A56387-A3E8-481A-8615-A8B43CB3DFAA}" presName="hierChild4" presStyleCnt="0"/>
      <dgm:spPr/>
    </dgm:pt>
    <dgm:pt modelId="{62BD152B-9AFE-4506-9C0C-2C54778B09BA}" type="pres">
      <dgm:prSet presAssocID="{DEF85B5B-9104-45BB-99B5-F7DCA663716A}" presName="Name48" presStyleLbl="parChTrans1D4" presStyleIdx="6" presStyleCnt="34"/>
      <dgm:spPr/>
    </dgm:pt>
    <dgm:pt modelId="{45F6D8B4-EFF0-43C5-9DF4-535319F49EB0}" type="pres">
      <dgm:prSet presAssocID="{766E275F-A324-44E9-87EF-C6F8A9DC47BC}" presName="hierRoot2" presStyleCnt="0">
        <dgm:presLayoutVars>
          <dgm:hierBranch val="init"/>
        </dgm:presLayoutVars>
      </dgm:prSet>
      <dgm:spPr/>
    </dgm:pt>
    <dgm:pt modelId="{86235882-9CB8-48CC-85E0-3F3B8FD4ED66}" type="pres">
      <dgm:prSet presAssocID="{766E275F-A324-44E9-87EF-C6F8A9DC47BC}" presName="rootComposite" presStyleCnt="0"/>
      <dgm:spPr/>
    </dgm:pt>
    <dgm:pt modelId="{944EE4E9-6EEE-4EBD-BC8F-765976AF0015}" type="pres">
      <dgm:prSet presAssocID="{766E275F-A324-44E9-87EF-C6F8A9DC47BC}" presName="rootText" presStyleLbl="node4" presStyleIdx="6" presStyleCnt="34" custLinFactX="21257" custLinFactNeighborX="100000">
        <dgm:presLayoutVars>
          <dgm:chPref val="3"/>
        </dgm:presLayoutVars>
      </dgm:prSet>
      <dgm:spPr/>
    </dgm:pt>
    <dgm:pt modelId="{52563921-8EF1-412A-A359-2711B10C46B7}" type="pres">
      <dgm:prSet presAssocID="{766E275F-A324-44E9-87EF-C6F8A9DC47BC}" presName="rootConnector" presStyleLbl="node4" presStyleIdx="6" presStyleCnt="34"/>
      <dgm:spPr/>
    </dgm:pt>
    <dgm:pt modelId="{5BD5A79B-1274-48E5-BE53-CCF36DE2DD01}" type="pres">
      <dgm:prSet presAssocID="{766E275F-A324-44E9-87EF-C6F8A9DC47BC}" presName="hierChild4" presStyleCnt="0"/>
      <dgm:spPr/>
    </dgm:pt>
    <dgm:pt modelId="{81ED3C21-DB38-4A80-B7E9-EEF86C1FFAF8}" type="pres">
      <dgm:prSet presAssocID="{766E275F-A324-44E9-87EF-C6F8A9DC47BC}" presName="hierChild5" presStyleCnt="0"/>
      <dgm:spPr/>
    </dgm:pt>
    <dgm:pt modelId="{34FBAAE4-060C-4927-B1B4-C83624E2890B}" type="pres">
      <dgm:prSet presAssocID="{FBF538AA-313C-448A-8768-F1921973C5BA}" presName="Name48" presStyleLbl="parChTrans1D4" presStyleIdx="7" presStyleCnt="34"/>
      <dgm:spPr/>
    </dgm:pt>
    <dgm:pt modelId="{C0374054-84E6-41F9-928E-B0A73E91662E}" type="pres">
      <dgm:prSet presAssocID="{834F6230-F042-4C05-BDC6-DC160747821E}" presName="hierRoot2" presStyleCnt="0">
        <dgm:presLayoutVars>
          <dgm:hierBranch val="init"/>
        </dgm:presLayoutVars>
      </dgm:prSet>
      <dgm:spPr/>
    </dgm:pt>
    <dgm:pt modelId="{E8D9E0A9-A424-4BD5-83E6-A1239BD14B18}" type="pres">
      <dgm:prSet presAssocID="{834F6230-F042-4C05-BDC6-DC160747821E}" presName="rootComposite" presStyleCnt="0"/>
      <dgm:spPr/>
    </dgm:pt>
    <dgm:pt modelId="{55B8E109-3E96-4875-AA78-C38421D2B014}" type="pres">
      <dgm:prSet presAssocID="{834F6230-F042-4C05-BDC6-DC160747821E}" presName="rootText" presStyleLbl="node4" presStyleIdx="7" presStyleCnt="34" custLinFactX="21257" custLinFactNeighborX="100000">
        <dgm:presLayoutVars>
          <dgm:chPref val="3"/>
        </dgm:presLayoutVars>
      </dgm:prSet>
      <dgm:spPr/>
    </dgm:pt>
    <dgm:pt modelId="{F102E19F-B84F-4DAE-9264-0AFC70F2377C}" type="pres">
      <dgm:prSet presAssocID="{834F6230-F042-4C05-BDC6-DC160747821E}" presName="rootConnector" presStyleLbl="node4" presStyleIdx="7" presStyleCnt="34"/>
      <dgm:spPr/>
    </dgm:pt>
    <dgm:pt modelId="{78045D88-B865-413B-9F10-F6259940F86F}" type="pres">
      <dgm:prSet presAssocID="{834F6230-F042-4C05-BDC6-DC160747821E}" presName="hierChild4" presStyleCnt="0"/>
      <dgm:spPr/>
    </dgm:pt>
    <dgm:pt modelId="{2B8A0C8F-5CDE-4EB7-8F7D-972A4B0BF922}" type="pres">
      <dgm:prSet presAssocID="{834F6230-F042-4C05-BDC6-DC160747821E}" presName="hierChild5" presStyleCnt="0"/>
      <dgm:spPr/>
    </dgm:pt>
    <dgm:pt modelId="{E87CA7D8-E0AD-4D9D-8A61-CE04E44ACD6B}" type="pres">
      <dgm:prSet presAssocID="{CA67D2E9-E801-495F-BF27-FA712687C618}" presName="Name48" presStyleLbl="parChTrans1D4" presStyleIdx="8" presStyleCnt="34"/>
      <dgm:spPr/>
    </dgm:pt>
    <dgm:pt modelId="{8EC3593F-3D09-48F4-8FB1-8D901EF932B7}" type="pres">
      <dgm:prSet presAssocID="{89A11D6C-D971-4CD8-BDFB-A1A62336F74B}" presName="hierRoot2" presStyleCnt="0">
        <dgm:presLayoutVars>
          <dgm:hierBranch val="init"/>
        </dgm:presLayoutVars>
      </dgm:prSet>
      <dgm:spPr/>
    </dgm:pt>
    <dgm:pt modelId="{B5E185BE-24D3-419F-9F4D-89CA534CC785}" type="pres">
      <dgm:prSet presAssocID="{89A11D6C-D971-4CD8-BDFB-A1A62336F74B}" presName="rootComposite" presStyleCnt="0"/>
      <dgm:spPr/>
    </dgm:pt>
    <dgm:pt modelId="{3C7374D4-6935-4794-9F74-B4254DB9AF8A}" type="pres">
      <dgm:prSet presAssocID="{89A11D6C-D971-4CD8-BDFB-A1A62336F74B}" presName="rootText" presStyleLbl="node4" presStyleIdx="8" presStyleCnt="34" custLinFactX="21257" custLinFactNeighborX="100000">
        <dgm:presLayoutVars>
          <dgm:chPref val="3"/>
        </dgm:presLayoutVars>
      </dgm:prSet>
      <dgm:spPr/>
    </dgm:pt>
    <dgm:pt modelId="{B23314B7-3C81-4483-8FDB-50049EE2343D}" type="pres">
      <dgm:prSet presAssocID="{89A11D6C-D971-4CD8-BDFB-A1A62336F74B}" presName="rootConnector" presStyleLbl="node4" presStyleIdx="8" presStyleCnt="34"/>
      <dgm:spPr/>
    </dgm:pt>
    <dgm:pt modelId="{4D217E38-4856-44E7-B6C6-3574A16A9A59}" type="pres">
      <dgm:prSet presAssocID="{89A11D6C-D971-4CD8-BDFB-A1A62336F74B}" presName="hierChild4" presStyleCnt="0"/>
      <dgm:spPr/>
    </dgm:pt>
    <dgm:pt modelId="{E1DB400D-E4F8-487E-84A4-1A2885B6B23F}" type="pres">
      <dgm:prSet presAssocID="{89A11D6C-D971-4CD8-BDFB-A1A62336F74B}" presName="hierChild5" presStyleCnt="0"/>
      <dgm:spPr/>
    </dgm:pt>
    <dgm:pt modelId="{9C4EDA2E-9830-491A-A9A5-69F5C732C396}" type="pres">
      <dgm:prSet presAssocID="{949A0433-BB95-4A4E-B949-295AB54640B8}" presName="Name48" presStyleLbl="parChTrans1D4" presStyleIdx="9" presStyleCnt="34"/>
      <dgm:spPr/>
    </dgm:pt>
    <dgm:pt modelId="{E0F0950B-9229-407C-8143-938AA32FDAA7}" type="pres">
      <dgm:prSet presAssocID="{077B96B4-5972-42BA-BD4D-74E0C7F08460}" presName="hierRoot2" presStyleCnt="0">
        <dgm:presLayoutVars>
          <dgm:hierBranch val="init"/>
        </dgm:presLayoutVars>
      </dgm:prSet>
      <dgm:spPr/>
    </dgm:pt>
    <dgm:pt modelId="{5B50E935-4D7A-4DC3-A284-E98ED6B6D822}" type="pres">
      <dgm:prSet presAssocID="{077B96B4-5972-42BA-BD4D-74E0C7F08460}" presName="rootComposite" presStyleCnt="0"/>
      <dgm:spPr/>
    </dgm:pt>
    <dgm:pt modelId="{56FCCEDC-A961-4DA9-AE03-C96BF491298B}" type="pres">
      <dgm:prSet presAssocID="{077B96B4-5972-42BA-BD4D-74E0C7F08460}" presName="rootText" presStyleLbl="node4" presStyleIdx="9" presStyleCnt="34" custLinFactX="21257" custLinFactNeighborX="100000">
        <dgm:presLayoutVars>
          <dgm:chPref val="3"/>
        </dgm:presLayoutVars>
      </dgm:prSet>
      <dgm:spPr/>
    </dgm:pt>
    <dgm:pt modelId="{CFF12BFF-63C0-4908-B25D-08EB388BFF00}" type="pres">
      <dgm:prSet presAssocID="{077B96B4-5972-42BA-BD4D-74E0C7F08460}" presName="rootConnector" presStyleLbl="node4" presStyleIdx="9" presStyleCnt="34"/>
      <dgm:spPr/>
    </dgm:pt>
    <dgm:pt modelId="{E3F32E86-7522-4492-95A4-F1691C10713E}" type="pres">
      <dgm:prSet presAssocID="{077B96B4-5972-42BA-BD4D-74E0C7F08460}" presName="hierChild4" presStyleCnt="0"/>
      <dgm:spPr/>
    </dgm:pt>
    <dgm:pt modelId="{65B6D16F-70AA-4DCB-BFFF-8432D91B85A6}" type="pres">
      <dgm:prSet presAssocID="{077B96B4-5972-42BA-BD4D-74E0C7F08460}" presName="hierChild5" presStyleCnt="0"/>
      <dgm:spPr/>
    </dgm:pt>
    <dgm:pt modelId="{A59E2255-5137-40FB-B042-4633F7DA462E}" type="pres">
      <dgm:prSet presAssocID="{B53FCC92-CF93-4F0E-8266-4C490773AFD6}" presName="Name48" presStyleLbl="parChTrans1D4" presStyleIdx="10" presStyleCnt="34"/>
      <dgm:spPr/>
    </dgm:pt>
    <dgm:pt modelId="{01B52995-31E2-4AC7-ABEA-35F2364E54BF}" type="pres">
      <dgm:prSet presAssocID="{7E4F559C-AE74-423F-9C01-4893985A3682}" presName="hierRoot2" presStyleCnt="0">
        <dgm:presLayoutVars>
          <dgm:hierBranch val="init"/>
        </dgm:presLayoutVars>
      </dgm:prSet>
      <dgm:spPr/>
    </dgm:pt>
    <dgm:pt modelId="{20A166DE-7E35-410E-ADFC-489592F112C3}" type="pres">
      <dgm:prSet presAssocID="{7E4F559C-AE74-423F-9C01-4893985A3682}" presName="rootComposite" presStyleCnt="0"/>
      <dgm:spPr/>
    </dgm:pt>
    <dgm:pt modelId="{0EE94A1F-E329-4A96-87E9-92397D1FFB89}" type="pres">
      <dgm:prSet presAssocID="{7E4F559C-AE74-423F-9C01-4893985A3682}" presName="rootText" presStyleLbl="node4" presStyleIdx="10" presStyleCnt="34" custLinFactX="21257" custLinFactNeighborX="100000">
        <dgm:presLayoutVars>
          <dgm:chPref val="3"/>
        </dgm:presLayoutVars>
      </dgm:prSet>
      <dgm:spPr/>
    </dgm:pt>
    <dgm:pt modelId="{D1EC2D72-4700-4C34-9B7B-7CAD7E179F4E}" type="pres">
      <dgm:prSet presAssocID="{7E4F559C-AE74-423F-9C01-4893985A3682}" presName="rootConnector" presStyleLbl="node4" presStyleIdx="10" presStyleCnt="34"/>
      <dgm:spPr/>
    </dgm:pt>
    <dgm:pt modelId="{14D83D19-0848-4462-9860-7AD06EEC6B16}" type="pres">
      <dgm:prSet presAssocID="{7E4F559C-AE74-423F-9C01-4893985A3682}" presName="hierChild4" presStyleCnt="0"/>
      <dgm:spPr/>
    </dgm:pt>
    <dgm:pt modelId="{95AA95A9-5649-4B27-A33E-5B42CBE40EAB}" type="pres">
      <dgm:prSet presAssocID="{7E4F559C-AE74-423F-9C01-4893985A3682}" presName="hierChild5" presStyleCnt="0"/>
      <dgm:spPr/>
    </dgm:pt>
    <dgm:pt modelId="{E0404DF6-6B86-449B-A7C5-4FBB875BC633}" type="pres">
      <dgm:prSet presAssocID="{BD29A9BB-23E5-472A-96C3-BFF25F47526F}" presName="Name48" presStyleLbl="parChTrans1D4" presStyleIdx="11" presStyleCnt="34"/>
      <dgm:spPr/>
    </dgm:pt>
    <dgm:pt modelId="{F7B740E1-8A8A-4D9D-8778-3829D486D0F6}" type="pres">
      <dgm:prSet presAssocID="{F2B30494-E330-45A0-871C-BCD9283E7054}" presName="hierRoot2" presStyleCnt="0">
        <dgm:presLayoutVars>
          <dgm:hierBranch val="init"/>
        </dgm:presLayoutVars>
      </dgm:prSet>
      <dgm:spPr/>
    </dgm:pt>
    <dgm:pt modelId="{B02D886E-7E4E-4F8B-80CD-B44470AD5A9C}" type="pres">
      <dgm:prSet presAssocID="{F2B30494-E330-45A0-871C-BCD9283E7054}" presName="rootComposite" presStyleCnt="0"/>
      <dgm:spPr/>
    </dgm:pt>
    <dgm:pt modelId="{0C227558-2203-423E-8C55-F83CC36DFADA}" type="pres">
      <dgm:prSet presAssocID="{F2B30494-E330-45A0-871C-BCD9283E7054}" presName="rootText" presStyleLbl="node4" presStyleIdx="11" presStyleCnt="34" custLinFactX="21257" custLinFactNeighborX="100000">
        <dgm:presLayoutVars>
          <dgm:chPref val="3"/>
        </dgm:presLayoutVars>
      </dgm:prSet>
      <dgm:spPr/>
    </dgm:pt>
    <dgm:pt modelId="{786C548D-06F6-4D89-B9EB-9F00F5C3D319}" type="pres">
      <dgm:prSet presAssocID="{F2B30494-E330-45A0-871C-BCD9283E7054}" presName="rootConnector" presStyleLbl="node4" presStyleIdx="11" presStyleCnt="34"/>
      <dgm:spPr/>
    </dgm:pt>
    <dgm:pt modelId="{B4E86DD9-13A1-4C39-A5AC-D4BAD22B3D19}" type="pres">
      <dgm:prSet presAssocID="{F2B30494-E330-45A0-871C-BCD9283E7054}" presName="hierChild4" presStyleCnt="0"/>
      <dgm:spPr/>
    </dgm:pt>
    <dgm:pt modelId="{A77B438B-81DE-45E0-8185-2D00C3ADCF6A}" type="pres">
      <dgm:prSet presAssocID="{F2B30494-E330-45A0-871C-BCD9283E7054}" presName="hierChild5" presStyleCnt="0"/>
      <dgm:spPr/>
    </dgm:pt>
    <dgm:pt modelId="{B52312E3-CF1E-4DFD-A9B4-D6675547EFFE}" type="pres">
      <dgm:prSet presAssocID="{54A63E51-B81C-41DE-952F-C4090B698873}" presName="Name48" presStyleLbl="parChTrans1D4" presStyleIdx="12" presStyleCnt="34"/>
      <dgm:spPr/>
    </dgm:pt>
    <dgm:pt modelId="{8C9CFA56-41E8-4FF1-969E-31DF2AEFAE84}" type="pres">
      <dgm:prSet presAssocID="{C02F88A9-48CD-4D17-8213-2BE01B40B89E}" presName="hierRoot2" presStyleCnt="0">
        <dgm:presLayoutVars>
          <dgm:hierBranch val="hang"/>
        </dgm:presLayoutVars>
      </dgm:prSet>
      <dgm:spPr/>
    </dgm:pt>
    <dgm:pt modelId="{F778156F-D286-40AB-B277-BE71558FC8D7}" type="pres">
      <dgm:prSet presAssocID="{C02F88A9-48CD-4D17-8213-2BE01B40B89E}" presName="rootComposite" presStyleCnt="0"/>
      <dgm:spPr/>
    </dgm:pt>
    <dgm:pt modelId="{FA9E3C97-151E-48EE-A302-70D770074057}" type="pres">
      <dgm:prSet presAssocID="{C02F88A9-48CD-4D17-8213-2BE01B40B89E}" presName="rootText" presStyleLbl="node4" presStyleIdx="12" presStyleCnt="34" custLinFactNeighborX="63982" custLinFactNeighborY="3273">
        <dgm:presLayoutVars>
          <dgm:chPref val="3"/>
        </dgm:presLayoutVars>
      </dgm:prSet>
      <dgm:spPr/>
    </dgm:pt>
    <dgm:pt modelId="{62F097FE-9AAF-42ED-BB1F-957089F018FC}" type="pres">
      <dgm:prSet presAssocID="{C02F88A9-48CD-4D17-8213-2BE01B40B89E}" presName="rootConnector" presStyleLbl="node4" presStyleIdx="12" presStyleCnt="34"/>
      <dgm:spPr/>
    </dgm:pt>
    <dgm:pt modelId="{33B58EFD-1B46-4F2E-8983-B5F27B2194A7}" type="pres">
      <dgm:prSet presAssocID="{C02F88A9-48CD-4D17-8213-2BE01B40B89E}" presName="hierChild4" presStyleCnt="0"/>
      <dgm:spPr/>
    </dgm:pt>
    <dgm:pt modelId="{F7B9681D-3130-403C-A738-DFBD5D2EEFE6}" type="pres">
      <dgm:prSet presAssocID="{C669DF88-6C09-48DF-8D91-D095E8FE4E3B}" presName="Name48" presStyleLbl="parChTrans1D4" presStyleIdx="13" presStyleCnt="34"/>
      <dgm:spPr/>
    </dgm:pt>
    <dgm:pt modelId="{80F17974-1032-4E86-8893-1D6D7DC42955}" type="pres">
      <dgm:prSet presAssocID="{020505BF-8104-4EFE-8170-B4D3FEDE1096}" presName="hierRoot2" presStyleCnt="0">
        <dgm:presLayoutVars>
          <dgm:hierBranch val="init"/>
        </dgm:presLayoutVars>
      </dgm:prSet>
      <dgm:spPr/>
    </dgm:pt>
    <dgm:pt modelId="{B6D98A39-65A8-4E71-B07B-F8FD985EF40B}" type="pres">
      <dgm:prSet presAssocID="{020505BF-8104-4EFE-8170-B4D3FEDE1096}" presName="rootComposite" presStyleCnt="0"/>
      <dgm:spPr/>
    </dgm:pt>
    <dgm:pt modelId="{8278BBC0-073A-43EA-A377-D9ACD378BCA5}" type="pres">
      <dgm:prSet presAssocID="{020505BF-8104-4EFE-8170-B4D3FEDE1096}" presName="rootText" presStyleLbl="node4" presStyleIdx="13" presStyleCnt="34">
        <dgm:presLayoutVars>
          <dgm:chPref val="3"/>
        </dgm:presLayoutVars>
      </dgm:prSet>
      <dgm:spPr/>
    </dgm:pt>
    <dgm:pt modelId="{769A0C70-63D1-448D-84B5-561ACCFF330A}" type="pres">
      <dgm:prSet presAssocID="{020505BF-8104-4EFE-8170-B4D3FEDE1096}" presName="rootConnector" presStyleLbl="node4" presStyleIdx="13" presStyleCnt="34"/>
      <dgm:spPr/>
    </dgm:pt>
    <dgm:pt modelId="{D23C7E0F-E39B-41AC-85C6-BEEC807C7459}" type="pres">
      <dgm:prSet presAssocID="{020505BF-8104-4EFE-8170-B4D3FEDE1096}" presName="hierChild4" presStyleCnt="0"/>
      <dgm:spPr/>
    </dgm:pt>
    <dgm:pt modelId="{9CD9676B-5493-48E2-8FB2-40801775B0D0}" type="pres">
      <dgm:prSet presAssocID="{020505BF-8104-4EFE-8170-B4D3FEDE1096}" presName="hierChild5" presStyleCnt="0"/>
      <dgm:spPr/>
    </dgm:pt>
    <dgm:pt modelId="{CAEF86BC-FA75-462B-952C-3A60C655F7A9}" type="pres">
      <dgm:prSet presAssocID="{335537D5-1D04-4126-90AA-87BAA343B479}" presName="Name48" presStyleLbl="parChTrans1D4" presStyleIdx="14" presStyleCnt="34"/>
      <dgm:spPr/>
    </dgm:pt>
    <dgm:pt modelId="{04C1C423-CF9B-437C-8DAF-9B3F18B2A510}" type="pres">
      <dgm:prSet presAssocID="{8D387CAC-64F9-459E-ABFD-2EB77831AEC8}" presName="hierRoot2" presStyleCnt="0">
        <dgm:presLayoutVars>
          <dgm:hierBranch val="hang"/>
        </dgm:presLayoutVars>
      </dgm:prSet>
      <dgm:spPr/>
    </dgm:pt>
    <dgm:pt modelId="{E5331100-F04A-4AB2-85CA-CC2A728A9EFE}" type="pres">
      <dgm:prSet presAssocID="{8D387CAC-64F9-459E-ABFD-2EB77831AEC8}" presName="rootComposite" presStyleCnt="0"/>
      <dgm:spPr/>
    </dgm:pt>
    <dgm:pt modelId="{054112EA-31C4-4EF4-A430-C1D1F38AF923}" type="pres">
      <dgm:prSet presAssocID="{8D387CAC-64F9-459E-ABFD-2EB77831AEC8}" presName="rootText" presStyleLbl="node4" presStyleIdx="14" presStyleCnt="34" custLinFactNeighborX="80185" custLinFactNeighborY="0">
        <dgm:presLayoutVars>
          <dgm:chPref val="3"/>
        </dgm:presLayoutVars>
      </dgm:prSet>
      <dgm:spPr/>
    </dgm:pt>
    <dgm:pt modelId="{737C2FA5-6B6E-4CB4-AE63-44483D3EABCF}" type="pres">
      <dgm:prSet presAssocID="{8D387CAC-64F9-459E-ABFD-2EB77831AEC8}" presName="rootConnector" presStyleLbl="node4" presStyleIdx="14" presStyleCnt="34"/>
      <dgm:spPr/>
    </dgm:pt>
    <dgm:pt modelId="{9616318F-6EC3-4F80-8F50-4D4A7F9345BA}" type="pres">
      <dgm:prSet presAssocID="{8D387CAC-64F9-459E-ABFD-2EB77831AEC8}" presName="hierChild4" presStyleCnt="0"/>
      <dgm:spPr/>
    </dgm:pt>
    <dgm:pt modelId="{BA1B5B67-A2A4-417F-AA05-98EB4BF580FA}" type="pres">
      <dgm:prSet presAssocID="{8D387CAC-64F9-459E-ABFD-2EB77831AEC8}" presName="hierChild5" presStyleCnt="0"/>
      <dgm:spPr/>
    </dgm:pt>
    <dgm:pt modelId="{96D454FF-9B11-41A2-B338-5B4B1795F218}" type="pres">
      <dgm:prSet presAssocID="{F9F1E625-90C1-451A-BE69-9A473883F3B9}" presName="Name48" presStyleLbl="parChTrans1D4" presStyleIdx="15" presStyleCnt="34"/>
      <dgm:spPr/>
    </dgm:pt>
    <dgm:pt modelId="{16C74F5F-68D2-4A8E-B494-4225DBD78978}" type="pres">
      <dgm:prSet presAssocID="{A260E720-1B58-47A0-AE80-47AC7D615325}" presName="hierRoot2" presStyleCnt="0">
        <dgm:presLayoutVars>
          <dgm:hierBranch val="init"/>
        </dgm:presLayoutVars>
      </dgm:prSet>
      <dgm:spPr/>
    </dgm:pt>
    <dgm:pt modelId="{78B7D311-0352-4680-99A2-27CCDB5A63B7}" type="pres">
      <dgm:prSet presAssocID="{A260E720-1B58-47A0-AE80-47AC7D615325}" presName="rootComposite" presStyleCnt="0"/>
      <dgm:spPr/>
    </dgm:pt>
    <dgm:pt modelId="{FF6F3DE3-6AB3-47F4-96C2-EEC09E09C517}" type="pres">
      <dgm:prSet presAssocID="{A260E720-1B58-47A0-AE80-47AC7D615325}" presName="rootText" presStyleLbl="node4" presStyleIdx="15" presStyleCnt="34">
        <dgm:presLayoutVars>
          <dgm:chPref val="3"/>
        </dgm:presLayoutVars>
      </dgm:prSet>
      <dgm:spPr/>
    </dgm:pt>
    <dgm:pt modelId="{28D016C5-F024-4267-9309-A08DB00A8066}" type="pres">
      <dgm:prSet presAssocID="{A260E720-1B58-47A0-AE80-47AC7D615325}" presName="rootConnector" presStyleLbl="node4" presStyleIdx="15" presStyleCnt="34"/>
      <dgm:spPr/>
    </dgm:pt>
    <dgm:pt modelId="{5C7E2F95-057F-4626-B746-EC10490BBD23}" type="pres">
      <dgm:prSet presAssocID="{A260E720-1B58-47A0-AE80-47AC7D615325}" presName="hierChild4" presStyleCnt="0"/>
      <dgm:spPr/>
    </dgm:pt>
    <dgm:pt modelId="{BE13D5D8-AF94-4572-A57E-64BB6977221A}" type="pres">
      <dgm:prSet presAssocID="{A260E720-1B58-47A0-AE80-47AC7D615325}" presName="hierChild5" presStyleCnt="0"/>
      <dgm:spPr/>
    </dgm:pt>
    <dgm:pt modelId="{E9E1B8BC-3012-47E8-8DE1-32C500FC1470}" type="pres">
      <dgm:prSet presAssocID="{C125BC79-51CA-43CC-846D-1A2ECC63AABE}" presName="Name48" presStyleLbl="parChTrans1D4" presStyleIdx="16" presStyleCnt="34"/>
      <dgm:spPr/>
    </dgm:pt>
    <dgm:pt modelId="{05C8766B-3AD9-4BF9-B145-A3C363BE40C8}" type="pres">
      <dgm:prSet presAssocID="{CA5EAF16-945E-4B88-9096-9FDB471061FD}" presName="hierRoot2" presStyleCnt="0">
        <dgm:presLayoutVars>
          <dgm:hierBranch val="init"/>
        </dgm:presLayoutVars>
      </dgm:prSet>
      <dgm:spPr/>
    </dgm:pt>
    <dgm:pt modelId="{8DED4C41-6ED6-49D4-8AAB-CBA0517FE790}" type="pres">
      <dgm:prSet presAssocID="{CA5EAF16-945E-4B88-9096-9FDB471061FD}" presName="rootComposite" presStyleCnt="0"/>
      <dgm:spPr/>
    </dgm:pt>
    <dgm:pt modelId="{B871C6E6-A1D4-42A0-BBBF-6623FF4BE96B}" type="pres">
      <dgm:prSet presAssocID="{CA5EAF16-945E-4B88-9096-9FDB471061FD}" presName="rootText" presStyleLbl="node4" presStyleIdx="16" presStyleCnt="34" custLinFactNeighborX="78549">
        <dgm:presLayoutVars>
          <dgm:chPref val="3"/>
        </dgm:presLayoutVars>
      </dgm:prSet>
      <dgm:spPr/>
    </dgm:pt>
    <dgm:pt modelId="{37EA89E5-053E-4112-B03C-D3AF30098064}" type="pres">
      <dgm:prSet presAssocID="{CA5EAF16-945E-4B88-9096-9FDB471061FD}" presName="rootConnector" presStyleLbl="node4" presStyleIdx="16" presStyleCnt="34"/>
      <dgm:spPr/>
    </dgm:pt>
    <dgm:pt modelId="{9216F75B-99FA-4966-A0B6-A9DD8B5BAF5A}" type="pres">
      <dgm:prSet presAssocID="{CA5EAF16-945E-4B88-9096-9FDB471061FD}" presName="hierChild4" presStyleCnt="0"/>
      <dgm:spPr/>
    </dgm:pt>
    <dgm:pt modelId="{CB3FA22F-7319-480B-9DD1-411A33695FAD}" type="pres">
      <dgm:prSet presAssocID="{CA5EAF16-945E-4B88-9096-9FDB471061FD}" presName="hierChild5" presStyleCnt="0"/>
      <dgm:spPr/>
    </dgm:pt>
    <dgm:pt modelId="{81DBACD3-70C6-45FE-8A97-BE6E7B8C781B}" type="pres">
      <dgm:prSet presAssocID="{16D2FD6C-401A-463F-A8B3-6A461FC42C24}" presName="Name48" presStyleLbl="parChTrans1D4" presStyleIdx="17" presStyleCnt="34"/>
      <dgm:spPr/>
    </dgm:pt>
    <dgm:pt modelId="{BC1A326E-5F1E-4B02-BBBF-C4B944A24527}" type="pres">
      <dgm:prSet presAssocID="{C2839CCB-28F8-43B6-AA37-AC8F159792AA}" presName="hierRoot2" presStyleCnt="0">
        <dgm:presLayoutVars>
          <dgm:hierBranch val="init"/>
        </dgm:presLayoutVars>
      </dgm:prSet>
      <dgm:spPr/>
    </dgm:pt>
    <dgm:pt modelId="{B7FF8EA5-EA0C-4BEC-A4AF-E910EEDCDF34}" type="pres">
      <dgm:prSet presAssocID="{C2839CCB-28F8-43B6-AA37-AC8F159792AA}" presName="rootComposite" presStyleCnt="0"/>
      <dgm:spPr/>
    </dgm:pt>
    <dgm:pt modelId="{7E65E976-A6D4-4090-B009-34733B68F5DB}" type="pres">
      <dgm:prSet presAssocID="{C2839CCB-28F8-43B6-AA37-AC8F159792AA}" presName="rootText" presStyleLbl="node4" presStyleIdx="17" presStyleCnt="34">
        <dgm:presLayoutVars>
          <dgm:chPref val="3"/>
        </dgm:presLayoutVars>
      </dgm:prSet>
      <dgm:spPr/>
    </dgm:pt>
    <dgm:pt modelId="{1CC47B03-4267-4EBF-8ED7-8FA4D0C5976D}" type="pres">
      <dgm:prSet presAssocID="{C2839CCB-28F8-43B6-AA37-AC8F159792AA}" presName="rootConnector" presStyleLbl="node4" presStyleIdx="17" presStyleCnt="34"/>
      <dgm:spPr/>
    </dgm:pt>
    <dgm:pt modelId="{3627F8B0-757F-4FFA-B634-C67B854805A1}" type="pres">
      <dgm:prSet presAssocID="{C2839CCB-28F8-43B6-AA37-AC8F159792AA}" presName="hierChild4" presStyleCnt="0"/>
      <dgm:spPr/>
    </dgm:pt>
    <dgm:pt modelId="{8F867DE7-18A2-40AE-A862-B67A56AD40D4}" type="pres">
      <dgm:prSet presAssocID="{C2839CCB-28F8-43B6-AA37-AC8F159792AA}" presName="hierChild5" presStyleCnt="0"/>
      <dgm:spPr/>
    </dgm:pt>
    <dgm:pt modelId="{D2D9CF8D-29D0-4F59-BD2F-05458409C01E}" type="pres">
      <dgm:prSet presAssocID="{C02F88A9-48CD-4D17-8213-2BE01B40B89E}" presName="hierChild5" presStyleCnt="0"/>
      <dgm:spPr/>
    </dgm:pt>
    <dgm:pt modelId="{7F0D7B95-85C0-4E77-A704-132373414924}" type="pres">
      <dgm:prSet presAssocID="{E3416D30-B974-4394-AAC8-82BB6247191F}" presName="Name48" presStyleLbl="parChTrans1D4" presStyleIdx="18" presStyleCnt="34"/>
      <dgm:spPr/>
    </dgm:pt>
    <dgm:pt modelId="{09E9048E-DDD2-4076-B40A-4087EF686495}" type="pres">
      <dgm:prSet presAssocID="{96FC8610-85CE-45E5-BE2B-3C474FEB36D2}" presName="hierRoot2" presStyleCnt="0">
        <dgm:presLayoutVars>
          <dgm:hierBranch val="init"/>
        </dgm:presLayoutVars>
      </dgm:prSet>
      <dgm:spPr/>
    </dgm:pt>
    <dgm:pt modelId="{13A16586-19B9-4214-B645-0AEA45E85E05}" type="pres">
      <dgm:prSet presAssocID="{96FC8610-85CE-45E5-BE2B-3C474FEB36D2}" presName="rootComposite" presStyleCnt="0"/>
      <dgm:spPr/>
    </dgm:pt>
    <dgm:pt modelId="{1E8B2F68-B90C-4831-B7D6-8DF4E874044A}" type="pres">
      <dgm:prSet presAssocID="{96FC8610-85CE-45E5-BE2B-3C474FEB36D2}" presName="rootText" presStyleLbl="node4" presStyleIdx="18" presStyleCnt="34" custScaleX="97461" custLinFactX="21257" custLinFactNeighborX="100000">
        <dgm:presLayoutVars>
          <dgm:chPref val="3"/>
        </dgm:presLayoutVars>
      </dgm:prSet>
      <dgm:spPr/>
    </dgm:pt>
    <dgm:pt modelId="{D5F6479F-322A-4DF4-A3C5-3242481961EF}" type="pres">
      <dgm:prSet presAssocID="{96FC8610-85CE-45E5-BE2B-3C474FEB36D2}" presName="rootConnector" presStyleLbl="node4" presStyleIdx="18" presStyleCnt="34"/>
      <dgm:spPr/>
    </dgm:pt>
    <dgm:pt modelId="{5E5E0BDD-59DE-4AA1-926C-F677389A1874}" type="pres">
      <dgm:prSet presAssocID="{96FC8610-85CE-45E5-BE2B-3C474FEB36D2}" presName="hierChild4" presStyleCnt="0"/>
      <dgm:spPr/>
    </dgm:pt>
    <dgm:pt modelId="{78CF4BDA-3FF3-46D1-9B25-E5AF2DF039B0}" type="pres">
      <dgm:prSet presAssocID="{96FC8610-85CE-45E5-BE2B-3C474FEB36D2}" presName="hierChild5" presStyleCnt="0"/>
      <dgm:spPr/>
    </dgm:pt>
    <dgm:pt modelId="{02C7F8C8-07A4-4229-9577-A213318B9CD1}" type="pres">
      <dgm:prSet presAssocID="{A4A56387-A3E8-481A-8615-A8B43CB3DFAA}" presName="hierChild5" presStyleCnt="0"/>
      <dgm:spPr/>
    </dgm:pt>
    <dgm:pt modelId="{7A19E661-F8B9-4037-88E4-4F8C8889FCDF}" type="pres">
      <dgm:prSet presAssocID="{3BB85C54-9F8C-4826-B83C-0D6B6EF8131C}" presName="Name48" presStyleLbl="parChTrans1D3" presStyleIdx="7" presStyleCnt="17"/>
      <dgm:spPr/>
    </dgm:pt>
    <dgm:pt modelId="{130353A5-AB90-4494-8CA7-AA44A6F25354}" type="pres">
      <dgm:prSet presAssocID="{349A6ED3-A07E-475E-9EB5-62F894446C22}" presName="hierRoot2" presStyleCnt="0">
        <dgm:presLayoutVars>
          <dgm:hierBranch val="init"/>
        </dgm:presLayoutVars>
      </dgm:prSet>
      <dgm:spPr/>
    </dgm:pt>
    <dgm:pt modelId="{3598DE30-DA19-4B1B-88C8-5C403007E501}" type="pres">
      <dgm:prSet presAssocID="{349A6ED3-A07E-475E-9EB5-62F894446C22}" presName="rootComposite" presStyleCnt="0"/>
      <dgm:spPr/>
    </dgm:pt>
    <dgm:pt modelId="{FFB8ED37-75AF-4DCD-9B73-BDD89FFFE60F}" type="pres">
      <dgm:prSet presAssocID="{349A6ED3-A07E-475E-9EB5-62F894446C22}" presName="rootText" presStyleLbl="node3" presStyleIdx="7" presStyleCnt="17">
        <dgm:presLayoutVars>
          <dgm:chPref val="3"/>
        </dgm:presLayoutVars>
      </dgm:prSet>
      <dgm:spPr/>
    </dgm:pt>
    <dgm:pt modelId="{2BA2A24A-F88F-49B9-9985-1AEDCBCA4AD9}" type="pres">
      <dgm:prSet presAssocID="{349A6ED3-A07E-475E-9EB5-62F894446C22}" presName="rootConnector" presStyleLbl="node3" presStyleIdx="7" presStyleCnt="17"/>
      <dgm:spPr/>
    </dgm:pt>
    <dgm:pt modelId="{5797ACCB-9A8B-4B96-A781-413C9F7CDAE4}" type="pres">
      <dgm:prSet presAssocID="{349A6ED3-A07E-475E-9EB5-62F894446C22}" presName="hierChild4" presStyleCnt="0"/>
      <dgm:spPr/>
    </dgm:pt>
    <dgm:pt modelId="{E554DE63-C1A5-4718-8806-01E34A290913}" type="pres">
      <dgm:prSet presAssocID="{3C49F3D0-F7EB-4BBD-BF1C-08C8A5F87703}" presName="Name37" presStyleLbl="parChTrans1D4" presStyleIdx="19" presStyleCnt="34"/>
      <dgm:spPr/>
    </dgm:pt>
    <dgm:pt modelId="{9EC0136E-8B85-416B-A16B-54775F236BC7}" type="pres">
      <dgm:prSet presAssocID="{781FC705-3B25-49BD-A4F7-35A752DB8EDE}" presName="hierRoot2" presStyleCnt="0">
        <dgm:presLayoutVars>
          <dgm:hierBranch val="init"/>
        </dgm:presLayoutVars>
      </dgm:prSet>
      <dgm:spPr/>
    </dgm:pt>
    <dgm:pt modelId="{400877EC-EDDF-4C92-AB31-5CAA114FF4C0}" type="pres">
      <dgm:prSet presAssocID="{781FC705-3B25-49BD-A4F7-35A752DB8EDE}" presName="rootComposite" presStyleCnt="0"/>
      <dgm:spPr/>
    </dgm:pt>
    <dgm:pt modelId="{C9025BC9-3940-4555-8C3D-EE657224682D}" type="pres">
      <dgm:prSet presAssocID="{781FC705-3B25-49BD-A4F7-35A752DB8EDE}" presName="rootText" presStyleLbl="node4" presStyleIdx="19" presStyleCnt="34">
        <dgm:presLayoutVars>
          <dgm:chPref val="3"/>
        </dgm:presLayoutVars>
      </dgm:prSet>
      <dgm:spPr/>
    </dgm:pt>
    <dgm:pt modelId="{CD4F6D07-78A3-47FC-A97B-48F09BC2085F}" type="pres">
      <dgm:prSet presAssocID="{781FC705-3B25-49BD-A4F7-35A752DB8EDE}" presName="rootConnector" presStyleLbl="node4" presStyleIdx="19" presStyleCnt="34"/>
      <dgm:spPr/>
    </dgm:pt>
    <dgm:pt modelId="{26FB6996-D0C4-4C2C-90A0-76E5E4AB3206}" type="pres">
      <dgm:prSet presAssocID="{781FC705-3B25-49BD-A4F7-35A752DB8EDE}" presName="hierChild4" presStyleCnt="0"/>
      <dgm:spPr/>
    </dgm:pt>
    <dgm:pt modelId="{190375F4-1AD0-4286-A2B4-60658FB59465}" type="pres">
      <dgm:prSet presAssocID="{781FC705-3B25-49BD-A4F7-35A752DB8EDE}" presName="hierChild5" presStyleCnt="0"/>
      <dgm:spPr/>
    </dgm:pt>
    <dgm:pt modelId="{A0D68122-3AC2-4E78-B360-0BAE2C0EDC63}" type="pres">
      <dgm:prSet presAssocID="{F956350A-25BD-41B0-95D5-C5C504AAE5A8}" presName="Name37" presStyleLbl="parChTrans1D4" presStyleIdx="20" presStyleCnt="34"/>
      <dgm:spPr/>
    </dgm:pt>
    <dgm:pt modelId="{B76B99AA-2D6F-4FEB-9BAF-DE6C736FEC0D}" type="pres">
      <dgm:prSet presAssocID="{5D92595C-A6FF-4C49-B169-642771FFFC1C}" presName="hierRoot2" presStyleCnt="0">
        <dgm:presLayoutVars>
          <dgm:hierBranch val="init"/>
        </dgm:presLayoutVars>
      </dgm:prSet>
      <dgm:spPr/>
    </dgm:pt>
    <dgm:pt modelId="{3F124149-741A-4B39-8507-CA2336A701A9}" type="pres">
      <dgm:prSet presAssocID="{5D92595C-A6FF-4C49-B169-642771FFFC1C}" presName="rootComposite" presStyleCnt="0"/>
      <dgm:spPr/>
    </dgm:pt>
    <dgm:pt modelId="{07507235-3A7A-4EE1-BD93-8FA8B73F2E33}" type="pres">
      <dgm:prSet presAssocID="{5D92595C-A6FF-4C49-B169-642771FFFC1C}" presName="rootText" presStyleLbl="node4" presStyleIdx="20" presStyleCnt="34">
        <dgm:presLayoutVars>
          <dgm:chPref val="3"/>
        </dgm:presLayoutVars>
      </dgm:prSet>
      <dgm:spPr/>
    </dgm:pt>
    <dgm:pt modelId="{805EE2FC-F986-4087-8B57-F5B54CB54579}" type="pres">
      <dgm:prSet presAssocID="{5D92595C-A6FF-4C49-B169-642771FFFC1C}" presName="rootConnector" presStyleLbl="node4" presStyleIdx="20" presStyleCnt="34"/>
      <dgm:spPr/>
    </dgm:pt>
    <dgm:pt modelId="{3938D63E-4E6B-4969-81CD-A0D6E0F9F3DD}" type="pres">
      <dgm:prSet presAssocID="{5D92595C-A6FF-4C49-B169-642771FFFC1C}" presName="hierChild4" presStyleCnt="0"/>
      <dgm:spPr/>
    </dgm:pt>
    <dgm:pt modelId="{E2593F31-C02B-4061-93DA-84789A2D18F7}" type="pres">
      <dgm:prSet presAssocID="{5D92595C-A6FF-4C49-B169-642771FFFC1C}" presName="hierChild5" presStyleCnt="0"/>
      <dgm:spPr/>
    </dgm:pt>
    <dgm:pt modelId="{7701BC59-7F87-47C7-9BC3-E95041C50402}" type="pres">
      <dgm:prSet presAssocID="{00C1F212-DBF5-49C6-879D-1EBA5627BE39}" presName="Name37" presStyleLbl="parChTrans1D4" presStyleIdx="21" presStyleCnt="34"/>
      <dgm:spPr/>
    </dgm:pt>
    <dgm:pt modelId="{A41F746F-4188-40B4-B518-A859DAA35F86}" type="pres">
      <dgm:prSet presAssocID="{FD2FE455-E7A9-4467-94E1-326E2F039FFE}" presName="hierRoot2" presStyleCnt="0">
        <dgm:presLayoutVars>
          <dgm:hierBranch val="init"/>
        </dgm:presLayoutVars>
      </dgm:prSet>
      <dgm:spPr/>
    </dgm:pt>
    <dgm:pt modelId="{6010798B-BDEC-4D2A-8A5A-F7339F9E2C4C}" type="pres">
      <dgm:prSet presAssocID="{FD2FE455-E7A9-4467-94E1-326E2F039FFE}" presName="rootComposite" presStyleCnt="0"/>
      <dgm:spPr/>
    </dgm:pt>
    <dgm:pt modelId="{A417271C-8DAE-4976-96A8-9790DA25B533}" type="pres">
      <dgm:prSet presAssocID="{FD2FE455-E7A9-4467-94E1-326E2F039FFE}" presName="rootText" presStyleLbl="node4" presStyleIdx="21" presStyleCnt="34">
        <dgm:presLayoutVars>
          <dgm:chPref val="3"/>
        </dgm:presLayoutVars>
      </dgm:prSet>
      <dgm:spPr/>
    </dgm:pt>
    <dgm:pt modelId="{A46BCBE0-0339-4020-8A79-534D55570B61}" type="pres">
      <dgm:prSet presAssocID="{FD2FE455-E7A9-4467-94E1-326E2F039FFE}" presName="rootConnector" presStyleLbl="node4" presStyleIdx="21" presStyleCnt="34"/>
      <dgm:spPr/>
    </dgm:pt>
    <dgm:pt modelId="{39F0EDDD-41EC-4836-B3F2-A8EDE626A14D}" type="pres">
      <dgm:prSet presAssocID="{FD2FE455-E7A9-4467-94E1-326E2F039FFE}" presName="hierChild4" presStyleCnt="0"/>
      <dgm:spPr/>
    </dgm:pt>
    <dgm:pt modelId="{83B5911E-8124-4E21-B34D-4F0765203F59}" type="pres">
      <dgm:prSet presAssocID="{FD2FE455-E7A9-4467-94E1-326E2F039FFE}" presName="hierChild5" presStyleCnt="0"/>
      <dgm:spPr/>
    </dgm:pt>
    <dgm:pt modelId="{90230917-E82D-413D-9DB1-884B0831CECD}" type="pres">
      <dgm:prSet presAssocID="{349A6ED3-A07E-475E-9EB5-62F894446C22}" presName="hierChild5" presStyleCnt="0"/>
      <dgm:spPr/>
    </dgm:pt>
    <dgm:pt modelId="{AFA3DA23-F91E-4E73-9D3F-A2A3F238FB81}" type="pres">
      <dgm:prSet presAssocID="{4702081B-E8C3-4960-BEBB-A0CC418606CA}" presName="Name48" presStyleLbl="parChTrans1D3" presStyleIdx="8" presStyleCnt="17"/>
      <dgm:spPr/>
    </dgm:pt>
    <dgm:pt modelId="{A2455D0C-97AF-4391-925D-3E79D7241F6B}" type="pres">
      <dgm:prSet presAssocID="{56E8105B-E11D-404B-AFCE-90B489041D42}" presName="hierRoot2" presStyleCnt="0">
        <dgm:presLayoutVars>
          <dgm:hierBranch val="init"/>
        </dgm:presLayoutVars>
      </dgm:prSet>
      <dgm:spPr/>
    </dgm:pt>
    <dgm:pt modelId="{B1415279-FAD7-4047-B4BB-38A3AB4F4C19}" type="pres">
      <dgm:prSet presAssocID="{56E8105B-E11D-404B-AFCE-90B489041D42}" presName="rootComposite" presStyleCnt="0"/>
      <dgm:spPr/>
    </dgm:pt>
    <dgm:pt modelId="{AF6CE874-0A09-4FFF-8BF4-F37DF6CD40A1}" type="pres">
      <dgm:prSet presAssocID="{56E8105B-E11D-404B-AFCE-90B489041D42}" presName="rootText" presStyleLbl="node3" presStyleIdx="8" presStyleCnt="17" custLinFactX="154523" custLinFactNeighborX="200000">
        <dgm:presLayoutVars>
          <dgm:chPref val="3"/>
        </dgm:presLayoutVars>
      </dgm:prSet>
      <dgm:spPr/>
    </dgm:pt>
    <dgm:pt modelId="{8B449911-07DF-4184-BFDD-557F3CFCE96F}" type="pres">
      <dgm:prSet presAssocID="{56E8105B-E11D-404B-AFCE-90B489041D42}" presName="rootConnector" presStyleLbl="node3" presStyleIdx="8" presStyleCnt="17"/>
      <dgm:spPr/>
    </dgm:pt>
    <dgm:pt modelId="{95ACD5A9-6232-41F8-80D8-107B51D3E9B5}" type="pres">
      <dgm:prSet presAssocID="{56E8105B-E11D-404B-AFCE-90B489041D42}" presName="hierChild4" presStyleCnt="0"/>
      <dgm:spPr/>
    </dgm:pt>
    <dgm:pt modelId="{80FDCE10-512C-4234-968C-AF57325226E8}" type="pres">
      <dgm:prSet presAssocID="{56E8105B-E11D-404B-AFCE-90B489041D42}" presName="hierChild5" presStyleCnt="0"/>
      <dgm:spPr/>
    </dgm:pt>
    <dgm:pt modelId="{36D4F720-C349-4B54-A0AE-D12243A36F7F}" type="pres">
      <dgm:prSet presAssocID="{EA2BAAF0-3E0C-4557-805E-B38C70973A59}" presName="Name48" presStyleLbl="parChTrans1D3" presStyleIdx="9" presStyleCnt="17"/>
      <dgm:spPr/>
    </dgm:pt>
    <dgm:pt modelId="{4AFE645E-014B-4AB0-808F-F4AEB503EF13}" type="pres">
      <dgm:prSet presAssocID="{7B71C05D-DD90-461E-9BA9-98A55C59D38C}" presName="hierRoot2" presStyleCnt="0">
        <dgm:presLayoutVars>
          <dgm:hierBranch val="init"/>
        </dgm:presLayoutVars>
      </dgm:prSet>
      <dgm:spPr/>
    </dgm:pt>
    <dgm:pt modelId="{B36904C5-C178-466F-BEAE-9A24ED622810}" type="pres">
      <dgm:prSet presAssocID="{7B71C05D-DD90-461E-9BA9-98A55C59D38C}" presName="rootComposite" presStyleCnt="0"/>
      <dgm:spPr/>
    </dgm:pt>
    <dgm:pt modelId="{72BAE891-0DED-46FE-8120-B562FD60B5CB}" type="pres">
      <dgm:prSet presAssocID="{7B71C05D-DD90-461E-9BA9-98A55C59D38C}" presName="rootText" presStyleLbl="node3" presStyleIdx="9" presStyleCnt="17">
        <dgm:presLayoutVars>
          <dgm:chPref val="3"/>
        </dgm:presLayoutVars>
      </dgm:prSet>
      <dgm:spPr/>
    </dgm:pt>
    <dgm:pt modelId="{7AB8F020-ECFE-48DA-829B-A7A9FAC0DCF8}" type="pres">
      <dgm:prSet presAssocID="{7B71C05D-DD90-461E-9BA9-98A55C59D38C}" presName="rootConnector" presStyleLbl="node3" presStyleIdx="9" presStyleCnt="17"/>
      <dgm:spPr/>
    </dgm:pt>
    <dgm:pt modelId="{F43F3E10-5D1C-4256-B2E9-7FB6C95FCD12}" type="pres">
      <dgm:prSet presAssocID="{7B71C05D-DD90-461E-9BA9-98A55C59D38C}" presName="hierChild4" presStyleCnt="0"/>
      <dgm:spPr/>
    </dgm:pt>
    <dgm:pt modelId="{53F4ED03-4F3C-4C84-9181-A1293C201B26}" type="pres">
      <dgm:prSet presAssocID="{7B71C05D-DD90-461E-9BA9-98A55C59D38C}" presName="hierChild5" presStyleCnt="0"/>
      <dgm:spPr/>
    </dgm:pt>
    <dgm:pt modelId="{86FBF494-2AE5-4378-9F3C-86D864705EE9}" type="pres">
      <dgm:prSet presAssocID="{E2036066-B9A7-49DD-ABBE-A26C68C2B919}" presName="Name48" presStyleLbl="parChTrans1D3" presStyleIdx="10" presStyleCnt="17"/>
      <dgm:spPr/>
    </dgm:pt>
    <dgm:pt modelId="{8A90A4F2-9A16-44C0-AA66-D787DD27143B}" type="pres">
      <dgm:prSet presAssocID="{D68FB40D-CEA5-4698-8E27-88E981B760CD}" presName="hierRoot2" presStyleCnt="0">
        <dgm:presLayoutVars>
          <dgm:hierBranch val="init"/>
        </dgm:presLayoutVars>
      </dgm:prSet>
      <dgm:spPr/>
    </dgm:pt>
    <dgm:pt modelId="{C0D79BB5-088B-4F5F-AF7C-57C08F18B047}" type="pres">
      <dgm:prSet presAssocID="{D68FB40D-CEA5-4698-8E27-88E981B760CD}" presName="rootComposite" presStyleCnt="0"/>
      <dgm:spPr/>
    </dgm:pt>
    <dgm:pt modelId="{016ADFD8-0648-433A-AC05-9CC6DC1DF2B8}" type="pres">
      <dgm:prSet presAssocID="{D68FB40D-CEA5-4698-8E27-88E981B760CD}" presName="rootText" presStyleLbl="node3" presStyleIdx="10" presStyleCnt="17">
        <dgm:presLayoutVars>
          <dgm:chPref val="3"/>
        </dgm:presLayoutVars>
      </dgm:prSet>
      <dgm:spPr/>
    </dgm:pt>
    <dgm:pt modelId="{C8EB0AD8-9292-49C6-B4BC-E2DB2B136B02}" type="pres">
      <dgm:prSet presAssocID="{D68FB40D-CEA5-4698-8E27-88E981B760CD}" presName="rootConnector" presStyleLbl="node3" presStyleIdx="10" presStyleCnt="17"/>
      <dgm:spPr/>
    </dgm:pt>
    <dgm:pt modelId="{429EE97B-D3DC-4696-9F8E-3C6CBF4581BE}" type="pres">
      <dgm:prSet presAssocID="{D68FB40D-CEA5-4698-8E27-88E981B760CD}" presName="hierChild4" presStyleCnt="0"/>
      <dgm:spPr/>
    </dgm:pt>
    <dgm:pt modelId="{6A5BB11C-E908-457C-A000-A64575CCA618}" type="pres">
      <dgm:prSet presAssocID="{348FB40C-37F7-43BE-A405-B8C7000AF931}" presName="Name37" presStyleLbl="parChTrans1D4" presStyleIdx="22" presStyleCnt="34"/>
      <dgm:spPr/>
    </dgm:pt>
    <dgm:pt modelId="{CA5A862B-C7F7-4B69-8124-BC06C1D9B352}" type="pres">
      <dgm:prSet presAssocID="{1F1B22BE-92AD-468C-B8C4-4330E8CC7155}" presName="hierRoot2" presStyleCnt="0">
        <dgm:presLayoutVars>
          <dgm:hierBranch val="init"/>
        </dgm:presLayoutVars>
      </dgm:prSet>
      <dgm:spPr/>
    </dgm:pt>
    <dgm:pt modelId="{309BAE07-F4EC-4DED-A2B6-E6ECA30A08C2}" type="pres">
      <dgm:prSet presAssocID="{1F1B22BE-92AD-468C-B8C4-4330E8CC7155}" presName="rootComposite" presStyleCnt="0"/>
      <dgm:spPr/>
    </dgm:pt>
    <dgm:pt modelId="{251DC6F9-FA99-468D-8D86-9F428EE7569E}" type="pres">
      <dgm:prSet presAssocID="{1F1B22BE-92AD-468C-B8C4-4330E8CC7155}" presName="rootText" presStyleLbl="node4" presStyleIdx="22" presStyleCnt="34">
        <dgm:presLayoutVars>
          <dgm:chPref val="3"/>
        </dgm:presLayoutVars>
      </dgm:prSet>
      <dgm:spPr/>
    </dgm:pt>
    <dgm:pt modelId="{B8DD57A2-47BA-48C9-8988-5E8CD8629783}" type="pres">
      <dgm:prSet presAssocID="{1F1B22BE-92AD-468C-B8C4-4330E8CC7155}" presName="rootConnector" presStyleLbl="node4" presStyleIdx="22" presStyleCnt="34"/>
      <dgm:spPr/>
    </dgm:pt>
    <dgm:pt modelId="{626115C8-D927-4B24-B589-7E08018C9340}" type="pres">
      <dgm:prSet presAssocID="{1F1B22BE-92AD-468C-B8C4-4330E8CC7155}" presName="hierChild4" presStyleCnt="0"/>
      <dgm:spPr/>
    </dgm:pt>
    <dgm:pt modelId="{2A0229F0-A034-41E5-B0B5-1B940080E6FF}" type="pres">
      <dgm:prSet presAssocID="{1F1B22BE-92AD-468C-B8C4-4330E8CC7155}" presName="hierChild5" presStyleCnt="0"/>
      <dgm:spPr/>
    </dgm:pt>
    <dgm:pt modelId="{38228B4D-D85D-4779-9CFD-52386E75E3D3}" type="pres">
      <dgm:prSet presAssocID="{61BA16F4-2866-4243-8898-A55A19D23876}" presName="Name37" presStyleLbl="parChTrans1D4" presStyleIdx="23" presStyleCnt="34"/>
      <dgm:spPr/>
    </dgm:pt>
    <dgm:pt modelId="{FE34F082-4209-4064-9DC0-3BFAB5DBF72E}" type="pres">
      <dgm:prSet presAssocID="{3DDC6DC6-00E1-4694-A147-1E891B7A62BB}" presName="hierRoot2" presStyleCnt="0">
        <dgm:presLayoutVars>
          <dgm:hierBranch val="init"/>
        </dgm:presLayoutVars>
      </dgm:prSet>
      <dgm:spPr/>
    </dgm:pt>
    <dgm:pt modelId="{38CC6285-8573-4634-8150-DCEE463250D8}" type="pres">
      <dgm:prSet presAssocID="{3DDC6DC6-00E1-4694-A147-1E891B7A62BB}" presName="rootComposite" presStyleCnt="0"/>
      <dgm:spPr/>
    </dgm:pt>
    <dgm:pt modelId="{F8F04E7E-7FFC-42FA-BFAB-C61D13C092BF}" type="pres">
      <dgm:prSet presAssocID="{3DDC6DC6-00E1-4694-A147-1E891B7A62BB}" presName="rootText" presStyleLbl="node4" presStyleIdx="23" presStyleCnt="34">
        <dgm:presLayoutVars>
          <dgm:chPref val="3"/>
        </dgm:presLayoutVars>
      </dgm:prSet>
      <dgm:spPr/>
    </dgm:pt>
    <dgm:pt modelId="{17E456A6-A502-4AC8-A6BD-6C152EA7D46D}" type="pres">
      <dgm:prSet presAssocID="{3DDC6DC6-00E1-4694-A147-1E891B7A62BB}" presName="rootConnector" presStyleLbl="node4" presStyleIdx="23" presStyleCnt="34"/>
      <dgm:spPr/>
    </dgm:pt>
    <dgm:pt modelId="{16C4356F-7DB1-4486-8F57-D869FE198ADE}" type="pres">
      <dgm:prSet presAssocID="{3DDC6DC6-00E1-4694-A147-1E891B7A62BB}" presName="hierChild4" presStyleCnt="0"/>
      <dgm:spPr/>
    </dgm:pt>
    <dgm:pt modelId="{E519FAB8-576C-494F-A845-4584DE209D66}" type="pres">
      <dgm:prSet presAssocID="{3DDC6DC6-00E1-4694-A147-1E891B7A62BB}" presName="hierChild5" presStyleCnt="0"/>
      <dgm:spPr/>
    </dgm:pt>
    <dgm:pt modelId="{8868EEA4-9507-4D9F-97A3-B0CF91B9B8ED}" type="pres">
      <dgm:prSet presAssocID="{9FCF424D-0EEF-4825-A5C4-14A74D547ED6}" presName="Name37" presStyleLbl="parChTrans1D4" presStyleIdx="24" presStyleCnt="34"/>
      <dgm:spPr/>
    </dgm:pt>
    <dgm:pt modelId="{35D2B461-6AA9-4152-8142-F1E044A81A2E}" type="pres">
      <dgm:prSet presAssocID="{94385849-64B2-4C53-A1A9-60F65E94F4BE}" presName="hierRoot2" presStyleCnt="0">
        <dgm:presLayoutVars>
          <dgm:hierBranch/>
        </dgm:presLayoutVars>
      </dgm:prSet>
      <dgm:spPr/>
    </dgm:pt>
    <dgm:pt modelId="{AEA2E681-D8EC-4E8C-B2B2-6210D73BB1FF}" type="pres">
      <dgm:prSet presAssocID="{94385849-64B2-4C53-A1A9-60F65E94F4BE}" presName="rootComposite" presStyleCnt="0"/>
      <dgm:spPr/>
    </dgm:pt>
    <dgm:pt modelId="{9612A586-9500-49EB-A606-32F885A2F27A}" type="pres">
      <dgm:prSet presAssocID="{94385849-64B2-4C53-A1A9-60F65E94F4BE}" presName="rootText" presStyleLbl="node4" presStyleIdx="24" presStyleCnt="34">
        <dgm:presLayoutVars>
          <dgm:chPref val="3"/>
        </dgm:presLayoutVars>
      </dgm:prSet>
      <dgm:spPr/>
    </dgm:pt>
    <dgm:pt modelId="{EB415173-4BCB-4F37-BAC7-20C2E7DA77AA}" type="pres">
      <dgm:prSet presAssocID="{94385849-64B2-4C53-A1A9-60F65E94F4BE}" presName="rootConnector" presStyleLbl="node4" presStyleIdx="24" presStyleCnt="34"/>
      <dgm:spPr/>
    </dgm:pt>
    <dgm:pt modelId="{76F576C1-9702-4793-9AF0-F9B61E54F937}" type="pres">
      <dgm:prSet presAssocID="{94385849-64B2-4C53-A1A9-60F65E94F4BE}" presName="hierChild4" presStyleCnt="0"/>
      <dgm:spPr/>
    </dgm:pt>
    <dgm:pt modelId="{2BD9FEE3-4863-464E-AA9F-F76647281E3C}" type="pres">
      <dgm:prSet presAssocID="{A81D3671-C4AD-4A16-A407-B66EB3E51998}" presName="Name35" presStyleLbl="parChTrans1D4" presStyleIdx="25" presStyleCnt="34"/>
      <dgm:spPr/>
    </dgm:pt>
    <dgm:pt modelId="{D880197D-DDF5-42EF-A429-3EB3892E10A2}" type="pres">
      <dgm:prSet presAssocID="{7C913795-BB28-45DB-93D5-F5ABEBE7D85B}" presName="hierRoot2" presStyleCnt="0">
        <dgm:presLayoutVars>
          <dgm:hierBranch val="init"/>
        </dgm:presLayoutVars>
      </dgm:prSet>
      <dgm:spPr/>
    </dgm:pt>
    <dgm:pt modelId="{754B872B-CFA3-494C-AA27-0E90BB82E658}" type="pres">
      <dgm:prSet presAssocID="{7C913795-BB28-45DB-93D5-F5ABEBE7D85B}" presName="rootComposite" presStyleCnt="0"/>
      <dgm:spPr/>
    </dgm:pt>
    <dgm:pt modelId="{27964296-D5D9-4824-8E90-3AD9BBFCEB5C}" type="pres">
      <dgm:prSet presAssocID="{7C913795-BB28-45DB-93D5-F5ABEBE7D85B}" presName="rootText" presStyleLbl="node4" presStyleIdx="25" presStyleCnt="34">
        <dgm:presLayoutVars>
          <dgm:chPref val="3"/>
        </dgm:presLayoutVars>
      </dgm:prSet>
      <dgm:spPr/>
    </dgm:pt>
    <dgm:pt modelId="{DF843967-AA6C-4F00-9475-B296EE792FB0}" type="pres">
      <dgm:prSet presAssocID="{7C913795-BB28-45DB-93D5-F5ABEBE7D85B}" presName="rootConnector" presStyleLbl="node4" presStyleIdx="25" presStyleCnt="34"/>
      <dgm:spPr/>
    </dgm:pt>
    <dgm:pt modelId="{8B24A634-0035-4D49-80B3-B2F54D859339}" type="pres">
      <dgm:prSet presAssocID="{7C913795-BB28-45DB-93D5-F5ABEBE7D85B}" presName="hierChild4" presStyleCnt="0"/>
      <dgm:spPr/>
    </dgm:pt>
    <dgm:pt modelId="{C1621165-2DFC-4205-8CB4-D90F295D7E96}" type="pres">
      <dgm:prSet presAssocID="{7C913795-BB28-45DB-93D5-F5ABEBE7D85B}" presName="hierChild5" presStyleCnt="0"/>
      <dgm:spPr/>
    </dgm:pt>
    <dgm:pt modelId="{7C2D5124-E99A-425D-BF0B-A10CF4BC3914}" type="pres">
      <dgm:prSet presAssocID="{B562F4CD-8F76-4D4C-94A8-68C7043DD0EC}" presName="Name35" presStyleLbl="parChTrans1D4" presStyleIdx="26" presStyleCnt="34"/>
      <dgm:spPr/>
    </dgm:pt>
    <dgm:pt modelId="{30C18328-CD2D-4904-AC7B-37197B447355}" type="pres">
      <dgm:prSet presAssocID="{62AE3C5E-3E48-4749-B76E-0DE9E4D6F242}" presName="hierRoot2" presStyleCnt="0">
        <dgm:presLayoutVars>
          <dgm:hierBranch val="init"/>
        </dgm:presLayoutVars>
      </dgm:prSet>
      <dgm:spPr/>
    </dgm:pt>
    <dgm:pt modelId="{13F60E4E-799E-4A71-AF95-3C6848D3F7A7}" type="pres">
      <dgm:prSet presAssocID="{62AE3C5E-3E48-4749-B76E-0DE9E4D6F242}" presName="rootComposite" presStyleCnt="0"/>
      <dgm:spPr/>
    </dgm:pt>
    <dgm:pt modelId="{CB07AFAF-F403-4A60-B9CF-3F64ECC96079}" type="pres">
      <dgm:prSet presAssocID="{62AE3C5E-3E48-4749-B76E-0DE9E4D6F242}" presName="rootText" presStyleLbl="node4" presStyleIdx="26" presStyleCnt="34">
        <dgm:presLayoutVars>
          <dgm:chPref val="3"/>
        </dgm:presLayoutVars>
      </dgm:prSet>
      <dgm:spPr/>
    </dgm:pt>
    <dgm:pt modelId="{0F7A96DF-013A-41B4-9A4D-383371B18CC5}" type="pres">
      <dgm:prSet presAssocID="{62AE3C5E-3E48-4749-B76E-0DE9E4D6F242}" presName="rootConnector" presStyleLbl="node4" presStyleIdx="26" presStyleCnt="34"/>
      <dgm:spPr/>
    </dgm:pt>
    <dgm:pt modelId="{B721D960-1E82-4FC6-8A50-1629493988ED}" type="pres">
      <dgm:prSet presAssocID="{62AE3C5E-3E48-4749-B76E-0DE9E4D6F242}" presName="hierChild4" presStyleCnt="0"/>
      <dgm:spPr/>
    </dgm:pt>
    <dgm:pt modelId="{07B50670-971E-4DF7-846D-41A07282EC9C}" type="pres">
      <dgm:prSet presAssocID="{62AE3C5E-3E48-4749-B76E-0DE9E4D6F242}" presName="hierChild5" presStyleCnt="0"/>
      <dgm:spPr/>
    </dgm:pt>
    <dgm:pt modelId="{12602380-06E2-4CDE-9735-9AD584B66C9B}" type="pres">
      <dgm:prSet presAssocID="{80185C58-461B-47EB-9831-466EBCBB3E3B}" presName="Name35" presStyleLbl="parChTrans1D4" presStyleIdx="27" presStyleCnt="34"/>
      <dgm:spPr/>
    </dgm:pt>
    <dgm:pt modelId="{990FE0D9-0E0C-48D2-973E-8D4611604155}" type="pres">
      <dgm:prSet presAssocID="{A1E6F0A0-5725-445A-9CDD-4F6F4B936507}" presName="hierRoot2" presStyleCnt="0">
        <dgm:presLayoutVars>
          <dgm:hierBranch val="init"/>
        </dgm:presLayoutVars>
      </dgm:prSet>
      <dgm:spPr/>
    </dgm:pt>
    <dgm:pt modelId="{DBE4CC75-A560-4B9E-AADF-DFD42163AE29}" type="pres">
      <dgm:prSet presAssocID="{A1E6F0A0-5725-445A-9CDD-4F6F4B936507}" presName="rootComposite" presStyleCnt="0"/>
      <dgm:spPr/>
    </dgm:pt>
    <dgm:pt modelId="{39A45D1B-34C9-467B-90CB-280B6B994D20}" type="pres">
      <dgm:prSet presAssocID="{A1E6F0A0-5725-445A-9CDD-4F6F4B936507}" presName="rootText" presStyleLbl="node4" presStyleIdx="27" presStyleCnt="34">
        <dgm:presLayoutVars>
          <dgm:chPref val="3"/>
        </dgm:presLayoutVars>
      </dgm:prSet>
      <dgm:spPr/>
    </dgm:pt>
    <dgm:pt modelId="{B8E1AFCC-5A09-4FFF-A8F0-FC10C26F2810}" type="pres">
      <dgm:prSet presAssocID="{A1E6F0A0-5725-445A-9CDD-4F6F4B936507}" presName="rootConnector" presStyleLbl="node4" presStyleIdx="27" presStyleCnt="34"/>
      <dgm:spPr/>
    </dgm:pt>
    <dgm:pt modelId="{9692F252-26FD-436B-9781-36F8AF06D599}" type="pres">
      <dgm:prSet presAssocID="{A1E6F0A0-5725-445A-9CDD-4F6F4B936507}" presName="hierChild4" presStyleCnt="0"/>
      <dgm:spPr/>
    </dgm:pt>
    <dgm:pt modelId="{9D7D5DB3-27B4-4BF2-BED2-E04117770225}" type="pres">
      <dgm:prSet presAssocID="{A1E6F0A0-5725-445A-9CDD-4F6F4B936507}" presName="hierChild5" presStyleCnt="0"/>
      <dgm:spPr/>
    </dgm:pt>
    <dgm:pt modelId="{2103B2E6-61FD-45B3-8967-ECF2CF4EF9B6}" type="pres">
      <dgm:prSet presAssocID="{94385849-64B2-4C53-A1A9-60F65E94F4BE}" presName="hierChild5" presStyleCnt="0"/>
      <dgm:spPr/>
    </dgm:pt>
    <dgm:pt modelId="{DE0E10D0-9DBA-4558-8AFC-D6CF75979B25}" type="pres">
      <dgm:prSet presAssocID="{9F67881A-C677-489D-AE69-D94DCF34D19E}" presName="Name37" presStyleLbl="parChTrans1D4" presStyleIdx="28" presStyleCnt="34"/>
      <dgm:spPr/>
    </dgm:pt>
    <dgm:pt modelId="{A2632C3A-EBA9-4EB3-9540-F5B2DD244C16}" type="pres">
      <dgm:prSet presAssocID="{90B68791-829F-4F9C-BCD7-E0863CFF4B80}" presName="hierRoot2" presStyleCnt="0">
        <dgm:presLayoutVars>
          <dgm:hierBranch val="init"/>
        </dgm:presLayoutVars>
      </dgm:prSet>
      <dgm:spPr/>
    </dgm:pt>
    <dgm:pt modelId="{A90904A1-91E2-411E-A39D-0338B7E01A9C}" type="pres">
      <dgm:prSet presAssocID="{90B68791-829F-4F9C-BCD7-E0863CFF4B80}" presName="rootComposite" presStyleCnt="0"/>
      <dgm:spPr/>
    </dgm:pt>
    <dgm:pt modelId="{5C221830-BDCC-44E5-8095-6B07CE3399CA}" type="pres">
      <dgm:prSet presAssocID="{90B68791-829F-4F9C-BCD7-E0863CFF4B80}" presName="rootText" presStyleLbl="node4" presStyleIdx="28" presStyleCnt="34">
        <dgm:presLayoutVars>
          <dgm:chPref val="3"/>
        </dgm:presLayoutVars>
      </dgm:prSet>
      <dgm:spPr/>
    </dgm:pt>
    <dgm:pt modelId="{E2FCD971-8D06-4C8C-9963-9EB9C5D6A266}" type="pres">
      <dgm:prSet presAssocID="{90B68791-829F-4F9C-BCD7-E0863CFF4B80}" presName="rootConnector" presStyleLbl="node4" presStyleIdx="28" presStyleCnt="34"/>
      <dgm:spPr/>
    </dgm:pt>
    <dgm:pt modelId="{1E6CC062-F52E-4DD9-9AA6-32349AF4F9A6}" type="pres">
      <dgm:prSet presAssocID="{90B68791-829F-4F9C-BCD7-E0863CFF4B80}" presName="hierChild4" presStyleCnt="0"/>
      <dgm:spPr/>
    </dgm:pt>
    <dgm:pt modelId="{F337252D-2A8B-471F-A735-5C6E12E1DF7D}" type="pres">
      <dgm:prSet presAssocID="{90B68791-829F-4F9C-BCD7-E0863CFF4B80}" presName="hierChild5" presStyleCnt="0"/>
      <dgm:spPr/>
    </dgm:pt>
    <dgm:pt modelId="{F19D34B8-CEAB-454E-B42A-E0A0E8D6D4D1}" type="pres">
      <dgm:prSet presAssocID="{D68FB40D-CEA5-4698-8E27-88E981B760CD}" presName="hierChild5" presStyleCnt="0"/>
      <dgm:spPr/>
    </dgm:pt>
    <dgm:pt modelId="{CF01FF43-5007-4B67-90EF-E12179DCA8AB}" type="pres">
      <dgm:prSet presAssocID="{93772F74-19B0-4A23-BE5A-F47D650FB613}" presName="Name48" presStyleLbl="parChTrans1D3" presStyleIdx="11" presStyleCnt="17"/>
      <dgm:spPr/>
    </dgm:pt>
    <dgm:pt modelId="{FC96C8B5-1FB7-41B4-8FB7-5DBB13F5C82D}" type="pres">
      <dgm:prSet presAssocID="{BB99740C-FD7B-4033-9AFA-361240261021}" presName="hierRoot2" presStyleCnt="0">
        <dgm:presLayoutVars>
          <dgm:hierBranch/>
        </dgm:presLayoutVars>
      </dgm:prSet>
      <dgm:spPr/>
    </dgm:pt>
    <dgm:pt modelId="{E29B1AE7-9E76-4736-BA80-16EE707F479B}" type="pres">
      <dgm:prSet presAssocID="{BB99740C-FD7B-4033-9AFA-361240261021}" presName="rootComposite" presStyleCnt="0"/>
      <dgm:spPr/>
    </dgm:pt>
    <dgm:pt modelId="{C0411415-B2AE-4C89-8787-E5B668B214EA}" type="pres">
      <dgm:prSet presAssocID="{BB99740C-FD7B-4033-9AFA-361240261021}" presName="rootText" presStyleLbl="node3" presStyleIdx="11" presStyleCnt="17" custLinFactNeighborX="7194">
        <dgm:presLayoutVars>
          <dgm:chPref val="3"/>
        </dgm:presLayoutVars>
      </dgm:prSet>
      <dgm:spPr/>
    </dgm:pt>
    <dgm:pt modelId="{F30C4394-2431-4976-8DF5-65A5F94F4F82}" type="pres">
      <dgm:prSet presAssocID="{BB99740C-FD7B-4033-9AFA-361240261021}" presName="rootConnector" presStyleLbl="node3" presStyleIdx="11" presStyleCnt="17"/>
      <dgm:spPr/>
    </dgm:pt>
    <dgm:pt modelId="{83997C89-539F-4F70-AB0C-28D80AF6BD04}" type="pres">
      <dgm:prSet presAssocID="{BB99740C-FD7B-4033-9AFA-361240261021}" presName="hierChild4" presStyleCnt="0"/>
      <dgm:spPr/>
    </dgm:pt>
    <dgm:pt modelId="{A02038A2-E4B3-4348-8D96-6656512E5A67}" type="pres">
      <dgm:prSet presAssocID="{B0DC4124-9B67-4299-BE3A-69B7E2F1C483}" presName="Name35" presStyleLbl="parChTrans1D4" presStyleIdx="29" presStyleCnt="34"/>
      <dgm:spPr/>
    </dgm:pt>
    <dgm:pt modelId="{EAE400B6-3CD8-483C-BB91-CBABBCE92374}" type="pres">
      <dgm:prSet presAssocID="{58EB9A48-0D29-41FE-82F8-029509559D31}" presName="hierRoot2" presStyleCnt="0">
        <dgm:presLayoutVars>
          <dgm:hierBranch val="init"/>
        </dgm:presLayoutVars>
      </dgm:prSet>
      <dgm:spPr/>
    </dgm:pt>
    <dgm:pt modelId="{B9BD1954-9CCD-4E2F-ABA0-58EFB6D2F3FD}" type="pres">
      <dgm:prSet presAssocID="{58EB9A48-0D29-41FE-82F8-029509559D31}" presName="rootComposite" presStyleCnt="0"/>
      <dgm:spPr/>
    </dgm:pt>
    <dgm:pt modelId="{46709894-56A8-4277-BD38-E9643BDAF1A1}" type="pres">
      <dgm:prSet presAssocID="{58EB9A48-0D29-41FE-82F8-029509559D31}" presName="rootText" presStyleLbl="node4" presStyleIdx="29" presStyleCnt="34">
        <dgm:presLayoutVars>
          <dgm:chPref val="3"/>
        </dgm:presLayoutVars>
      </dgm:prSet>
      <dgm:spPr/>
    </dgm:pt>
    <dgm:pt modelId="{CBF412EC-EEC3-4408-A727-DDC750F0C2AA}" type="pres">
      <dgm:prSet presAssocID="{58EB9A48-0D29-41FE-82F8-029509559D31}" presName="rootConnector" presStyleLbl="node4" presStyleIdx="29" presStyleCnt="34"/>
      <dgm:spPr/>
    </dgm:pt>
    <dgm:pt modelId="{49119861-B47D-4B75-AC58-EB58EBD1F6E5}" type="pres">
      <dgm:prSet presAssocID="{58EB9A48-0D29-41FE-82F8-029509559D31}" presName="hierChild4" presStyleCnt="0"/>
      <dgm:spPr/>
    </dgm:pt>
    <dgm:pt modelId="{2B6C9BE5-1DDD-4225-AF28-B24D625B378D}" type="pres">
      <dgm:prSet presAssocID="{58EB9A48-0D29-41FE-82F8-029509559D31}" presName="hierChild5" presStyleCnt="0"/>
      <dgm:spPr/>
    </dgm:pt>
    <dgm:pt modelId="{220F9FB0-428E-4AF9-B1FE-C0DA799D2319}" type="pres">
      <dgm:prSet presAssocID="{C1A9AE77-FBF1-4040-95B7-245653B7F7AF}" presName="Name35" presStyleLbl="parChTrans1D4" presStyleIdx="30" presStyleCnt="34"/>
      <dgm:spPr/>
    </dgm:pt>
    <dgm:pt modelId="{5C366EB7-3695-4E60-BD34-E256766B4F07}" type="pres">
      <dgm:prSet presAssocID="{1E5D736E-505E-461B-98D2-FD601CD0627B}" presName="hierRoot2" presStyleCnt="0">
        <dgm:presLayoutVars>
          <dgm:hierBranch val="init"/>
        </dgm:presLayoutVars>
      </dgm:prSet>
      <dgm:spPr/>
    </dgm:pt>
    <dgm:pt modelId="{9E704396-EE4D-4BCC-A8E4-11E9860F81E9}" type="pres">
      <dgm:prSet presAssocID="{1E5D736E-505E-461B-98D2-FD601CD0627B}" presName="rootComposite" presStyleCnt="0"/>
      <dgm:spPr/>
    </dgm:pt>
    <dgm:pt modelId="{1F25D217-A94A-4F3F-AF52-FF7D5ED16E23}" type="pres">
      <dgm:prSet presAssocID="{1E5D736E-505E-461B-98D2-FD601CD0627B}" presName="rootText" presStyleLbl="node4" presStyleIdx="30" presStyleCnt="34">
        <dgm:presLayoutVars>
          <dgm:chPref val="3"/>
        </dgm:presLayoutVars>
      </dgm:prSet>
      <dgm:spPr/>
    </dgm:pt>
    <dgm:pt modelId="{203FB64C-2287-4A8C-AC54-ED67B0B23B55}" type="pres">
      <dgm:prSet presAssocID="{1E5D736E-505E-461B-98D2-FD601CD0627B}" presName="rootConnector" presStyleLbl="node4" presStyleIdx="30" presStyleCnt="34"/>
      <dgm:spPr/>
    </dgm:pt>
    <dgm:pt modelId="{B0D0DED1-38B6-40BD-98E8-D35C4F3649E5}" type="pres">
      <dgm:prSet presAssocID="{1E5D736E-505E-461B-98D2-FD601CD0627B}" presName="hierChild4" presStyleCnt="0"/>
      <dgm:spPr/>
    </dgm:pt>
    <dgm:pt modelId="{71C75E2D-DE70-4164-9B1A-9B8245FF41EE}" type="pres">
      <dgm:prSet presAssocID="{1E5D736E-505E-461B-98D2-FD601CD0627B}" presName="hierChild5" presStyleCnt="0"/>
      <dgm:spPr/>
    </dgm:pt>
    <dgm:pt modelId="{C8EB539F-6E38-4851-B667-DCB2F7E1FCA7}" type="pres">
      <dgm:prSet presAssocID="{05BA7249-4F7F-47CD-9F17-5AE233F7C3F4}" presName="Name35" presStyleLbl="parChTrans1D4" presStyleIdx="31" presStyleCnt="34"/>
      <dgm:spPr/>
    </dgm:pt>
    <dgm:pt modelId="{41C93821-65CE-4302-A862-A48C4CDB3665}" type="pres">
      <dgm:prSet presAssocID="{87E52314-2BC2-4791-B6F1-87F04AE8A622}" presName="hierRoot2" presStyleCnt="0">
        <dgm:presLayoutVars>
          <dgm:hierBranch val="init"/>
        </dgm:presLayoutVars>
      </dgm:prSet>
      <dgm:spPr/>
    </dgm:pt>
    <dgm:pt modelId="{EC43DB0E-D7F6-48BF-AF96-373B2B1EFB9E}" type="pres">
      <dgm:prSet presAssocID="{87E52314-2BC2-4791-B6F1-87F04AE8A622}" presName="rootComposite" presStyleCnt="0"/>
      <dgm:spPr/>
    </dgm:pt>
    <dgm:pt modelId="{15692301-C372-4095-8143-1C34192C6327}" type="pres">
      <dgm:prSet presAssocID="{87E52314-2BC2-4791-B6F1-87F04AE8A622}" presName="rootText" presStyleLbl="node4" presStyleIdx="31" presStyleCnt="34" custScaleX="85742">
        <dgm:presLayoutVars>
          <dgm:chPref val="3"/>
        </dgm:presLayoutVars>
      </dgm:prSet>
      <dgm:spPr/>
    </dgm:pt>
    <dgm:pt modelId="{8784AA71-D25D-41E2-ABE1-A5BF33374AAC}" type="pres">
      <dgm:prSet presAssocID="{87E52314-2BC2-4791-B6F1-87F04AE8A622}" presName="rootConnector" presStyleLbl="node4" presStyleIdx="31" presStyleCnt="34"/>
      <dgm:spPr/>
    </dgm:pt>
    <dgm:pt modelId="{2D55C22B-F00A-40D0-9FCA-4447B206C8C3}" type="pres">
      <dgm:prSet presAssocID="{87E52314-2BC2-4791-B6F1-87F04AE8A622}" presName="hierChild4" presStyleCnt="0"/>
      <dgm:spPr/>
    </dgm:pt>
    <dgm:pt modelId="{4ACA6D47-7718-4A82-8322-326D3A541F8F}" type="pres">
      <dgm:prSet presAssocID="{87E52314-2BC2-4791-B6F1-87F04AE8A622}" presName="hierChild5" presStyleCnt="0"/>
      <dgm:spPr/>
    </dgm:pt>
    <dgm:pt modelId="{ACF84154-DA7C-4276-A173-EAA226598447}" type="pres">
      <dgm:prSet presAssocID="{BB99740C-FD7B-4033-9AFA-361240261021}" presName="hierChild5" presStyleCnt="0"/>
      <dgm:spPr/>
    </dgm:pt>
    <dgm:pt modelId="{2EEA2416-4159-4C2A-827D-28BC3BD78766}" type="pres">
      <dgm:prSet presAssocID="{CECFC093-007E-4DC5-933C-08627CB76F91}" presName="Name48" presStyleLbl="parChTrans1D3" presStyleIdx="12" presStyleCnt="17"/>
      <dgm:spPr/>
    </dgm:pt>
    <dgm:pt modelId="{B58F26C2-2BBF-4C7B-B906-AAB6D7FC9B24}" type="pres">
      <dgm:prSet presAssocID="{AA39CB46-0895-434F-8458-A20ACE452E76}" presName="hierRoot2" presStyleCnt="0">
        <dgm:presLayoutVars>
          <dgm:hierBranch/>
        </dgm:presLayoutVars>
      </dgm:prSet>
      <dgm:spPr/>
    </dgm:pt>
    <dgm:pt modelId="{72E9FC31-37FD-4369-BCFD-8F4BAB419BF0}" type="pres">
      <dgm:prSet presAssocID="{AA39CB46-0895-434F-8458-A20ACE452E76}" presName="rootComposite" presStyleCnt="0"/>
      <dgm:spPr/>
    </dgm:pt>
    <dgm:pt modelId="{37FC2D1A-01D5-4B21-AB06-C7692E317AFD}" type="pres">
      <dgm:prSet presAssocID="{AA39CB46-0895-434F-8458-A20ACE452E76}" presName="rootText" presStyleLbl="node3" presStyleIdx="12" presStyleCnt="17">
        <dgm:presLayoutVars>
          <dgm:chPref val="3"/>
        </dgm:presLayoutVars>
      </dgm:prSet>
      <dgm:spPr/>
    </dgm:pt>
    <dgm:pt modelId="{CD30C142-AFE7-47F0-B2E3-A1518C265090}" type="pres">
      <dgm:prSet presAssocID="{AA39CB46-0895-434F-8458-A20ACE452E76}" presName="rootConnector" presStyleLbl="node3" presStyleIdx="12" presStyleCnt="17"/>
      <dgm:spPr/>
    </dgm:pt>
    <dgm:pt modelId="{C2DF11CA-1BC3-47B5-B02D-D2D74BC73EDE}" type="pres">
      <dgm:prSet presAssocID="{AA39CB46-0895-434F-8458-A20ACE452E76}" presName="hierChild4" presStyleCnt="0"/>
      <dgm:spPr/>
    </dgm:pt>
    <dgm:pt modelId="{DA05FC1F-966C-42A4-82C7-F2E328A4CC3D}" type="pres">
      <dgm:prSet presAssocID="{E72F8E91-6D43-42D2-86B3-C708A0787084}" presName="Name35" presStyleLbl="parChTrans1D4" presStyleIdx="32" presStyleCnt="34"/>
      <dgm:spPr/>
    </dgm:pt>
    <dgm:pt modelId="{442C0493-3302-48EE-84D7-931000BEB4B2}" type="pres">
      <dgm:prSet presAssocID="{9DB6B17B-378E-4FEA-B3C7-100A1BE37AAC}" presName="hierRoot2" presStyleCnt="0">
        <dgm:presLayoutVars>
          <dgm:hierBranch val="init"/>
        </dgm:presLayoutVars>
      </dgm:prSet>
      <dgm:spPr/>
    </dgm:pt>
    <dgm:pt modelId="{F7F522D9-F121-4FAA-A7FA-6549E2D84B26}" type="pres">
      <dgm:prSet presAssocID="{9DB6B17B-378E-4FEA-B3C7-100A1BE37AAC}" presName="rootComposite" presStyleCnt="0"/>
      <dgm:spPr/>
    </dgm:pt>
    <dgm:pt modelId="{963029A0-AC47-4D7B-A16E-AED204D40252}" type="pres">
      <dgm:prSet presAssocID="{9DB6B17B-378E-4FEA-B3C7-100A1BE37AAC}" presName="rootText" presStyleLbl="node4" presStyleIdx="32" presStyleCnt="34">
        <dgm:presLayoutVars>
          <dgm:chPref val="3"/>
        </dgm:presLayoutVars>
      </dgm:prSet>
      <dgm:spPr/>
    </dgm:pt>
    <dgm:pt modelId="{A5971088-EC43-4BD2-AF6A-01106363F749}" type="pres">
      <dgm:prSet presAssocID="{9DB6B17B-378E-4FEA-B3C7-100A1BE37AAC}" presName="rootConnector" presStyleLbl="node4" presStyleIdx="32" presStyleCnt="34"/>
      <dgm:spPr/>
    </dgm:pt>
    <dgm:pt modelId="{8BC07C84-325B-4C7D-A0B0-C381590C0EAE}" type="pres">
      <dgm:prSet presAssocID="{9DB6B17B-378E-4FEA-B3C7-100A1BE37AAC}" presName="hierChild4" presStyleCnt="0"/>
      <dgm:spPr/>
    </dgm:pt>
    <dgm:pt modelId="{798A0D4E-10A5-4653-90DA-689FEC569EEE}" type="pres">
      <dgm:prSet presAssocID="{9DB6B17B-378E-4FEA-B3C7-100A1BE37AAC}" presName="hierChild5" presStyleCnt="0"/>
      <dgm:spPr/>
    </dgm:pt>
    <dgm:pt modelId="{B19EC6B7-4549-445C-9179-F8AB47612216}" type="pres">
      <dgm:prSet presAssocID="{A2F2B7E2-A20A-4468-A8A3-7DD750EE8B8A}" presName="Name35" presStyleLbl="parChTrans1D4" presStyleIdx="33" presStyleCnt="34"/>
      <dgm:spPr/>
    </dgm:pt>
    <dgm:pt modelId="{36C0C3FD-16BA-4B07-BADE-D99E1BA44C10}" type="pres">
      <dgm:prSet presAssocID="{235CBE3F-48ED-497A-85BD-2050DA623B05}" presName="hierRoot2" presStyleCnt="0">
        <dgm:presLayoutVars>
          <dgm:hierBranch val="init"/>
        </dgm:presLayoutVars>
      </dgm:prSet>
      <dgm:spPr/>
    </dgm:pt>
    <dgm:pt modelId="{BE2CA678-BFAD-4560-9C89-9296B493D053}" type="pres">
      <dgm:prSet presAssocID="{235CBE3F-48ED-497A-85BD-2050DA623B05}" presName="rootComposite" presStyleCnt="0"/>
      <dgm:spPr/>
    </dgm:pt>
    <dgm:pt modelId="{8DF3E4DB-255F-4373-82E2-B4CBF0C815A0}" type="pres">
      <dgm:prSet presAssocID="{235CBE3F-48ED-497A-85BD-2050DA623B05}" presName="rootText" presStyleLbl="node4" presStyleIdx="33" presStyleCnt="34">
        <dgm:presLayoutVars>
          <dgm:chPref val="3"/>
        </dgm:presLayoutVars>
      </dgm:prSet>
      <dgm:spPr/>
    </dgm:pt>
    <dgm:pt modelId="{EA409CFC-A894-4A7F-9D2F-F1A8A34D9826}" type="pres">
      <dgm:prSet presAssocID="{235CBE3F-48ED-497A-85BD-2050DA623B05}" presName="rootConnector" presStyleLbl="node4" presStyleIdx="33" presStyleCnt="34"/>
      <dgm:spPr/>
    </dgm:pt>
    <dgm:pt modelId="{A274B631-16BC-4D40-8589-EBD96DF631F4}" type="pres">
      <dgm:prSet presAssocID="{235CBE3F-48ED-497A-85BD-2050DA623B05}" presName="hierChild4" presStyleCnt="0"/>
      <dgm:spPr/>
    </dgm:pt>
    <dgm:pt modelId="{E6C9A3F8-E50C-46D6-AF90-F96D945AEF10}" type="pres">
      <dgm:prSet presAssocID="{235CBE3F-48ED-497A-85BD-2050DA623B05}" presName="hierChild5" presStyleCnt="0"/>
      <dgm:spPr/>
    </dgm:pt>
    <dgm:pt modelId="{FB24960A-58F9-4991-BEE3-6E9DF4F907C6}" type="pres">
      <dgm:prSet presAssocID="{AA39CB46-0895-434F-8458-A20ACE452E76}" presName="hierChild5" presStyleCnt="0"/>
      <dgm:spPr/>
    </dgm:pt>
    <dgm:pt modelId="{FC1D42D4-CC6B-4021-82FD-2530F5982A16}" type="pres">
      <dgm:prSet presAssocID="{AC3C70B5-D5BC-4E3D-A1DE-E885D1C5CEA9}" presName="Name48" presStyleLbl="parChTrans1D3" presStyleIdx="13" presStyleCnt="17"/>
      <dgm:spPr/>
    </dgm:pt>
    <dgm:pt modelId="{271298FA-AEAD-4D5E-A1F1-26CC385FA803}" type="pres">
      <dgm:prSet presAssocID="{0C7032BC-A8A6-4831-B229-DA8C84165E89}" presName="hierRoot2" presStyleCnt="0">
        <dgm:presLayoutVars>
          <dgm:hierBranch val="init"/>
        </dgm:presLayoutVars>
      </dgm:prSet>
      <dgm:spPr/>
    </dgm:pt>
    <dgm:pt modelId="{C51E3447-F81E-44ED-AB9B-B1583D624662}" type="pres">
      <dgm:prSet presAssocID="{0C7032BC-A8A6-4831-B229-DA8C84165E89}" presName="rootComposite" presStyleCnt="0"/>
      <dgm:spPr/>
    </dgm:pt>
    <dgm:pt modelId="{1B9ADAF9-C280-4466-9D1A-A5FF0A02C6D9}" type="pres">
      <dgm:prSet presAssocID="{0C7032BC-A8A6-4831-B229-DA8C84165E89}" presName="rootText" presStyleLbl="node3" presStyleIdx="13" presStyleCnt="17" custScaleX="140986">
        <dgm:presLayoutVars>
          <dgm:chPref val="3"/>
        </dgm:presLayoutVars>
      </dgm:prSet>
      <dgm:spPr/>
    </dgm:pt>
    <dgm:pt modelId="{65FC8F1C-48A8-4240-B6EA-BDA3006C3102}" type="pres">
      <dgm:prSet presAssocID="{0C7032BC-A8A6-4831-B229-DA8C84165E89}" presName="rootConnector" presStyleLbl="node3" presStyleIdx="13" presStyleCnt="17"/>
      <dgm:spPr/>
    </dgm:pt>
    <dgm:pt modelId="{FC93E2CD-07B2-45E7-B758-4B40F3C0F29E}" type="pres">
      <dgm:prSet presAssocID="{0C7032BC-A8A6-4831-B229-DA8C84165E89}" presName="hierChild4" presStyleCnt="0"/>
      <dgm:spPr/>
    </dgm:pt>
    <dgm:pt modelId="{0ABE4FBB-8864-4B30-B2AB-C74450AF61CF}" type="pres">
      <dgm:prSet presAssocID="{0C7032BC-A8A6-4831-B229-DA8C84165E89}" presName="hierChild5" presStyleCnt="0"/>
      <dgm:spPr/>
    </dgm:pt>
    <dgm:pt modelId="{4F44803B-37BE-4D74-BDE1-F70A65EC6FBE}" type="pres">
      <dgm:prSet presAssocID="{1893363D-655C-4F70-B491-6737EB16FE8A}" presName="hierChild5" presStyleCnt="0"/>
      <dgm:spPr/>
    </dgm:pt>
    <dgm:pt modelId="{F6BEFDCE-0254-48A7-936B-D3BAAC6C6071}" type="pres">
      <dgm:prSet presAssocID="{81978CE4-E3CE-42A3-B771-28A7E80FD2E6}" presName="Name37" presStyleLbl="parChTrans1D2" presStyleIdx="2" presStyleCnt="6"/>
      <dgm:spPr/>
    </dgm:pt>
    <dgm:pt modelId="{C1F7DB05-F4FA-4AB3-B051-A6323E5E7F19}" type="pres">
      <dgm:prSet presAssocID="{7B02EF0E-C5F6-46FF-A992-915D84FEE014}" presName="hierRoot2" presStyleCnt="0">
        <dgm:presLayoutVars>
          <dgm:hierBranch val="init"/>
        </dgm:presLayoutVars>
      </dgm:prSet>
      <dgm:spPr/>
    </dgm:pt>
    <dgm:pt modelId="{DFED3C96-0F2E-498A-AC3E-BFFB462FDF13}" type="pres">
      <dgm:prSet presAssocID="{7B02EF0E-C5F6-46FF-A992-915D84FEE014}" presName="rootComposite" presStyleCnt="0"/>
      <dgm:spPr/>
    </dgm:pt>
    <dgm:pt modelId="{89736A9B-EB16-45D1-AD61-2F09C34793DE}" type="pres">
      <dgm:prSet presAssocID="{7B02EF0E-C5F6-46FF-A992-915D84FEE014}" presName="rootText" presStyleLbl="node2" presStyleIdx="2" presStyleCnt="6">
        <dgm:presLayoutVars>
          <dgm:chPref val="3"/>
        </dgm:presLayoutVars>
      </dgm:prSet>
      <dgm:spPr/>
    </dgm:pt>
    <dgm:pt modelId="{5593CC83-FFE5-436F-9D93-1A9713310C7E}" type="pres">
      <dgm:prSet presAssocID="{7B02EF0E-C5F6-46FF-A992-915D84FEE014}" presName="rootConnector" presStyleLbl="node2" presStyleIdx="2" presStyleCnt="6"/>
      <dgm:spPr/>
    </dgm:pt>
    <dgm:pt modelId="{07E2631D-9857-4711-BE95-0C77A5A56FA6}" type="pres">
      <dgm:prSet presAssocID="{7B02EF0E-C5F6-46FF-A992-915D84FEE014}" presName="hierChild4" presStyleCnt="0"/>
      <dgm:spPr/>
    </dgm:pt>
    <dgm:pt modelId="{7499BCD4-8BAC-4696-BC8B-D28BBC547575}" type="pres">
      <dgm:prSet presAssocID="{7B02EF0E-C5F6-46FF-A992-915D84FEE014}" presName="hierChild5" presStyleCnt="0"/>
      <dgm:spPr/>
    </dgm:pt>
    <dgm:pt modelId="{94B2F221-99D8-4F44-BE67-71152971282A}" type="pres">
      <dgm:prSet presAssocID="{7CC0DEA6-B745-469D-A987-9AB0C6954346}" presName="Name37" presStyleLbl="parChTrans1D2" presStyleIdx="3" presStyleCnt="6"/>
      <dgm:spPr/>
    </dgm:pt>
    <dgm:pt modelId="{9E40D989-2602-441C-B28A-430612202374}" type="pres">
      <dgm:prSet presAssocID="{8FD15A78-1545-4ED3-85CD-F6CC09EA6E43}" presName="hierRoot2" presStyleCnt="0">
        <dgm:presLayoutVars>
          <dgm:hierBranch val="init"/>
        </dgm:presLayoutVars>
      </dgm:prSet>
      <dgm:spPr/>
    </dgm:pt>
    <dgm:pt modelId="{2A173B9B-B9CE-48AD-B45E-9D0B65F6F839}" type="pres">
      <dgm:prSet presAssocID="{8FD15A78-1545-4ED3-85CD-F6CC09EA6E43}" presName="rootComposite" presStyleCnt="0"/>
      <dgm:spPr/>
    </dgm:pt>
    <dgm:pt modelId="{E6BF2A56-10BF-48AC-A0A0-CB15AD9EA154}" type="pres">
      <dgm:prSet presAssocID="{8FD15A78-1545-4ED3-85CD-F6CC09EA6E43}" presName="rootText" presStyleLbl="node2" presStyleIdx="3" presStyleCnt="6">
        <dgm:presLayoutVars>
          <dgm:chPref val="3"/>
        </dgm:presLayoutVars>
      </dgm:prSet>
      <dgm:spPr/>
    </dgm:pt>
    <dgm:pt modelId="{856F50F3-B060-400C-9842-9C7AE7610D91}" type="pres">
      <dgm:prSet presAssocID="{8FD15A78-1545-4ED3-85CD-F6CC09EA6E43}" presName="rootConnector" presStyleLbl="node2" presStyleIdx="3" presStyleCnt="6"/>
      <dgm:spPr/>
    </dgm:pt>
    <dgm:pt modelId="{CBE78A74-22A0-43E5-AC02-31592F53E2C6}" type="pres">
      <dgm:prSet presAssocID="{8FD15A78-1545-4ED3-85CD-F6CC09EA6E43}" presName="hierChild4" presStyleCnt="0"/>
      <dgm:spPr/>
    </dgm:pt>
    <dgm:pt modelId="{F2E2D8B9-A71B-437F-A2B1-688F41DF68D2}" type="pres">
      <dgm:prSet presAssocID="{8FD15A78-1545-4ED3-85CD-F6CC09EA6E43}" presName="hierChild5" presStyleCnt="0"/>
      <dgm:spPr/>
    </dgm:pt>
    <dgm:pt modelId="{46B24078-2E47-440A-B980-0473439CB4E8}" type="pres">
      <dgm:prSet presAssocID="{886563BD-3E63-44C1-A41F-2BCE6ACBDE6F}" presName="Name37" presStyleLbl="parChTrans1D2" presStyleIdx="4" presStyleCnt="6"/>
      <dgm:spPr/>
    </dgm:pt>
    <dgm:pt modelId="{E53595E1-85C6-4902-9E4C-4D3AD5BD2A88}" type="pres">
      <dgm:prSet presAssocID="{1EABA9B2-AF76-4531-A7E7-246A512E5E2A}" presName="hierRoot2" presStyleCnt="0">
        <dgm:presLayoutVars>
          <dgm:hierBranch val="init"/>
        </dgm:presLayoutVars>
      </dgm:prSet>
      <dgm:spPr/>
    </dgm:pt>
    <dgm:pt modelId="{2349B18A-7B30-4CFC-8E8F-C63E9EF0F599}" type="pres">
      <dgm:prSet presAssocID="{1EABA9B2-AF76-4531-A7E7-246A512E5E2A}" presName="rootComposite" presStyleCnt="0"/>
      <dgm:spPr/>
    </dgm:pt>
    <dgm:pt modelId="{BB775DF4-D877-4BDD-8689-6263DF6F30E0}" type="pres">
      <dgm:prSet presAssocID="{1EABA9B2-AF76-4531-A7E7-246A512E5E2A}" presName="rootText" presStyleLbl="node2" presStyleIdx="4" presStyleCnt="6">
        <dgm:presLayoutVars>
          <dgm:chPref val="3"/>
        </dgm:presLayoutVars>
      </dgm:prSet>
      <dgm:spPr/>
    </dgm:pt>
    <dgm:pt modelId="{159E57A5-F8D6-4297-83C8-29776D455184}" type="pres">
      <dgm:prSet presAssocID="{1EABA9B2-AF76-4531-A7E7-246A512E5E2A}" presName="rootConnector" presStyleLbl="node2" presStyleIdx="4" presStyleCnt="6"/>
      <dgm:spPr/>
    </dgm:pt>
    <dgm:pt modelId="{A6F11CC9-6377-422B-B7F9-23AAC1D3355A}" type="pres">
      <dgm:prSet presAssocID="{1EABA9B2-AF76-4531-A7E7-246A512E5E2A}" presName="hierChild4" presStyleCnt="0"/>
      <dgm:spPr/>
    </dgm:pt>
    <dgm:pt modelId="{0D323585-D1F1-45F3-A076-5190A820A77D}" type="pres">
      <dgm:prSet presAssocID="{1EABA9B2-AF76-4531-A7E7-246A512E5E2A}" presName="hierChild5" presStyleCnt="0"/>
      <dgm:spPr/>
    </dgm:pt>
    <dgm:pt modelId="{55163116-3536-407B-B78A-336DB9535670}" type="pres">
      <dgm:prSet presAssocID="{17023EBD-D8B4-4E5D-8F55-52ABA6569988}" presName="Name37" presStyleLbl="parChTrans1D2" presStyleIdx="5" presStyleCnt="6"/>
      <dgm:spPr/>
    </dgm:pt>
    <dgm:pt modelId="{BD0790DF-4F87-44DD-B52C-35F237725C8E}" type="pres">
      <dgm:prSet presAssocID="{2361CD92-B7BC-48AC-821D-5F27CAC7878D}" presName="hierRoot2" presStyleCnt="0">
        <dgm:presLayoutVars>
          <dgm:hierBranch val="init"/>
        </dgm:presLayoutVars>
      </dgm:prSet>
      <dgm:spPr/>
    </dgm:pt>
    <dgm:pt modelId="{73534AE8-AEDE-4E60-A713-B16BC70EFCEB}" type="pres">
      <dgm:prSet presAssocID="{2361CD92-B7BC-48AC-821D-5F27CAC7878D}" presName="rootComposite" presStyleCnt="0"/>
      <dgm:spPr/>
    </dgm:pt>
    <dgm:pt modelId="{8B5B7B14-5DD3-46ED-852B-B1D2B5BF7E27}" type="pres">
      <dgm:prSet presAssocID="{2361CD92-B7BC-48AC-821D-5F27CAC7878D}" presName="rootText" presStyleLbl="node2" presStyleIdx="5" presStyleCnt="6">
        <dgm:presLayoutVars>
          <dgm:chPref val="3"/>
        </dgm:presLayoutVars>
      </dgm:prSet>
      <dgm:spPr/>
    </dgm:pt>
    <dgm:pt modelId="{D5B22DCE-86D8-4B22-A7D5-9C330E8E60B6}" type="pres">
      <dgm:prSet presAssocID="{2361CD92-B7BC-48AC-821D-5F27CAC7878D}" presName="rootConnector" presStyleLbl="node2" presStyleIdx="5" presStyleCnt="6"/>
      <dgm:spPr/>
    </dgm:pt>
    <dgm:pt modelId="{93365295-A1A3-41EB-A417-FC73727491D8}" type="pres">
      <dgm:prSet presAssocID="{2361CD92-B7BC-48AC-821D-5F27CAC7878D}" presName="hierChild4" presStyleCnt="0"/>
      <dgm:spPr/>
    </dgm:pt>
    <dgm:pt modelId="{7205A4C9-C741-487D-9C67-A66900DD6EBF}" type="pres">
      <dgm:prSet presAssocID="{66BF0ECF-85B3-4631-AA0F-C655A3EE060E}" presName="Name37" presStyleLbl="parChTrans1D3" presStyleIdx="14" presStyleCnt="17"/>
      <dgm:spPr/>
    </dgm:pt>
    <dgm:pt modelId="{65708CEC-CEFB-43DF-AF24-D4F4230E7D38}" type="pres">
      <dgm:prSet presAssocID="{C3502BE8-8987-4141-A83C-8FE88A69CB27}" presName="hierRoot2" presStyleCnt="0">
        <dgm:presLayoutVars>
          <dgm:hierBranch val="l"/>
        </dgm:presLayoutVars>
      </dgm:prSet>
      <dgm:spPr/>
    </dgm:pt>
    <dgm:pt modelId="{4C2A3339-EDF6-4FC7-9949-0EFB17FD2482}" type="pres">
      <dgm:prSet presAssocID="{C3502BE8-8987-4141-A83C-8FE88A69CB27}" presName="rootComposite" presStyleCnt="0"/>
      <dgm:spPr/>
    </dgm:pt>
    <dgm:pt modelId="{253CCB43-3B70-4BC9-B90A-31DF461CD8ED}" type="pres">
      <dgm:prSet presAssocID="{C3502BE8-8987-4141-A83C-8FE88A69CB27}" presName="rootText" presStyleLbl="node3" presStyleIdx="14" presStyleCnt="17">
        <dgm:presLayoutVars>
          <dgm:chPref val="3"/>
        </dgm:presLayoutVars>
      </dgm:prSet>
      <dgm:spPr/>
    </dgm:pt>
    <dgm:pt modelId="{2A53D557-FDC0-4616-A6F9-A696BA11A830}" type="pres">
      <dgm:prSet presAssocID="{C3502BE8-8987-4141-A83C-8FE88A69CB27}" presName="rootConnector" presStyleLbl="node3" presStyleIdx="14" presStyleCnt="17"/>
      <dgm:spPr/>
    </dgm:pt>
    <dgm:pt modelId="{16B39A88-7731-4EF9-8B08-476757D9BEC7}" type="pres">
      <dgm:prSet presAssocID="{C3502BE8-8987-4141-A83C-8FE88A69CB27}" presName="hierChild4" presStyleCnt="0"/>
      <dgm:spPr/>
    </dgm:pt>
    <dgm:pt modelId="{6A200E00-CED8-4CD1-9368-D9E7F1709BEC}" type="pres">
      <dgm:prSet presAssocID="{C3502BE8-8987-4141-A83C-8FE88A69CB27}" presName="hierChild5" presStyleCnt="0"/>
      <dgm:spPr/>
    </dgm:pt>
    <dgm:pt modelId="{E5C364E7-AB5D-492D-B3A0-FBEF5013DEDD}" type="pres">
      <dgm:prSet presAssocID="{153D6F67-81C1-4863-B911-05D12A439DE6}" presName="Name37" presStyleLbl="parChTrans1D3" presStyleIdx="15" presStyleCnt="17"/>
      <dgm:spPr/>
    </dgm:pt>
    <dgm:pt modelId="{843D22D7-2678-41ED-B1FB-8E4FECACBB0C}" type="pres">
      <dgm:prSet presAssocID="{B2294E60-9528-4411-A778-EED183FD709B}" presName="hierRoot2" presStyleCnt="0">
        <dgm:presLayoutVars>
          <dgm:hierBranch val="init"/>
        </dgm:presLayoutVars>
      </dgm:prSet>
      <dgm:spPr/>
    </dgm:pt>
    <dgm:pt modelId="{C9A17F85-2B7E-472F-978E-530CCDF5D785}" type="pres">
      <dgm:prSet presAssocID="{B2294E60-9528-4411-A778-EED183FD709B}" presName="rootComposite" presStyleCnt="0"/>
      <dgm:spPr/>
    </dgm:pt>
    <dgm:pt modelId="{57B6BDDF-7FCA-427A-830E-AFE0C68E21F2}" type="pres">
      <dgm:prSet presAssocID="{B2294E60-9528-4411-A778-EED183FD709B}" presName="rootText" presStyleLbl="node3" presStyleIdx="15" presStyleCnt="17">
        <dgm:presLayoutVars>
          <dgm:chPref val="3"/>
        </dgm:presLayoutVars>
      </dgm:prSet>
      <dgm:spPr/>
    </dgm:pt>
    <dgm:pt modelId="{3210C5B6-ADEA-49B8-A5A1-06B1F08AA5F8}" type="pres">
      <dgm:prSet presAssocID="{B2294E60-9528-4411-A778-EED183FD709B}" presName="rootConnector" presStyleLbl="node3" presStyleIdx="15" presStyleCnt="17"/>
      <dgm:spPr/>
    </dgm:pt>
    <dgm:pt modelId="{49C0266C-62F3-4669-8F35-F1311DEB73E2}" type="pres">
      <dgm:prSet presAssocID="{B2294E60-9528-4411-A778-EED183FD709B}" presName="hierChild4" presStyleCnt="0"/>
      <dgm:spPr/>
    </dgm:pt>
    <dgm:pt modelId="{3B25900E-47C9-4D47-B4AC-132E43541770}" type="pres">
      <dgm:prSet presAssocID="{B2294E60-9528-4411-A778-EED183FD709B}" presName="hierChild5" presStyleCnt="0"/>
      <dgm:spPr/>
    </dgm:pt>
    <dgm:pt modelId="{2766E36B-67D6-4993-9307-2084F89B0E20}" type="pres">
      <dgm:prSet presAssocID="{52E8FE7C-839D-468C-A756-1202E4069A5C}" presName="Name37" presStyleLbl="parChTrans1D3" presStyleIdx="16" presStyleCnt="17"/>
      <dgm:spPr/>
    </dgm:pt>
    <dgm:pt modelId="{0332F9DA-C821-4581-85C3-312B912244F5}" type="pres">
      <dgm:prSet presAssocID="{C529756C-5616-412C-85F6-C045C29A7171}" presName="hierRoot2" presStyleCnt="0">
        <dgm:presLayoutVars>
          <dgm:hierBranch val="init"/>
        </dgm:presLayoutVars>
      </dgm:prSet>
      <dgm:spPr/>
    </dgm:pt>
    <dgm:pt modelId="{F84287C6-7CCF-4D40-9827-66776613DB12}" type="pres">
      <dgm:prSet presAssocID="{C529756C-5616-412C-85F6-C045C29A7171}" presName="rootComposite" presStyleCnt="0"/>
      <dgm:spPr/>
    </dgm:pt>
    <dgm:pt modelId="{20F6EAEA-9431-4422-A9F9-4A6CB5364EDC}" type="pres">
      <dgm:prSet presAssocID="{C529756C-5616-412C-85F6-C045C29A7171}" presName="rootText" presStyleLbl="node3" presStyleIdx="16" presStyleCnt="17">
        <dgm:presLayoutVars>
          <dgm:chPref val="3"/>
        </dgm:presLayoutVars>
      </dgm:prSet>
      <dgm:spPr/>
    </dgm:pt>
    <dgm:pt modelId="{2E11803D-733B-4F49-B48B-EE9B9CEF5CDF}" type="pres">
      <dgm:prSet presAssocID="{C529756C-5616-412C-85F6-C045C29A7171}" presName="rootConnector" presStyleLbl="node3" presStyleIdx="16" presStyleCnt="17"/>
      <dgm:spPr/>
    </dgm:pt>
    <dgm:pt modelId="{807938CE-26C7-403A-9939-875F4F78DA46}" type="pres">
      <dgm:prSet presAssocID="{C529756C-5616-412C-85F6-C045C29A7171}" presName="hierChild4" presStyleCnt="0"/>
      <dgm:spPr/>
    </dgm:pt>
    <dgm:pt modelId="{A3758E87-664B-44C2-AB4B-8383EAAEEA80}" type="pres">
      <dgm:prSet presAssocID="{C529756C-5616-412C-85F6-C045C29A7171}" presName="hierChild5" presStyleCnt="0"/>
      <dgm:spPr/>
    </dgm:pt>
    <dgm:pt modelId="{500C51EB-8057-4DA2-832F-9504214BD3F8}" type="pres">
      <dgm:prSet presAssocID="{2361CD92-B7BC-48AC-821D-5F27CAC7878D}" presName="hierChild5" presStyleCnt="0"/>
      <dgm:spPr/>
    </dgm:pt>
    <dgm:pt modelId="{7FF5B1FE-9D1E-4D19-86C1-CD2586344D7B}" type="pres">
      <dgm:prSet presAssocID="{4444165A-C86C-4B5C-BC77-FB80C45C2B3C}" presName="hierChild3" presStyleCnt="0"/>
      <dgm:spPr/>
    </dgm:pt>
  </dgm:ptLst>
  <dgm:cxnLst>
    <dgm:cxn modelId="{82676402-DFE3-465E-AF10-370776AE5F7E}" type="presOf" srcId="{D68FB40D-CEA5-4698-8E27-88E981B760CD}" destId="{C8EB0AD8-9292-49C6-B4BC-E2DB2B136B02}" srcOrd="1" destOrd="0" presId="urn:microsoft.com/office/officeart/2005/8/layout/orgChart1"/>
    <dgm:cxn modelId="{54276502-2EAC-4181-8F3E-646C9943AEAD}" type="presOf" srcId="{3C49F3D0-F7EB-4BBD-BF1C-08C8A5F87703}" destId="{E554DE63-C1A5-4718-8806-01E34A290913}" srcOrd="0" destOrd="0" presId="urn:microsoft.com/office/officeart/2005/8/layout/orgChart1"/>
    <dgm:cxn modelId="{10B5F603-2C09-479C-865B-AE50A010048A}" srcId="{349A6ED3-A07E-475E-9EB5-62F894446C22}" destId="{781FC705-3B25-49BD-A4F7-35A752DB8EDE}" srcOrd="0" destOrd="0" parTransId="{3C49F3D0-F7EB-4BBD-BF1C-08C8A5F87703}" sibTransId="{7605E4E9-43A1-4294-BD8E-C47A51CF3E29}"/>
    <dgm:cxn modelId="{324DD304-9F68-4807-BA09-2BEAA01C2D66}" type="presOf" srcId="{4DEA06C7-3EDB-462E-9DFB-BC5405D4ED57}" destId="{D6173DEA-4271-432D-8C03-28D59D29A56D}" srcOrd="0" destOrd="0" presId="urn:microsoft.com/office/officeart/2005/8/layout/orgChart1"/>
    <dgm:cxn modelId="{B04C6808-8E19-4187-AEBB-53A997798368}" type="presOf" srcId="{CECFC093-007E-4DC5-933C-08627CB76F91}" destId="{2EEA2416-4159-4C2A-827D-28BC3BD78766}" srcOrd="0" destOrd="0" presId="urn:microsoft.com/office/officeart/2005/8/layout/orgChart1"/>
    <dgm:cxn modelId="{DCA94B0B-97A6-4265-B24E-6991B5F2F820}" srcId="{BB99740C-FD7B-4033-9AFA-361240261021}" destId="{58EB9A48-0D29-41FE-82F8-029509559D31}" srcOrd="0" destOrd="0" parTransId="{B0DC4124-9B67-4299-BE3A-69B7E2F1C483}" sibTransId="{73360EB4-4357-4E55-9A10-5D41731545E2}"/>
    <dgm:cxn modelId="{3DED380C-3EE8-4CF4-9DA3-B83CA3D5E96F}" type="presOf" srcId="{57E1EDA1-86C9-4F9B-9159-7E511F4048AF}" destId="{F8550DB6-F41F-4C86-A322-CB8394451CE1}" srcOrd="1" destOrd="0" presId="urn:microsoft.com/office/officeart/2005/8/layout/orgChart1"/>
    <dgm:cxn modelId="{4234930C-0BF9-4ED6-8B4C-6C8F18150D6C}" type="presOf" srcId="{A260E720-1B58-47A0-AE80-47AC7D615325}" destId="{28D016C5-F024-4267-9309-A08DB00A8066}" srcOrd="1" destOrd="0" presId="urn:microsoft.com/office/officeart/2005/8/layout/orgChart1"/>
    <dgm:cxn modelId="{B0BD710D-F970-4B2C-B86A-D005A2C52357}" type="presOf" srcId="{834F6230-F042-4C05-BDC6-DC160747821E}" destId="{55B8E109-3E96-4875-AA78-C38421D2B014}" srcOrd="0" destOrd="0" presId="urn:microsoft.com/office/officeart/2005/8/layout/orgChart1"/>
    <dgm:cxn modelId="{61006612-C5C9-4C64-B17B-A112292A28E7}" srcId="{A4A56387-A3E8-481A-8615-A8B43CB3DFAA}" destId="{7E4F559C-AE74-423F-9C01-4893985A3682}" srcOrd="4" destOrd="0" parTransId="{B53FCC92-CF93-4F0E-8266-4C490773AFD6}" sibTransId="{338BFDBA-332E-4AEA-B5EF-64027A43719A}"/>
    <dgm:cxn modelId="{11FC0615-EE1F-4222-856F-FE9D2FECBC34}" type="presOf" srcId="{A1E6F0A0-5725-445A-9CDD-4F6F4B936507}" destId="{39A45D1B-34C9-467B-90CB-280B6B994D20}" srcOrd="0" destOrd="0" presId="urn:microsoft.com/office/officeart/2005/8/layout/orgChart1"/>
    <dgm:cxn modelId="{59664F16-27B3-4001-820E-7354B85B5751}" type="presOf" srcId="{FD2FE455-E7A9-4467-94E1-326E2F039FFE}" destId="{A417271C-8DAE-4976-96A8-9790DA25B533}" srcOrd="0" destOrd="0" presId="urn:microsoft.com/office/officeart/2005/8/layout/orgChart1"/>
    <dgm:cxn modelId="{6FABFF16-49B2-45DF-BFA8-205489722ADB}" type="presOf" srcId="{0C2ABBE0-390B-4015-9C24-B68234ADC23A}" destId="{03197660-8FBB-415B-8D7B-CC6B0DB838E2}" srcOrd="0" destOrd="0" presId="urn:microsoft.com/office/officeart/2005/8/layout/orgChart1"/>
    <dgm:cxn modelId="{9939D617-B286-41B6-873D-6F69B2E5012C}" type="presOf" srcId="{87E52314-2BC2-4791-B6F1-87F04AE8A622}" destId="{8784AA71-D25D-41E2-ABE1-A5BF33374AAC}" srcOrd="1" destOrd="0" presId="urn:microsoft.com/office/officeart/2005/8/layout/orgChart1"/>
    <dgm:cxn modelId="{23BFE317-EA1F-425A-862C-45A79BDCC361}" type="presOf" srcId="{66BF0ECF-85B3-4631-AA0F-C655A3EE060E}" destId="{7205A4C9-C741-487D-9C67-A66900DD6EBF}" srcOrd="0" destOrd="0" presId="urn:microsoft.com/office/officeart/2005/8/layout/orgChart1"/>
    <dgm:cxn modelId="{4406AE1C-232D-4958-9AA2-7CACE441C4E9}" srcId="{E354CFE7-8E72-46B9-9439-1B6B0B64981E}" destId="{C74A73E3-5434-48D3-9C80-1DA05E5F37CD}" srcOrd="0" destOrd="0" parTransId="{C84E1EC3-553A-4702-9E36-1B773FCBD3AE}" sibTransId="{89CCE711-8D3E-4659-A770-3712D72D4B01}"/>
    <dgm:cxn modelId="{58D0EE23-EEB5-427C-9C3A-496CA08FA1FA}" type="presOf" srcId="{2361CD92-B7BC-48AC-821D-5F27CAC7878D}" destId="{8B5B7B14-5DD3-46ED-852B-B1D2B5BF7E27}" srcOrd="0" destOrd="0" presId="urn:microsoft.com/office/officeart/2005/8/layout/orgChart1"/>
    <dgm:cxn modelId="{48C97A24-2339-4A3A-B8DE-7896EB8C36BC}" srcId="{2361CD92-B7BC-48AC-821D-5F27CAC7878D}" destId="{C3502BE8-8987-4141-A83C-8FE88A69CB27}" srcOrd="0" destOrd="0" parTransId="{66BF0ECF-85B3-4631-AA0F-C655A3EE060E}" sibTransId="{84586229-EFFF-44D7-A5AB-B23FE0EDA4D0}"/>
    <dgm:cxn modelId="{E460A725-7053-4654-B30E-FE26D82DA57A}" type="presOf" srcId="{B2294E60-9528-4411-A778-EED183FD709B}" destId="{3210C5B6-ADEA-49B8-A5A1-06B1F08AA5F8}" srcOrd="1" destOrd="0" presId="urn:microsoft.com/office/officeart/2005/8/layout/orgChart1"/>
    <dgm:cxn modelId="{21382A27-3CBA-4337-89E1-1A002C3DA555}" type="presOf" srcId="{486B1403-EB25-4E58-AFC0-315D828D6A9D}" destId="{9F61F7D2-E7E1-451E-8CC1-19766FCE8EAE}" srcOrd="0" destOrd="0" presId="urn:microsoft.com/office/officeart/2005/8/layout/orgChart1"/>
    <dgm:cxn modelId="{7E947B27-73F1-4ED5-92DA-F9004DE0F08B}" srcId="{2361CD92-B7BC-48AC-821D-5F27CAC7878D}" destId="{C529756C-5616-412C-85F6-C045C29A7171}" srcOrd="2" destOrd="0" parTransId="{52E8FE7C-839D-468C-A756-1202E4069A5C}" sibTransId="{5FCB720C-83C1-4DC8-98C0-AB80A91FB042}"/>
    <dgm:cxn modelId="{CCB7A828-9FAA-43EB-B84C-4C0DF2B3008A}" type="presOf" srcId="{F5F6AAAA-9594-49EB-844A-78DA9ADE4515}" destId="{20775736-E4D1-4AA5-8E13-2D6B0BAAAC8C}" srcOrd="0" destOrd="0" presId="urn:microsoft.com/office/officeart/2005/8/layout/orgChart1"/>
    <dgm:cxn modelId="{B3B2A229-EBD8-4A13-959C-DC2FA7970D07}" type="presOf" srcId="{D8F10341-BB86-4D4F-92B9-A78C72A57E2E}" destId="{12D0EA07-6629-40AB-B646-DF848A042870}" srcOrd="0" destOrd="0" presId="urn:microsoft.com/office/officeart/2005/8/layout/orgChart1"/>
    <dgm:cxn modelId="{3CA7A92A-5D11-4105-89E9-21C0273B4573}" srcId="{A4A56387-A3E8-481A-8615-A8B43CB3DFAA}" destId="{96FC8610-85CE-45E5-BE2B-3C474FEB36D2}" srcOrd="7" destOrd="0" parTransId="{E3416D30-B974-4394-AAC8-82BB6247191F}" sibTransId="{CE78892F-D110-4B73-AAD5-A00BBE925051}"/>
    <dgm:cxn modelId="{D36AF22B-A8AF-4139-8C1E-22DC339FD261}" type="presOf" srcId="{1E5D736E-505E-461B-98D2-FD601CD0627B}" destId="{1F25D217-A94A-4F3F-AF52-FF7D5ED16E23}" srcOrd="0" destOrd="0" presId="urn:microsoft.com/office/officeart/2005/8/layout/orgChart1"/>
    <dgm:cxn modelId="{F709742D-B862-4FA0-9CD0-BED18027693C}" type="presOf" srcId="{7B02EF0E-C5F6-46FF-A992-915D84FEE014}" destId="{89736A9B-EB16-45D1-AD61-2F09C34793DE}" srcOrd="0" destOrd="0" presId="urn:microsoft.com/office/officeart/2005/8/layout/orgChart1"/>
    <dgm:cxn modelId="{0610022E-5390-472F-8AE5-1CE4A90BDBE4}" type="presOf" srcId="{7C913795-BB28-45DB-93D5-F5ABEBE7D85B}" destId="{27964296-D5D9-4824-8E90-3AD9BBFCEB5C}" srcOrd="0" destOrd="0" presId="urn:microsoft.com/office/officeart/2005/8/layout/orgChart1"/>
    <dgm:cxn modelId="{215D662E-6406-457E-8DD4-1D3A68120ECE}" type="presOf" srcId="{FB6327DA-31F8-4954-8233-DB8AF94C2296}" destId="{647DAD6E-5518-40E5-A396-6207B0C74BA2}" srcOrd="0" destOrd="0" presId="urn:microsoft.com/office/officeart/2005/8/layout/orgChart1"/>
    <dgm:cxn modelId="{2F42AC2F-9145-42A1-9192-71DEE8927534}" type="presOf" srcId="{90B68791-829F-4F9C-BCD7-E0863CFF4B80}" destId="{E2FCD971-8D06-4C8C-9963-9EB9C5D6A266}" srcOrd="1" destOrd="0" presId="urn:microsoft.com/office/officeart/2005/8/layout/orgChart1"/>
    <dgm:cxn modelId="{499D6330-6F5B-4535-809E-70D336D881BB}" srcId="{C02F88A9-48CD-4D17-8213-2BE01B40B89E}" destId="{8D387CAC-64F9-459E-ABFD-2EB77831AEC8}" srcOrd="1" destOrd="0" parTransId="{335537D5-1D04-4126-90AA-87BAA343B479}" sibTransId="{8DC7242D-0364-4E8E-84C1-BC5D58C74C6A}"/>
    <dgm:cxn modelId="{AC6EB330-7B6F-42A8-B0AD-56B404E9C054}" srcId="{1893363D-655C-4F70-B491-6737EB16FE8A}" destId="{A4A56387-A3E8-481A-8615-A8B43CB3DFAA}" srcOrd="6" destOrd="0" parTransId="{7D383879-9C01-44C5-BB89-CAA4067E7379}" sibTransId="{ACFC27A1-645E-4AB0-96E6-68451B7D5302}"/>
    <dgm:cxn modelId="{E5F77731-6031-4013-8786-2C7E0AF0C4CB}" type="presOf" srcId="{949A0433-BB95-4A4E-B949-295AB54640B8}" destId="{9C4EDA2E-9830-491A-A9A5-69F5C732C396}" srcOrd="0" destOrd="0" presId="urn:microsoft.com/office/officeart/2005/8/layout/orgChart1"/>
    <dgm:cxn modelId="{85F33134-FF50-4A10-8605-300D46A2F88A}" type="presOf" srcId="{F2B30494-E330-45A0-871C-BCD9283E7054}" destId="{0C227558-2203-423E-8C55-F83CC36DFADA}" srcOrd="0" destOrd="0" presId="urn:microsoft.com/office/officeart/2005/8/layout/orgChart1"/>
    <dgm:cxn modelId="{4CF96537-E573-41CE-99C7-FA60E2BAE443}" type="presOf" srcId="{2DDFD31B-677A-4CC9-805E-D9567D52E6EA}" destId="{2DC2162F-B9BA-491E-94E4-356079981433}" srcOrd="1" destOrd="0" presId="urn:microsoft.com/office/officeart/2005/8/layout/orgChart1"/>
    <dgm:cxn modelId="{06F3C237-FC07-419A-ABC0-912B28851524}" type="presOf" srcId="{235CBE3F-48ED-497A-85BD-2050DA623B05}" destId="{EA409CFC-A894-4A7F-9D2F-F1A8A34D9826}" srcOrd="1" destOrd="0" presId="urn:microsoft.com/office/officeart/2005/8/layout/orgChart1"/>
    <dgm:cxn modelId="{37FE5B38-1167-4D27-808D-C77443212D15}" type="presOf" srcId="{020505BF-8104-4EFE-8170-B4D3FEDE1096}" destId="{769A0C70-63D1-448D-84B5-561ACCFF330A}" srcOrd="1" destOrd="0" presId="urn:microsoft.com/office/officeart/2005/8/layout/orgChart1"/>
    <dgm:cxn modelId="{37721D39-9C6C-40B2-89DB-C9A0D6D7BCBD}" type="presOf" srcId="{FBF538AA-313C-448A-8768-F1921973C5BA}" destId="{34FBAAE4-060C-4927-B1B4-C83624E2890B}" srcOrd="0" destOrd="0" presId="urn:microsoft.com/office/officeart/2005/8/layout/orgChart1"/>
    <dgm:cxn modelId="{A3A92B39-38FE-48B3-8E82-1740215D719A}" type="presOf" srcId="{E3416D30-B974-4394-AAC8-82BB6247191F}" destId="{7F0D7B95-85C0-4E77-A704-132373414924}" srcOrd="0" destOrd="0" presId="urn:microsoft.com/office/officeart/2005/8/layout/orgChart1"/>
    <dgm:cxn modelId="{ED2AA939-5B03-41B7-B128-DE87008C1EB3}" type="presOf" srcId="{B330661C-3B48-4831-8A58-D4EABCA0A24B}" destId="{3778F57C-E795-454D-BCAA-1D473C9644F5}" srcOrd="0" destOrd="0" presId="urn:microsoft.com/office/officeart/2005/8/layout/orgChart1"/>
    <dgm:cxn modelId="{57ECC23A-96E3-4650-A968-DA9AC3E2A5F6}" type="presOf" srcId="{AA39CB46-0895-434F-8458-A20ACE452E76}" destId="{37FC2D1A-01D5-4B21-AB06-C7692E317AFD}" srcOrd="0" destOrd="0" presId="urn:microsoft.com/office/officeart/2005/8/layout/orgChart1"/>
    <dgm:cxn modelId="{09C0DB3B-6500-4B4A-99AA-EB7C7E1041C8}" type="presOf" srcId="{96FC8610-85CE-45E5-BE2B-3C474FEB36D2}" destId="{D5F6479F-322A-4DF4-A3C5-3242481961EF}" srcOrd="1" destOrd="0" presId="urn:microsoft.com/office/officeart/2005/8/layout/orgChart1"/>
    <dgm:cxn modelId="{5ED8383C-2950-4A2F-A48D-BBDAC2C20F38}" srcId="{D8F10341-BB86-4D4F-92B9-A78C72A57E2E}" destId="{9DA72B0C-6427-4224-95C4-67AE1831F856}" srcOrd="1" destOrd="0" parTransId="{EDD6EF93-B891-45F4-9A68-E419CBCEB083}" sibTransId="{39EF633A-1429-4A5E-BAFB-8710B76D0879}"/>
    <dgm:cxn modelId="{88A6433C-54BA-4188-8D9D-0A58BB2366DE}" type="presOf" srcId="{EEEF28F5-CC80-43B2-B8EF-35ADFEED3E13}" destId="{B3ECC292-59C6-4696-B680-A7580A7206E7}" srcOrd="0" destOrd="0" presId="urn:microsoft.com/office/officeart/2005/8/layout/orgChart1"/>
    <dgm:cxn modelId="{487E643C-073F-46DA-BFD9-EADD807F560F}" type="presOf" srcId="{EDD6EF93-B891-45F4-9A68-E419CBCEB083}" destId="{2E17DD5A-74AE-40AD-815C-457A91800E28}" srcOrd="0" destOrd="0" presId="urn:microsoft.com/office/officeart/2005/8/layout/orgChart1"/>
    <dgm:cxn modelId="{209CC63E-8EC7-42F4-9320-AB3D7357DF05}" type="presOf" srcId="{BB99740C-FD7B-4033-9AFA-361240261021}" destId="{F30C4394-2431-4976-8DF5-65A5F94F4F82}" srcOrd="1" destOrd="0" presId="urn:microsoft.com/office/officeart/2005/8/layout/orgChart1"/>
    <dgm:cxn modelId="{584DBE40-4EDD-459C-9523-58430ECD2CB9}" type="presOf" srcId="{1F1B22BE-92AD-468C-B8C4-4330E8CC7155}" destId="{251DC6F9-FA99-468D-8D86-9F428EE7569E}" srcOrd="0" destOrd="0" presId="urn:microsoft.com/office/officeart/2005/8/layout/orgChart1"/>
    <dgm:cxn modelId="{69292960-8F51-40E9-A5ED-F6D6076DF999}" type="presOf" srcId="{89A11D6C-D971-4CD8-BDFB-A1A62336F74B}" destId="{3C7374D4-6935-4794-9F74-B4254DB9AF8A}" srcOrd="0" destOrd="0" presId="urn:microsoft.com/office/officeart/2005/8/layout/orgChart1"/>
    <dgm:cxn modelId="{F209A760-EF4F-48F4-AF73-B731D4572478}" type="presOf" srcId="{2361CD92-B7BC-48AC-821D-5F27CAC7878D}" destId="{D5B22DCE-86D8-4B22-A7D5-9C330E8E60B6}" srcOrd="1" destOrd="0" presId="urn:microsoft.com/office/officeart/2005/8/layout/orgChart1"/>
    <dgm:cxn modelId="{C71CC360-415F-4986-BA22-64EEE1951744}" type="presOf" srcId="{C02F88A9-48CD-4D17-8213-2BE01B40B89E}" destId="{FA9E3C97-151E-48EE-A302-70D770074057}" srcOrd="0" destOrd="0" presId="urn:microsoft.com/office/officeart/2005/8/layout/orgChart1"/>
    <dgm:cxn modelId="{D1DCC660-2A8A-4780-B4E0-057B961BD66A}" srcId="{4444165A-C86C-4B5C-BC77-FB80C45C2B3C}" destId="{7B02EF0E-C5F6-46FF-A992-915D84FEE014}" srcOrd="2" destOrd="0" parTransId="{81978CE4-E3CE-42A3-B771-28A7E80FD2E6}" sibTransId="{6AC2ED0B-F531-4396-9633-A32A8C14AF67}"/>
    <dgm:cxn modelId="{2B494F62-7537-417F-BC03-97120203261D}" type="presOf" srcId="{078A4F6D-A8D7-4BBE-BDA1-42F8C4569E3E}" destId="{677B5BF0-22DE-4F93-B86F-D1F778AC0C71}" srcOrd="0" destOrd="0" presId="urn:microsoft.com/office/officeart/2005/8/layout/orgChart1"/>
    <dgm:cxn modelId="{FB35A542-4F82-4ED4-82CB-3CBE76F2FE3F}" srcId="{C02F88A9-48CD-4D17-8213-2BE01B40B89E}" destId="{020505BF-8104-4EFE-8170-B4D3FEDE1096}" srcOrd="0" destOrd="0" parTransId="{C669DF88-6C09-48DF-8D91-D095E8FE4E3B}" sibTransId="{FCFA8B67-0A3B-4804-9507-BAB1D8CF0BB0}"/>
    <dgm:cxn modelId="{8F5C0243-9A01-4019-96F8-150F3E6E282E}" type="presOf" srcId="{140E7827-E779-42D2-BA88-A62BFDF4AF55}" destId="{D20A94B8-33AA-4F96-8774-74B566B1619E}" srcOrd="0" destOrd="0" presId="urn:microsoft.com/office/officeart/2005/8/layout/orgChart1"/>
    <dgm:cxn modelId="{C56F2B43-51D5-4B53-82B8-98C583C48D65}" srcId="{E354CFE7-8E72-46B9-9439-1B6B0B64981E}" destId="{140E7827-E779-42D2-BA88-A62BFDF4AF55}" srcOrd="1" destOrd="0" parTransId="{7E2A463A-D584-417F-A650-9A3D8F6D19A2}" sibTransId="{7812F37A-205D-4F4C-9A13-3BD92754C3B3}"/>
    <dgm:cxn modelId="{83055E63-D6F9-42F8-BA93-6DB857F2B5F7}" type="presOf" srcId="{8D387CAC-64F9-459E-ABFD-2EB77831AEC8}" destId="{054112EA-31C4-4EF4-A430-C1D1F38AF923}" srcOrd="0" destOrd="0" presId="urn:microsoft.com/office/officeart/2005/8/layout/orgChart1"/>
    <dgm:cxn modelId="{87B7A743-700E-42A2-94C8-1ABF426C3F6D}" type="presOf" srcId="{4444165A-C86C-4B5C-BC77-FB80C45C2B3C}" destId="{EA7D5C9F-81B1-4B89-96FF-A38A0F4D7753}" srcOrd="0" destOrd="0" presId="urn:microsoft.com/office/officeart/2005/8/layout/orgChart1"/>
    <dgm:cxn modelId="{3197E163-A529-421F-9D9D-E84D411BAF23}" type="presOf" srcId="{B0DC4124-9B67-4299-BE3A-69B7E2F1C483}" destId="{A02038A2-E4B3-4348-8D96-6656512E5A67}" srcOrd="0" destOrd="0" presId="urn:microsoft.com/office/officeart/2005/8/layout/orgChart1"/>
    <dgm:cxn modelId="{4AAD2E65-5237-45FA-8EDA-B6569753EBB6}" srcId="{4444165A-C86C-4B5C-BC77-FB80C45C2B3C}" destId="{1893363D-655C-4F70-B491-6737EB16FE8A}" srcOrd="1" destOrd="0" parTransId="{078A4F6D-A8D7-4BBE-BDA1-42F8C4569E3E}" sibTransId="{EC32F835-4CB2-4E96-8265-438FCF4A319A}"/>
    <dgm:cxn modelId="{59F63A45-2299-4EBF-9966-3516F407B5C8}" type="presOf" srcId="{B74A9465-9C08-48E8-BB95-43FB53F9783E}" destId="{9D15A024-79B2-4A23-AF0A-D3204D3744F3}" srcOrd="0" destOrd="0" presId="urn:microsoft.com/office/officeart/2005/8/layout/orgChart1"/>
    <dgm:cxn modelId="{DF004365-AB5B-46F6-B477-1B92A0624BAC}" type="presOf" srcId="{94385849-64B2-4C53-A1A9-60F65E94F4BE}" destId="{EB415173-4BCB-4F37-BAC7-20C2E7DA77AA}" srcOrd="1" destOrd="0" presId="urn:microsoft.com/office/officeart/2005/8/layout/orgChart1"/>
    <dgm:cxn modelId="{38EA0346-D992-4EBC-991A-AF1FD622DD5C}" type="presOf" srcId="{1893363D-655C-4F70-B491-6737EB16FE8A}" destId="{134FA3D8-3930-403B-B8CC-AC139E3CEF50}" srcOrd="1" destOrd="0" presId="urn:microsoft.com/office/officeart/2005/8/layout/orgChart1"/>
    <dgm:cxn modelId="{00AA1E66-AF3F-48B5-AD42-FD7DE6B127D6}" type="presOf" srcId="{C02F88A9-48CD-4D17-8213-2BE01B40B89E}" destId="{62F097FE-9AAF-42ED-BB1F-957089F018FC}" srcOrd="1" destOrd="0" presId="urn:microsoft.com/office/officeart/2005/8/layout/orgChart1"/>
    <dgm:cxn modelId="{5F889646-2D34-44B8-9E74-462394D087D3}" type="presOf" srcId="{AC3C70B5-D5BC-4E3D-A1DE-E885D1C5CEA9}" destId="{FC1D42D4-CC6B-4021-82FD-2530F5982A16}" srcOrd="0" destOrd="0" presId="urn:microsoft.com/office/officeart/2005/8/layout/orgChart1"/>
    <dgm:cxn modelId="{F36EC746-1ADA-47BB-9580-A9F45FCF5A1F}" type="presOf" srcId="{E72F8E91-6D43-42D2-86B3-C708A0787084}" destId="{DA05FC1F-966C-42A4-82C7-F2E328A4CC3D}" srcOrd="0" destOrd="0" presId="urn:microsoft.com/office/officeart/2005/8/layout/orgChart1"/>
    <dgm:cxn modelId="{9A5DD866-DA39-45FD-A114-346FF1E61B2A}" type="presOf" srcId="{C2839CCB-28F8-43B6-AA37-AC8F159792AA}" destId="{7E65E976-A6D4-4090-B009-34733B68F5DB}" srcOrd="0" destOrd="0" presId="urn:microsoft.com/office/officeart/2005/8/layout/orgChart1"/>
    <dgm:cxn modelId="{2BA2A147-6FAE-40E0-B617-4D0443AAACA9}" srcId="{C02F88A9-48CD-4D17-8213-2BE01B40B89E}" destId="{CA5EAF16-945E-4B88-9096-9FDB471061FD}" srcOrd="3" destOrd="0" parTransId="{C125BC79-51CA-43CC-846D-1A2ECC63AABE}" sibTransId="{A412D5FE-1E24-4F65-8211-A83B1E475471}"/>
    <dgm:cxn modelId="{C3FCA947-28DD-44F1-B25F-0AE6DA1BB508}" type="presOf" srcId="{C74A73E3-5434-48D3-9C80-1DA05E5F37CD}" destId="{4A8380F3-7BAA-49C0-8590-EA53FE2767F7}" srcOrd="0" destOrd="0" presId="urn:microsoft.com/office/officeart/2005/8/layout/orgChart1"/>
    <dgm:cxn modelId="{C8EFBF67-BA4C-4217-8075-9060C5880DFF}" type="presOf" srcId="{17023EBD-D8B4-4E5D-8F55-52ABA6569988}" destId="{55163116-3536-407B-B78A-336DB9535670}" srcOrd="0" destOrd="0" presId="urn:microsoft.com/office/officeart/2005/8/layout/orgChart1"/>
    <dgm:cxn modelId="{65CAC668-4543-482E-8CD3-472F4D6995AE}" srcId="{94385849-64B2-4C53-A1A9-60F65E94F4BE}" destId="{A1E6F0A0-5725-445A-9CDD-4F6F4B936507}" srcOrd="2" destOrd="0" parTransId="{80185C58-461B-47EB-9831-466EBCBB3E3B}" sibTransId="{EFA13E74-9DBF-431E-86EB-ACB16B5944DE}"/>
    <dgm:cxn modelId="{72AAE748-CE7D-4561-B71E-1088E914FB1E}" type="presOf" srcId="{140E7827-E779-42D2-BA88-A62BFDF4AF55}" destId="{1E36BC02-BEB8-4785-B8AA-D4F84761BE62}" srcOrd="1" destOrd="0" presId="urn:microsoft.com/office/officeart/2005/8/layout/orgChart1"/>
    <dgm:cxn modelId="{730B6069-29F6-4994-B778-3029A01F1EA9}" type="presOf" srcId="{B2294E60-9528-4411-A778-EED183FD709B}" destId="{57B6BDDF-7FCA-427A-830E-AFE0C68E21F2}" srcOrd="0" destOrd="0" presId="urn:microsoft.com/office/officeart/2005/8/layout/orgChart1"/>
    <dgm:cxn modelId="{8C0B9D6A-74B5-40DD-9084-6ABEB5C9C1F5}" type="presOf" srcId="{E2036066-B9A7-49DD-ABBE-A26C68C2B919}" destId="{86FBF494-2AE5-4378-9F3C-86D864705EE9}" srcOrd="0" destOrd="0" presId="urn:microsoft.com/office/officeart/2005/8/layout/orgChart1"/>
    <dgm:cxn modelId="{0365BD6A-863D-4622-8DA5-D4F7F0C2537F}" type="presOf" srcId="{B53FCC92-CF93-4F0E-8266-4C490773AFD6}" destId="{A59E2255-5137-40FB-B042-4633F7DA462E}" srcOrd="0" destOrd="0" presId="urn:microsoft.com/office/officeart/2005/8/layout/orgChart1"/>
    <dgm:cxn modelId="{CF0C354B-E2F5-4BA3-BC85-365B196A38D0}" srcId="{C02F88A9-48CD-4D17-8213-2BE01B40B89E}" destId="{A260E720-1B58-47A0-AE80-47AC7D615325}" srcOrd="2" destOrd="0" parTransId="{F9F1E625-90C1-451A-BE69-9A473883F3B9}" sibTransId="{A8EA9710-B8CC-4850-842C-EA8E55B3D90F}"/>
    <dgm:cxn modelId="{69C9914B-8F74-4C9E-AC45-50F436B7358C}" type="presOf" srcId="{4DEA06C7-3EDB-462E-9DFB-BC5405D4ED57}" destId="{ADD137E6-D296-4CC3-8040-6546229DBB75}" srcOrd="1" destOrd="0" presId="urn:microsoft.com/office/officeart/2005/8/layout/orgChart1"/>
    <dgm:cxn modelId="{EED2F64B-D60C-4AA3-B8CA-24F4A13AE4B1}" type="presOf" srcId="{173B821A-BB7A-4E10-8096-61C442A65775}" destId="{AF26F1CD-06EA-4BC4-8E66-B7B50B9C3C0B}" srcOrd="0" destOrd="0" presId="urn:microsoft.com/office/officeart/2005/8/layout/orgChart1"/>
    <dgm:cxn modelId="{ECED9D4C-02A4-4CDA-A1E8-0F612CF51820}" type="presOf" srcId="{1E5D736E-505E-461B-98D2-FD601CD0627B}" destId="{203FB64C-2287-4A8C-AC54-ED67B0B23B55}" srcOrd="1" destOrd="0" presId="urn:microsoft.com/office/officeart/2005/8/layout/orgChart1"/>
    <dgm:cxn modelId="{ADA7466D-877C-45B9-B5CE-3C1EC7EF72C2}" srcId="{4444165A-C86C-4B5C-BC77-FB80C45C2B3C}" destId="{8FD15A78-1545-4ED3-85CD-F6CC09EA6E43}" srcOrd="3" destOrd="0" parTransId="{7CC0DEA6-B745-469D-A987-9AB0C6954346}" sibTransId="{1B6467A5-98E9-47A7-A797-853F0B4A0FD5}"/>
    <dgm:cxn modelId="{6335A04D-DC96-47B5-9423-E375B96A2F9E}" srcId="{1893363D-655C-4F70-B491-6737EB16FE8A}" destId="{AA39CB46-0895-434F-8458-A20ACE452E76}" srcOrd="12" destOrd="0" parTransId="{CECFC093-007E-4DC5-933C-08627CB76F91}" sibTransId="{9D16FE1F-AF81-47D9-B9C5-22A7F9EE82EC}"/>
    <dgm:cxn modelId="{D3E44A4E-093A-4816-A600-A66C83A56D33}" type="presOf" srcId="{7E4F559C-AE74-423F-9C01-4893985A3682}" destId="{D1EC2D72-4700-4C34-9B7B-7CAD7E179F4E}" srcOrd="1" destOrd="0" presId="urn:microsoft.com/office/officeart/2005/8/layout/orgChart1"/>
    <dgm:cxn modelId="{F30D6E4E-EE14-4C93-B9DF-84BF28BBE2B3}" type="presOf" srcId="{EA2BAAF0-3E0C-4557-805E-B38C70973A59}" destId="{36D4F720-C349-4B54-A0AE-D12243A36F7F}" srcOrd="0" destOrd="0" presId="urn:microsoft.com/office/officeart/2005/8/layout/orgChart1"/>
    <dgm:cxn modelId="{B0E69B4E-62FB-4774-B2CE-54A55939D0D7}" type="presOf" srcId="{4444165A-C86C-4B5C-BC77-FB80C45C2B3C}" destId="{E8608C55-0942-4CB5-9F01-4BDF7F9F81AF}" srcOrd="1" destOrd="0" presId="urn:microsoft.com/office/officeart/2005/8/layout/orgChart1"/>
    <dgm:cxn modelId="{3D2C756F-EA3F-4884-BD8C-43F1277E2629}" srcId="{A4A56387-A3E8-481A-8615-A8B43CB3DFAA}" destId="{077B96B4-5972-42BA-BD4D-74E0C7F08460}" srcOrd="3" destOrd="0" parTransId="{949A0433-BB95-4A4E-B949-295AB54640B8}" sibTransId="{331F8441-6243-4E85-9C2C-50FFBF1F9195}"/>
    <dgm:cxn modelId="{D9E4E64F-E053-476B-A82D-9FD1A66F5A01}" srcId="{4444165A-C86C-4B5C-BC77-FB80C45C2B3C}" destId="{2361CD92-B7BC-48AC-821D-5F27CAC7878D}" srcOrd="5" destOrd="0" parTransId="{17023EBD-D8B4-4E5D-8F55-52ABA6569988}" sibTransId="{752DBB86-6E7C-4488-A1ED-5DCD7FA16A0F}"/>
    <dgm:cxn modelId="{3F197A51-35F2-40BD-97F4-EE2816C1BDF3}" type="presOf" srcId="{335537D5-1D04-4126-90AA-87BAA343B479}" destId="{CAEF86BC-FA75-462B-952C-3A60C655F7A9}" srcOrd="0" destOrd="0" presId="urn:microsoft.com/office/officeart/2005/8/layout/orgChart1"/>
    <dgm:cxn modelId="{C1930272-26C7-48F6-AD0F-715B874399BB}" srcId="{D8F10341-BB86-4D4F-92B9-A78C72A57E2E}" destId="{57E1EDA1-86C9-4F9B-9159-7E511F4048AF}" srcOrd="2" destOrd="0" parTransId="{B330661C-3B48-4831-8A58-D4EABCA0A24B}" sibTransId="{4DB4D2BF-E1FA-4215-AE5B-4EE55385A078}"/>
    <dgm:cxn modelId="{A2E34153-17D8-4259-931B-239D8480ECB1}" type="presOf" srcId="{4702081B-E8C3-4960-BEBB-A0CC418606CA}" destId="{AFA3DA23-F91E-4E73-9D3F-A2A3F238FB81}" srcOrd="0" destOrd="0" presId="urn:microsoft.com/office/officeart/2005/8/layout/orgChart1"/>
    <dgm:cxn modelId="{5477F073-49E1-47B4-B398-0F2A12B3FB5F}" type="presOf" srcId="{C74A73E3-5434-48D3-9C80-1DA05E5F37CD}" destId="{10CE3945-74E8-4ACA-8E33-79EF3F9E0672}" srcOrd="1" destOrd="0" presId="urn:microsoft.com/office/officeart/2005/8/layout/orgChart1"/>
    <dgm:cxn modelId="{6E8D0254-09B6-4B14-A926-70AF501645EB}" srcId="{A4A56387-A3E8-481A-8615-A8B43CB3DFAA}" destId="{89A11D6C-D971-4CD8-BDFB-A1A62336F74B}" srcOrd="2" destOrd="0" parTransId="{CA67D2E9-E801-495F-BF27-FA712687C618}" sibTransId="{21295830-EDD2-4F02-9F0C-C527372FD273}"/>
    <dgm:cxn modelId="{C0717B54-B3D1-402C-ACAD-9D8B37811982}" type="presOf" srcId="{A74AEC0A-171D-478A-B675-9DB58CA0D826}" destId="{8F22C808-59BE-4360-8BE9-25229ED3DF37}" srcOrd="0" destOrd="0" presId="urn:microsoft.com/office/officeart/2005/8/layout/orgChart1"/>
    <dgm:cxn modelId="{2DAB8254-F2C5-4FEA-B277-140921F2FCAF}" type="presOf" srcId="{81978CE4-E3CE-42A3-B771-28A7E80FD2E6}" destId="{F6BEFDCE-0254-48A7-936B-D3BAAC6C6071}" srcOrd="0" destOrd="0" presId="urn:microsoft.com/office/officeart/2005/8/layout/orgChart1"/>
    <dgm:cxn modelId="{72676C75-0B7D-47D3-9861-08DEB8DD9517}" type="presOf" srcId="{89A11D6C-D971-4CD8-BDFB-A1A62336F74B}" destId="{B23314B7-3C81-4483-8FDB-50049EE2343D}" srcOrd="1" destOrd="0" presId="urn:microsoft.com/office/officeart/2005/8/layout/orgChart1"/>
    <dgm:cxn modelId="{50667D55-B094-4A52-98B8-DC33E74433A5}" type="presOf" srcId="{57E1EDA1-86C9-4F9B-9159-7E511F4048AF}" destId="{3366CC46-FC15-4301-BE60-5C5E009B2444}" srcOrd="0" destOrd="0" presId="urn:microsoft.com/office/officeart/2005/8/layout/orgChart1"/>
    <dgm:cxn modelId="{8EFC9C55-BF7B-4F57-BF17-54C4748C2689}" type="presOf" srcId="{077B96B4-5972-42BA-BD4D-74E0C7F08460}" destId="{56FCCEDC-A961-4DA9-AE03-C96BF491298B}" srcOrd="0" destOrd="0" presId="urn:microsoft.com/office/officeart/2005/8/layout/orgChart1"/>
    <dgm:cxn modelId="{D6DB5C56-1EB5-4102-9AB3-3CE885DE6CF1}" srcId="{D68FB40D-CEA5-4698-8E27-88E981B760CD}" destId="{90B68791-829F-4F9C-BCD7-E0863CFF4B80}" srcOrd="3" destOrd="0" parTransId="{9F67881A-C677-489D-AE69-D94DCF34D19E}" sibTransId="{5C22CABF-ECDE-48F1-B662-990037FFC493}"/>
    <dgm:cxn modelId="{2E3D8676-BD5E-485A-B028-2070FBD4C400}" srcId="{A4A56387-A3E8-481A-8615-A8B43CB3DFAA}" destId="{766E275F-A324-44E9-87EF-C6F8A9DC47BC}" srcOrd="0" destOrd="0" parTransId="{DEF85B5B-9104-45BB-99B5-F7DCA663716A}" sibTransId="{A88192A5-B2F9-4CFB-89AB-1234F89FF587}"/>
    <dgm:cxn modelId="{A2871357-53F2-40AA-B608-3439EC904EE4}" type="presOf" srcId="{C125BC79-51CA-43CC-846D-1A2ECC63AABE}" destId="{E9E1B8BC-3012-47E8-8DE1-32C500FC1470}" srcOrd="0" destOrd="0" presId="urn:microsoft.com/office/officeart/2005/8/layout/orgChart1"/>
    <dgm:cxn modelId="{82073758-001C-407D-B4AD-34F39F9542EB}" type="presOf" srcId="{8FD15A78-1545-4ED3-85CD-F6CC09EA6E43}" destId="{856F50F3-B060-400C-9842-9C7AE7610D91}" srcOrd="1" destOrd="0" presId="urn:microsoft.com/office/officeart/2005/8/layout/orgChart1"/>
    <dgm:cxn modelId="{9E127C58-0FE9-4323-8BDC-52CCDC8582B9}" type="presOf" srcId="{8D387CAC-64F9-459E-ABFD-2EB77831AEC8}" destId="{737C2FA5-6B6E-4CB4-AE63-44483D3EABCF}" srcOrd="1" destOrd="0" presId="urn:microsoft.com/office/officeart/2005/8/layout/orgChart1"/>
    <dgm:cxn modelId="{57CB9778-C91D-4C72-B2BB-D7EC26D11813}" type="presOf" srcId="{235CBE3F-48ED-497A-85BD-2050DA623B05}" destId="{8DF3E4DB-255F-4373-82E2-B4CBF0C815A0}" srcOrd="0" destOrd="0" presId="urn:microsoft.com/office/officeart/2005/8/layout/orgChart1"/>
    <dgm:cxn modelId="{4F89A178-A899-48EF-8E50-35B5B5F29900}" type="presOf" srcId="{1EABA9B2-AF76-4531-A7E7-246A512E5E2A}" destId="{BB775DF4-D877-4BDD-8689-6263DF6F30E0}" srcOrd="0" destOrd="0" presId="urn:microsoft.com/office/officeart/2005/8/layout/orgChart1"/>
    <dgm:cxn modelId="{7126D458-376F-4817-99CB-03CB6C6B5A5D}" srcId="{D8F10341-BB86-4D4F-92B9-A78C72A57E2E}" destId="{1C4F2904-BF80-4DA2-B065-4B397EDDBB3B}" srcOrd="3" destOrd="0" parTransId="{0C2ABBE0-390B-4015-9C24-B68234ADC23A}" sibTransId="{4E7C1B72-4606-4ACE-9E5F-88530C16CFC7}"/>
    <dgm:cxn modelId="{FA05FB58-1660-467D-9211-1A7459AE8247}" type="presOf" srcId="{52E8FE7C-839D-468C-A756-1202E4069A5C}" destId="{2766E36B-67D6-4993-9307-2084F89B0E20}" srcOrd="0" destOrd="0" presId="urn:microsoft.com/office/officeart/2005/8/layout/orgChart1"/>
    <dgm:cxn modelId="{09881379-2C1C-4C1A-86B7-182ED66392F2}" srcId="{AA39CB46-0895-434F-8458-A20ACE452E76}" destId="{9DB6B17B-378E-4FEA-B3C7-100A1BE37AAC}" srcOrd="0" destOrd="0" parTransId="{E72F8E91-6D43-42D2-86B3-C708A0787084}" sibTransId="{A54B18FE-C93F-446C-BDBB-F0D87265EA93}"/>
    <dgm:cxn modelId="{3CF4BB5A-B5F3-4DB1-A1CC-1D21A62F6B0C}" type="presOf" srcId="{349A6ED3-A07E-475E-9EB5-62F894446C22}" destId="{2BA2A24A-F88F-49B9-9985-1AEDCBCA4AD9}" srcOrd="1" destOrd="0" presId="urn:microsoft.com/office/officeart/2005/8/layout/orgChart1"/>
    <dgm:cxn modelId="{8D73147B-B092-4422-A382-9272D0666CD8}" type="presOf" srcId="{020505BF-8104-4EFE-8170-B4D3FEDE1096}" destId="{8278BBC0-073A-43EA-A377-D9ACD378BCA5}" srcOrd="0" destOrd="0" presId="urn:microsoft.com/office/officeart/2005/8/layout/orgChart1"/>
    <dgm:cxn modelId="{872F717D-3767-4559-96A3-45A8526C54DF}" type="presOf" srcId="{F9F1E625-90C1-451A-BE69-9A473883F3B9}" destId="{96D454FF-9B11-41A2-B338-5B4B1795F218}" srcOrd="0" destOrd="0" presId="urn:microsoft.com/office/officeart/2005/8/layout/orgChart1"/>
    <dgm:cxn modelId="{B236BC7D-8263-440B-B8D0-6E5C681C3E16}" type="presOf" srcId="{3DDC6DC6-00E1-4694-A147-1E891B7A62BB}" destId="{F8F04E7E-7FFC-42FA-BFAB-C61D13C092BF}" srcOrd="0" destOrd="0" presId="urn:microsoft.com/office/officeart/2005/8/layout/orgChart1"/>
    <dgm:cxn modelId="{41851B80-F9F0-4C48-8DFA-D217541B8424}" type="presOf" srcId="{58EB9A48-0D29-41FE-82F8-029509559D31}" destId="{CBF412EC-EEC3-4408-A727-DDC750F0C2AA}" srcOrd="1" destOrd="0" presId="urn:microsoft.com/office/officeart/2005/8/layout/orgChart1"/>
    <dgm:cxn modelId="{6E3BE781-1B99-4EE4-9CBE-5FD824DD86C5}" type="presOf" srcId="{54A63E51-B81C-41DE-952F-C4090B698873}" destId="{B52312E3-CF1E-4DFD-A9B4-D6675547EFFE}" srcOrd="0" destOrd="0" presId="urn:microsoft.com/office/officeart/2005/8/layout/orgChart1"/>
    <dgm:cxn modelId="{E64D8882-396D-4EDB-B4BE-F5FB30B8DE76}" type="presOf" srcId="{F2B30494-E330-45A0-871C-BCD9283E7054}" destId="{786C548D-06F6-4D89-B9EB-9F00F5C3D319}" srcOrd="1" destOrd="0" presId="urn:microsoft.com/office/officeart/2005/8/layout/orgChart1"/>
    <dgm:cxn modelId="{C93DF782-2DD0-4BDF-8A7E-FC21F49858FF}" srcId="{349A6ED3-A07E-475E-9EB5-62F894446C22}" destId="{5D92595C-A6FF-4C49-B169-642771FFFC1C}" srcOrd="1" destOrd="0" parTransId="{F956350A-25BD-41B0-95D5-C5C504AAE5A8}" sibTransId="{87737B93-3792-4BAA-AA64-EF41EF721AB0}"/>
    <dgm:cxn modelId="{81642C83-D245-4F44-A3B5-49C7E5C73B7D}" type="presOf" srcId="{1D9F57F3-2706-4532-949E-3E4E50DCA92B}" destId="{013E6560-89F2-43CF-B3D2-043801AEDA95}" srcOrd="0" destOrd="0" presId="urn:microsoft.com/office/officeart/2005/8/layout/orgChart1"/>
    <dgm:cxn modelId="{11ED5187-5D84-4EDE-982A-CA5AB3235C66}" srcId="{A4A56387-A3E8-481A-8615-A8B43CB3DFAA}" destId="{C02F88A9-48CD-4D17-8213-2BE01B40B89E}" srcOrd="6" destOrd="0" parTransId="{54A63E51-B81C-41DE-952F-C4090B698873}" sibTransId="{B2BB217F-9156-43DA-84A5-2DA5349B6C22}"/>
    <dgm:cxn modelId="{C2E35388-38C3-4A43-996E-EF3FC5AD3D63}" type="presOf" srcId="{A81D3671-C4AD-4A16-A407-B66EB3E51998}" destId="{2BD9FEE3-4863-464E-AA9F-F76647281E3C}" srcOrd="0" destOrd="0" presId="urn:microsoft.com/office/officeart/2005/8/layout/orgChart1"/>
    <dgm:cxn modelId="{94FB5388-6875-4CD5-9EC1-7C736C9DD213}" srcId="{349A6ED3-A07E-475E-9EB5-62F894446C22}" destId="{FD2FE455-E7A9-4467-94E1-326E2F039FFE}" srcOrd="2" destOrd="0" parTransId="{00C1F212-DBF5-49C6-879D-1EBA5627BE39}" sibTransId="{194484B6-40C7-42B3-A164-EA7F8EF0A1F3}"/>
    <dgm:cxn modelId="{4747BA88-BDBB-4CBC-97C4-8146D73E38FF}" type="presOf" srcId="{C529756C-5616-412C-85F6-C045C29A7171}" destId="{2E11803D-733B-4F49-B48B-EE9B9CEF5CDF}" srcOrd="1" destOrd="0" presId="urn:microsoft.com/office/officeart/2005/8/layout/orgChart1"/>
    <dgm:cxn modelId="{AE1C218A-76E6-445C-B395-C35C50DFF3B0}" type="presOf" srcId="{1EABA9B2-AF76-4531-A7E7-246A512E5E2A}" destId="{159E57A5-F8D6-4297-83C8-29776D455184}" srcOrd="1" destOrd="0" presId="urn:microsoft.com/office/officeart/2005/8/layout/orgChart1"/>
    <dgm:cxn modelId="{A85A3D8A-9867-4703-9CA1-26B204B78FFB}" type="presOf" srcId="{61BA16F4-2866-4243-8898-A55A19D23876}" destId="{38228B4D-D85D-4779-9CFD-52386E75E3D3}" srcOrd="0" destOrd="0" presId="urn:microsoft.com/office/officeart/2005/8/layout/orgChart1"/>
    <dgm:cxn modelId="{22078A8B-D798-47CE-AE53-946DB880F288}" srcId="{1893363D-655C-4F70-B491-6737EB16FE8A}" destId="{4DEA06C7-3EDB-462E-9DFB-BC5405D4ED57}" srcOrd="2" destOrd="0" parTransId="{26FA609B-D3AC-44EB-9F51-DB8020A052F9}" sibTransId="{D759B485-1F71-449A-9641-155C1B82FC57}"/>
    <dgm:cxn modelId="{1185848C-3A49-44A3-AAB5-BF2BCF62826E}" type="presOf" srcId="{62AE3C5E-3E48-4749-B76E-0DE9E4D6F242}" destId="{0F7A96DF-013A-41B4-9A4D-383371B18CC5}" srcOrd="1" destOrd="0" presId="urn:microsoft.com/office/officeart/2005/8/layout/orgChart1"/>
    <dgm:cxn modelId="{D47AA68C-4938-48EA-84DB-AE49B6E0D3CC}" type="presOf" srcId="{94385849-64B2-4C53-A1A9-60F65E94F4BE}" destId="{9612A586-9500-49EB-A606-32F885A2F27A}" srcOrd="0" destOrd="0" presId="urn:microsoft.com/office/officeart/2005/8/layout/orgChart1"/>
    <dgm:cxn modelId="{1698568F-4A54-47B6-A302-8EBDCA44B0F4}" type="presOf" srcId="{9F67881A-C677-489D-AE69-D94DCF34D19E}" destId="{DE0E10D0-9DBA-4558-8AFC-D6CF75979B25}" srcOrd="0" destOrd="0" presId="urn:microsoft.com/office/officeart/2005/8/layout/orgChart1"/>
    <dgm:cxn modelId="{40183A92-3824-40CA-8695-2B42D09EDB58}" type="presOf" srcId="{7D383879-9C01-44C5-BB89-CAA4067E7379}" destId="{0EA8030B-DF59-4ECF-A966-DE7000B5451F}" srcOrd="0" destOrd="0" presId="urn:microsoft.com/office/officeart/2005/8/layout/orgChart1"/>
    <dgm:cxn modelId="{83AE7794-086B-44B8-BA12-16931F9BD53A}" type="presOf" srcId="{C84E1EC3-553A-4702-9E36-1B773FCBD3AE}" destId="{A8E30BC0-5D19-4AF9-9415-BFAB9BCC8005}" srcOrd="0" destOrd="0" presId="urn:microsoft.com/office/officeart/2005/8/layout/orgChart1"/>
    <dgm:cxn modelId="{970AC495-6B86-4EB2-9EEB-9CB44B6DAC37}" type="presOf" srcId="{00C1F212-DBF5-49C6-879D-1EBA5627BE39}" destId="{7701BC59-7F87-47C7-9BC3-E95041C50402}" srcOrd="0" destOrd="0" presId="urn:microsoft.com/office/officeart/2005/8/layout/orgChart1"/>
    <dgm:cxn modelId="{60EBC695-0301-48A2-BF16-E12F87E34140}" type="presOf" srcId="{1D9F57F3-2706-4532-949E-3E4E50DCA92B}" destId="{AFEFCD19-A652-462E-A50F-2B5BDD2ED5A8}" srcOrd="1" destOrd="0" presId="urn:microsoft.com/office/officeart/2005/8/layout/orgChart1"/>
    <dgm:cxn modelId="{BED2AD96-7C7A-454B-AF68-0C42EDA91547}" type="presOf" srcId="{56E8105B-E11D-404B-AFCE-90B489041D42}" destId="{8B449911-07DF-4184-BFDD-557F3CFCE96F}" srcOrd="1" destOrd="0" presId="urn:microsoft.com/office/officeart/2005/8/layout/orgChart1"/>
    <dgm:cxn modelId="{2A6C2897-4889-4431-9170-9AA4F3742D2B}" type="presOf" srcId="{CA67D2E9-E801-495F-BF27-FA712687C618}" destId="{E87CA7D8-E0AD-4D9D-8A61-CE04E44ACD6B}" srcOrd="0" destOrd="0" presId="urn:microsoft.com/office/officeart/2005/8/layout/orgChart1"/>
    <dgm:cxn modelId="{DCD91F98-9078-4237-8918-995394821A51}" type="presOf" srcId="{DEF85B5B-9104-45BB-99B5-F7DCA663716A}" destId="{62BD152B-9AFE-4506-9C0C-2C54778B09BA}" srcOrd="0" destOrd="0" presId="urn:microsoft.com/office/officeart/2005/8/layout/orgChart1"/>
    <dgm:cxn modelId="{26617E98-5BA7-4646-9A48-3C0D7E9CB6EC}" type="presOf" srcId="{F956350A-25BD-41B0-95D5-C5C504AAE5A8}" destId="{A0D68122-3AC2-4E78-B360-0BAE2C0EDC63}" srcOrd="0" destOrd="0" presId="urn:microsoft.com/office/officeart/2005/8/layout/orgChart1"/>
    <dgm:cxn modelId="{81F8AF99-636E-4E1D-9B8D-3D79FCE86FAE}" srcId="{D8F10341-BB86-4D4F-92B9-A78C72A57E2E}" destId="{2A164B8B-054B-4894-91C4-044A284E7484}" srcOrd="0" destOrd="0" parTransId="{173B821A-BB7A-4E10-8096-61C442A65775}" sibTransId="{CC151AB3-2E83-48A4-BB14-241334FB02F4}"/>
    <dgm:cxn modelId="{D43D16A1-7A7A-43DB-B867-315DC9DD1B87}" type="presOf" srcId="{D68FB40D-CEA5-4698-8E27-88E981B760CD}" destId="{016ADFD8-0648-433A-AC05-9CC6DC1DF2B8}" srcOrd="0" destOrd="0" presId="urn:microsoft.com/office/officeart/2005/8/layout/orgChart1"/>
    <dgm:cxn modelId="{C3F1B6A2-83A8-41E5-9383-4FBC191BDBDD}" type="presOf" srcId="{077B96B4-5972-42BA-BD4D-74E0C7F08460}" destId="{CFF12BFF-63C0-4908-B25D-08EB388BFF00}" srcOrd="1" destOrd="0" presId="urn:microsoft.com/office/officeart/2005/8/layout/orgChart1"/>
    <dgm:cxn modelId="{E224F6A2-9D33-4EC5-8A2F-5BD9F4F6D6A9}" srcId="{A4A56387-A3E8-481A-8615-A8B43CB3DFAA}" destId="{F2B30494-E330-45A0-871C-BCD9283E7054}" srcOrd="5" destOrd="0" parTransId="{BD29A9BB-23E5-472A-96C3-BFF25F47526F}" sibTransId="{2CB53ABE-6348-4D46-9CC7-F75BA585469A}"/>
    <dgm:cxn modelId="{2C636BA3-F7E7-4CCE-B55D-CB32C1E1E191}" type="presOf" srcId="{C2839CCB-28F8-43B6-AA37-AC8F159792AA}" destId="{1CC47B03-4267-4EBF-8ED7-8FA4D0C5976D}" srcOrd="1" destOrd="0" presId="urn:microsoft.com/office/officeart/2005/8/layout/orgChart1"/>
    <dgm:cxn modelId="{D07495A4-C73B-4525-98E7-D6B2F16031E9}" type="presOf" srcId="{5D92595C-A6FF-4C49-B169-642771FFFC1C}" destId="{07507235-3A7A-4EE1-BD93-8FA8B73F2E33}" srcOrd="0" destOrd="0" presId="urn:microsoft.com/office/officeart/2005/8/layout/orgChart1"/>
    <dgm:cxn modelId="{422508A6-50E0-448F-9C5B-CC63CD27456B}" type="presOf" srcId="{348FB40C-37F7-43BE-A405-B8C7000AF931}" destId="{6A5BB11C-E908-457C-A000-A64575CCA618}" srcOrd="0" destOrd="0" presId="urn:microsoft.com/office/officeart/2005/8/layout/orgChart1"/>
    <dgm:cxn modelId="{81A2FCA6-2A09-4400-9C14-0DC27BE584D8}" type="presOf" srcId="{A260E720-1B58-47A0-AE80-47AC7D615325}" destId="{FF6F3DE3-6AB3-47F4-96C2-EEC09E09C517}" srcOrd="0" destOrd="0" presId="urn:microsoft.com/office/officeart/2005/8/layout/orgChart1"/>
    <dgm:cxn modelId="{FDF092A9-9CA5-47CF-B4EA-2D3EDCECFF19}" type="presOf" srcId="{5D92595C-A6FF-4C49-B169-642771FFFC1C}" destId="{805EE2FC-F986-4087-8B57-F5B54CB54579}" srcOrd="1" destOrd="0" presId="urn:microsoft.com/office/officeart/2005/8/layout/orgChart1"/>
    <dgm:cxn modelId="{9809E0AB-292A-495C-9F74-0D5ED33DE35D}" type="presOf" srcId="{9DB6B17B-378E-4FEA-B3C7-100A1BE37AAC}" destId="{A5971088-EC43-4BD2-AF6A-01106363F749}" srcOrd="1" destOrd="0" presId="urn:microsoft.com/office/officeart/2005/8/layout/orgChart1"/>
    <dgm:cxn modelId="{A22845AC-319B-4315-9AC1-3017B6688022}" type="presOf" srcId="{16D2FD6C-401A-463F-A8B3-6A461FC42C24}" destId="{81DBACD3-70C6-45FE-8A97-BE6E7B8C781B}" srcOrd="0" destOrd="0" presId="urn:microsoft.com/office/officeart/2005/8/layout/orgChart1"/>
    <dgm:cxn modelId="{3A58DAAC-7C21-4369-B398-B6F42E1C5B3F}" type="presOf" srcId="{7E4F559C-AE74-423F-9C01-4893985A3682}" destId="{0EE94A1F-E329-4A96-87E9-92397D1FFB89}" srcOrd="0" destOrd="0" presId="urn:microsoft.com/office/officeart/2005/8/layout/orgChart1"/>
    <dgm:cxn modelId="{64643EAE-E47F-4267-82EA-D3D5E856AA43}" type="presOf" srcId="{3DDC6DC6-00E1-4694-A147-1E891B7A62BB}" destId="{17E456A6-A502-4AC8-A6BD-6C152EA7D46D}" srcOrd="1" destOrd="0" presId="urn:microsoft.com/office/officeart/2005/8/layout/orgChart1"/>
    <dgm:cxn modelId="{FE3186AE-C334-47B8-9B98-1E12F7BDB3AD}" type="presOf" srcId="{9DB6B17B-378E-4FEA-B3C7-100A1BE37AAC}" destId="{963029A0-AC47-4D7B-A16E-AED204D40252}" srcOrd="0" destOrd="0" presId="urn:microsoft.com/office/officeart/2005/8/layout/orgChart1"/>
    <dgm:cxn modelId="{24660DB1-B055-410F-9B36-77B5B953FB89}" srcId="{1893363D-655C-4F70-B491-6737EB16FE8A}" destId="{7B71C05D-DD90-461E-9BA9-98A55C59D38C}" srcOrd="9" destOrd="0" parTransId="{EA2BAAF0-3E0C-4557-805E-B38C70973A59}" sibTransId="{8F56DD1D-16C0-458A-86A1-A81757DE1B1E}"/>
    <dgm:cxn modelId="{29E7AFB2-743E-4D0B-A788-8D9E4839F27B}" type="presOf" srcId="{26FA609B-D3AC-44EB-9F51-DB8020A052F9}" destId="{A4A2D7AB-0595-4355-AD5D-FCE684DAFF7E}" srcOrd="0" destOrd="0" presId="urn:microsoft.com/office/officeart/2005/8/layout/orgChart1"/>
    <dgm:cxn modelId="{C54B55B3-0CE3-4881-99CE-D6D9C7992D05}" type="presOf" srcId="{62AE3C5E-3E48-4749-B76E-0DE9E4D6F242}" destId="{CB07AFAF-F403-4A60-B9CF-3F64ECC96079}" srcOrd="0" destOrd="0" presId="urn:microsoft.com/office/officeart/2005/8/layout/orgChart1"/>
    <dgm:cxn modelId="{E6D260B4-2F72-41A5-816F-A7085A184585}" type="presOf" srcId="{781FC705-3B25-49BD-A4F7-35A752DB8EDE}" destId="{C9025BC9-3940-4555-8C3D-EE657224682D}" srcOrd="0" destOrd="0" presId="urn:microsoft.com/office/officeart/2005/8/layout/orgChart1"/>
    <dgm:cxn modelId="{CDDBF9B7-428E-498C-ADC4-984095B2FEB6}" srcId="{92E8CD1A-B7DB-4159-9EFC-A56C6CF997D0}" destId="{4444165A-C86C-4B5C-BC77-FB80C45C2B3C}" srcOrd="0" destOrd="0" parTransId="{99ADC75A-4B9B-4DBB-841A-1CB10D9B62E2}" sibTransId="{00356146-442C-425B-AEA2-AA53A7ABC8C2}"/>
    <dgm:cxn modelId="{C8E818B8-D464-4630-AB52-27D91624583A}" type="presOf" srcId="{2DDFD31B-677A-4CC9-805E-D9567D52E6EA}" destId="{016B1A52-B18A-4F1E-98F7-B999341CC60E}" srcOrd="0" destOrd="0" presId="urn:microsoft.com/office/officeart/2005/8/layout/orgChart1"/>
    <dgm:cxn modelId="{D85EEDB8-F8B3-4490-8EA0-0B3526F98F0F}" srcId="{1893363D-655C-4F70-B491-6737EB16FE8A}" destId="{58CD4490-4712-44C5-9424-44A1436178E1}" srcOrd="1" destOrd="0" parTransId="{FB6327DA-31F8-4954-8233-DB8AF94C2296}" sibTransId="{4035AAD6-ED93-452B-884B-CF82416B8659}"/>
    <dgm:cxn modelId="{5C4810BA-C9F2-4C10-837D-2053CDC13165}" type="presOf" srcId="{C1A9AE77-FBF1-4040-95B7-245653B7F7AF}" destId="{220F9FB0-428E-4AF9-B1FE-C0DA799D2319}" srcOrd="0" destOrd="0" presId="urn:microsoft.com/office/officeart/2005/8/layout/orgChart1"/>
    <dgm:cxn modelId="{EF3B0BBB-E84E-4FC6-BFD1-D90A12A84E28}" srcId="{A4A56387-A3E8-481A-8615-A8B43CB3DFAA}" destId="{834F6230-F042-4C05-BDC6-DC160747821E}" srcOrd="1" destOrd="0" parTransId="{FBF538AA-313C-448A-8768-F1921973C5BA}" sibTransId="{E2A35347-FD38-4B9D-AF84-8C4A1291FBDD}"/>
    <dgm:cxn modelId="{F608D5BB-A507-4F2E-9041-A3DE82532D4E}" type="presOf" srcId="{766E275F-A324-44E9-87EF-C6F8A9DC47BC}" destId="{944EE4E9-6EEE-4EBD-BC8F-765976AF0015}" srcOrd="0" destOrd="0" presId="urn:microsoft.com/office/officeart/2005/8/layout/orgChart1"/>
    <dgm:cxn modelId="{8FBDCABC-54A0-4F4A-8BB9-F9677ED37F6F}" type="presOf" srcId="{7B71C05D-DD90-461E-9BA9-98A55C59D38C}" destId="{7AB8F020-ECFE-48DA-829B-A7A9FAC0DCF8}" srcOrd="1" destOrd="0" presId="urn:microsoft.com/office/officeart/2005/8/layout/orgChart1"/>
    <dgm:cxn modelId="{6AEF68BE-C463-404B-8991-0D3322212E16}" type="presOf" srcId="{8FD15A78-1545-4ED3-85CD-F6CC09EA6E43}" destId="{E6BF2A56-10BF-48AC-A0A0-CB15AD9EA154}" srcOrd="0" destOrd="0" presId="urn:microsoft.com/office/officeart/2005/8/layout/orgChart1"/>
    <dgm:cxn modelId="{340D85BE-0ECE-46E8-859D-C38E56720A61}" type="presOf" srcId="{1893363D-655C-4F70-B491-6737EB16FE8A}" destId="{3D0F7ED5-D2CF-49D5-9F9E-3DD9A743A5AB}" srcOrd="0" destOrd="0" presId="urn:microsoft.com/office/officeart/2005/8/layout/orgChart1"/>
    <dgm:cxn modelId="{0E795DBF-E346-4DDE-B016-5B632F38CD42}" type="presOf" srcId="{3BB85C54-9F8C-4826-B83C-0D6B6EF8131C}" destId="{7A19E661-F8B9-4037-88E4-4F8C8889FCDF}" srcOrd="0" destOrd="0" presId="urn:microsoft.com/office/officeart/2005/8/layout/orgChart1"/>
    <dgm:cxn modelId="{3514EFBF-97FF-4CB3-8B56-579D88191413}" type="presOf" srcId="{A74AEC0A-171D-478A-B675-9DB58CA0D826}" destId="{7D69A2A0-F819-453C-A263-4FCD2FD536B9}" srcOrd="1" destOrd="0" presId="urn:microsoft.com/office/officeart/2005/8/layout/orgChart1"/>
    <dgm:cxn modelId="{F6E503C0-C0F6-462C-AB89-04DA84EDA39D}" type="presOf" srcId="{D4F78BED-13B2-40D6-88C9-31CE4A320E59}" destId="{986ECCB1-DF09-4E29-AAF6-09AD866D7B80}" srcOrd="0" destOrd="0" presId="urn:microsoft.com/office/officeart/2005/8/layout/orgChart1"/>
    <dgm:cxn modelId="{ADB1DFC1-AA05-41C6-9436-C252F4E2BD38}" srcId="{94385849-64B2-4C53-A1A9-60F65E94F4BE}" destId="{62AE3C5E-3E48-4749-B76E-0DE9E4D6F242}" srcOrd="1" destOrd="0" parTransId="{B562F4CD-8F76-4D4C-94A8-68C7043DD0EC}" sibTransId="{E2A054A5-A00C-4C65-B302-5CFD55DB78C2}"/>
    <dgm:cxn modelId="{1F17EAC1-9CA6-4B96-BEE7-F93C9DC08889}" type="presOf" srcId="{E354CFE7-8E72-46B9-9439-1B6B0B64981E}" destId="{C267B270-68E2-4BCF-92DC-40C0062153A1}" srcOrd="1" destOrd="0" presId="urn:microsoft.com/office/officeart/2005/8/layout/orgChart1"/>
    <dgm:cxn modelId="{E16775C3-5EF7-4F06-98D8-FDFCD92D4CD4}" type="presOf" srcId="{9FCF424D-0EEF-4825-A5C4-14A74D547ED6}" destId="{8868EEA4-9507-4D9F-97A3-B0CF91B9B8ED}" srcOrd="0" destOrd="0" presId="urn:microsoft.com/office/officeart/2005/8/layout/orgChart1"/>
    <dgm:cxn modelId="{06BA96C4-09CE-43AA-9B88-DC55A9371053}" type="presOf" srcId="{1C4F2904-BF80-4DA2-B065-4B397EDDBB3B}" destId="{AFE0A3B1-A641-4373-B2F9-5357A4EED871}" srcOrd="0" destOrd="0" presId="urn:microsoft.com/office/officeart/2005/8/layout/orgChart1"/>
    <dgm:cxn modelId="{FCC58CC5-C25A-4AD3-941C-16311956748D}" type="presOf" srcId="{9DA72B0C-6427-4224-95C4-67AE1831F856}" destId="{83D4F36F-1230-441C-89F7-DFFF303E9093}" srcOrd="0" destOrd="0" presId="urn:microsoft.com/office/officeart/2005/8/layout/orgChart1"/>
    <dgm:cxn modelId="{97E96CC6-32CF-44DE-9B3B-FF05563B61FD}" type="presOf" srcId="{7E2A463A-D584-417F-A650-9A3D8F6D19A2}" destId="{43C377FA-EC7A-45E4-8FF8-0BDE3BA87F53}" srcOrd="0" destOrd="0" presId="urn:microsoft.com/office/officeart/2005/8/layout/orgChart1"/>
    <dgm:cxn modelId="{462FA1C6-C5F0-4348-8D5C-FEAFB71DCC6C}" srcId="{C02F88A9-48CD-4D17-8213-2BE01B40B89E}" destId="{C2839CCB-28F8-43B6-AA37-AC8F159792AA}" srcOrd="4" destOrd="0" parTransId="{16D2FD6C-401A-463F-A8B3-6A461FC42C24}" sibTransId="{F274BF28-34EA-4CBD-9A14-DFB0C8155A9A}"/>
    <dgm:cxn modelId="{E88E46C7-578C-4C92-8E73-EB8E77706777}" type="presOf" srcId="{0C7032BC-A8A6-4831-B229-DA8C84165E89}" destId="{1B9ADAF9-C280-4466-9D1A-A5FF0A02C6D9}" srcOrd="0" destOrd="0" presId="urn:microsoft.com/office/officeart/2005/8/layout/orgChart1"/>
    <dgm:cxn modelId="{116712C8-3435-4349-9E53-E658F8F7D8B3}" type="presOf" srcId="{C669DF88-6C09-48DF-8D91-D095E8FE4E3B}" destId="{F7B9681D-3130-403C-A738-DFBD5D2EEFE6}" srcOrd="0" destOrd="0" presId="urn:microsoft.com/office/officeart/2005/8/layout/orgChart1"/>
    <dgm:cxn modelId="{EA79D3C8-EB12-4D0B-BBAB-1EB6641C93E7}" type="presOf" srcId="{A1E6F0A0-5725-445A-9CDD-4F6F4B936507}" destId="{B8E1AFCC-5A09-4FFF-A8F0-FC10C26F2810}" srcOrd="1" destOrd="0" presId="urn:microsoft.com/office/officeart/2005/8/layout/orgChart1"/>
    <dgm:cxn modelId="{B4B0E3CA-7190-46BA-A6E1-61BDED2E71F5}" srcId="{1893363D-655C-4F70-B491-6737EB16FE8A}" destId="{D68FB40D-CEA5-4698-8E27-88E981B760CD}" srcOrd="10" destOrd="0" parTransId="{E2036066-B9A7-49DD-ABBE-A26C68C2B919}" sibTransId="{27E122DD-74BA-4239-985F-4AAF26119485}"/>
    <dgm:cxn modelId="{86C715CB-E67A-47F6-BA7C-BBBF01977954}" type="presOf" srcId="{B562F4CD-8F76-4D4C-94A8-68C7043DD0EC}" destId="{7C2D5124-E99A-425D-BF0B-A10CF4BC3914}" srcOrd="0" destOrd="0" presId="urn:microsoft.com/office/officeart/2005/8/layout/orgChart1"/>
    <dgm:cxn modelId="{18402ECB-2A86-484E-B27E-D8FB68E531B9}" srcId="{94385849-64B2-4C53-A1A9-60F65E94F4BE}" destId="{7C913795-BB28-45DB-93D5-F5ABEBE7D85B}" srcOrd="0" destOrd="0" parTransId="{A81D3671-C4AD-4A16-A407-B66EB3E51998}" sibTransId="{F6320923-3ABD-432A-97A6-7A5F537166DD}"/>
    <dgm:cxn modelId="{AEFA3FCB-68B2-4F50-BB85-5875EE73E8C5}" type="presOf" srcId="{7B71C05D-DD90-461E-9BA9-98A55C59D38C}" destId="{72BAE891-0DED-46FE-8120-B562FD60B5CB}" srcOrd="0" destOrd="0" presId="urn:microsoft.com/office/officeart/2005/8/layout/orgChart1"/>
    <dgm:cxn modelId="{81CCD0CB-2817-44D7-B133-B05DC0028619}" type="presOf" srcId="{CA5EAF16-945E-4B88-9096-9FDB471061FD}" destId="{B871C6E6-A1D4-42A0-BBBF-6623FF4BE96B}" srcOrd="0" destOrd="0" presId="urn:microsoft.com/office/officeart/2005/8/layout/orgChart1"/>
    <dgm:cxn modelId="{898865CC-9224-4C31-A29D-30D1F60AE151}" srcId="{1893363D-655C-4F70-B491-6737EB16FE8A}" destId="{BB99740C-FD7B-4033-9AFA-361240261021}" srcOrd="11" destOrd="0" parTransId="{93772F74-19B0-4A23-BE5A-F47D650FB613}" sibTransId="{81D90408-AB67-4C4B-B72A-5EE701E9643E}"/>
    <dgm:cxn modelId="{0A64F0CC-21BA-4FE1-8CC2-F2E28DA9092D}" srcId="{D68FB40D-CEA5-4698-8E27-88E981B760CD}" destId="{1F1B22BE-92AD-468C-B8C4-4330E8CC7155}" srcOrd="0" destOrd="0" parTransId="{348FB40C-37F7-43BE-A405-B8C7000AF931}" sibTransId="{51FD748E-A734-46ED-982E-BDC283CA45FE}"/>
    <dgm:cxn modelId="{C7872ECF-C027-4958-B710-5425DCD8E1DA}" type="presOf" srcId="{1C4F2904-BF80-4DA2-B065-4B397EDDBB3B}" destId="{CED19BCA-5F17-4289-BF6C-1E022D55893F}" srcOrd="1" destOrd="0" presId="urn:microsoft.com/office/officeart/2005/8/layout/orgChart1"/>
    <dgm:cxn modelId="{68FB3CD0-E15D-4E6D-8E47-D3603C2655F8}" srcId="{BB99740C-FD7B-4033-9AFA-361240261021}" destId="{1E5D736E-505E-461B-98D2-FD601CD0627B}" srcOrd="1" destOrd="0" parTransId="{C1A9AE77-FBF1-4040-95B7-245653B7F7AF}" sibTransId="{5F30E0CD-90D5-4613-B7AA-B6ED6D918339}"/>
    <dgm:cxn modelId="{3C3DCDD4-F99C-47D0-98CA-86A663F51DB7}" type="presOf" srcId="{A4A56387-A3E8-481A-8615-A8B43CB3DFAA}" destId="{3BCC8FE6-EBF8-4998-B30E-59633CCEFD8C}" srcOrd="1" destOrd="0" presId="urn:microsoft.com/office/officeart/2005/8/layout/orgChart1"/>
    <dgm:cxn modelId="{2C0CB7D5-4F6D-48FC-8FF8-77B8662953C4}" type="presOf" srcId="{C3502BE8-8987-4141-A83C-8FE88A69CB27}" destId="{253CCB43-3B70-4BC9-B90A-31DF461CD8ED}" srcOrd="0" destOrd="0" presId="urn:microsoft.com/office/officeart/2005/8/layout/orgChart1"/>
    <dgm:cxn modelId="{30F6CCD6-F4EC-4C26-9CE5-85451145C667}" type="presOf" srcId="{87E52314-2BC2-4791-B6F1-87F04AE8A622}" destId="{15692301-C372-4095-8143-1C34192C6327}" srcOrd="0" destOrd="0" presId="urn:microsoft.com/office/officeart/2005/8/layout/orgChart1"/>
    <dgm:cxn modelId="{E1EFA6D8-B03E-426E-818C-A3F04F85FA78}" type="presOf" srcId="{781FC705-3B25-49BD-A4F7-35A752DB8EDE}" destId="{CD4F6D07-78A3-47FC-A97B-48F09BC2085F}" srcOrd="1" destOrd="0" presId="urn:microsoft.com/office/officeart/2005/8/layout/orgChart1"/>
    <dgm:cxn modelId="{8869ECD8-B5DC-4D05-96A5-4C08F76A721F}" type="presOf" srcId="{BB99740C-FD7B-4033-9AFA-361240261021}" destId="{C0411415-B2AE-4C89-8787-E5B668B214EA}" srcOrd="0" destOrd="0" presId="urn:microsoft.com/office/officeart/2005/8/layout/orgChart1"/>
    <dgm:cxn modelId="{363D30D9-EE93-4DF5-A135-41460700F53E}" srcId="{1893363D-655C-4F70-B491-6737EB16FE8A}" destId="{2DDFD31B-677A-4CC9-805E-D9567D52E6EA}" srcOrd="3" destOrd="0" parTransId="{EEEF28F5-CC80-43B2-B8EF-35ADFEED3E13}" sibTransId="{674A9E89-887F-4574-B5A7-904BF6F22EC7}"/>
    <dgm:cxn modelId="{E32216DA-0FC5-4C5B-ADE2-36BE573DDE15}" srcId="{AA39CB46-0895-434F-8458-A20ACE452E76}" destId="{235CBE3F-48ED-497A-85BD-2050DA623B05}" srcOrd="1" destOrd="0" parTransId="{A2F2B7E2-A20A-4468-A8A3-7DD750EE8B8A}" sibTransId="{0AA042F6-93FE-4946-9E45-18B53CBC793A}"/>
    <dgm:cxn modelId="{F98730DB-01C2-4B9C-A18D-39B8FAF22EF8}" type="presOf" srcId="{96FC8610-85CE-45E5-BE2B-3C474FEB36D2}" destId="{1E8B2F68-B90C-4831-B7D6-8DF4E874044A}" srcOrd="0" destOrd="0" presId="urn:microsoft.com/office/officeart/2005/8/layout/orgChart1"/>
    <dgm:cxn modelId="{7564A9DB-6E34-4661-AD64-149619B7A27C}" type="presOf" srcId="{58CD4490-4712-44C5-9424-44A1436178E1}" destId="{E33FA6B5-1CB0-418D-AF3B-9214977601EE}" srcOrd="1" destOrd="0" presId="urn:microsoft.com/office/officeart/2005/8/layout/orgChart1"/>
    <dgm:cxn modelId="{900750DC-8483-4C9C-A99A-B93240D4717E}" type="presOf" srcId="{7C913795-BB28-45DB-93D5-F5ABEBE7D85B}" destId="{DF843967-AA6C-4F00-9475-B296EE792FB0}" srcOrd="1" destOrd="0" presId="urn:microsoft.com/office/officeart/2005/8/layout/orgChart1"/>
    <dgm:cxn modelId="{CA01B4DD-32F6-43DF-B366-F24F1601EBF0}" type="presOf" srcId="{D8F10341-BB86-4D4F-92B9-A78C72A57E2E}" destId="{0D58A0FE-0788-4F94-AB5E-D27F96BA0C41}" srcOrd="1" destOrd="0" presId="urn:microsoft.com/office/officeart/2005/8/layout/orgChart1"/>
    <dgm:cxn modelId="{96460FDE-A283-4F73-9B08-B0788D8958E0}" srcId="{1893363D-655C-4F70-B491-6737EB16FE8A}" destId="{D8F10341-BB86-4D4F-92B9-A78C72A57E2E}" srcOrd="4" destOrd="0" parTransId="{F5F6AAAA-9594-49EB-844A-78DA9ADE4515}" sibTransId="{FBCA22CF-F470-4C7F-AEEC-491B8E1BCD1C}"/>
    <dgm:cxn modelId="{5ABF27DE-6358-4648-AED4-405DE0E1936F}" type="presOf" srcId="{C3502BE8-8987-4141-A83C-8FE88A69CB27}" destId="{2A53D557-FDC0-4616-A6F9-A696BA11A830}" srcOrd="1" destOrd="0" presId="urn:microsoft.com/office/officeart/2005/8/layout/orgChart1"/>
    <dgm:cxn modelId="{95B565DE-C944-4EE9-B660-487340D1DFED}" srcId="{1893363D-655C-4F70-B491-6737EB16FE8A}" destId="{349A6ED3-A07E-475E-9EB5-62F894446C22}" srcOrd="7" destOrd="0" parTransId="{3BB85C54-9F8C-4826-B83C-0D6B6EF8131C}" sibTransId="{DEAFDE05-78DA-42E6-BEC4-C34AC839AC55}"/>
    <dgm:cxn modelId="{D34896DE-7245-4D53-870D-C5402EFCEC6F}" type="presOf" srcId="{90B68791-829F-4F9C-BCD7-E0863CFF4B80}" destId="{5C221830-BDCC-44E5-8095-6B07CE3399CA}" srcOrd="0" destOrd="0" presId="urn:microsoft.com/office/officeart/2005/8/layout/orgChart1"/>
    <dgm:cxn modelId="{1B8B70DF-A060-4A90-93A9-C4C1422E8166}" type="presOf" srcId="{A4A56387-A3E8-481A-8615-A8B43CB3DFAA}" destId="{39CC0F22-236C-4186-A5DE-FA2D35311C2B}" srcOrd="0" destOrd="0" presId="urn:microsoft.com/office/officeart/2005/8/layout/orgChart1"/>
    <dgm:cxn modelId="{C3D680DF-AB60-4A69-8A77-880F1F1FC72B}" type="presOf" srcId="{0C7032BC-A8A6-4831-B229-DA8C84165E89}" destId="{65FC8F1C-48A8-4240-B6EA-BDA3006C3102}" srcOrd="1" destOrd="0" presId="urn:microsoft.com/office/officeart/2005/8/layout/orgChart1"/>
    <dgm:cxn modelId="{2351B4DF-F0F0-4E1C-92A5-74A067797EEA}" type="presOf" srcId="{2A164B8B-054B-4894-91C4-044A284E7484}" destId="{0A07E803-533C-4B12-A0AE-49A6177E0D4B}" srcOrd="0" destOrd="0" presId="urn:microsoft.com/office/officeart/2005/8/layout/orgChart1"/>
    <dgm:cxn modelId="{151F24E1-C08F-4C03-91E2-C9A6E93E6CBB}" type="presOf" srcId="{9DA72B0C-6427-4224-95C4-67AE1831F856}" destId="{3EA910A9-7B35-4793-B892-DBD19E4DB608}" srcOrd="1" destOrd="0" presId="urn:microsoft.com/office/officeart/2005/8/layout/orgChart1"/>
    <dgm:cxn modelId="{AF20B4E1-58DC-4411-8DBC-B650BAB694E4}" type="presOf" srcId="{834F6230-F042-4C05-BDC6-DC160747821E}" destId="{F102E19F-B84F-4DAE-9264-0AFC70F2377C}" srcOrd="1" destOrd="0" presId="urn:microsoft.com/office/officeart/2005/8/layout/orgChart1"/>
    <dgm:cxn modelId="{439FBBE1-49AF-42AC-9418-2D39A2887E82}" type="presOf" srcId="{C529756C-5616-412C-85F6-C045C29A7171}" destId="{20F6EAEA-9431-4422-A9F9-4A6CB5364EDC}" srcOrd="0" destOrd="0" presId="urn:microsoft.com/office/officeart/2005/8/layout/orgChart1"/>
    <dgm:cxn modelId="{54870FE4-92A4-4AFB-9712-68F837587E14}" type="presOf" srcId="{80185C58-461B-47EB-9831-466EBCBB3E3B}" destId="{12602380-06E2-4CDE-9735-9AD584B66C9B}" srcOrd="0" destOrd="0" presId="urn:microsoft.com/office/officeart/2005/8/layout/orgChart1"/>
    <dgm:cxn modelId="{F0A7F8E4-DE20-4653-8A7F-17B824A205AD}" type="presOf" srcId="{7CC0DEA6-B745-469D-A987-9AB0C6954346}" destId="{94B2F221-99D8-4F44-BE67-71152971282A}" srcOrd="0" destOrd="0" presId="urn:microsoft.com/office/officeart/2005/8/layout/orgChart1"/>
    <dgm:cxn modelId="{DBD024E6-884D-46E2-AC5D-2B17F190D5F1}" type="presOf" srcId="{2A164B8B-054B-4894-91C4-044A284E7484}" destId="{224E2C47-1F28-41FA-9EB3-CA713FDCAE54}" srcOrd="1" destOrd="0" presId="urn:microsoft.com/office/officeart/2005/8/layout/orgChart1"/>
    <dgm:cxn modelId="{947D62E6-EA4D-4FE8-AC42-3DE994209394}" type="presOf" srcId="{E354CFE7-8E72-46B9-9439-1B6B0B64981E}" destId="{5419B671-ECE7-4ADB-A9CB-66EAEF5BF677}" srcOrd="0" destOrd="0" presId="urn:microsoft.com/office/officeart/2005/8/layout/orgChart1"/>
    <dgm:cxn modelId="{142971E6-8076-4E16-980F-F01A006A70E4}" srcId="{2361CD92-B7BC-48AC-821D-5F27CAC7878D}" destId="{B2294E60-9528-4411-A778-EED183FD709B}" srcOrd="1" destOrd="0" parTransId="{153D6F67-81C1-4863-B911-05D12A439DE6}" sibTransId="{6B52D720-AFF6-40EE-B6E9-1A77DB589218}"/>
    <dgm:cxn modelId="{5D1782E6-F569-4962-8882-458E8DD87A02}" srcId="{BB99740C-FD7B-4033-9AFA-361240261021}" destId="{87E52314-2BC2-4791-B6F1-87F04AE8A622}" srcOrd="2" destOrd="0" parTransId="{05BA7249-4F7F-47CD-9F17-5AE233F7C3F4}" sibTransId="{6ACB1B20-8914-4A71-8507-6A6E6D2C604B}"/>
    <dgm:cxn modelId="{B37F79E9-142D-481D-AB87-992D6F4D225D}" type="presOf" srcId="{93772F74-19B0-4A23-BE5A-F47D650FB613}" destId="{CF01FF43-5007-4B67-90EF-E12179DCA8AB}" srcOrd="0" destOrd="0" presId="urn:microsoft.com/office/officeart/2005/8/layout/orgChart1"/>
    <dgm:cxn modelId="{070F91E9-4C9F-42BE-90CE-F2BC3D932216}" srcId="{D68FB40D-CEA5-4698-8E27-88E981B760CD}" destId="{3DDC6DC6-00E1-4694-A147-1E891B7A62BB}" srcOrd="1" destOrd="0" parTransId="{61BA16F4-2866-4243-8898-A55A19D23876}" sibTransId="{E77A34D5-7049-4772-AC72-46A73E11A5E8}"/>
    <dgm:cxn modelId="{2D712DEA-B20C-4200-89E8-F1E66964A342}" srcId="{1893363D-655C-4F70-B491-6737EB16FE8A}" destId="{A74AEC0A-171D-478A-B675-9DB58CA0D826}" srcOrd="0" destOrd="0" parTransId="{486B1403-EB25-4E58-AFC0-315D828D6A9D}" sibTransId="{EF89A3A6-D586-4F76-BEAB-3F7A8CF12D70}"/>
    <dgm:cxn modelId="{AD5574EA-3A1B-4BC4-AB07-E802ACC44FEE}" type="presOf" srcId="{886563BD-3E63-44C1-A41F-2BCE6ACBDE6F}" destId="{46B24078-2E47-440A-B980-0473439CB4E8}" srcOrd="0" destOrd="0" presId="urn:microsoft.com/office/officeart/2005/8/layout/orgChart1"/>
    <dgm:cxn modelId="{348DFAEA-3D15-48BD-9053-73CAA068D3D7}" type="presOf" srcId="{CA5EAF16-945E-4B88-9096-9FDB471061FD}" destId="{37EA89E5-053E-4112-B03C-D3AF30098064}" srcOrd="1" destOrd="0" presId="urn:microsoft.com/office/officeart/2005/8/layout/orgChart1"/>
    <dgm:cxn modelId="{53EBF1EB-9798-4BD6-8306-587C80406761}" type="presOf" srcId="{BD29A9BB-23E5-472A-96C3-BFF25F47526F}" destId="{E0404DF6-6B86-449B-A7C5-4FBB875BC633}" srcOrd="0" destOrd="0" presId="urn:microsoft.com/office/officeart/2005/8/layout/orgChart1"/>
    <dgm:cxn modelId="{14AA9FEC-6AA4-407E-96F7-BD51D0C569FB}" type="presOf" srcId="{7B02EF0E-C5F6-46FF-A992-915D84FEE014}" destId="{5593CC83-FFE5-436F-9D93-1A9713310C7E}" srcOrd="1" destOrd="0" presId="urn:microsoft.com/office/officeart/2005/8/layout/orgChart1"/>
    <dgm:cxn modelId="{D149C4EC-95BB-4CE2-9932-15D749357D66}" type="presOf" srcId="{1F1B22BE-92AD-468C-B8C4-4330E8CC7155}" destId="{B8DD57A2-47BA-48C9-8988-5E8CD8629783}" srcOrd="1" destOrd="0" presId="urn:microsoft.com/office/officeart/2005/8/layout/orgChart1"/>
    <dgm:cxn modelId="{05695AF0-BA60-444F-A3B2-487BC4308DC9}" srcId="{D68FB40D-CEA5-4698-8E27-88E981B760CD}" destId="{94385849-64B2-4C53-A1A9-60F65E94F4BE}" srcOrd="2" destOrd="0" parTransId="{9FCF424D-0EEF-4825-A5C4-14A74D547ED6}" sibTransId="{429F089D-AD0B-48EC-8BC2-4F442AC21E55}"/>
    <dgm:cxn modelId="{98008CF0-8512-4ACC-9874-399E8EAF894D}" type="presOf" srcId="{FD2FE455-E7A9-4467-94E1-326E2F039FFE}" destId="{A46BCBE0-0339-4020-8A79-534D55570B61}" srcOrd="1" destOrd="0" presId="urn:microsoft.com/office/officeart/2005/8/layout/orgChart1"/>
    <dgm:cxn modelId="{934501F1-D8EA-4555-AB63-E733D03EABBD}" type="presOf" srcId="{AA39CB46-0895-434F-8458-A20ACE452E76}" destId="{CD30C142-AFE7-47F0-B2E3-A1518C265090}" srcOrd="1" destOrd="0" presId="urn:microsoft.com/office/officeart/2005/8/layout/orgChart1"/>
    <dgm:cxn modelId="{56442DF1-C730-4720-80EC-F033F5C9F3CA}" srcId="{1893363D-655C-4F70-B491-6737EB16FE8A}" destId="{56E8105B-E11D-404B-AFCE-90B489041D42}" srcOrd="8" destOrd="0" parTransId="{4702081B-E8C3-4960-BEBB-A0CC418606CA}" sibTransId="{6C5A2A34-F357-414E-BD0B-DA47F3F59322}"/>
    <dgm:cxn modelId="{729691F4-7F61-4263-AF8E-243B10C5BB01}" type="presOf" srcId="{92E8CD1A-B7DB-4159-9EFC-A56C6CF997D0}" destId="{9A454525-1E32-4EC4-BDAF-EC83452931C5}" srcOrd="0" destOrd="0" presId="urn:microsoft.com/office/officeart/2005/8/layout/orgChart1"/>
    <dgm:cxn modelId="{77BBD2F5-E3FC-46C2-8BF7-D7F43455C503}" type="presOf" srcId="{766E275F-A324-44E9-87EF-C6F8A9DC47BC}" destId="{52563921-8EF1-412A-A359-2711B10C46B7}" srcOrd="1" destOrd="0" presId="urn:microsoft.com/office/officeart/2005/8/layout/orgChart1"/>
    <dgm:cxn modelId="{F0C066F6-7A99-4018-A9DE-65F1FECF9E73}" type="presOf" srcId="{56E8105B-E11D-404B-AFCE-90B489041D42}" destId="{AF6CE874-0A09-4FFF-8BF4-F37DF6CD40A1}" srcOrd="0" destOrd="0" presId="urn:microsoft.com/office/officeart/2005/8/layout/orgChart1"/>
    <dgm:cxn modelId="{0CCAE6F6-2968-42BA-BD43-F5D65B5B6D5F}" type="presOf" srcId="{58EB9A48-0D29-41FE-82F8-029509559D31}" destId="{46709894-56A8-4277-BD38-E9643BDAF1A1}" srcOrd="0" destOrd="0" presId="urn:microsoft.com/office/officeart/2005/8/layout/orgChart1"/>
    <dgm:cxn modelId="{348392F8-AAB0-478F-9EE0-F76D87B5C87A}" type="presOf" srcId="{A2F2B7E2-A20A-4468-A8A3-7DD750EE8B8A}" destId="{B19EC6B7-4549-445C-9179-F8AB47612216}" srcOrd="0" destOrd="0" presId="urn:microsoft.com/office/officeart/2005/8/layout/orgChart1"/>
    <dgm:cxn modelId="{A08D9DF9-22E5-4F0C-BDD7-70879F28BA01}" type="presOf" srcId="{153D6F67-81C1-4863-B911-05D12A439DE6}" destId="{E5C364E7-AB5D-492D-B3A0-FBEF5013DEDD}" srcOrd="0" destOrd="0" presId="urn:microsoft.com/office/officeart/2005/8/layout/orgChart1"/>
    <dgm:cxn modelId="{16C539FB-867D-4260-8447-4C04D144C165}" srcId="{4444165A-C86C-4B5C-BC77-FB80C45C2B3C}" destId="{1D9F57F3-2706-4532-949E-3E4E50DCA92B}" srcOrd="0" destOrd="0" parTransId="{D4F78BED-13B2-40D6-88C9-31CE4A320E59}" sibTransId="{F55A7593-ECFD-4EB5-9EAC-A1867D99C7FD}"/>
    <dgm:cxn modelId="{48F911FC-E6D4-4576-BCF7-141B84C94811}" srcId="{1893363D-655C-4F70-B491-6737EB16FE8A}" destId="{E354CFE7-8E72-46B9-9439-1B6B0B64981E}" srcOrd="5" destOrd="0" parTransId="{B74A9465-9C08-48E8-BB95-43FB53F9783E}" sibTransId="{9DF213BA-2C9E-4256-B671-7C4427482166}"/>
    <dgm:cxn modelId="{B91F58FC-04B3-40AF-88C1-BDCA517FD6F4}" type="presOf" srcId="{05BA7249-4F7F-47CD-9F17-5AE233F7C3F4}" destId="{C8EB539F-6E38-4851-B667-DCB2F7E1FCA7}" srcOrd="0" destOrd="0" presId="urn:microsoft.com/office/officeart/2005/8/layout/orgChart1"/>
    <dgm:cxn modelId="{37FC49FD-D82F-4C63-91F1-2B61E5720C9A}" srcId="{1893363D-655C-4F70-B491-6737EB16FE8A}" destId="{0C7032BC-A8A6-4831-B229-DA8C84165E89}" srcOrd="13" destOrd="0" parTransId="{AC3C70B5-D5BC-4E3D-A1DE-E885D1C5CEA9}" sibTransId="{E89376B7-63AC-490A-9117-F129C6C24674}"/>
    <dgm:cxn modelId="{1EF983FD-8BEC-4F76-A9A6-9147DF0DA278}" type="presOf" srcId="{58CD4490-4712-44C5-9424-44A1436178E1}" destId="{0D6479DB-BB07-4BA8-93FF-0A1294D2DAEC}" srcOrd="0" destOrd="0" presId="urn:microsoft.com/office/officeart/2005/8/layout/orgChart1"/>
    <dgm:cxn modelId="{D66188FD-C160-4ECE-9096-368B592CD2E4}" srcId="{4444165A-C86C-4B5C-BC77-FB80C45C2B3C}" destId="{1EABA9B2-AF76-4531-A7E7-246A512E5E2A}" srcOrd="4" destOrd="0" parTransId="{886563BD-3E63-44C1-A41F-2BCE6ACBDE6F}" sibTransId="{E01C5BF2-BCDF-4001-A680-DB710BE0BA0C}"/>
    <dgm:cxn modelId="{2FDDBEFE-98E9-41F4-AE5F-B41AA546CD12}" type="presOf" srcId="{349A6ED3-A07E-475E-9EB5-62F894446C22}" destId="{FFB8ED37-75AF-4DCD-9B73-BDD89FFFE60F}" srcOrd="0" destOrd="0" presId="urn:microsoft.com/office/officeart/2005/8/layout/orgChart1"/>
    <dgm:cxn modelId="{247C55A5-7765-4F58-B104-ABD7FD28BFAB}" type="presParOf" srcId="{9A454525-1E32-4EC4-BDAF-EC83452931C5}" destId="{16B8731C-4C45-49F8-AA5C-9887E29A9F4D}" srcOrd="0" destOrd="0" presId="urn:microsoft.com/office/officeart/2005/8/layout/orgChart1"/>
    <dgm:cxn modelId="{3D358A44-1CEE-44B7-8589-DEAE8B860C3C}" type="presParOf" srcId="{16B8731C-4C45-49F8-AA5C-9887E29A9F4D}" destId="{7CCD35A6-5864-421C-83F2-FD49505164CD}" srcOrd="0" destOrd="0" presId="urn:microsoft.com/office/officeart/2005/8/layout/orgChart1"/>
    <dgm:cxn modelId="{85BC182D-1362-4521-BC1F-9A65E684E2AC}" type="presParOf" srcId="{7CCD35A6-5864-421C-83F2-FD49505164CD}" destId="{EA7D5C9F-81B1-4B89-96FF-A38A0F4D7753}" srcOrd="0" destOrd="0" presId="urn:microsoft.com/office/officeart/2005/8/layout/orgChart1"/>
    <dgm:cxn modelId="{7AA0E54A-C6FA-48F2-B422-9AF4976DD73D}" type="presParOf" srcId="{7CCD35A6-5864-421C-83F2-FD49505164CD}" destId="{E8608C55-0942-4CB5-9F01-4BDF7F9F81AF}" srcOrd="1" destOrd="0" presId="urn:microsoft.com/office/officeart/2005/8/layout/orgChart1"/>
    <dgm:cxn modelId="{42B8A43B-B829-4E85-B527-1D3DA66F3168}" type="presParOf" srcId="{16B8731C-4C45-49F8-AA5C-9887E29A9F4D}" destId="{D3A5C77E-6231-436B-A972-4AB2B569E37B}" srcOrd="1" destOrd="0" presId="urn:microsoft.com/office/officeart/2005/8/layout/orgChart1"/>
    <dgm:cxn modelId="{7037166E-9FDF-4C82-B8D7-22A5C04B5B0E}" type="presParOf" srcId="{D3A5C77E-6231-436B-A972-4AB2B569E37B}" destId="{986ECCB1-DF09-4E29-AAF6-09AD866D7B80}" srcOrd="0" destOrd="0" presId="urn:microsoft.com/office/officeart/2005/8/layout/orgChart1"/>
    <dgm:cxn modelId="{7F3F48CA-E226-4F99-A4C8-2AB1633E070C}" type="presParOf" srcId="{D3A5C77E-6231-436B-A972-4AB2B569E37B}" destId="{5C96055D-88F0-4FF0-9D73-23C181349C9D}" srcOrd="1" destOrd="0" presId="urn:microsoft.com/office/officeart/2005/8/layout/orgChart1"/>
    <dgm:cxn modelId="{6704C5A5-0C65-4524-A8A7-A57BCA06747E}" type="presParOf" srcId="{5C96055D-88F0-4FF0-9D73-23C181349C9D}" destId="{95550A03-3862-494E-8945-43CEACA9928E}" srcOrd="0" destOrd="0" presId="urn:microsoft.com/office/officeart/2005/8/layout/orgChart1"/>
    <dgm:cxn modelId="{F9FEADEF-E94B-486A-B7F0-8756FC799EFC}" type="presParOf" srcId="{95550A03-3862-494E-8945-43CEACA9928E}" destId="{013E6560-89F2-43CF-B3D2-043801AEDA95}" srcOrd="0" destOrd="0" presId="urn:microsoft.com/office/officeart/2005/8/layout/orgChart1"/>
    <dgm:cxn modelId="{CCB3846E-8923-4234-B1A1-E0AF08CCD2EA}" type="presParOf" srcId="{95550A03-3862-494E-8945-43CEACA9928E}" destId="{AFEFCD19-A652-462E-A50F-2B5BDD2ED5A8}" srcOrd="1" destOrd="0" presId="urn:microsoft.com/office/officeart/2005/8/layout/orgChart1"/>
    <dgm:cxn modelId="{12C95715-99C0-4280-9D61-3826D7C431E1}" type="presParOf" srcId="{5C96055D-88F0-4FF0-9D73-23C181349C9D}" destId="{956C9EBB-9BF5-451A-A81D-7C40CC03D3E7}" srcOrd="1" destOrd="0" presId="urn:microsoft.com/office/officeart/2005/8/layout/orgChart1"/>
    <dgm:cxn modelId="{3EF65B2E-79B4-4767-8F3A-003F4815A677}" type="presParOf" srcId="{5C96055D-88F0-4FF0-9D73-23C181349C9D}" destId="{B9DFC50F-D152-4E16-9A39-8476BD4646A2}" srcOrd="2" destOrd="0" presId="urn:microsoft.com/office/officeart/2005/8/layout/orgChart1"/>
    <dgm:cxn modelId="{24CF67D7-C374-40C8-91CD-BB273D308C1D}" type="presParOf" srcId="{D3A5C77E-6231-436B-A972-4AB2B569E37B}" destId="{677B5BF0-22DE-4F93-B86F-D1F778AC0C71}" srcOrd="2" destOrd="0" presId="urn:microsoft.com/office/officeart/2005/8/layout/orgChart1"/>
    <dgm:cxn modelId="{D97BDA80-7A38-4CF1-A4AD-57A07F9FEF55}" type="presParOf" srcId="{D3A5C77E-6231-436B-A972-4AB2B569E37B}" destId="{AF0E9955-95EE-42FA-9092-4512DA58CC09}" srcOrd="3" destOrd="0" presId="urn:microsoft.com/office/officeart/2005/8/layout/orgChart1"/>
    <dgm:cxn modelId="{011FC202-B08B-47E1-BA00-55E9D6ABA08D}" type="presParOf" srcId="{AF0E9955-95EE-42FA-9092-4512DA58CC09}" destId="{7B546746-BE08-480F-8A71-4C5AF63A1218}" srcOrd="0" destOrd="0" presId="urn:microsoft.com/office/officeart/2005/8/layout/orgChart1"/>
    <dgm:cxn modelId="{03223450-95B8-450B-87CF-4E4D7EDA12AD}" type="presParOf" srcId="{7B546746-BE08-480F-8A71-4C5AF63A1218}" destId="{3D0F7ED5-D2CF-49D5-9F9E-3DD9A743A5AB}" srcOrd="0" destOrd="0" presId="urn:microsoft.com/office/officeart/2005/8/layout/orgChart1"/>
    <dgm:cxn modelId="{C1AB0787-8510-473C-90F0-121A7F761AEF}" type="presParOf" srcId="{7B546746-BE08-480F-8A71-4C5AF63A1218}" destId="{134FA3D8-3930-403B-B8CC-AC139E3CEF50}" srcOrd="1" destOrd="0" presId="urn:microsoft.com/office/officeart/2005/8/layout/orgChart1"/>
    <dgm:cxn modelId="{9AA2BD25-0E6E-467B-91E7-63370038AAC4}" type="presParOf" srcId="{AF0E9955-95EE-42FA-9092-4512DA58CC09}" destId="{59411CC7-2F76-424C-A01C-0CD7ACFA10EE}" srcOrd="1" destOrd="0" presId="urn:microsoft.com/office/officeart/2005/8/layout/orgChart1"/>
    <dgm:cxn modelId="{FA288D5A-1595-45F6-9AC4-1A0CEF33E5AA}" type="presParOf" srcId="{59411CC7-2F76-424C-A01C-0CD7ACFA10EE}" destId="{9F61F7D2-E7E1-451E-8CC1-19766FCE8EAE}" srcOrd="0" destOrd="0" presId="urn:microsoft.com/office/officeart/2005/8/layout/orgChart1"/>
    <dgm:cxn modelId="{6F9DE2E2-A19B-4C63-A551-DD3A5AF72655}" type="presParOf" srcId="{59411CC7-2F76-424C-A01C-0CD7ACFA10EE}" destId="{FF09EE7E-A37E-449E-A05F-79DB5E06A0EA}" srcOrd="1" destOrd="0" presId="urn:microsoft.com/office/officeart/2005/8/layout/orgChart1"/>
    <dgm:cxn modelId="{FF065BB6-3F02-4346-A142-687CDDD28754}" type="presParOf" srcId="{FF09EE7E-A37E-449E-A05F-79DB5E06A0EA}" destId="{60E2314E-2053-4C89-BD56-04A8F4BA7354}" srcOrd="0" destOrd="0" presId="urn:microsoft.com/office/officeart/2005/8/layout/orgChart1"/>
    <dgm:cxn modelId="{799B9AAD-3491-40C4-89F2-6F613665E55C}" type="presParOf" srcId="{60E2314E-2053-4C89-BD56-04A8F4BA7354}" destId="{8F22C808-59BE-4360-8BE9-25229ED3DF37}" srcOrd="0" destOrd="0" presId="urn:microsoft.com/office/officeart/2005/8/layout/orgChart1"/>
    <dgm:cxn modelId="{7C58D3B2-1669-4769-B9E9-F459B70414EA}" type="presParOf" srcId="{60E2314E-2053-4C89-BD56-04A8F4BA7354}" destId="{7D69A2A0-F819-453C-A263-4FCD2FD536B9}" srcOrd="1" destOrd="0" presId="urn:microsoft.com/office/officeart/2005/8/layout/orgChart1"/>
    <dgm:cxn modelId="{CF894763-EDF0-4A25-A405-67270E18C965}" type="presParOf" srcId="{FF09EE7E-A37E-449E-A05F-79DB5E06A0EA}" destId="{8EC3D6BC-2087-437A-9C2D-6A50C6FDA250}" srcOrd="1" destOrd="0" presId="urn:microsoft.com/office/officeart/2005/8/layout/orgChart1"/>
    <dgm:cxn modelId="{6FE6ED92-6892-4459-8868-FD241A0B18F7}" type="presParOf" srcId="{FF09EE7E-A37E-449E-A05F-79DB5E06A0EA}" destId="{D0FDD651-AD55-4670-8E8B-2103753FD49C}" srcOrd="2" destOrd="0" presId="urn:microsoft.com/office/officeart/2005/8/layout/orgChart1"/>
    <dgm:cxn modelId="{29D693A4-092F-4366-A254-C4AD729D1590}" type="presParOf" srcId="{59411CC7-2F76-424C-A01C-0CD7ACFA10EE}" destId="{647DAD6E-5518-40E5-A396-6207B0C74BA2}" srcOrd="2" destOrd="0" presId="urn:microsoft.com/office/officeart/2005/8/layout/orgChart1"/>
    <dgm:cxn modelId="{CD68BD8B-C1B2-489F-8CC6-F4280EEA5A7D}" type="presParOf" srcId="{59411CC7-2F76-424C-A01C-0CD7ACFA10EE}" destId="{F531B308-CD0A-4768-ADD3-D377B0A9CCBF}" srcOrd="3" destOrd="0" presId="urn:microsoft.com/office/officeart/2005/8/layout/orgChart1"/>
    <dgm:cxn modelId="{41DBA472-22E9-4131-A375-F36A1F2168B5}" type="presParOf" srcId="{F531B308-CD0A-4768-ADD3-D377B0A9CCBF}" destId="{8BDEFBCE-19BA-4C68-862C-EB5B571AA83F}" srcOrd="0" destOrd="0" presId="urn:microsoft.com/office/officeart/2005/8/layout/orgChart1"/>
    <dgm:cxn modelId="{F344D711-CDDE-4426-89C9-3CD1677A76CC}" type="presParOf" srcId="{8BDEFBCE-19BA-4C68-862C-EB5B571AA83F}" destId="{0D6479DB-BB07-4BA8-93FF-0A1294D2DAEC}" srcOrd="0" destOrd="0" presId="urn:microsoft.com/office/officeart/2005/8/layout/orgChart1"/>
    <dgm:cxn modelId="{0BFE1723-7BB2-4412-A86A-F95735812764}" type="presParOf" srcId="{8BDEFBCE-19BA-4C68-862C-EB5B571AA83F}" destId="{E33FA6B5-1CB0-418D-AF3B-9214977601EE}" srcOrd="1" destOrd="0" presId="urn:microsoft.com/office/officeart/2005/8/layout/orgChart1"/>
    <dgm:cxn modelId="{746CBAAF-2FEA-4368-8382-0D1B231DC980}" type="presParOf" srcId="{F531B308-CD0A-4768-ADD3-D377B0A9CCBF}" destId="{ADABFACC-31AC-4FED-990D-3134537E6C13}" srcOrd="1" destOrd="0" presId="urn:microsoft.com/office/officeart/2005/8/layout/orgChart1"/>
    <dgm:cxn modelId="{3FFF3EC4-AD07-48CD-A159-0D44994A0262}" type="presParOf" srcId="{F531B308-CD0A-4768-ADD3-D377B0A9CCBF}" destId="{587A6D05-27B4-4B89-8C95-8B2107D26277}" srcOrd="2" destOrd="0" presId="urn:microsoft.com/office/officeart/2005/8/layout/orgChart1"/>
    <dgm:cxn modelId="{7A01CDDE-76C8-49C1-B79E-3A9AAF926641}" type="presParOf" srcId="{59411CC7-2F76-424C-A01C-0CD7ACFA10EE}" destId="{A4A2D7AB-0595-4355-AD5D-FCE684DAFF7E}" srcOrd="4" destOrd="0" presId="urn:microsoft.com/office/officeart/2005/8/layout/orgChart1"/>
    <dgm:cxn modelId="{49F83535-332B-4519-9B25-F2E655DB2E2A}" type="presParOf" srcId="{59411CC7-2F76-424C-A01C-0CD7ACFA10EE}" destId="{6DDC2822-F940-45DB-A7E9-87BA88129A18}" srcOrd="5" destOrd="0" presId="urn:microsoft.com/office/officeart/2005/8/layout/orgChart1"/>
    <dgm:cxn modelId="{B0530B15-065C-48F9-8C18-439BC146D17D}" type="presParOf" srcId="{6DDC2822-F940-45DB-A7E9-87BA88129A18}" destId="{8F441A18-A36C-4C84-BC95-77E1BE7323A4}" srcOrd="0" destOrd="0" presId="urn:microsoft.com/office/officeart/2005/8/layout/orgChart1"/>
    <dgm:cxn modelId="{929F1B3E-AABC-4D33-A8A6-478159CF3097}" type="presParOf" srcId="{8F441A18-A36C-4C84-BC95-77E1BE7323A4}" destId="{D6173DEA-4271-432D-8C03-28D59D29A56D}" srcOrd="0" destOrd="0" presId="urn:microsoft.com/office/officeart/2005/8/layout/orgChart1"/>
    <dgm:cxn modelId="{19DA2B49-450C-403E-ACC4-8FEA6818C4E0}" type="presParOf" srcId="{8F441A18-A36C-4C84-BC95-77E1BE7323A4}" destId="{ADD137E6-D296-4CC3-8040-6546229DBB75}" srcOrd="1" destOrd="0" presId="urn:microsoft.com/office/officeart/2005/8/layout/orgChart1"/>
    <dgm:cxn modelId="{56FF440F-726D-48B0-BE98-6E2485F764B3}" type="presParOf" srcId="{6DDC2822-F940-45DB-A7E9-87BA88129A18}" destId="{E8D513D7-BB02-416F-BFFB-B3E0D77911E0}" srcOrd="1" destOrd="0" presId="urn:microsoft.com/office/officeart/2005/8/layout/orgChart1"/>
    <dgm:cxn modelId="{C8C13B73-DC84-455D-9911-1FD4128DC8B7}" type="presParOf" srcId="{6DDC2822-F940-45DB-A7E9-87BA88129A18}" destId="{4DFF895C-03DC-43FC-B05E-9A05AC19CB4C}" srcOrd="2" destOrd="0" presId="urn:microsoft.com/office/officeart/2005/8/layout/orgChart1"/>
    <dgm:cxn modelId="{CB7E9235-126F-405C-BAE3-B45293BF9983}" type="presParOf" srcId="{59411CC7-2F76-424C-A01C-0CD7ACFA10EE}" destId="{B3ECC292-59C6-4696-B680-A7580A7206E7}" srcOrd="6" destOrd="0" presId="urn:microsoft.com/office/officeart/2005/8/layout/orgChart1"/>
    <dgm:cxn modelId="{8C2C2D6C-D089-4159-B93B-835A80E1A3AB}" type="presParOf" srcId="{59411CC7-2F76-424C-A01C-0CD7ACFA10EE}" destId="{8E90AED7-D1F9-4BD7-9091-2761CB8DFE76}" srcOrd="7" destOrd="0" presId="urn:microsoft.com/office/officeart/2005/8/layout/orgChart1"/>
    <dgm:cxn modelId="{B40F0C1D-DF7F-4DB9-88BB-0D38325E92E7}" type="presParOf" srcId="{8E90AED7-D1F9-4BD7-9091-2761CB8DFE76}" destId="{1E81B01E-7109-4CBC-AC63-EF156F0E84DA}" srcOrd="0" destOrd="0" presId="urn:microsoft.com/office/officeart/2005/8/layout/orgChart1"/>
    <dgm:cxn modelId="{302D9681-A294-43BE-82C2-588078858985}" type="presParOf" srcId="{1E81B01E-7109-4CBC-AC63-EF156F0E84DA}" destId="{016B1A52-B18A-4F1E-98F7-B999341CC60E}" srcOrd="0" destOrd="0" presId="urn:microsoft.com/office/officeart/2005/8/layout/orgChart1"/>
    <dgm:cxn modelId="{D33048FF-F1CF-4FA5-9DA5-97033B79972F}" type="presParOf" srcId="{1E81B01E-7109-4CBC-AC63-EF156F0E84DA}" destId="{2DC2162F-B9BA-491E-94E4-356079981433}" srcOrd="1" destOrd="0" presId="urn:microsoft.com/office/officeart/2005/8/layout/orgChart1"/>
    <dgm:cxn modelId="{B9580FC7-AAC9-4CDC-9502-932D501AB952}" type="presParOf" srcId="{8E90AED7-D1F9-4BD7-9091-2761CB8DFE76}" destId="{E4D5AB3B-201B-4251-A581-CBFA87C2848D}" srcOrd="1" destOrd="0" presId="urn:microsoft.com/office/officeart/2005/8/layout/orgChart1"/>
    <dgm:cxn modelId="{78C47DEC-56A6-43A3-8D0D-0830D36168E0}" type="presParOf" srcId="{8E90AED7-D1F9-4BD7-9091-2761CB8DFE76}" destId="{EC8B11D4-B273-47BF-AE1B-957FC71084DA}" srcOrd="2" destOrd="0" presId="urn:microsoft.com/office/officeart/2005/8/layout/orgChart1"/>
    <dgm:cxn modelId="{E10C20DD-C9F0-40CD-B865-D5DFAD5965D2}" type="presParOf" srcId="{59411CC7-2F76-424C-A01C-0CD7ACFA10EE}" destId="{20775736-E4D1-4AA5-8E13-2D6B0BAAAC8C}" srcOrd="8" destOrd="0" presId="urn:microsoft.com/office/officeart/2005/8/layout/orgChart1"/>
    <dgm:cxn modelId="{AEB6411C-5436-440D-B3A4-D8799A433B25}" type="presParOf" srcId="{59411CC7-2F76-424C-A01C-0CD7ACFA10EE}" destId="{B0C9A245-00D0-4BAB-8AB1-3C43EC914B03}" srcOrd="9" destOrd="0" presId="urn:microsoft.com/office/officeart/2005/8/layout/orgChart1"/>
    <dgm:cxn modelId="{4C31ACDB-0129-4B6F-9907-5AD3A8117EA9}" type="presParOf" srcId="{B0C9A245-00D0-4BAB-8AB1-3C43EC914B03}" destId="{3DEC2E1E-E1BC-472A-8CB2-9754AF3367B7}" srcOrd="0" destOrd="0" presId="urn:microsoft.com/office/officeart/2005/8/layout/orgChart1"/>
    <dgm:cxn modelId="{E4C0D9DD-6875-4FBB-B3D2-779ABBAC345C}" type="presParOf" srcId="{3DEC2E1E-E1BC-472A-8CB2-9754AF3367B7}" destId="{12D0EA07-6629-40AB-B646-DF848A042870}" srcOrd="0" destOrd="0" presId="urn:microsoft.com/office/officeart/2005/8/layout/orgChart1"/>
    <dgm:cxn modelId="{A48752E9-87ED-41AF-AB4A-7F524DEEC170}" type="presParOf" srcId="{3DEC2E1E-E1BC-472A-8CB2-9754AF3367B7}" destId="{0D58A0FE-0788-4F94-AB5E-D27F96BA0C41}" srcOrd="1" destOrd="0" presId="urn:microsoft.com/office/officeart/2005/8/layout/orgChart1"/>
    <dgm:cxn modelId="{C8BB5A36-1B4D-4B22-865D-AE62C572C772}" type="presParOf" srcId="{B0C9A245-00D0-4BAB-8AB1-3C43EC914B03}" destId="{669D7C0D-E9EC-4671-A9B9-30AC96AD9A47}" srcOrd="1" destOrd="0" presId="urn:microsoft.com/office/officeart/2005/8/layout/orgChart1"/>
    <dgm:cxn modelId="{80E244CC-1161-4321-832C-57485234511E}" type="presParOf" srcId="{669D7C0D-E9EC-4671-A9B9-30AC96AD9A47}" destId="{AF26F1CD-06EA-4BC4-8E66-B7B50B9C3C0B}" srcOrd="0" destOrd="0" presId="urn:microsoft.com/office/officeart/2005/8/layout/orgChart1"/>
    <dgm:cxn modelId="{DCD6D644-1700-4F75-9B6F-678140F4DDB7}" type="presParOf" srcId="{669D7C0D-E9EC-4671-A9B9-30AC96AD9A47}" destId="{3B4F3B58-FC2E-4B09-B009-3B6B32535AB9}" srcOrd="1" destOrd="0" presId="urn:microsoft.com/office/officeart/2005/8/layout/orgChart1"/>
    <dgm:cxn modelId="{32770AF8-4B30-490D-9465-075DEE382C78}" type="presParOf" srcId="{3B4F3B58-FC2E-4B09-B009-3B6B32535AB9}" destId="{68CBB374-CC90-498C-929C-1FEF8E741CEE}" srcOrd="0" destOrd="0" presId="urn:microsoft.com/office/officeart/2005/8/layout/orgChart1"/>
    <dgm:cxn modelId="{236FFE79-E8B6-4830-8272-718DBE3941FD}" type="presParOf" srcId="{68CBB374-CC90-498C-929C-1FEF8E741CEE}" destId="{0A07E803-533C-4B12-A0AE-49A6177E0D4B}" srcOrd="0" destOrd="0" presId="urn:microsoft.com/office/officeart/2005/8/layout/orgChart1"/>
    <dgm:cxn modelId="{59A2D3F3-D852-4462-8E9B-873E67BBE78C}" type="presParOf" srcId="{68CBB374-CC90-498C-929C-1FEF8E741CEE}" destId="{224E2C47-1F28-41FA-9EB3-CA713FDCAE54}" srcOrd="1" destOrd="0" presId="urn:microsoft.com/office/officeart/2005/8/layout/orgChart1"/>
    <dgm:cxn modelId="{F8B5ACD9-5E67-40BE-883B-D4DF16B35E03}" type="presParOf" srcId="{3B4F3B58-FC2E-4B09-B009-3B6B32535AB9}" destId="{64E086C7-769E-43C2-B458-CD2429D14E1C}" srcOrd="1" destOrd="0" presId="urn:microsoft.com/office/officeart/2005/8/layout/orgChart1"/>
    <dgm:cxn modelId="{6FE0F2FF-560E-41E9-B6DE-B6BF8CB49959}" type="presParOf" srcId="{3B4F3B58-FC2E-4B09-B009-3B6B32535AB9}" destId="{DE77CD39-59D8-4CC1-B962-320696ED8473}" srcOrd="2" destOrd="0" presId="urn:microsoft.com/office/officeart/2005/8/layout/orgChart1"/>
    <dgm:cxn modelId="{912ABC85-7EDE-48CE-ACB4-9E3DCA630B4A}" type="presParOf" srcId="{669D7C0D-E9EC-4671-A9B9-30AC96AD9A47}" destId="{2E17DD5A-74AE-40AD-815C-457A91800E28}" srcOrd="2" destOrd="0" presId="urn:microsoft.com/office/officeart/2005/8/layout/orgChart1"/>
    <dgm:cxn modelId="{D8F2E980-813A-4CC2-88DE-10F6A70F0728}" type="presParOf" srcId="{669D7C0D-E9EC-4671-A9B9-30AC96AD9A47}" destId="{D6597FF6-2DA3-4338-8973-8E2F1A88027C}" srcOrd="3" destOrd="0" presId="urn:microsoft.com/office/officeart/2005/8/layout/orgChart1"/>
    <dgm:cxn modelId="{1309231C-1C17-4D7C-AABC-F38E2249A202}" type="presParOf" srcId="{D6597FF6-2DA3-4338-8973-8E2F1A88027C}" destId="{47940E15-7E69-4C93-A0DC-BC8D9762196A}" srcOrd="0" destOrd="0" presId="urn:microsoft.com/office/officeart/2005/8/layout/orgChart1"/>
    <dgm:cxn modelId="{461EE9E1-84F5-42BF-99D0-ECE9BF9DC107}" type="presParOf" srcId="{47940E15-7E69-4C93-A0DC-BC8D9762196A}" destId="{83D4F36F-1230-441C-89F7-DFFF303E9093}" srcOrd="0" destOrd="0" presId="urn:microsoft.com/office/officeart/2005/8/layout/orgChart1"/>
    <dgm:cxn modelId="{E0AC2B41-C551-4089-A418-9A65E16AE6DA}" type="presParOf" srcId="{47940E15-7E69-4C93-A0DC-BC8D9762196A}" destId="{3EA910A9-7B35-4793-B892-DBD19E4DB608}" srcOrd="1" destOrd="0" presId="urn:microsoft.com/office/officeart/2005/8/layout/orgChart1"/>
    <dgm:cxn modelId="{A6A46876-E996-45E3-A072-6B8A46D74527}" type="presParOf" srcId="{D6597FF6-2DA3-4338-8973-8E2F1A88027C}" destId="{C1022620-48D4-4E2E-9092-9C1D47FDDB3E}" srcOrd="1" destOrd="0" presId="urn:microsoft.com/office/officeart/2005/8/layout/orgChart1"/>
    <dgm:cxn modelId="{3119F417-0355-4B09-9627-728453C74A1C}" type="presParOf" srcId="{D6597FF6-2DA3-4338-8973-8E2F1A88027C}" destId="{9D7A0928-55AD-45DB-92EF-C6903C874E14}" srcOrd="2" destOrd="0" presId="urn:microsoft.com/office/officeart/2005/8/layout/orgChart1"/>
    <dgm:cxn modelId="{9383D6F5-2489-4E50-9E36-41C2119E2FDD}" type="presParOf" srcId="{669D7C0D-E9EC-4671-A9B9-30AC96AD9A47}" destId="{3778F57C-E795-454D-BCAA-1D473C9644F5}" srcOrd="4" destOrd="0" presId="urn:microsoft.com/office/officeart/2005/8/layout/orgChart1"/>
    <dgm:cxn modelId="{E04F7ABC-B082-4F2A-8843-3E2D8568E21B}" type="presParOf" srcId="{669D7C0D-E9EC-4671-A9B9-30AC96AD9A47}" destId="{BF2D96CE-0FA8-4ED7-BA8C-5F6FA0A93131}" srcOrd="5" destOrd="0" presId="urn:microsoft.com/office/officeart/2005/8/layout/orgChart1"/>
    <dgm:cxn modelId="{7A36A14B-178B-47DF-A8E9-9BD46AA4F282}" type="presParOf" srcId="{BF2D96CE-0FA8-4ED7-BA8C-5F6FA0A93131}" destId="{D7A6C2EF-21AA-47E2-9BB7-AA325BCA56CA}" srcOrd="0" destOrd="0" presId="urn:microsoft.com/office/officeart/2005/8/layout/orgChart1"/>
    <dgm:cxn modelId="{6E463C39-8B3B-4DA4-97F5-9FE5638770F3}" type="presParOf" srcId="{D7A6C2EF-21AA-47E2-9BB7-AA325BCA56CA}" destId="{3366CC46-FC15-4301-BE60-5C5E009B2444}" srcOrd="0" destOrd="0" presId="urn:microsoft.com/office/officeart/2005/8/layout/orgChart1"/>
    <dgm:cxn modelId="{0F80E906-C2F1-48F5-82FE-3B8F8E3AA296}" type="presParOf" srcId="{D7A6C2EF-21AA-47E2-9BB7-AA325BCA56CA}" destId="{F8550DB6-F41F-4C86-A322-CB8394451CE1}" srcOrd="1" destOrd="0" presId="urn:microsoft.com/office/officeart/2005/8/layout/orgChart1"/>
    <dgm:cxn modelId="{DCDBF5F7-D448-4047-B29C-1B9BD2DCE238}" type="presParOf" srcId="{BF2D96CE-0FA8-4ED7-BA8C-5F6FA0A93131}" destId="{4324C0BF-3A3D-46D1-8E00-0A3A456EEBF6}" srcOrd="1" destOrd="0" presId="urn:microsoft.com/office/officeart/2005/8/layout/orgChart1"/>
    <dgm:cxn modelId="{E3B4056A-1D1C-4E45-A632-6F52B0343969}" type="presParOf" srcId="{BF2D96CE-0FA8-4ED7-BA8C-5F6FA0A93131}" destId="{361ECE0D-E3D8-42A2-A981-437A2A76FA89}" srcOrd="2" destOrd="0" presId="urn:microsoft.com/office/officeart/2005/8/layout/orgChart1"/>
    <dgm:cxn modelId="{93A6A955-D5BF-4F15-9103-93423885EA1E}" type="presParOf" srcId="{669D7C0D-E9EC-4671-A9B9-30AC96AD9A47}" destId="{03197660-8FBB-415B-8D7B-CC6B0DB838E2}" srcOrd="6" destOrd="0" presId="urn:microsoft.com/office/officeart/2005/8/layout/orgChart1"/>
    <dgm:cxn modelId="{CE604757-8152-46C2-A510-14F0E4A6ED5C}" type="presParOf" srcId="{669D7C0D-E9EC-4671-A9B9-30AC96AD9A47}" destId="{90D9AAF1-07B2-4FE1-90E1-3C09BB7C3C4E}" srcOrd="7" destOrd="0" presId="urn:microsoft.com/office/officeart/2005/8/layout/orgChart1"/>
    <dgm:cxn modelId="{E602DABB-BE15-4D46-A21C-8BDB556FB045}" type="presParOf" srcId="{90D9AAF1-07B2-4FE1-90E1-3C09BB7C3C4E}" destId="{52E399BB-DDC9-48CA-98F8-E00EA42DC036}" srcOrd="0" destOrd="0" presId="urn:microsoft.com/office/officeart/2005/8/layout/orgChart1"/>
    <dgm:cxn modelId="{68D9E1BA-9253-491C-919A-FAD64B8984E6}" type="presParOf" srcId="{52E399BB-DDC9-48CA-98F8-E00EA42DC036}" destId="{AFE0A3B1-A641-4373-B2F9-5357A4EED871}" srcOrd="0" destOrd="0" presId="urn:microsoft.com/office/officeart/2005/8/layout/orgChart1"/>
    <dgm:cxn modelId="{4B0DEA47-E23E-4DD3-A4EA-7F499F43B266}" type="presParOf" srcId="{52E399BB-DDC9-48CA-98F8-E00EA42DC036}" destId="{CED19BCA-5F17-4289-BF6C-1E022D55893F}" srcOrd="1" destOrd="0" presId="urn:microsoft.com/office/officeart/2005/8/layout/orgChart1"/>
    <dgm:cxn modelId="{4AC8BDD8-C89A-4638-ABCD-4484F1A2E9B8}" type="presParOf" srcId="{90D9AAF1-07B2-4FE1-90E1-3C09BB7C3C4E}" destId="{97303497-AFA9-424F-AE0D-7C901E53B9EC}" srcOrd="1" destOrd="0" presId="urn:microsoft.com/office/officeart/2005/8/layout/orgChart1"/>
    <dgm:cxn modelId="{F1F9EBFE-DAE0-453C-ABC7-BB9C9E6C9ED5}" type="presParOf" srcId="{90D9AAF1-07B2-4FE1-90E1-3C09BB7C3C4E}" destId="{40423B85-4881-4802-9161-62E429357669}" srcOrd="2" destOrd="0" presId="urn:microsoft.com/office/officeart/2005/8/layout/orgChart1"/>
    <dgm:cxn modelId="{0C1024EB-49D4-452C-9656-D66F2EFAE624}" type="presParOf" srcId="{B0C9A245-00D0-4BAB-8AB1-3C43EC914B03}" destId="{F7919AB0-1A04-4488-9792-E3246134AE06}" srcOrd="2" destOrd="0" presId="urn:microsoft.com/office/officeart/2005/8/layout/orgChart1"/>
    <dgm:cxn modelId="{5BFBC928-96D5-40C9-8897-D4D5C0B2370C}" type="presParOf" srcId="{59411CC7-2F76-424C-A01C-0CD7ACFA10EE}" destId="{9D15A024-79B2-4A23-AF0A-D3204D3744F3}" srcOrd="10" destOrd="0" presId="urn:microsoft.com/office/officeart/2005/8/layout/orgChart1"/>
    <dgm:cxn modelId="{E31DD595-0A80-4600-908D-90BE8DD5A7DC}" type="presParOf" srcId="{59411CC7-2F76-424C-A01C-0CD7ACFA10EE}" destId="{9E32AF92-4446-47EF-86FB-F6B7E8B15141}" srcOrd="11" destOrd="0" presId="urn:microsoft.com/office/officeart/2005/8/layout/orgChart1"/>
    <dgm:cxn modelId="{639CAFB2-49C4-42F3-81DA-F92389283199}" type="presParOf" srcId="{9E32AF92-4446-47EF-86FB-F6B7E8B15141}" destId="{F1A1AC6E-7990-4E8F-9B3E-3DAAD20F0E8B}" srcOrd="0" destOrd="0" presId="urn:microsoft.com/office/officeart/2005/8/layout/orgChart1"/>
    <dgm:cxn modelId="{2D2EF950-A9FD-4E05-9ECE-818919551260}" type="presParOf" srcId="{F1A1AC6E-7990-4E8F-9B3E-3DAAD20F0E8B}" destId="{5419B671-ECE7-4ADB-A9CB-66EAEF5BF677}" srcOrd="0" destOrd="0" presId="urn:microsoft.com/office/officeart/2005/8/layout/orgChart1"/>
    <dgm:cxn modelId="{5FFA6B9E-79B8-4AEB-9118-0061EC90A771}" type="presParOf" srcId="{F1A1AC6E-7990-4E8F-9B3E-3DAAD20F0E8B}" destId="{C267B270-68E2-4BCF-92DC-40C0062153A1}" srcOrd="1" destOrd="0" presId="urn:microsoft.com/office/officeart/2005/8/layout/orgChart1"/>
    <dgm:cxn modelId="{67746A62-31D5-4BB6-8A02-98CCF88BFA5B}" type="presParOf" srcId="{9E32AF92-4446-47EF-86FB-F6B7E8B15141}" destId="{4922E241-5F40-485E-B48B-CB0A7444ABF3}" srcOrd="1" destOrd="0" presId="urn:microsoft.com/office/officeart/2005/8/layout/orgChart1"/>
    <dgm:cxn modelId="{E2A5FFD7-C2DF-4463-8228-9BF8093B7880}" type="presParOf" srcId="{4922E241-5F40-485E-B48B-CB0A7444ABF3}" destId="{A8E30BC0-5D19-4AF9-9415-BFAB9BCC8005}" srcOrd="0" destOrd="0" presId="urn:microsoft.com/office/officeart/2005/8/layout/orgChart1"/>
    <dgm:cxn modelId="{4FF98F82-AFD0-4AF3-8BDB-1C429F7883EC}" type="presParOf" srcId="{4922E241-5F40-485E-B48B-CB0A7444ABF3}" destId="{EF1B3FF7-2AC6-4201-A647-E42BC67D3193}" srcOrd="1" destOrd="0" presId="urn:microsoft.com/office/officeart/2005/8/layout/orgChart1"/>
    <dgm:cxn modelId="{1BC74652-B3DF-4121-99F9-257AE46F5D86}" type="presParOf" srcId="{EF1B3FF7-2AC6-4201-A647-E42BC67D3193}" destId="{1765ABDB-C9A8-42BA-AC0C-F682329CEEBC}" srcOrd="0" destOrd="0" presId="urn:microsoft.com/office/officeart/2005/8/layout/orgChart1"/>
    <dgm:cxn modelId="{3E6A65A8-A9CB-409E-8C9D-2544DE412C92}" type="presParOf" srcId="{1765ABDB-C9A8-42BA-AC0C-F682329CEEBC}" destId="{4A8380F3-7BAA-49C0-8590-EA53FE2767F7}" srcOrd="0" destOrd="0" presId="urn:microsoft.com/office/officeart/2005/8/layout/orgChart1"/>
    <dgm:cxn modelId="{A06CBB0F-2834-4616-B8CC-1DA4D713B36E}" type="presParOf" srcId="{1765ABDB-C9A8-42BA-AC0C-F682329CEEBC}" destId="{10CE3945-74E8-4ACA-8E33-79EF3F9E0672}" srcOrd="1" destOrd="0" presId="urn:microsoft.com/office/officeart/2005/8/layout/orgChart1"/>
    <dgm:cxn modelId="{E7B5A806-9B5C-4D71-9607-8DCA953213CB}" type="presParOf" srcId="{EF1B3FF7-2AC6-4201-A647-E42BC67D3193}" destId="{FE347449-935B-46D8-834D-C825282111B6}" srcOrd="1" destOrd="0" presId="urn:microsoft.com/office/officeart/2005/8/layout/orgChart1"/>
    <dgm:cxn modelId="{9E48CE8C-70C9-447F-82BE-58BE5D641311}" type="presParOf" srcId="{EF1B3FF7-2AC6-4201-A647-E42BC67D3193}" destId="{3984F403-8F4D-46BA-8AD7-C2F08A5F4C65}" srcOrd="2" destOrd="0" presId="urn:microsoft.com/office/officeart/2005/8/layout/orgChart1"/>
    <dgm:cxn modelId="{CBDDE7CD-F92F-4079-A6E4-47D6A28FFE6A}" type="presParOf" srcId="{4922E241-5F40-485E-B48B-CB0A7444ABF3}" destId="{43C377FA-EC7A-45E4-8FF8-0BDE3BA87F53}" srcOrd="2" destOrd="0" presId="urn:microsoft.com/office/officeart/2005/8/layout/orgChart1"/>
    <dgm:cxn modelId="{308F1D6A-D0E9-4EA9-B97B-88725BA2373B}" type="presParOf" srcId="{4922E241-5F40-485E-B48B-CB0A7444ABF3}" destId="{F966CC8D-05C1-49B9-ABA8-53D6911B4154}" srcOrd="3" destOrd="0" presId="urn:microsoft.com/office/officeart/2005/8/layout/orgChart1"/>
    <dgm:cxn modelId="{4CA65A34-1F9F-4926-89EB-9A39BE28BBBF}" type="presParOf" srcId="{F966CC8D-05C1-49B9-ABA8-53D6911B4154}" destId="{2F88B20C-AFE1-4654-B0E9-41AB192A2E0F}" srcOrd="0" destOrd="0" presId="urn:microsoft.com/office/officeart/2005/8/layout/orgChart1"/>
    <dgm:cxn modelId="{7CD399A1-F76F-4F08-93AF-7A5122E3D3E0}" type="presParOf" srcId="{2F88B20C-AFE1-4654-B0E9-41AB192A2E0F}" destId="{D20A94B8-33AA-4F96-8774-74B566B1619E}" srcOrd="0" destOrd="0" presId="urn:microsoft.com/office/officeart/2005/8/layout/orgChart1"/>
    <dgm:cxn modelId="{4C0285CE-9620-4598-9587-772D1F659DD9}" type="presParOf" srcId="{2F88B20C-AFE1-4654-B0E9-41AB192A2E0F}" destId="{1E36BC02-BEB8-4785-B8AA-D4F84761BE62}" srcOrd="1" destOrd="0" presId="urn:microsoft.com/office/officeart/2005/8/layout/orgChart1"/>
    <dgm:cxn modelId="{1E0E8C96-E827-4D90-9E30-52B6F4F20A1F}" type="presParOf" srcId="{F966CC8D-05C1-49B9-ABA8-53D6911B4154}" destId="{31357477-5F6E-4188-91B6-8D68A54539B3}" srcOrd="1" destOrd="0" presId="urn:microsoft.com/office/officeart/2005/8/layout/orgChart1"/>
    <dgm:cxn modelId="{3025ACF6-18F9-42B7-8EA7-FF660CF91D36}" type="presParOf" srcId="{F966CC8D-05C1-49B9-ABA8-53D6911B4154}" destId="{B7FF90D0-6E4D-48F6-96A9-3C8CDCF95106}" srcOrd="2" destOrd="0" presId="urn:microsoft.com/office/officeart/2005/8/layout/orgChart1"/>
    <dgm:cxn modelId="{B2D1FD20-9A52-4DDB-846D-2E00623EBA51}" type="presParOf" srcId="{9E32AF92-4446-47EF-86FB-F6B7E8B15141}" destId="{3E22B1FF-942C-44E2-9729-21B63561968B}" srcOrd="2" destOrd="0" presId="urn:microsoft.com/office/officeart/2005/8/layout/orgChart1"/>
    <dgm:cxn modelId="{00094E5C-4945-4121-BEC4-9E19E1EC7C15}" type="presParOf" srcId="{59411CC7-2F76-424C-A01C-0CD7ACFA10EE}" destId="{0EA8030B-DF59-4ECF-A966-DE7000B5451F}" srcOrd="12" destOrd="0" presId="urn:microsoft.com/office/officeart/2005/8/layout/orgChart1"/>
    <dgm:cxn modelId="{31D31454-C3BE-432C-B801-DF38764C7751}" type="presParOf" srcId="{59411CC7-2F76-424C-A01C-0CD7ACFA10EE}" destId="{9399E62A-A4E9-4C43-BFA9-99EED3EED549}" srcOrd="13" destOrd="0" presId="urn:microsoft.com/office/officeart/2005/8/layout/orgChart1"/>
    <dgm:cxn modelId="{9C823FD7-F70D-4820-8899-BC9B2E1FF5FC}" type="presParOf" srcId="{9399E62A-A4E9-4C43-BFA9-99EED3EED549}" destId="{7B50CB6A-0204-4BC1-AD02-9ED31A2A6744}" srcOrd="0" destOrd="0" presId="urn:microsoft.com/office/officeart/2005/8/layout/orgChart1"/>
    <dgm:cxn modelId="{66220E0C-9E0D-4B7B-B898-9E1BC90578D7}" type="presParOf" srcId="{7B50CB6A-0204-4BC1-AD02-9ED31A2A6744}" destId="{39CC0F22-236C-4186-A5DE-FA2D35311C2B}" srcOrd="0" destOrd="0" presId="urn:microsoft.com/office/officeart/2005/8/layout/orgChart1"/>
    <dgm:cxn modelId="{FC43661A-9AE4-406A-953A-780B197A1019}" type="presParOf" srcId="{7B50CB6A-0204-4BC1-AD02-9ED31A2A6744}" destId="{3BCC8FE6-EBF8-4998-B30E-59633CCEFD8C}" srcOrd="1" destOrd="0" presId="urn:microsoft.com/office/officeart/2005/8/layout/orgChart1"/>
    <dgm:cxn modelId="{E111E50B-FFB3-4DA9-8125-6BA60E6E5587}" type="presParOf" srcId="{9399E62A-A4E9-4C43-BFA9-99EED3EED549}" destId="{07725CD7-ADB8-49E9-970C-0F2FE4ADC855}" srcOrd="1" destOrd="0" presId="urn:microsoft.com/office/officeart/2005/8/layout/orgChart1"/>
    <dgm:cxn modelId="{7C7AC3D6-9730-430C-A6F0-B883223902A4}" type="presParOf" srcId="{07725CD7-ADB8-49E9-970C-0F2FE4ADC855}" destId="{62BD152B-9AFE-4506-9C0C-2C54778B09BA}" srcOrd="0" destOrd="0" presId="urn:microsoft.com/office/officeart/2005/8/layout/orgChart1"/>
    <dgm:cxn modelId="{6A8B8C71-D8D1-4DE5-926F-C258CF3AB53A}" type="presParOf" srcId="{07725CD7-ADB8-49E9-970C-0F2FE4ADC855}" destId="{45F6D8B4-EFF0-43C5-9DF4-535319F49EB0}" srcOrd="1" destOrd="0" presId="urn:microsoft.com/office/officeart/2005/8/layout/orgChart1"/>
    <dgm:cxn modelId="{9AE3A81E-C640-4E7C-9B0F-A30E14A15E8F}" type="presParOf" srcId="{45F6D8B4-EFF0-43C5-9DF4-535319F49EB0}" destId="{86235882-9CB8-48CC-85E0-3F3B8FD4ED66}" srcOrd="0" destOrd="0" presId="urn:microsoft.com/office/officeart/2005/8/layout/orgChart1"/>
    <dgm:cxn modelId="{F8F4C103-33BE-42E8-A63C-29E635561309}" type="presParOf" srcId="{86235882-9CB8-48CC-85E0-3F3B8FD4ED66}" destId="{944EE4E9-6EEE-4EBD-BC8F-765976AF0015}" srcOrd="0" destOrd="0" presId="urn:microsoft.com/office/officeart/2005/8/layout/orgChart1"/>
    <dgm:cxn modelId="{75D4267D-4978-45E1-9BD0-C0545474BAFD}" type="presParOf" srcId="{86235882-9CB8-48CC-85E0-3F3B8FD4ED66}" destId="{52563921-8EF1-412A-A359-2711B10C46B7}" srcOrd="1" destOrd="0" presId="urn:microsoft.com/office/officeart/2005/8/layout/orgChart1"/>
    <dgm:cxn modelId="{97DFD0CC-FAC0-4361-84E8-85E34F226EB5}" type="presParOf" srcId="{45F6D8B4-EFF0-43C5-9DF4-535319F49EB0}" destId="{5BD5A79B-1274-48E5-BE53-CCF36DE2DD01}" srcOrd="1" destOrd="0" presId="urn:microsoft.com/office/officeart/2005/8/layout/orgChart1"/>
    <dgm:cxn modelId="{770BBD44-F33D-4CDF-88C9-BEDBC0473DFF}" type="presParOf" srcId="{45F6D8B4-EFF0-43C5-9DF4-535319F49EB0}" destId="{81ED3C21-DB38-4A80-B7E9-EEF86C1FFAF8}" srcOrd="2" destOrd="0" presId="urn:microsoft.com/office/officeart/2005/8/layout/orgChart1"/>
    <dgm:cxn modelId="{DE1B4474-F46E-4D1F-9268-ACDA107C368D}" type="presParOf" srcId="{07725CD7-ADB8-49E9-970C-0F2FE4ADC855}" destId="{34FBAAE4-060C-4927-B1B4-C83624E2890B}" srcOrd="2" destOrd="0" presId="urn:microsoft.com/office/officeart/2005/8/layout/orgChart1"/>
    <dgm:cxn modelId="{60E811F5-4C83-4BC7-961F-B51C87FF68ED}" type="presParOf" srcId="{07725CD7-ADB8-49E9-970C-0F2FE4ADC855}" destId="{C0374054-84E6-41F9-928E-B0A73E91662E}" srcOrd="3" destOrd="0" presId="urn:microsoft.com/office/officeart/2005/8/layout/orgChart1"/>
    <dgm:cxn modelId="{2CC26C92-C4F3-4295-A10E-B7694E160238}" type="presParOf" srcId="{C0374054-84E6-41F9-928E-B0A73E91662E}" destId="{E8D9E0A9-A424-4BD5-83E6-A1239BD14B18}" srcOrd="0" destOrd="0" presId="urn:microsoft.com/office/officeart/2005/8/layout/orgChart1"/>
    <dgm:cxn modelId="{75A70708-FB31-4E8D-B621-21980EC40D79}" type="presParOf" srcId="{E8D9E0A9-A424-4BD5-83E6-A1239BD14B18}" destId="{55B8E109-3E96-4875-AA78-C38421D2B014}" srcOrd="0" destOrd="0" presId="urn:microsoft.com/office/officeart/2005/8/layout/orgChart1"/>
    <dgm:cxn modelId="{94D8624D-5BF0-43CF-9F24-FE8290FA3132}" type="presParOf" srcId="{E8D9E0A9-A424-4BD5-83E6-A1239BD14B18}" destId="{F102E19F-B84F-4DAE-9264-0AFC70F2377C}" srcOrd="1" destOrd="0" presId="urn:microsoft.com/office/officeart/2005/8/layout/orgChart1"/>
    <dgm:cxn modelId="{761C697C-E5D6-4D4F-A310-0D3A85BB136C}" type="presParOf" srcId="{C0374054-84E6-41F9-928E-B0A73E91662E}" destId="{78045D88-B865-413B-9F10-F6259940F86F}" srcOrd="1" destOrd="0" presId="urn:microsoft.com/office/officeart/2005/8/layout/orgChart1"/>
    <dgm:cxn modelId="{5B89A4B2-3BD8-4176-9649-71A8AB3E23BB}" type="presParOf" srcId="{C0374054-84E6-41F9-928E-B0A73E91662E}" destId="{2B8A0C8F-5CDE-4EB7-8F7D-972A4B0BF922}" srcOrd="2" destOrd="0" presId="urn:microsoft.com/office/officeart/2005/8/layout/orgChart1"/>
    <dgm:cxn modelId="{9B3F810B-BC24-4434-8061-A34A43AB4AA2}" type="presParOf" srcId="{07725CD7-ADB8-49E9-970C-0F2FE4ADC855}" destId="{E87CA7D8-E0AD-4D9D-8A61-CE04E44ACD6B}" srcOrd="4" destOrd="0" presId="urn:microsoft.com/office/officeart/2005/8/layout/orgChart1"/>
    <dgm:cxn modelId="{646228CF-B280-44DB-8256-209D44F9AD50}" type="presParOf" srcId="{07725CD7-ADB8-49E9-970C-0F2FE4ADC855}" destId="{8EC3593F-3D09-48F4-8FB1-8D901EF932B7}" srcOrd="5" destOrd="0" presId="urn:microsoft.com/office/officeart/2005/8/layout/orgChart1"/>
    <dgm:cxn modelId="{68CA882C-04F7-49EC-94BA-F54A5A7C5BB6}" type="presParOf" srcId="{8EC3593F-3D09-48F4-8FB1-8D901EF932B7}" destId="{B5E185BE-24D3-419F-9F4D-89CA534CC785}" srcOrd="0" destOrd="0" presId="urn:microsoft.com/office/officeart/2005/8/layout/orgChart1"/>
    <dgm:cxn modelId="{F5CA20A5-63DD-4D42-905E-E22A3EF2D3CD}" type="presParOf" srcId="{B5E185BE-24D3-419F-9F4D-89CA534CC785}" destId="{3C7374D4-6935-4794-9F74-B4254DB9AF8A}" srcOrd="0" destOrd="0" presId="urn:microsoft.com/office/officeart/2005/8/layout/orgChart1"/>
    <dgm:cxn modelId="{8C44E132-67AA-491B-ADEA-5F1304894ED4}" type="presParOf" srcId="{B5E185BE-24D3-419F-9F4D-89CA534CC785}" destId="{B23314B7-3C81-4483-8FDB-50049EE2343D}" srcOrd="1" destOrd="0" presId="urn:microsoft.com/office/officeart/2005/8/layout/orgChart1"/>
    <dgm:cxn modelId="{6721E016-2005-4B12-9EA2-F31192E00B37}" type="presParOf" srcId="{8EC3593F-3D09-48F4-8FB1-8D901EF932B7}" destId="{4D217E38-4856-44E7-B6C6-3574A16A9A59}" srcOrd="1" destOrd="0" presId="urn:microsoft.com/office/officeart/2005/8/layout/orgChart1"/>
    <dgm:cxn modelId="{AF0A9FE4-643D-4C43-87E8-47B731A83CBC}" type="presParOf" srcId="{8EC3593F-3D09-48F4-8FB1-8D901EF932B7}" destId="{E1DB400D-E4F8-487E-84A4-1A2885B6B23F}" srcOrd="2" destOrd="0" presId="urn:microsoft.com/office/officeart/2005/8/layout/orgChart1"/>
    <dgm:cxn modelId="{D1ECF85E-E926-46B5-8ED0-4C2B37A0B56F}" type="presParOf" srcId="{07725CD7-ADB8-49E9-970C-0F2FE4ADC855}" destId="{9C4EDA2E-9830-491A-A9A5-69F5C732C396}" srcOrd="6" destOrd="0" presId="urn:microsoft.com/office/officeart/2005/8/layout/orgChart1"/>
    <dgm:cxn modelId="{6F959C7A-F2B6-422B-BD5B-5869F583BF0F}" type="presParOf" srcId="{07725CD7-ADB8-49E9-970C-0F2FE4ADC855}" destId="{E0F0950B-9229-407C-8143-938AA32FDAA7}" srcOrd="7" destOrd="0" presId="urn:microsoft.com/office/officeart/2005/8/layout/orgChart1"/>
    <dgm:cxn modelId="{68515481-8799-4B57-A3BD-FC9744CD8FEF}" type="presParOf" srcId="{E0F0950B-9229-407C-8143-938AA32FDAA7}" destId="{5B50E935-4D7A-4DC3-A284-E98ED6B6D822}" srcOrd="0" destOrd="0" presId="urn:microsoft.com/office/officeart/2005/8/layout/orgChart1"/>
    <dgm:cxn modelId="{F2018247-C40F-4AA1-AB32-13D03780E331}" type="presParOf" srcId="{5B50E935-4D7A-4DC3-A284-E98ED6B6D822}" destId="{56FCCEDC-A961-4DA9-AE03-C96BF491298B}" srcOrd="0" destOrd="0" presId="urn:microsoft.com/office/officeart/2005/8/layout/orgChart1"/>
    <dgm:cxn modelId="{262ED04F-1AD8-4B37-BBB4-E135EC8ABDD0}" type="presParOf" srcId="{5B50E935-4D7A-4DC3-A284-E98ED6B6D822}" destId="{CFF12BFF-63C0-4908-B25D-08EB388BFF00}" srcOrd="1" destOrd="0" presId="urn:microsoft.com/office/officeart/2005/8/layout/orgChart1"/>
    <dgm:cxn modelId="{C7A29C9A-2BFB-4F78-803C-FBAB43D77335}" type="presParOf" srcId="{E0F0950B-9229-407C-8143-938AA32FDAA7}" destId="{E3F32E86-7522-4492-95A4-F1691C10713E}" srcOrd="1" destOrd="0" presId="urn:microsoft.com/office/officeart/2005/8/layout/orgChart1"/>
    <dgm:cxn modelId="{E589FB58-F466-4F92-B41D-278548976FF0}" type="presParOf" srcId="{E0F0950B-9229-407C-8143-938AA32FDAA7}" destId="{65B6D16F-70AA-4DCB-BFFF-8432D91B85A6}" srcOrd="2" destOrd="0" presId="urn:microsoft.com/office/officeart/2005/8/layout/orgChart1"/>
    <dgm:cxn modelId="{19CC0D87-DDCB-41B5-A424-32DE2BBF9013}" type="presParOf" srcId="{07725CD7-ADB8-49E9-970C-0F2FE4ADC855}" destId="{A59E2255-5137-40FB-B042-4633F7DA462E}" srcOrd="8" destOrd="0" presId="urn:microsoft.com/office/officeart/2005/8/layout/orgChart1"/>
    <dgm:cxn modelId="{43282DD2-31E3-42B6-A8B8-FFA8CD93793E}" type="presParOf" srcId="{07725CD7-ADB8-49E9-970C-0F2FE4ADC855}" destId="{01B52995-31E2-4AC7-ABEA-35F2364E54BF}" srcOrd="9" destOrd="0" presId="urn:microsoft.com/office/officeart/2005/8/layout/orgChart1"/>
    <dgm:cxn modelId="{6F815DD7-F5F6-4D84-AE52-4440BAE4B0BC}" type="presParOf" srcId="{01B52995-31E2-4AC7-ABEA-35F2364E54BF}" destId="{20A166DE-7E35-410E-ADFC-489592F112C3}" srcOrd="0" destOrd="0" presId="urn:microsoft.com/office/officeart/2005/8/layout/orgChart1"/>
    <dgm:cxn modelId="{B20DC35D-7252-4EF6-956A-30B4B0401CCA}" type="presParOf" srcId="{20A166DE-7E35-410E-ADFC-489592F112C3}" destId="{0EE94A1F-E329-4A96-87E9-92397D1FFB89}" srcOrd="0" destOrd="0" presId="urn:microsoft.com/office/officeart/2005/8/layout/orgChart1"/>
    <dgm:cxn modelId="{0A3D80F6-B57D-4ADE-A7FF-B0F1E6262BB7}" type="presParOf" srcId="{20A166DE-7E35-410E-ADFC-489592F112C3}" destId="{D1EC2D72-4700-4C34-9B7B-7CAD7E179F4E}" srcOrd="1" destOrd="0" presId="urn:microsoft.com/office/officeart/2005/8/layout/orgChart1"/>
    <dgm:cxn modelId="{3BF94657-7E9B-49E5-936D-D8A7AA434507}" type="presParOf" srcId="{01B52995-31E2-4AC7-ABEA-35F2364E54BF}" destId="{14D83D19-0848-4462-9860-7AD06EEC6B16}" srcOrd="1" destOrd="0" presId="urn:microsoft.com/office/officeart/2005/8/layout/orgChart1"/>
    <dgm:cxn modelId="{87F8F92D-EC47-4B6A-A341-C851F71D0E4D}" type="presParOf" srcId="{01B52995-31E2-4AC7-ABEA-35F2364E54BF}" destId="{95AA95A9-5649-4B27-A33E-5B42CBE40EAB}" srcOrd="2" destOrd="0" presId="urn:microsoft.com/office/officeart/2005/8/layout/orgChart1"/>
    <dgm:cxn modelId="{A945C60B-5F67-419B-AEBB-922D553D929B}" type="presParOf" srcId="{07725CD7-ADB8-49E9-970C-0F2FE4ADC855}" destId="{E0404DF6-6B86-449B-A7C5-4FBB875BC633}" srcOrd="10" destOrd="0" presId="urn:microsoft.com/office/officeart/2005/8/layout/orgChart1"/>
    <dgm:cxn modelId="{28954818-A7D3-4EA7-A5ED-D54C0D5EF15E}" type="presParOf" srcId="{07725CD7-ADB8-49E9-970C-0F2FE4ADC855}" destId="{F7B740E1-8A8A-4D9D-8778-3829D486D0F6}" srcOrd="11" destOrd="0" presId="urn:microsoft.com/office/officeart/2005/8/layout/orgChart1"/>
    <dgm:cxn modelId="{B3B025DE-B01E-4CF8-ADD3-74A924D2C652}" type="presParOf" srcId="{F7B740E1-8A8A-4D9D-8778-3829D486D0F6}" destId="{B02D886E-7E4E-4F8B-80CD-B44470AD5A9C}" srcOrd="0" destOrd="0" presId="urn:microsoft.com/office/officeart/2005/8/layout/orgChart1"/>
    <dgm:cxn modelId="{63BE72B2-B8AB-45EA-96EA-5CC10CD3D442}" type="presParOf" srcId="{B02D886E-7E4E-4F8B-80CD-B44470AD5A9C}" destId="{0C227558-2203-423E-8C55-F83CC36DFADA}" srcOrd="0" destOrd="0" presId="urn:microsoft.com/office/officeart/2005/8/layout/orgChart1"/>
    <dgm:cxn modelId="{6AF7593F-D1B3-4FF0-B54A-51EE3EF3F051}" type="presParOf" srcId="{B02D886E-7E4E-4F8B-80CD-B44470AD5A9C}" destId="{786C548D-06F6-4D89-B9EB-9F00F5C3D319}" srcOrd="1" destOrd="0" presId="urn:microsoft.com/office/officeart/2005/8/layout/orgChart1"/>
    <dgm:cxn modelId="{10C2B0AB-56D5-4295-8D3D-673FD6A6F95F}" type="presParOf" srcId="{F7B740E1-8A8A-4D9D-8778-3829D486D0F6}" destId="{B4E86DD9-13A1-4C39-A5AC-D4BAD22B3D19}" srcOrd="1" destOrd="0" presId="urn:microsoft.com/office/officeart/2005/8/layout/orgChart1"/>
    <dgm:cxn modelId="{BF00315E-8452-44A6-B0EA-B6D1EFFA3D04}" type="presParOf" srcId="{F7B740E1-8A8A-4D9D-8778-3829D486D0F6}" destId="{A77B438B-81DE-45E0-8185-2D00C3ADCF6A}" srcOrd="2" destOrd="0" presId="urn:microsoft.com/office/officeart/2005/8/layout/orgChart1"/>
    <dgm:cxn modelId="{D6DE63D8-14F3-42EE-A3A4-674D5EB41D9F}" type="presParOf" srcId="{07725CD7-ADB8-49E9-970C-0F2FE4ADC855}" destId="{B52312E3-CF1E-4DFD-A9B4-D6675547EFFE}" srcOrd="12" destOrd="0" presId="urn:microsoft.com/office/officeart/2005/8/layout/orgChart1"/>
    <dgm:cxn modelId="{93F49E02-8104-43B1-9493-F49361224BAD}" type="presParOf" srcId="{07725CD7-ADB8-49E9-970C-0F2FE4ADC855}" destId="{8C9CFA56-41E8-4FF1-969E-31DF2AEFAE84}" srcOrd="13" destOrd="0" presId="urn:microsoft.com/office/officeart/2005/8/layout/orgChart1"/>
    <dgm:cxn modelId="{F56536A9-D3FC-4C8E-A37A-FDA7EE5E1288}" type="presParOf" srcId="{8C9CFA56-41E8-4FF1-969E-31DF2AEFAE84}" destId="{F778156F-D286-40AB-B277-BE71558FC8D7}" srcOrd="0" destOrd="0" presId="urn:microsoft.com/office/officeart/2005/8/layout/orgChart1"/>
    <dgm:cxn modelId="{2FC5CFAA-6406-459C-B44A-AE65E84BDF67}" type="presParOf" srcId="{F778156F-D286-40AB-B277-BE71558FC8D7}" destId="{FA9E3C97-151E-48EE-A302-70D770074057}" srcOrd="0" destOrd="0" presId="urn:microsoft.com/office/officeart/2005/8/layout/orgChart1"/>
    <dgm:cxn modelId="{9DCBBAB1-E3BA-4617-A4B8-B972F1009097}" type="presParOf" srcId="{F778156F-D286-40AB-B277-BE71558FC8D7}" destId="{62F097FE-9AAF-42ED-BB1F-957089F018FC}" srcOrd="1" destOrd="0" presId="urn:microsoft.com/office/officeart/2005/8/layout/orgChart1"/>
    <dgm:cxn modelId="{5B96790B-BED7-4D37-BC8B-60E11E61EFF1}" type="presParOf" srcId="{8C9CFA56-41E8-4FF1-969E-31DF2AEFAE84}" destId="{33B58EFD-1B46-4F2E-8983-B5F27B2194A7}" srcOrd="1" destOrd="0" presId="urn:microsoft.com/office/officeart/2005/8/layout/orgChart1"/>
    <dgm:cxn modelId="{4096B815-207B-4E44-A6D5-74AA8D675992}" type="presParOf" srcId="{33B58EFD-1B46-4F2E-8983-B5F27B2194A7}" destId="{F7B9681D-3130-403C-A738-DFBD5D2EEFE6}" srcOrd="0" destOrd="0" presId="urn:microsoft.com/office/officeart/2005/8/layout/orgChart1"/>
    <dgm:cxn modelId="{5C119A5F-5E0A-4E76-9A44-20551709FC2D}" type="presParOf" srcId="{33B58EFD-1B46-4F2E-8983-B5F27B2194A7}" destId="{80F17974-1032-4E86-8893-1D6D7DC42955}" srcOrd="1" destOrd="0" presId="urn:microsoft.com/office/officeart/2005/8/layout/orgChart1"/>
    <dgm:cxn modelId="{5E7EE69A-931C-428A-8236-0A7317C131AE}" type="presParOf" srcId="{80F17974-1032-4E86-8893-1D6D7DC42955}" destId="{B6D98A39-65A8-4E71-B07B-F8FD985EF40B}" srcOrd="0" destOrd="0" presId="urn:microsoft.com/office/officeart/2005/8/layout/orgChart1"/>
    <dgm:cxn modelId="{0EE4A4AF-64F5-44D3-8E42-25BD3371E47F}" type="presParOf" srcId="{B6D98A39-65A8-4E71-B07B-F8FD985EF40B}" destId="{8278BBC0-073A-43EA-A377-D9ACD378BCA5}" srcOrd="0" destOrd="0" presId="urn:microsoft.com/office/officeart/2005/8/layout/orgChart1"/>
    <dgm:cxn modelId="{0EB69C53-5A1F-4676-A39E-59B93904F50B}" type="presParOf" srcId="{B6D98A39-65A8-4E71-B07B-F8FD985EF40B}" destId="{769A0C70-63D1-448D-84B5-561ACCFF330A}" srcOrd="1" destOrd="0" presId="urn:microsoft.com/office/officeart/2005/8/layout/orgChart1"/>
    <dgm:cxn modelId="{4839DD1E-067F-4DED-AB09-861BCCED7966}" type="presParOf" srcId="{80F17974-1032-4E86-8893-1D6D7DC42955}" destId="{D23C7E0F-E39B-41AC-85C6-BEEC807C7459}" srcOrd="1" destOrd="0" presId="urn:microsoft.com/office/officeart/2005/8/layout/orgChart1"/>
    <dgm:cxn modelId="{825D38A0-710A-4B4A-9D56-BCAFEEBD770D}" type="presParOf" srcId="{80F17974-1032-4E86-8893-1D6D7DC42955}" destId="{9CD9676B-5493-48E2-8FB2-40801775B0D0}" srcOrd="2" destOrd="0" presId="urn:microsoft.com/office/officeart/2005/8/layout/orgChart1"/>
    <dgm:cxn modelId="{EB7BBF8E-0B06-4ADA-A8F9-78F3740AD5F5}" type="presParOf" srcId="{33B58EFD-1B46-4F2E-8983-B5F27B2194A7}" destId="{CAEF86BC-FA75-462B-952C-3A60C655F7A9}" srcOrd="2" destOrd="0" presId="urn:microsoft.com/office/officeart/2005/8/layout/orgChart1"/>
    <dgm:cxn modelId="{6066C8C6-26BA-4A55-A87E-FB951FC864A9}" type="presParOf" srcId="{33B58EFD-1B46-4F2E-8983-B5F27B2194A7}" destId="{04C1C423-CF9B-437C-8DAF-9B3F18B2A510}" srcOrd="3" destOrd="0" presId="urn:microsoft.com/office/officeart/2005/8/layout/orgChart1"/>
    <dgm:cxn modelId="{DF8D505C-D1D2-4837-B189-99151325E2EF}" type="presParOf" srcId="{04C1C423-CF9B-437C-8DAF-9B3F18B2A510}" destId="{E5331100-F04A-4AB2-85CA-CC2A728A9EFE}" srcOrd="0" destOrd="0" presId="urn:microsoft.com/office/officeart/2005/8/layout/orgChart1"/>
    <dgm:cxn modelId="{85123706-EC30-4797-9DFA-458AC29C19FD}" type="presParOf" srcId="{E5331100-F04A-4AB2-85CA-CC2A728A9EFE}" destId="{054112EA-31C4-4EF4-A430-C1D1F38AF923}" srcOrd="0" destOrd="0" presId="urn:microsoft.com/office/officeart/2005/8/layout/orgChart1"/>
    <dgm:cxn modelId="{124BABC5-D154-4229-A290-816DB7DF0031}" type="presParOf" srcId="{E5331100-F04A-4AB2-85CA-CC2A728A9EFE}" destId="{737C2FA5-6B6E-4CB4-AE63-44483D3EABCF}" srcOrd="1" destOrd="0" presId="urn:microsoft.com/office/officeart/2005/8/layout/orgChart1"/>
    <dgm:cxn modelId="{7FF46BCB-74D0-4A68-89EA-49D357086B70}" type="presParOf" srcId="{04C1C423-CF9B-437C-8DAF-9B3F18B2A510}" destId="{9616318F-6EC3-4F80-8F50-4D4A7F9345BA}" srcOrd="1" destOrd="0" presId="urn:microsoft.com/office/officeart/2005/8/layout/orgChart1"/>
    <dgm:cxn modelId="{3AFE2618-D64E-4A40-9989-61A94EC1603B}" type="presParOf" srcId="{04C1C423-CF9B-437C-8DAF-9B3F18B2A510}" destId="{BA1B5B67-A2A4-417F-AA05-98EB4BF580FA}" srcOrd="2" destOrd="0" presId="urn:microsoft.com/office/officeart/2005/8/layout/orgChart1"/>
    <dgm:cxn modelId="{BEDCD0A3-4DAE-4BCC-9D33-30D2BEA1742A}" type="presParOf" srcId="{33B58EFD-1B46-4F2E-8983-B5F27B2194A7}" destId="{96D454FF-9B11-41A2-B338-5B4B1795F218}" srcOrd="4" destOrd="0" presId="urn:microsoft.com/office/officeart/2005/8/layout/orgChart1"/>
    <dgm:cxn modelId="{46DD889D-2BAA-4A65-8E1A-BDA4F3EA4FA1}" type="presParOf" srcId="{33B58EFD-1B46-4F2E-8983-B5F27B2194A7}" destId="{16C74F5F-68D2-4A8E-B494-4225DBD78978}" srcOrd="5" destOrd="0" presId="urn:microsoft.com/office/officeart/2005/8/layout/orgChart1"/>
    <dgm:cxn modelId="{7FBDE5E8-9865-4215-8661-40AF32B0577D}" type="presParOf" srcId="{16C74F5F-68D2-4A8E-B494-4225DBD78978}" destId="{78B7D311-0352-4680-99A2-27CCDB5A63B7}" srcOrd="0" destOrd="0" presId="urn:microsoft.com/office/officeart/2005/8/layout/orgChart1"/>
    <dgm:cxn modelId="{008E57B8-214A-4723-81D6-2E47FDEAE876}" type="presParOf" srcId="{78B7D311-0352-4680-99A2-27CCDB5A63B7}" destId="{FF6F3DE3-6AB3-47F4-96C2-EEC09E09C517}" srcOrd="0" destOrd="0" presId="urn:microsoft.com/office/officeart/2005/8/layout/orgChart1"/>
    <dgm:cxn modelId="{F4EDE838-1BFF-43AB-97BF-6430E75B40DB}" type="presParOf" srcId="{78B7D311-0352-4680-99A2-27CCDB5A63B7}" destId="{28D016C5-F024-4267-9309-A08DB00A8066}" srcOrd="1" destOrd="0" presId="urn:microsoft.com/office/officeart/2005/8/layout/orgChart1"/>
    <dgm:cxn modelId="{7B7114EB-64A7-4A2A-B353-E145A80FA616}" type="presParOf" srcId="{16C74F5F-68D2-4A8E-B494-4225DBD78978}" destId="{5C7E2F95-057F-4626-B746-EC10490BBD23}" srcOrd="1" destOrd="0" presId="urn:microsoft.com/office/officeart/2005/8/layout/orgChart1"/>
    <dgm:cxn modelId="{E90922FD-4130-4191-A791-28002ACE1532}" type="presParOf" srcId="{16C74F5F-68D2-4A8E-B494-4225DBD78978}" destId="{BE13D5D8-AF94-4572-A57E-64BB6977221A}" srcOrd="2" destOrd="0" presId="urn:microsoft.com/office/officeart/2005/8/layout/orgChart1"/>
    <dgm:cxn modelId="{1B3FF9DE-0FFD-4626-A7B5-EED12656BC01}" type="presParOf" srcId="{33B58EFD-1B46-4F2E-8983-B5F27B2194A7}" destId="{E9E1B8BC-3012-47E8-8DE1-32C500FC1470}" srcOrd="6" destOrd="0" presId="urn:microsoft.com/office/officeart/2005/8/layout/orgChart1"/>
    <dgm:cxn modelId="{A4118BCC-7782-4B97-A795-A6449DF1EFB0}" type="presParOf" srcId="{33B58EFD-1B46-4F2E-8983-B5F27B2194A7}" destId="{05C8766B-3AD9-4BF9-B145-A3C363BE40C8}" srcOrd="7" destOrd="0" presId="urn:microsoft.com/office/officeart/2005/8/layout/orgChart1"/>
    <dgm:cxn modelId="{12B8121D-E0F0-4DBB-BFB7-6F5BE5148A49}" type="presParOf" srcId="{05C8766B-3AD9-4BF9-B145-A3C363BE40C8}" destId="{8DED4C41-6ED6-49D4-8AAB-CBA0517FE790}" srcOrd="0" destOrd="0" presId="urn:microsoft.com/office/officeart/2005/8/layout/orgChart1"/>
    <dgm:cxn modelId="{57978D30-B84B-46B0-893A-47FFA77BEBEB}" type="presParOf" srcId="{8DED4C41-6ED6-49D4-8AAB-CBA0517FE790}" destId="{B871C6E6-A1D4-42A0-BBBF-6623FF4BE96B}" srcOrd="0" destOrd="0" presId="urn:microsoft.com/office/officeart/2005/8/layout/orgChart1"/>
    <dgm:cxn modelId="{CB9613AC-D606-4AA6-8668-A80723748B08}" type="presParOf" srcId="{8DED4C41-6ED6-49D4-8AAB-CBA0517FE790}" destId="{37EA89E5-053E-4112-B03C-D3AF30098064}" srcOrd="1" destOrd="0" presId="urn:microsoft.com/office/officeart/2005/8/layout/orgChart1"/>
    <dgm:cxn modelId="{E62C17D1-7511-4FE6-A5E0-A1662207C6C2}" type="presParOf" srcId="{05C8766B-3AD9-4BF9-B145-A3C363BE40C8}" destId="{9216F75B-99FA-4966-A0B6-A9DD8B5BAF5A}" srcOrd="1" destOrd="0" presId="urn:microsoft.com/office/officeart/2005/8/layout/orgChart1"/>
    <dgm:cxn modelId="{AB1322CB-650C-4B9F-998E-D07657F92A3B}" type="presParOf" srcId="{05C8766B-3AD9-4BF9-B145-A3C363BE40C8}" destId="{CB3FA22F-7319-480B-9DD1-411A33695FAD}" srcOrd="2" destOrd="0" presId="urn:microsoft.com/office/officeart/2005/8/layout/orgChart1"/>
    <dgm:cxn modelId="{C69D3CEC-04DA-4CC6-A260-21F686218489}" type="presParOf" srcId="{33B58EFD-1B46-4F2E-8983-B5F27B2194A7}" destId="{81DBACD3-70C6-45FE-8A97-BE6E7B8C781B}" srcOrd="8" destOrd="0" presId="urn:microsoft.com/office/officeart/2005/8/layout/orgChart1"/>
    <dgm:cxn modelId="{2CFEB4B6-A6D8-4982-875F-290B246A2FF9}" type="presParOf" srcId="{33B58EFD-1B46-4F2E-8983-B5F27B2194A7}" destId="{BC1A326E-5F1E-4B02-BBBF-C4B944A24527}" srcOrd="9" destOrd="0" presId="urn:microsoft.com/office/officeart/2005/8/layout/orgChart1"/>
    <dgm:cxn modelId="{B446ED4F-BCCA-4A68-8A29-951C9EB765D9}" type="presParOf" srcId="{BC1A326E-5F1E-4B02-BBBF-C4B944A24527}" destId="{B7FF8EA5-EA0C-4BEC-A4AF-E910EEDCDF34}" srcOrd="0" destOrd="0" presId="urn:microsoft.com/office/officeart/2005/8/layout/orgChart1"/>
    <dgm:cxn modelId="{DE5F8304-FD78-4613-AF86-F952867B9B55}" type="presParOf" srcId="{B7FF8EA5-EA0C-4BEC-A4AF-E910EEDCDF34}" destId="{7E65E976-A6D4-4090-B009-34733B68F5DB}" srcOrd="0" destOrd="0" presId="urn:microsoft.com/office/officeart/2005/8/layout/orgChart1"/>
    <dgm:cxn modelId="{CA164A58-64CA-493F-9806-E4B3CEA610FE}" type="presParOf" srcId="{B7FF8EA5-EA0C-4BEC-A4AF-E910EEDCDF34}" destId="{1CC47B03-4267-4EBF-8ED7-8FA4D0C5976D}" srcOrd="1" destOrd="0" presId="urn:microsoft.com/office/officeart/2005/8/layout/orgChart1"/>
    <dgm:cxn modelId="{9EAD1A3E-ABAA-4C56-84A8-4AFECA682483}" type="presParOf" srcId="{BC1A326E-5F1E-4B02-BBBF-C4B944A24527}" destId="{3627F8B0-757F-4FFA-B634-C67B854805A1}" srcOrd="1" destOrd="0" presId="urn:microsoft.com/office/officeart/2005/8/layout/orgChart1"/>
    <dgm:cxn modelId="{21B900BC-F291-40EF-BD4C-E1A7BE0F77BA}" type="presParOf" srcId="{BC1A326E-5F1E-4B02-BBBF-C4B944A24527}" destId="{8F867DE7-18A2-40AE-A862-B67A56AD40D4}" srcOrd="2" destOrd="0" presId="urn:microsoft.com/office/officeart/2005/8/layout/orgChart1"/>
    <dgm:cxn modelId="{6FD9FC9B-9C29-4202-B069-58D08001DD45}" type="presParOf" srcId="{8C9CFA56-41E8-4FF1-969E-31DF2AEFAE84}" destId="{D2D9CF8D-29D0-4F59-BD2F-05458409C01E}" srcOrd="2" destOrd="0" presId="urn:microsoft.com/office/officeart/2005/8/layout/orgChart1"/>
    <dgm:cxn modelId="{56DFE7AB-73B0-4F0B-922E-EB212F5EC642}" type="presParOf" srcId="{07725CD7-ADB8-49E9-970C-0F2FE4ADC855}" destId="{7F0D7B95-85C0-4E77-A704-132373414924}" srcOrd="14" destOrd="0" presId="urn:microsoft.com/office/officeart/2005/8/layout/orgChart1"/>
    <dgm:cxn modelId="{6E185D27-9D14-4579-AC98-AA422EF78024}" type="presParOf" srcId="{07725CD7-ADB8-49E9-970C-0F2FE4ADC855}" destId="{09E9048E-DDD2-4076-B40A-4087EF686495}" srcOrd="15" destOrd="0" presId="urn:microsoft.com/office/officeart/2005/8/layout/orgChart1"/>
    <dgm:cxn modelId="{E49668BA-335E-41BB-8935-021B17867C24}" type="presParOf" srcId="{09E9048E-DDD2-4076-B40A-4087EF686495}" destId="{13A16586-19B9-4214-B645-0AEA45E85E05}" srcOrd="0" destOrd="0" presId="urn:microsoft.com/office/officeart/2005/8/layout/orgChart1"/>
    <dgm:cxn modelId="{14C384B2-BD86-4290-89F7-28961FE76CD8}" type="presParOf" srcId="{13A16586-19B9-4214-B645-0AEA45E85E05}" destId="{1E8B2F68-B90C-4831-B7D6-8DF4E874044A}" srcOrd="0" destOrd="0" presId="urn:microsoft.com/office/officeart/2005/8/layout/orgChart1"/>
    <dgm:cxn modelId="{47313246-E248-400D-8C61-3D01A59B2D18}" type="presParOf" srcId="{13A16586-19B9-4214-B645-0AEA45E85E05}" destId="{D5F6479F-322A-4DF4-A3C5-3242481961EF}" srcOrd="1" destOrd="0" presId="urn:microsoft.com/office/officeart/2005/8/layout/orgChart1"/>
    <dgm:cxn modelId="{DF5DCCAE-D469-4D40-BF22-E5A9ACDBAD90}" type="presParOf" srcId="{09E9048E-DDD2-4076-B40A-4087EF686495}" destId="{5E5E0BDD-59DE-4AA1-926C-F677389A1874}" srcOrd="1" destOrd="0" presId="urn:microsoft.com/office/officeart/2005/8/layout/orgChart1"/>
    <dgm:cxn modelId="{0C104529-E653-4601-9A07-00E1F1DCFA6A}" type="presParOf" srcId="{09E9048E-DDD2-4076-B40A-4087EF686495}" destId="{78CF4BDA-3FF3-46D1-9B25-E5AF2DF039B0}" srcOrd="2" destOrd="0" presId="urn:microsoft.com/office/officeart/2005/8/layout/orgChart1"/>
    <dgm:cxn modelId="{53BCA7A8-2297-4DE6-8CDC-97CC5A3F9875}" type="presParOf" srcId="{9399E62A-A4E9-4C43-BFA9-99EED3EED549}" destId="{02C7F8C8-07A4-4229-9577-A213318B9CD1}" srcOrd="2" destOrd="0" presId="urn:microsoft.com/office/officeart/2005/8/layout/orgChart1"/>
    <dgm:cxn modelId="{C2F71952-8933-49EE-8CC8-49B1645A2F6C}" type="presParOf" srcId="{59411CC7-2F76-424C-A01C-0CD7ACFA10EE}" destId="{7A19E661-F8B9-4037-88E4-4F8C8889FCDF}" srcOrd="14" destOrd="0" presId="urn:microsoft.com/office/officeart/2005/8/layout/orgChart1"/>
    <dgm:cxn modelId="{4FA63BA4-69C6-47BB-94E2-125885714C0C}" type="presParOf" srcId="{59411CC7-2F76-424C-A01C-0CD7ACFA10EE}" destId="{130353A5-AB90-4494-8CA7-AA44A6F25354}" srcOrd="15" destOrd="0" presId="urn:microsoft.com/office/officeart/2005/8/layout/orgChart1"/>
    <dgm:cxn modelId="{28967B67-9DDD-4B03-9CFB-8231DC17A2EA}" type="presParOf" srcId="{130353A5-AB90-4494-8CA7-AA44A6F25354}" destId="{3598DE30-DA19-4B1B-88C8-5C403007E501}" srcOrd="0" destOrd="0" presId="urn:microsoft.com/office/officeart/2005/8/layout/orgChart1"/>
    <dgm:cxn modelId="{12F3D7F4-C018-44ED-A438-D7BBCE2118EA}" type="presParOf" srcId="{3598DE30-DA19-4B1B-88C8-5C403007E501}" destId="{FFB8ED37-75AF-4DCD-9B73-BDD89FFFE60F}" srcOrd="0" destOrd="0" presId="urn:microsoft.com/office/officeart/2005/8/layout/orgChart1"/>
    <dgm:cxn modelId="{60DCF7AE-357D-4F9B-8EA7-1A693D70D4D9}" type="presParOf" srcId="{3598DE30-DA19-4B1B-88C8-5C403007E501}" destId="{2BA2A24A-F88F-49B9-9985-1AEDCBCA4AD9}" srcOrd="1" destOrd="0" presId="urn:microsoft.com/office/officeart/2005/8/layout/orgChart1"/>
    <dgm:cxn modelId="{50E5C8BD-E84B-4ABE-87EE-D2DFFCE6727E}" type="presParOf" srcId="{130353A5-AB90-4494-8CA7-AA44A6F25354}" destId="{5797ACCB-9A8B-4B96-A781-413C9F7CDAE4}" srcOrd="1" destOrd="0" presId="urn:microsoft.com/office/officeart/2005/8/layout/orgChart1"/>
    <dgm:cxn modelId="{EDE410C9-8623-471D-A7C9-3CE7476CBF72}" type="presParOf" srcId="{5797ACCB-9A8B-4B96-A781-413C9F7CDAE4}" destId="{E554DE63-C1A5-4718-8806-01E34A290913}" srcOrd="0" destOrd="0" presId="urn:microsoft.com/office/officeart/2005/8/layout/orgChart1"/>
    <dgm:cxn modelId="{EA9DFB53-102B-4CBA-A206-C9805171F784}" type="presParOf" srcId="{5797ACCB-9A8B-4B96-A781-413C9F7CDAE4}" destId="{9EC0136E-8B85-416B-A16B-54775F236BC7}" srcOrd="1" destOrd="0" presId="urn:microsoft.com/office/officeart/2005/8/layout/orgChart1"/>
    <dgm:cxn modelId="{3337FCAD-1F41-4DD2-BEEF-06F375A1C0A7}" type="presParOf" srcId="{9EC0136E-8B85-416B-A16B-54775F236BC7}" destId="{400877EC-EDDF-4C92-AB31-5CAA114FF4C0}" srcOrd="0" destOrd="0" presId="urn:microsoft.com/office/officeart/2005/8/layout/orgChart1"/>
    <dgm:cxn modelId="{99282473-C615-4E6E-A073-2F1C2E0F165F}" type="presParOf" srcId="{400877EC-EDDF-4C92-AB31-5CAA114FF4C0}" destId="{C9025BC9-3940-4555-8C3D-EE657224682D}" srcOrd="0" destOrd="0" presId="urn:microsoft.com/office/officeart/2005/8/layout/orgChart1"/>
    <dgm:cxn modelId="{C8C0DFD9-43E9-437E-BAAA-E09F0951BA65}" type="presParOf" srcId="{400877EC-EDDF-4C92-AB31-5CAA114FF4C0}" destId="{CD4F6D07-78A3-47FC-A97B-48F09BC2085F}" srcOrd="1" destOrd="0" presId="urn:microsoft.com/office/officeart/2005/8/layout/orgChart1"/>
    <dgm:cxn modelId="{49DA3083-4423-413B-88D9-1463AA65CDFB}" type="presParOf" srcId="{9EC0136E-8B85-416B-A16B-54775F236BC7}" destId="{26FB6996-D0C4-4C2C-90A0-76E5E4AB3206}" srcOrd="1" destOrd="0" presId="urn:microsoft.com/office/officeart/2005/8/layout/orgChart1"/>
    <dgm:cxn modelId="{F9EAA10E-6C09-4C3D-A4BD-180A7A1258D4}" type="presParOf" srcId="{9EC0136E-8B85-416B-A16B-54775F236BC7}" destId="{190375F4-1AD0-4286-A2B4-60658FB59465}" srcOrd="2" destOrd="0" presId="urn:microsoft.com/office/officeart/2005/8/layout/orgChart1"/>
    <dgm:cxn modelId="{EAE903D9-E2B2-4C09-A333-1C3943BD5505}" type="presParOf" srcId="{5797ACCB-9A8B-4B96-A781-413C9F7CDAE4}" destId="{A0D68122-3AC2-4E78-B360-0BAE2C0EDC63}" srcOrd="2" destOrd="0" presId="urn:microsoft.com/office/officeart/2005/8/layout/orgChart1"/>
    <dgm:cxn modelId="{B2595EB0-9E16-4C3C-8472-0BB54143D601}" type="presParOf" srcId="{5797ACCB-9A8B-4B96-A781-413C9F7CDAE4}" destId="{B76B99AA-2D6F-4FEB-9BAF-DE6C736FEC0D}" srcOrd="3" destOrd="0" presId="urn:microsoft.com/office/officeart/2005/8/layout/orgChart1"/>
    <dgm:cxn modelId="{498B9267-2FEB-421F-91D7-62EF257CA2C1}" type="presParOf" srcId="{B76B99AA-2D6F-4FEB-9BAF-DE6C736FEC0D}" destId="{3F124149-741A-4B39-8507-CA2336A701A9}" srcOrd="0" destOrd="0" presId="urn:microsoft.com/office/officeart/2005/8/layout/orgChart1"/>
    <dgm:cxn modelId="{BB08150C-C66E-4F36-B3EA-9BE74AE81B5F}" type="presParOf" srcId="{3F124149-741A-4B39-8507-CA2336A701A9}" destId="{07507235-3A7A-4EE1-BD93-8FA8B73F2E33}" srcOrd="0" destOrd="0" presId="urn:microsoft.com/office/officeart/2005/8/layout/orgChart1"/>
    <dgm:cxn modelId="{25F098E0-8D20-431E-961C-32DDE7342EAA}" type="presParOf" srcId="{3F124149-741A-4B39-8507-CA2336A701A9}" destId="{805EE2FC-F986-4087-8B57-F5B54CB54579}" srcOrd="1" destOrd="0" presId="urn:microsoft.com/office/officeart/2005/8/layout/orgChart1"/>
    <dgm:cxn modelId="{CAC3A12C-4BEA-424D-95CB-9F45BDB31881}" type="presParOf" srcId="{B76B99AA-2D6F-4FEB-9BAF-DE6C736FEC0D}" destId="{3938D63E-4E6B-4969-81CD-A0D6E0F9F3DD}" srcOrd="1" destOrd="0" presId="urn:microsoft.com/office/officeart/2005/8/layout/orgChart1"/>
    <dgm:cxn modelId="{1D949EE6-8482-4D88-A17E-AE6C7E8E19B1}" type="presParOf" srcId="{B76B99AA-2D6F-4FEB-9BAF-DE6C736FEC0D}" destId="{E2593F31-C02B-4061-93DA-84789A2D18F7}" srcOrd="2" destOrd="0" presId="urn:microsoft.com/office/officeart/2005/8/layout/orgChart1"/>
    <dgm:cxn modelId="{5504818F-D490-4D9D-ADB2-69B3D2F327F1}" type="presParOf" srcId="{5797ACCB-9A8B-4B96-A781-413C9F7CDAE4}" destId="{7701BC59-7F87-47C7-9BC3-E95041C50402}" srcOrd="4" destOrd="0" presId="urn:microsoft.com/office/officeart/2005/8/layout/orgChart1"/>
    <dgm:cxn modelId="{8588E54D-8233-440F-BAEC-4895E01E1C48}" type="presParOf" srcId="{5797ACCB-9A8B-4B96-A781-413C9F7CDAE4}" destId="{A41F746F-4188-40B4-B518-A859DAA35F86}" srcOrd="5" destOrd="0" presId="urn:microsoft.com/office/officeart/2005/8/layout/orgChart1"/>
    <dgm:cxn modelId="{63096FC3-4EBD-4B9C-922A-32156B0A37F2}" type="presParOf" srcId="{A41F746F-4188-40B4-B518-A859DAA35F86}" destId="{6010798B-BDEC-4D2A-8A5A-F7339F9E2C4C}" srcOrd="0" destOrd="0" presId="urn:microsoft.com/office/officeart/2005/8/layout/orgChart1"/>
    <dgm:cxn modelId="{1AB46D46-BC64-4BC3-A356-F85A528EC8C9}" type="presParOf" srcId="{6010798B-BDEC-4D2A-8A5A-F7339F9E2C4C}" destId="{A417271C-8DAE-4976-96A8-9790DA25B533}" srcOrd="0" destOrd="0" presId="urn:microsoft.com/office/officeart/2005/8/layout/orgChart1"/>
    <dgm:cxn modelId="{965F216F-5898-4848-8620-69A4157F32F0}" type="presParOf" srcId="{6010798B-BDEC-4D2A-8A5A-F7339F9E2C4C}" destId="{A46BCBE0-0339-4020-8A79-534D55570B61}" srcOrd="1" destOrd="0" presId="urn:microsoft.com/office/officeart/2005/8/layout/orgChart1"/>
    <dgm:cxn modelId="{1E231248-BB8F-49E4-AAE4-C9165B642F05}" type="presParOf" srcId="{A41F746F-4188-40B4-B518-A859DAA35F86}" destId="{39F0EDDD-41EC-4836-B3F2-A8EDE626A14D}" srcOrd="1" destOrd="0" presId="urn:microsoft.com/office/officeart/2005/8/layout/orgChart1"/>
    <dgm:cxn modelId="{EE045A4E-55B6-4F7A-8AFC-3A3FEE1E2793}" type="presParOf" srcId="{A41F746F-4188-40B4-B518-A859DAA35F86}" destId="{83B5911E-8124-4E21-B34D-4F0765203F59}" srcOrd="2" destOrd="0" presId="urn:microsoft.com/office/officeart/2005/8/layout/orgChart1"/>
    <dgm:cxn modelId="{2D4D54A7-6B86-4871-9975-0D1EDF733FE1}" type="presParOf" srcId="{130353A5-AB90-4494-8CA7-AA44A6F25354}" destId="{90230917-E82D-413D-9DB1-884B0831CECD}" srcOrd="2" destOrd="0" presId="urn:microsoft.com/office/officeart/2005/8/layout/orgChart1"/>
    <dgm:cxn modelId="{D5E78A44-55FC-4878-B641-C73E062D3612}" type="presParOf" srcId="{59411CC7-2F76-424C-A01C-0CD7ACFA10EE}" destId="{AFA3DA23-F91E-4E73-9D3F-A2A3F238FB81}" srcOrd="16" destOrd="0" presId="urn:microsoft.com/office/officeart/2005/8/layout/orgChart1"/>
    <dgm:cxn modelId="{86799C0B-9E6D-4287-AEC6-A4936CD65D95}" type="presParOf" srcId="{59411CC7-2F76-424C-A01C-0CD7ACFA10EE}" destId="{A2455D0C-97AF-4391-925D-3E79D7241F6B}" srcOrd="17" destOrd="0" presId="urn:microsoft.com/office/officeart/2005/8/layout/orgChart1"/>
    <dgm:cxn modelId="{BF977358-E0A8-4934-BB5F-DE149B93C110}" type="presParOf" srcId="{A2455D0C-97AF-4391-925D-3E79D7241F6B}" destId="{B1415279-FAD7-4047-B4BB-38A3AB4F4C19}" srcOrd="0" destOrd="0" presId="urn:microsoft.com/office/officeart/2005/8/layout/orgChart1"/>
    <dgm:cxn modelId="{3C36B208-A6E4-48B5-8313-DE7A7B82ED65}" type="presParOf" srcId="{B1415279-FAD7-4047-B4BB-38A3AB4F4C19}" destId="{AF6CE874-0A09-4FFF-8BF4-F37DF6CD40A1}" srcOrd="0" destOrd="0" presId="urn:microsoft.com/office/officeart/2005/8/layout/orgChart1"/>
    <dgm:cxn modelId="{F139FABF-9A33-4E4C-B930-CC2358BBF8C7}" type="presParOf" srcId="{B1415279-FAD7-4047-B4BB-38A3AB4F4C19}" destId="{8B449911-07DF-4184-BFDD-557F3CFCE96F}" srcOrd="1" destOrd="0" presId="urn:microsoft.com/office/officeart/2005/8/layout/orgChart1"/>
    <dgm:cxn modelId="{BC825D0A-D4D5-481E-8EF7-C54C96753F49}" type="presParOf" srcId="{A2455D0C-97AF-4391-925D-3E79D7241F6B}" destId="{95ACD5A9-6232-41F8-80D8-107B51D3E9B5}" srcOrd="1" destOrd="0" presId="urn:microsoft.com/office/officeart/2005/8/layout/orgChart1"/>
    <dgm:cxn modelId="{71496F37-3B9C-44DB-B065-1DFB047D8D50}" type="presParOf" srcId="{A2455D0C-97AF-4391-925D-3E79D7241F6B}" destId="{80FDCE10-512C-4234-968C-AF57325226E8}" srcOrd="2" destOrd="0" presId="urn:microsoft.com/office/officeart/2005/8/layout/orgChart1"/>
    <dgm:cxn modelId="{8D232B33-CEAE-4567-87EE-DAE695FD71AF}" type="presParOf" srcId="{59411CC7-2F76-424C-A01C-0CD7ACFA10EE}" destId="{36D4F720-C349-4B54-A0AE-D12243A36F7F}" srcOrd="18" destOrd="0" presId="urn:microsoft.com/office/officeart/2005/8/layout/orgChart1"/>
    <dgm:cxn modelId="{D9C422D4-9D90-4E08-BBCB-60D6D4A9B892}" type="presParOf" srcId="{59411CC7-2F76-424C-A01C-0CD7ACFA10EE}" destId="{4AFE645E-014B-4AB0-808F-F4AEB503EF13}" srcOrd="19" destOrd="0" presId="urn:microsoft.com/office/officeart/2005/8/layout/orgChart1"/>
    <dgm:cxn modelId="{7D4516B0-C90E-451D-BC4B-8E9C94B1038B}" type="presParOf" srcId="{4AFE645E-014B-4AB0-808F-F4AEB503EF13}" destId="{B36904C5-C178-466F-BEAE-9A24ED622810}" srcOrd="0" destOrd="0" presId="urn:microsoft.com/office/officeart/2005/8/layout/orgChart1"/>
    <dgm:cxn modelId="{65DEBC8C-B6DD-4F9F-AF90-32EFD8B8E92F}" type="presParOf" srcId="{B36904C5-C178-466F-BEAE-9A24ED622810}" destId="{72BAE891-0DED-46FE-8120-B562FD60B5CB}" srcOrd="0" destOrd="0" presId="urn:microsoft.com/office/officeart/2005/8/layout/orgChart1"/>
    <dgm:cxn modelId="{520A74E7-FE6A-41EE-B3A2-D1DE29D636C6}" type="presParOf" srcId="{B36904C5-C178-466F-BEAE-9A24ED622810}" destId="{7AB8F020-ECFE-48DA-829B-A7A9FAC0DCF8}" srcOrd="1" destOrd="0" presId="urn:microsoft.com/office/officeart/2005/8/layout/orgChart1"/>
    <dgm:cxn modelId="{F647B884-C51C-4E38-AE75-325E711AC069}" type="presParOf" srcId="{4AFE645E-014B-4AB0-808F-F4AEB503EF13}" destId="{F43F3E10-5D1C-4256-B2E9-7FB6C95FCD12}" srcOrd="1" destOrd="0" presId="urn:microsoft.com/office/officeart/2005/8/layout/orgChart1"/>
    <dgm:cxn modelId="{E9E1EAAC-2415-4311-A264-21F3ABF4D7D4}" type="presParOf" srcId="{4AFE645E-014B-4AB0-808F-F4AEB503EF13}" destId="{53F4ED03-4F3C-4C84-9181-A1293C201B26}" srcOrd="2" destOrd="0" presId="urn:microsoft.com/office/officeart/2005/8/layout/orgChart1"/>
    <dgm:cxn modelId="{2E2B7F3E-3D35-41F5-9768-010E57822A7F}" type="presParOf" srcId="{59411CC7-2F76-424C-A01C-0CD7ACFA10EE}" destId="{86FBF494-2AE5-4378-9F3C-86D864705EE9}" srcOrd="20" destOrd="0" presId="urn:microsoft.com/office/officeart/2005/8/layout/orgChart1"/>
    <dgm:cxn modelId="{DC6E5B4F-3544-4FB8-9E09-D9D27D106A3D}" type="presParOf" srcId="{59411CC7-2F76-424C-A01C-0CD7ACFA10EE}" destId="{8A90A4F2-9A16-44C0-AA66-D787DD27143B}" srcOrd="21" destOrd="0" presId="urn:microsoft.com/office/officeart/2005/8/layout/orgChart1"/>
    <dgm:cxn modelId="{48E95D2C-5759-47A7-A200-3F7E1A3E1EA2}" type="presParOf" srcId="{8A90A4F2-9A16-44C0-AA66-D787DD27143B}" destId="{C0D79BB5-088B-4F5F-AF7C-57C08F18B047}" srcOrd="0" destOrd="0" presId="urn:microsoft.com/office/officeart/2005/8/layout/orgChart1"/>
    <dgm:cxn modelId="{B83F3767-F7F7-451C-A4BD-9C3A7F9E1216}" type="presParOf" srcId="{C0D79BB5-088B-4F5F-AF7C-57C08F18B047}" destId="{016ADFD8-0648-433A-AC05-9CC6DC1DF2B8}" srcOrd="0" destOrd="0" presId="urn:microsoft.com/office/officeart/2005/8/layout/orgChart1"/>
    <dgm:cxn modelId="{E2C7EA75-5322-4F53-8D65-9DB8E7EC53D1}" type="presParOf" srcId="{C0D79BB5-088B-4F5F-AF7C-57C08F18B047}" destId="{C8EB0AD8-9292-49C6-B4BC-E2DB2B136B02}" srcOrd="1" destOrd="0" presId="urn:microsoft.com/office/officeart/2005/8/layout/orgChart1"/>
    <dgm:cxn modelId="{B2832FE7-7D14-496D-905E-9B00B7BE2AAA}" type="presParOf" srcId="{8A90A4F2-9A16-44C0-AA66-D787DD27143B}" destId="{429EE97B-D3DC-4696-9F8E-3C6CBF4581BE}" srcOrd="1" destOrd="0" presId="urn:microsoft.com/office/officeart/2005/8/layout/orgChart1"/>
    <dgm:cxn modelId="{8F91C66E-F312-49FC-8F69-F0DACC53FA18}" type="presParOf" srcId="{429EE97B-D3DC-4696-9F8E-3C6CBF4581BE}" destId="{6A5BB11C-E908-457C-A000-A64575CCA618}" srcOrd="0" destOrd="0" presId="urn:microsoft.com/office/officeart/2005/8/layout/orgChart1"/>
    <dgm:cxn modelId="{2A004BB5-9B53-4C50-A125-F9F9EA64FB30}" type="presParOf" srcId="{429EE97B-D3DC-4696-9F8E-3C6CBF4581BE}" destId="{CA5A862B-C7F7-4B69-8124-BC06C1D9B352}" srcOrd="1" destOrd="0" presId="urn:microsoft.com/office/officeart/2005/8/layout/orgChart1"/>
    <dgm:cxn modelId="{0600170B-88AE-496B-8232-2F0F728FF58E}" type="presParOf" srcId="{CA5A862B-C7F7-4B69-8124-BC06C1D9B352}" destId="{309BAE07-F4EC-4DED-A2B6-E6ECA30A08C2}" srcOrd="0" destOrd="0" presId="urn:microsoft.com/office/officeart/2005/8/layout/orgChart1"/>
    <dgm:cxn modelId="{BED5653A-8A78-448D-A555-A8EE7846D80A}" type="presParOf" srcId="{309BAE07-F4EC-4DED-A2B6-E6ECA30A08C2}" destId="{251DC6F9-FA99-468D-8D86-9F428EE7569E}" srcOrd="0" destOrd="0" presId="urn:microsoft.com/office/officeart/2005/8/layout/orgChart1"/>
    <dgm:cxn modelId="{E1E649AE-4230-46E9-9BCD-B5E768621A27}" type="presParOf" srcId="{309BAE07-F4EC-4DED-A2B6-E6ECA30A08C2}" destId="{B8DD57A2-47BA-48C9-8988-5E8CD8629783}" srcOrd="1" destOrd="0" presId="urn:microsoft.com/office/officeart/2005/8/layout/orgChart1"/>
    <dgm:cxn modelId="{B4CBE2E9-54E9-4428-A599-28E699989DC2}" type="presParOf" srcId="{CA5A862B-C7F7-4B69-8124-BC06C1D9B352}" destId="{626115C8-D927-4B24-B589-7E08018C9340}" srcOrd="1" destOrd="0" presId="urn:microsoft.com/office/officeart/2005/8/layout/orgChart1"/>
    <dgm:cxn modelId="{D19518D7-7B01-4EAF-8D43-8700FD009503}" type="presParOf" srcId="{CA5A862B-C7F7-4B69-8124-BC06C1D9B352}" destId="{2A0229F0-A034-41E5-B0B5-1B940080E6FF}" srcOrd="2" destOrd="0" presId="urn:microsoft.com/office/officeart/2005/8/layout/orgChart1"/>
    <dgm:cxn modelId="{D122FE4F-F5CC-4DC2-9FB9-108CABECDB00}" type="presParOf" srcId="{429EE97B-D3DC-4696-9F8E-3C6CBF4581BE}" destId="{38228B4D-D85D-4779-9CFD-52386E75E3D3}" srcOrd="2" destOrd="0" presId="urn:microsoft.com/office/officeart/2005/8/layout/orgChart1"/>
    <dgm:cxn modelId="{38DF9EC2-036E-4DEF-8AD2-C8F9A8C3DCE9}" type="presParOf" srcId="{429EE97B-D3DC-4696-9F8E-3C6CBF4581BE}" destId="{FE34F082-4209-4064-9DC0-3BFAB5DBF72E}" srcOrd="3" destOrd="0" presId="urn:microsoft.com/office/officeart/2005/8/layout/orgChart1"/>
    <dgm:cxn modelId="{992745D2-FC77-4558-88B2-AC40066DAB2E}" type="presParOf" srcId="{FE34F082-4209-4064-9DC0-3BFAB5DBF72E}" destId="{38CC6285-8573-4634-8150-DCEE463250D8}" srcOrd="0" destOrd="0" presId="urn:microsoft.com/office/officeart/2005/8/layout/orgChart1"/>
    <dgm:cxn modelId="{FFDD1BCF-7CF5-4CA6-9111-23CBD3247198}" type="presParOf" srcId="{38CC6285-8573-4634-8150-DCEE463250D8}" destId="{F8F04E7E-7FFC-42FA-BFAB-C61D13C092BF}" srcOrd="0" destOrd="0" presId="urn:microsoft.com/office/officeart/2005/8/layout/orgChart1"/>
    <dgm:cxn modelId="{703956C0-D32C-406D-8D51-506C10090784}" type="presParOf" srcId="{38CC6285-8573-4634-8150-DCEE463250D8}" destId="{17E456A6-A502-4AC8-A6BD-6C152EA7D46D}" srcOrd="1" destOrd="0" presId="urn:microsoft.com/office/officeart/2005/8/layout/orgChart1"/>
    <dgm:cxn modelId="{F42D6DF5-F738-4A13-A059-2789DDE1BF15}" type="presParOf" srcId="{FE34F082-4209-4064-9DC0-3BFAB5DBF72E}" destId="{16C4356F-7DB1-4486-8F57-D869FE198ADE}" srcOrd="1" destOrd="0" presId="urn:microsoft.com/office/officeart/2005/8/layout/orgChart1"/>
    <dgm:cxn modelId="{58198242-E6F6-49EC-8945-E590F3F3C4BC}" type="presParOf" srcId="{FE34F082-4209-4064-9DC0-3BFAB5DBF72E}" destId="{E519FAB8-576C-494F-A845-4584DE209D66}" srcOrd="2" destOrd="0" presId="urn:microsoft.com/office/officeart/2005/8/layout/orgChart1"/>
    <dgm:cxn modelId="{52567A4B-0DCE-46B1-8D19-890A95F04C96}" type="presParOf" srcId="{429EE97B-D3DC-4696-9F8E-3C6CBF4581BE}" destId="{8868EEA4-9507-4D9F-97A3-B0CF91B9B8ED}" srcOrd="4" destOrd="0" presId="urn:microsoft.com/office/officeart/2005/8/layout/orgChart1"/>
    <dgm:cxn modelId="{0F15B86A-138A-41B3-876D-B64E09B4042F}" type="presParOf" srcId="{429EE97B-D3DC-4696-9F8E-3C6CBF4581BE}" destId="{35D2B461-6AA9-4152-8142-F1E044A81A2E}" srcOrd="5" destOrd="0" presId="urn:microsoft.com/office/officeart/2005/8/layout/orgChart1"/>
    <dgm:cxn modelId="{5101D035-082A-4892-A43F-F4A9FE7850EE}" type="presParOf" srcId="{35D2B461-6AA9-4152-8142-F1E044A81A2E}" destId="{AEA2E681-D8EC-4E8C-B2B2-6210D73BB1FF}" srcOrd="0" destOrd="0" presId="urn:microsoft.com/office/officeart/2005/8/layout/orgChart1"/>
    <dgm:cxn modelId="{BB4C82D6-5A17-4592-A1FD-0627F78DBD9E}" type="presParOf" srcId="{AEA2E681-D8EC-4E8C-B2B2-6210D73BB1FF}" destId="{9612A586-9500-49EB-A606-32F885A2F27A}" srcOrd="0" destOrd="0" presId="urn:microsoft.com/office/officeart/2005/8/layout/orgChart1"/>
    <dgm:cxn modelId="{FD452574-2F6A-4638-9516-8A574210727D}" type="presParOf" srcId="{AEA2E681-D8EC-4E8C-B2B2-6210D73BB1FF}" destId="{EB415173-4BCB-4F37-BAC7-20C2E7DA77AA}" srcOrd="1" destOrd="0" presId="urn:microsoft.com/office/officeart/2005/8/layout/orgChart1"/>
    <dgm:cxn modelId="{1462CF99-2615-48C6-B392-35E6BBF0D1F6}" type="presParOf" srcId="{35D2B461-6AA9-4152-8142-F1E044A81A2E}" destId="{76F576C1-9702-4793-9AF0-F9B61E54F937}" srcOrd="1" destOrd="0" presId="urn:microsoft.com/office/officeart/2005/8/layout/orgChart1"/>
    <dgm:cxn modelId="{98774200-F0F9-4AA0-8229-1B05F943199C}" type="presParOf" srcId="{76F576C1-9702-4793-9AF0-F9B61E54F937}" destId="{2BD9FEE3-4863-464E-AA9F-F76647281E3C}" srcOrd="0" destOrd="0" presId="urn:microsoft.com/office/officeart/2005/8/layout/orgChart1"/>
    <dgm:cxn modelId="{F1380132-5434-4C6C-A14F-8DE359D9FD8A}" type="presParOf" srcId="{76F576C1-9702-4793-9AF0-F9B61E54F937}" destId="{D880197D-DDF5-42EF-A429-3EB3892E10A2}" srcOrd="1" destOrd="0" presId="urn:microsoft.com/office/officeart/2005/8/layout/orgChart1"/>
    <dgm:cxn modelId="{8F3C99E3-8F30-40D1-8AAA-CBB1D2916C66}" type="presParOf" srcId="{D880197D-DDF5-42EF-A429-3EB3892E10A2}" destId="{754B872B-CFA3-494C-AA27-0E90BB82E658}" srcOrd="0" destOrd="0" presId="urn:microsoft.com/office/officeart/2005/8/layout/orgChart1"/>
    <dgm:cxn modelId="{093D7158-2B51-4B3E-86A6-29AE8880B1FD}" type="presParOf" srcId="{754B872B-CFA3-494C-AA27-0E90BB82E658}" destId="{27964296-D5D9-4824-8E90-3AD9BBFCEB5C}" srcOrd="0" destOrd="0" presId="urn:microsoft.com/office/officeart/2005/8/layout/orgChart1"/>
    <dgm:cxn modelId="{0ED53982-E61D-4F9F-95C0-BB98C85A3AB2}" type="presParOf" srcId="{754B872B-CFA3-494C-AA27-0E90BB82E658}" destId="{DF843967-AA6C-4F00-9475-B296EE792FB0}" srcOrd="1" destOrd="0" presId="urn:microsoft.com/office/officeart/2005/8/layout/orgChart1"/>
    <dgm:cxn modelId="{2A0BB85D-B3F5-49E8-9DF1-FDE52FFBDCAC}" type="presParOf" srcId="{D880197D-DDF5-42EF-A429-3EB3892E10A2}" destId="{8B24A634-0035-4D49-80B3-B2F54D859339}" srcOrd="1" destOrd="0" presId="urn:microsoft.com/office/officeart/2005/8/layout/orgChart1"/>
    <dgm:cxn modelId="{FBE23BCD-A03A-4C9D-80F3-16DE06A0B15B}" type="presParOf" srcId="{D880197D-DDF5-42EF-A429-3EB3892E10A2}" destId="{C1621165-2DFC-4205-8CB4-D90F295D7E96}" srcOrd="2" destOrd="0" presId="urn:microsoft.com/office/officeart/2005/8/layout/orgChart1"/>
    <dgm:cxn modelId="{DD68440C-F6BD-4628-ADD1-36DF008D1378}" type="presParOf" srcId="{76F576C1-9702-4793-9AF0-F9B61E54F937}" destId="{7C2D5124-E99A-425D-BF0B-A10CF4BC3914}" srcOrd="2" destOrd="0" presId="urn:microsoft.com/office/officeart/2005/8/layout/orgChart1"/>
    <dgm:cxn modelId="{445725D9-4B16-42A9-AACE-B331A3326E76}" type="presParOf" srcId="{76F576C1-9702-4793-9AF0-F9B61E54F937}" destId="{30C18328-CD2D-4904-AC7B-37197B447355}" srcOrd="3" destOrd="0" presId="urn:microsoft.com/office/officeart/2005/8/layout/orgChart1"/>
    <dgm:cxn modelId="{F45F301C-C39C-4AC1-BA04-D40B85398168}" type="presParOf" srcId="{30C18328-CD2D-4904-AC7B-37197B447355}" destId="{13F60E4E-799E-4A71-AF95-3C6848D3F7A7}" srcOrd="0" destOrd="0" presId="urn:microsoft.com/office/officeart/2005/8/layout/orgChart1"/>
    <dgm:cxn modelId="{7817C489-8EF0-4ED0-B84A-69D08B14F0DC}" type="presParOf" srcId="{13F60E4E-799E-4A71-AF95-3C6848D3F7A7}" destId="{CB07AFAF-F403-4A60-B9CF-3F64ECC96079}" srcOrd="0" destOrd="0" presId="urn:microsoft.com/office/officeart/2005/8/layout/orgChart1"/>
    <dgm:cxn modelId="{5D8B0924-B212-445B-9EB1-7615E6B35E5E}" type="presParOf" srcId="{13F60E4E-799E-4A71-AF95-3C6848D3F7A7}" destId="{0F7A96DF-013A-41B4-9A4D-383371B18CC5}" srcOrd="1" destOrd="0" presId="urn:microsoft.com/office/officeart/2005/8/layout/orgChart1"/>
    <dgm:cxn modelId="{5F91C1B4-8CB3-49EE-A41D-4F765B87AE1B}" type="presParOf" srcId="{30C18328-CD2D-4904-AC7B-37197B447355}" destId="{B721D960-1E82-4FC6-8A50-1629493988ED}" srcOrd="1" destOrd="0" presId="urn:microsoft.com/office/officeart/2005/8/layout/orgChart1"/>
    <dgm:cxn modelId="{8AFC0261-240A-43B3-B203-EB0D8237069C}" type="presParOf" srcId="{30C18328-CD2D-4904-AC7B-37197B447355}" destId="{07B50670-971E-4DF7-846D-41A07282EC9C}" srcOrd="2" destOrd="0" presId="urn:microsoft.com/office/officeart/2005/8/layout/orgChart1"/>
    <dgm:cxn modelId="{2CA22C74-7817-48FD-8173-84BA20AE5166}" type="presParOf" srcId="{76F576C1-9702-4793-9AF0-F9B61E54F937}" destId="{12602380-06E2-4CDE-9735-9AD584B66C9B}" srcOrd="4" destOrd="0" presId="urn:microsoft.com/office/officeart/2005/8/layout/orgChart1"/>
    <dgm:cxn modelId="{BA85ED83-3D55-467E-A677-6480EA9548E0}" type="presParOf" srcId="{76F576C1-9702-4793-9AF0-F9B61E54F937}" destId="{990FE0D9-0E0C-48D2-973E-8D4611604155}" srcOrd="5" destOrd="0" presId="urn:microsoft.com/office/officeart/2005/8/layout/orgChart1"/>
    <dgm:cxn modelId="{34BCD5A2-276E-4CBA-A49E-DE2E5BBB2DC2}" type="presParOf" srcId="{990FE0D9-0E0C-48D2-973E-8D4611604155}" destId="{DBE4CC75-A560-4B9E-AADF-DFD42163AE29}" srcOrd="0" destOrd="0" presId="urn:microsoft.com/office/officeart/2005/8/layout/orgChart1"/>
    <dgm:cxn modelId="{8D57BF51-111C-41ED-AD03-615CC35A98A7}" type="presParOf" srcId="{DBE4CC75-A560-4B9E-AADF-DFD42163AE29}" destId="{39A45D1B-34C9-467B-90CB-280B6B994D20}" srcOrd="0" destOrd="0" presId="urn:microsoft.com/office/officeart/2005/8/layout/orgChart1"/>
    <dgm:cxn modelId="{BDCB73A6-B3A9-4EC7-9A00-6E0D469ADB34}" type="presParOf" srcId="{DBE4CC75-A560-4B9E-AADF-DFD42163AE29}" destId="{B8E1AFCC-5A09-4FFF-A8F0-FC10C26F2810}" srcOrd="1" destOrd="0" presId="urn:microsoft.com/office/officeart/2005/8/layout/orgChart1"/>
    <dgm:cxn modelId="{3C423113-E06E-4200-94B5-2EC6C771A415}" type="presParOf" srcId="{990FE0D9-0E0C-48D2-973E-8D4611604155}" destId="{9692F252-26FD-436B-9781-36F8AF06D599}" srcOrd="1" destOrd="0" presId="urn:microsoft.com/office/officeart/2005/8/layout/orgChart1"/>
    <dgm:cxn modelId="{FBDD698D-C973-4E6D-AF9C-3DFE11280FA2}" type="presParOf" srcId="{990FE0D9-0E0C-48D2-973E-8D4611604155}" destId="{9D7D5DB3-27B4-4BF2-BED2-E04117770225}" srcOrd="2" destOrd="0" presId="urn:microsoft.com/office/officeart/2005/8/layout/orgChart1"/>
    <dgm:cxn modelId="{ED9D11DD-F437-4F4D-8EF4-61E173C5F2D4}" type="presParOf" srcId="{35D2B461-6AA9-4152-8142-F1E044A81A2E}" destId="{2103B2E6-61FD-45B3-8967-ECF2CF4EF9B6}" srcOrd="2" destOrd="0" presId="urn:microsoft.com/office/officeart/2005/8/layout/orgChart1"/>
    <dgm:cxn modelId="{23ABC1E9-C3AD-4A20-BCDA-CA50BA0CB8B2}" type="presParOf" srcId="{429EE97B-D3DC-4696-9F8E-3C6CBF4581BE}" destId="{DE0E10D0-9DBA-4558-8AFC-D6CF75979B25}" srcOrd="6" destOrd="0" presId="urn:microsoft.com/office/officeart/2005/8/layout/orgChart1"/>
    <dgm:cxn modelId="{846F4B58-9678-4D7E-B52D-5853B7444B50}" type="presParOf" srcId="{429EE97B-D3DC-4696-9F8E-3C6CBF4581BE}" destId="{A2632C3A-EBA9-4EB3-9540-F5B2DD244C16}" srcOrd="7" destOrd="0" presId="urn:microsoft.com/office/officeart/2005/8/layout/orgChart1"/>
    <dgm:cxn modelId="{9F91F6D3-14E6-4919-8E1D-019C632E3DDB}" type="presParOf" srcId="{A2632C3A-EBA9-4EB3-9540-F5B2DD244C16}" destId="{A90904A1-91E2-411E-A39D-0338B7E01A9C}" srcOrd="0" destOrd="0" presId="urn:microsoft.com/office/officeart/2005/8/layout/orgChart1"/>
    <dgm:cxn modelId="{17711627-4AC9-4C44-B97E-A911D1D22C36}" type="presParOf" srcId="{A90904A1-91E2-411E-A39D-0338B7E01A9C}" destId="{5C221830-BDCC-44E5-8095-6B07CE3399CA}" srcOrd="0" destOrd="0" presId="urn:microsoft.com/office/officeart/2005/8/layout/orgChart1"/>
    <dgm:cxn modelId="{2F48DF8D-F6BE-4CE3-A234-8F5114C8E98A}" type="presParOf" srcId="{A90904A1-91E2-411E-A39D-0338B7E01A9C}" destId="{E2FCD971-8D06-4C8C-9963-9EB9C5D6A266}" srcOrd="1" destOrd="0" presId="urn:microsoft.com/office/officeart/2005/8/layout/orgChart1"/>
    <dgm:cxn modelId="{D45AF161-DD91-4CD3-BEE0-9A5AD9D25EED}" type="presParOf" srcId="{A2632C3A-EBA9-4EB3-9540-F5B2DD244C16}" destId="{1E6CC062-F52E-4DD9-9AA6-32349AF4F9A6}" srcOrd="1" destOrd="0" presId="urn:microsoft.com/office/officeart/2005/8/layout/orgChart1"/>
    <dgm:cxn modelId="{282FFF62-786B-4741-9F52-9D26419A0E7A}" type="presParOf" srcId="{A2632C3A-EBA9-4EB3-9540-F5B2DD244C16}" destId="{F337252D-2A8B-471F-A735-5C6E12E1DF7D}" srcOrd="2" destOrd="0" presId="urn:microsoft.com/office/officeart/2005/8/layout/orgChart1"/>
    <dgm:cxn modelId="{66C30538-2597-4627-B674-E8BCE261D490}" type="presParOf" srcId="{8A90A4F2-9A16-44C0-AA66-D787DD27143B}" destId="{F19D34B8-CEAB-454E-B42A-E0A0E8D6D4D1}" srcOrd="2" destOrd="0" presId="urn:microsoft.com/office/officeart/2005/8/layout/orgChart1"/>
    <dgm:cxn modelId="{1EB41B16-AFBC-4148-A7A8-A6F263BAAB39}" type="presParOf" srcId="{59411CC7-2F76-424C-A01C-0CD7ACFA10EE}" destId="{CF01FF43-5007-4B67-90EF-E12179DCA8AB}" srcOrd="22" destOrd="0" presId="urn:microsoft.com/office/officeart/2005/8/layout/orgChart1"/>
    <dgm:cxn modelId="{D75F4F4F-FE1B-47FC-B204-7DB065BA6B97}" type="presParOf" srcId="{59411CC7-2F76-424C-A01C-0CD7ACFA10EE}" destId="{FC96C8B5-1FB7-41B4-8FB7-5DBB13F5C82D}" srcOrd="23" destOrd="0" presId="urn:microsoft.com/office/officeart/2005/8/layout/orgChart1"/>
    <dgm:cxn modelId="{328C730B-FABD-4174-B7B2-3DF28B810AF7}" type="presParOf" srcId="{FC96C8B5-1FB7-41B4-8FB7-5DBB13F5C82D}" destId="{E29B1AE7-9E76-4736-BA80-16EE707F479B}" srcOrd="0" destOrd="0" presId="urn:microsoft.com/office/officeart/2005/8/layout/orgChart1"/>
    <dgm:cxn modelId="{C43A1FB2-7FDD-4F56-ABAF-44045E5D7341}" type="presParOf" srcId="{E29B1AE7-9E76-4736-BA80-16EE707F479B}" destId="{C0411415-B2AE-4C89-8787-E5B668B214EA}" srcOrd="0" destOrd="0" presId="urn:microsoft.com/office/officeart/2005/8/layout/orgChart1"/>
    <dgm:cxn modelId="{3EE414E8-BE9C-4EF1-B00C-7075D3BF70F2}" type="presParOf" srcId="{E29B1AE7-9E76-4736-BA80-16EE707F479B}" destId="{F30C4394-2431-4976-8DF5-65A5F94F4F82}" srcOrd="1" destOrd="0" presId="urn:microsoft.com/office/officeart/2005/8/layout/orgChart1"/>
    <dgm:cxn modelId="{4A6162EF-D203-4499-85BC-D0A725807BF0}" type="presParOf" srcId="{FC96C8B5-1FB7-41B4-8FB7-5DBB13F5C82D}" destId="{83997C89-539F-4F70-AB0C-28D80AF6BD04}" srcOrd="1" destOrd="0" presId="urn:microsoft.com/office/officeart/2005/8/layout/orgChart1"/>
    <dgm:cxn modelId="{2C7E70CE-78F6-4E20-AC89-878A38D579F9}" type="presParOf" srcId="{83997C89-539F-4F70-AB0C-28D80AF6BD04}" destId="{A02038A2-E4B3-4348-8D96-6656512E5A67}" srcOrd="0" destOrd="0" presId="urn:microsoft.com/office/officeart/2005/8/layout/orgChart1"/>
    <dgm:cxn modelId="{97D36B77-5880-4FEE-8C58-1FB01806A9DE}" type="presParOf" srcId="{83997C89-539F-4F70-AB0C-28D80AF6BD04}" destId="{EAE400B6-3CD8-483C-BB91-CBABBCE92374}" srcOrd="1" destOrd="0" presId="urn:microsoft.com/office/officeart/2005/8/layout/orgChart1"/>
    <dgm:cxn modelId="{947A9940-C2D3-4AFC-9643-59681098CF1D}" type="presParOf" srcId="{EAE400B6-3CD8-483C-BB91-CBABBCE92374}" destId="{B9BD1954-9CCD-4E2F-ABA0-58EFB6D2F3FD}" srcOrd="0" destOrd="0" presId="urn:microsoft.com/office/officeart/2005/8/layout/orgChart1"/>
    <dgm:cxn modelId="{17DDB9B9-5A87-492B-BF36-CD0F6C6A6FFC}" type="presParOf" srcId="{B9BD1954-9CCD-4E2F-ABA0-58EFB6D2F3FD}" destId="{46709894-56A8-4277-BD38-E9643BDAF1A1}" srcOrd="0" destOrd="0" presId="urn:microsoft.com/office/officeart/2005/8/layout/orgChart1"/>
    <dgm:cxn modelId="{E6CDA3A2-BCA9-403A-97CE-7EC1A9BD184F}" type="presParOf" srcId="{B9BD1954-9CCD-4E2F-ABA0-58EFB6D2F3FD}" destId="{CBF412EC-EEC3-4408-A727-DDC750F0C2AA}" srcOrd="1" destOrd="0" presId="urn:microsoft.com/office/officeart/2005/8/layout/orgChart1"/>
    <dgm:cxn modelId="{64D88376-ABA2-4A37-AF9C-452769DB6032}" type="presParOf" srcId="{EAE400B6-3CD8-483C-BB91-CBABBCE92374}" destId="{49119861-B47D-4B75-AC58-EB58EBD1F6E5}" srcOrd="1" destOrd="0" presId="urn:microsoft.com/office/officeart/2005/8/layout/orgChart1"/>
    <dgm:cxn modelId="{7C2B3E80-C0CF-4A6E-84D7-555A07D8B981}" type="presParOf" srcId="{EAE400B6-3CD8-483C-BB91-CBABBCE92374}" destId="{2B6C9BE5-1DDD-4225-AF28-B24D625B378D}" srcOrd="2" destOrd="0" presId="urn:microsoft.com/office/officeart/2005/8/layout/orgChart1"/>
    <dgm:cxn modelId="{993BF44C-F3FE-4EFA-9210-F0A3831D7D32}" type="presParOf" srcId="{83997C89-539F-4F70-AB0C-28D80AF6BD04}" destId="{220F9FB0-428E-4AF9-B1FE-C0DA799D2319}" srcOrd="2" destOrd="0" presId="urn:microsoft.com/office/officeart/2005/8/layout/orgChart1"/>
    <dgm:cxn modelId="{E98259D0-405D-4B90-A6FF-C8528936FC10}" type="presParOf" srcId="{83997C89-539F-4F70-AB0C-28D80AF6BD04}" destId="{5C366EB7-3695-4E60-BD34-E256766B4F07}" srcOrd="3" destOrd="0" presId="urn:microsoft.com/office/officeart/2005/8/layout/orgChart1"/>
    <dgm:cxn modelId="{F3630786-FB86-4266-84C6-21974865DEC4}" type="presParOf" srcId="{5C366EB7-3695-4E60-BD34-E256766B4F07}" destId="{9E704396-EE4D-4BCC-A8E4-11E9860F81E9}" srcOrd="0" destOrd="0" presId="urn:microsoft.com/office/officeart/2005/8/layout/orgChart1"/>
    <dgm:cxn modelId="{4585A404-F751-40FC-A6C9-B280F78B03DD}" type="presParOf" srcId="{9E704396-EE4D-4BCC-A8E4-11E9860F81E9}" destId="{1F25D217-A94A-4F3F-AF52-FF7D5ED16E23}" srcOrd="0" destOrd="0" presId="urn:microsoft.com/office/officeart/2005/8/layout/orgChart1"/>
    <dgm:cxn modelId="{C7510E9A-B9DC-45C1-9FB7-72C2351C6ADC}" type="presParOf" srcId="{9E704396-EE4D-4BCC-A8E4-11E9860F81E9}" destId="{203FB64C-2287-4A8C-AC54-ED67B0B23B55}" srcOrd="1" destOrd="0" presId="urn:microsoft.com/office/officeart/2005/8/layout/orgChart1"/>
    <dgm:cxn modelId="{D4F5C2F0-18DA-40D4-BBBE-CACB0396ACEC}" type="presParOf" srcId="{5C366EB7-3695-4E60-BD34-E256766B4F07}" destId="{B0D0DED1-38B6-40BD-98E8-D35C4F3649E5}" srcOrd="1" destOrd="0" presId="urn:microsoft.com/office/officeart/2005/8/layout/orgChart1"/>
    <dgm:cxn modelId="{32EF6016-B93E-4D94-A8C6-3C040E862DEF}" type="presParOf" srcId="{5C366EB7-3695-4E60-BD34-E256766B4F07}" destId="{71C75E2D-DE70-4164-9B1A-9B8245FF41EE}" srcOrd="2" destOrd="0" presId="urn:microsoft.com/office/officeart/2005/8/layout/orgChart1"/>
    <dgm:cxn modelId="{9F31C271-9CB7-438D-98AE-28DE8C7C6449}" type="presParOf" srcId="{83997C89-539F-4F70-AB0C-28D80AF6BD04}" destId="{C8EB539F-6E38-4851-B667-DCB2F7E1FCA7}" srcOrd="4" destOrd="0" presId="urn:microsoft.com/office/officeart/2005/8/layout/orgChart1"/>
    <dgm:cxn modelId="{3346E3E9-2CF6-4064-8614-D8109524CD27}" type="presParOf" srcId="{83997C89-539F-4F70-AB0C-28D80AF6BD04}" destId="{41C93821-65CE-4302-A862-A48C4CDB3665}" srcOrd="5" destOrd="0" presId="urn:microsoft.com/office/officeart/2005/8/layout/orgChart1"/>
    <dgm:cxn modelId="{45DAACE6-309D-4826-B5EE-E8051BDFE82F}" type="presParOf" srcId="{41C93821-65CE-4302-A862-A48C4CDB3665}" destId="{EC43DB0E-D7F6-48BF-AF96-373B2B1EFB9E}" srcOrd="0" destOrd="0" presId="urn:microsoft.com/office/officeart/2005/8/layout/orgChart1"/>
    <dgm:cxn modelId="{E7D29DB4-478F-4DEB-B6A1-F2A74DCE4BC2}" type="presParOf" srcId="{EC43DB0E-D7F6-48BF-AF96-373B2B1EFB9E}" destId="{15692301-C372-4095-8143-1C34192C6327}" srcOrd="0" destOrd="0" presId="urn:microsoft.com/office/officeart/2005/8/layout/orgChart1"/>
    <dgm:cxn modelId="{A4F97076-37D9-4804-986B-E210DD90F1A8}" type="presParOf" srcId="{EC43DB0E-D7F6-48BF-AF96-373B2B1EFB9E}" destId="{8784AA71-D25D-41E2-ABE1-A5BF33374AAC}" srcOrd="1" destOrd="0" presId="urn:microsoft.com/office/officeart/2005/8/layout/orgChart1"/>
    <dgm:cxn modelId="{7D13DA2A-E9AD-4E80-BB8D-F60FB92441DE}" type="presParOf" srcId="{41C93821-65CE-4302-A862-A48C4CDB3665}" destId="{2D55C22B-F00A-40D0-9FCA-4447B206C8C3}" srcOrd="1" destOrd="0" presId="urn:microsoft.com/office/officeart/2005/8/layout/orgChart1"/>
    <dgm:cxn modelId="{32A905DE-1301-49C1-A10B-744A1A0D6DE3}" type="presParOf" srcId="{41C93821-65CE-4302-A862-A48C4CDB3665}" destId="{4ACA6D47-7718-4A82-8322-326D3A541F8F}" srcOrd="2" destOrd="0" presId="urn:microsoft.com/office/officeart/2005/8/layout/orgChart1"/>
    <dgm:cxn modelId="{659C30B5-0D9A-4951-89F0-12231415A67C}" type="presParOf" srcId="{FC96C8B5-1FB7-41B4-8FB7-5DBB13F5C82D}" destId="{ACF84154-DA7C-4276-A173-EAA226598447}" srcOrd="2" destOrd="0" presId="urn:microsoft.com/office/officeart/2005/8/layout/orgChart1"/>
    <dgm:cxn modelId="{D627405D-E617-45E3-A2CC-A58F76E28D08}" type="presParOf" srcId="{59411CC7-2F76-424C-A01C-0CD7ACFA10EE}" destId="{2EEA2416-4159-4C2A-827D-28BC3BD78766}" srcOrd="24" destOrd="0" presId="urn:microsoft.com/office/officeart/2005/8/layout/orgChart1"/>
    <dgm:cxn modelId="{4325B6F6-64EE-4463-A48E-1B0C063F85E4}" type="presParOf" srcId="{59411CC7-2F76-424C-A01C-0CD7ACFA10EE}" destId="{B58F26C2-2BBF-4C7B-B906-AAB6D7FC9B24}" srcOrd="25" destOrd="0" presId="urn:microsoft.com/office/officeart/2005/8/layout/orgChart1"/>
    <dgm:cxn modelId="{FC7E70D2-33AD-4008-885B-F29564CE79C3}" type="presParOf" srcId="{B58F26C2-2BBF-4C7B-B906-AAB6D7FC9B24}" destId="{72E9FC31-37FD-4369-BCFD-8F4BAB419BF0}" srcOrd="0" destOrd="0" presId="urn:microsoft.com/office/officeart/2005/8/layout/orgChart1"/>
    <dgm:cxn modelId="{6D26846D-1B7C-4022-B919-07A1BD5D31D1}" type="presParOf" srcId="{72E9FC31-37FD-4369-BCFD-8F4BAB419BF0}" destId="{37FC2D1A-01D5-4B21-AB06-C7692E317AFD}" srcOrd="0" destOrd="0" presId="urn:microsoft.com/office/officeart/2005/8/layout/orgChart1"/>
    <dgm:cxn modelId="{50ACB224-AE08-4E5F-AB8A-2D351BD0840F}" type="presParOf" srcId="{72E9FC31-37FD-4369-BCFD-8F4BAB419BF0}" destId="{CD30C142-AFE7-47F0-B2E3-A1518C265090}" srcOrd="1" destOrd="0" presId="urn:microsoft.com/office/officeart/2005/8/layout/orgChart1"/>
    <dgm:cxn modelId="{5A41CE4C-1556-4341-A394-96AE85C795D6}" type="presParOf" srcId="{B58F26C2-2BBF-4C7B-B906-AAB6D7FC9B24}" destId="{C2DF11CA-1BC3-47B5-B02D-D2D74BC73EDE}" srcOrd="1" destOrd="0" presId="urn:microsoft.com/office/officeart/2005/8/layout/orgChart1"/>
    <dgm:cxn modelId="{742B356E-5894-42BA-A225-99C231A771E2}" type="presParOf" srcId="{C2DF11CA-1BC3-47B5-B02D-D2D74BC73EDE}" destId="{DA05FC1F-966C-42A4-82C7-F2E328A4CC3D}" srcOrd="0" destOrd="0" presId="urn:microsoft.com/office/officeart/2005/8/layout/orgChart1"/>
    <dgm:cxn modelId="{5F26CA05-7268-4AFA-9008-61D9F0E908B0}" type="presParOf" srcId="{C2DF11CA-1BC3-47B5-B02D-D2D74BC73EDE}" destId="{442C0493-3302-48EE-84D7-931000BEB4B2}" srcOrd="1" destOrd="0" presId="urn:microsoft.com/office/officeart/2005/8/layout/orgChart1"/>
    <dgm:cxn modelId="{EEF5CD1A-9F9C-45CA-A722-1510662200AC}" type="presParOf" srcId="{442C0493-3302-48EE-84D7-931000BEB4B2}" destId="{F7F522D9-F121-4FAA-A7FA-6549E2D84B26}" srcOrd="0" destOrd="0" presId="urn:microsoft.com/office/officeart/2005/8/layout/orgChart1"/>
    <dgm:cxn modelId="{39C1C6E6-EEDF-4A3C-9537-176FFEC7DD31}" type="presParOf" srcId="{F7F522D9-F121-4FAA-A7FA-6549E2D84B26}" destId="{963029A0-AC47-4D7B-A16E-AED204D40252}" srcOrd="0" destOrd="0" presId="urn:microsoft.com/office/officeart/2005/8/layout/orgChart1"/>
    <dgm:cxn modelId="{1471D5A8-7849-439E-968C-E931149B0A4C}" type="presParOf" srcId="{F7F522D9-F121-4FAA-A7FA-6549E2D84B26}" destId="{A5971088-EC43-4BD2-AF6A-01106363F749}" srcOrd="1" destOrd="0" presId="urn:microsoft.com/office/officeart/2005/8/layout/orgChart1"/>
    <dgm:cxn modelId="{A0270204-4789-4172-948A-4859AF535E36}" type="presParOf" srcId="{442C0493-3302-48EE-84D7-931000BEB4B2}" destId="{8BC07C84-325B-4C7D-A0B0-C381590C0EAE}" srcOrd="1" destOrd="0" presId="urn:microsoft.com/office/officeart/2005/8/layout/orgChart1"/>
    <dgm:cxn modelId="{3FA40725-C4E2-46C1-8970-8868C1C5CF74}" type="presParOf" srcId="{442C0493-3302-48EE-84D7-931000BEB4B2}" destId="{798A0D4E-10A5-4653-90DA-689FEC569EEE}" srcOrd="2" destOrd="0" presId="urn:microsoft.com/office/officeart/2005/8/layout/orgChart1"/>
    <dgm:cxn modelId="{3E291BF9-65FB-4CED-A5E0-9FB915A57A87}" type="presParOf" srcId="{C2DF11CA-1BC3-47B5-B02D-D2D74BC73EDE}" destId="{B19EC6B7-4549-445C-9179-F8AB47612216}" srcOrd="2" destOrd="0" presId="urn:microsoft.com/office/officeart/2005/8/layout/orgChart1"/>
    <dgm:cxn modelId="{18691BFC-E173-40BF-9AFF-15EAA61C7066}" type="presParOf" srcId="{C2DF11CA-1BC3-47B5-B02D-D2D74BC73EDE}" destId="{36C0C3FD-16BA-4B07-BADE-D99E1BA44C10}" srcOrd="3" destOrd="0" presId="urn:microsoft.com/office/officeart/2005/8/layout/orgChart1"/>
    <dgm:cxn modelId="{2B3F0204-7BD3-4524-A74B-96144B3C906B}" type="presParOf" srcId="{36C0C3FD-16BA-4B07-BADE-D99E1BA44C10}" destId="{BE2CA678-BFAD-4560-9C89-9296B493D053}" srcOrd="0" destOrd="0" presId="urn:microsoft.com/office/officeart/2005/8/layout/orgChart1"/>
    <dgm:cxn modelId="{98E8FEC2-0C96-45EB-8F9D-B3DE6ACB021F}" type="presParOf" srcId="{BE2CA678-BFAD-4560-9C89-9296B493D053}" destId="{8DF3E4DB-255F-4373-82E2-B4CBF0C815A0}" srcOrd="0" destOrd="0" presId="urn:microsoft.com/office/officeart/2005/8/layout/orgChart1"/>
    <dgm:cxn modelId="{DA8F8349-18BD-4875-A07D-4810EF7DCD04}" type="presParOf" srcId="{BE2CA678-BFAD-4560-9C89-9296B493D053}" destId="{EA409CFC-A894-4A7F-9D2F-F1A8A34D9826}" srcOrd="1" destOrd="0" presId="urn:microsoft.com/office/officeart/2005/8/layout/orgChart1"/>
    <dgm:cxn modelId="{4615B577-ECBD-4F60-8960-5F9F9985A8A9}" type="presParOf" srcId="{36C0C3FD-16BA-4B07-BADE-D99E1BA44C10}" destId="{A274B631-16BC-4D40-8589-EBD96DF631F4}" srcOrd="1" destOrd="0" presId="urn:microsoft.com/office/officeart/2005/8/layout/orgChart1"/>
    <dgm:cxn modelId="{ECBD6DEE-D77B-497D-827C-A9767E12691B}" type="presParOf" srcId="{36C0C3FD-16BA-4B07-BADE-D99E1BA44C10}" destId="{E6C9A3F8-E50C-46D6-AF90-F96D945AEF10}" srcOrd="2" destOrd="0" presId="urn:microsoft.com/office/officeart/2005/8/layout/orgChart1"/>
    <dgm:cxn modelId="{CB9DD7D4-D9A0-41B3-B270-E8962CE85EFF}" type="presParOf" srcId="{B58F26C2-2BBF-4C7B-B906-AAB6D7FC9B24}" destId="{FB24960A-58F9-4991-BEE3-6E9DF4F907C6}" srcOrd="2" destOrd="0" presId="urn:microsoft.com/office/officeart/2005/8/layout/orgChart1"/>
    <dgm:cxn modelId="{FAAEFD7A-6ACB-4359-BA1D-FCAE5531C4B2}" type="presParOf" srcId="{59411CC7-2F76-424C-A01C-0CD7ACFA10EE}" destId="{FC1D42D4-CC6B-4021-82FD-2530F5982A16}" srcOrd="26" destOrd="0" presId="urn:microsoft.com/office/officeart/2005/8/layout/orgChart1"/>
    <dgm:cxn modelId="{7E177842-F08F-4244-B52A-183F4F2EFAFD}" type="presParOf" srcId="{59411CC7-2F76-424C-A01C-0CD7ACFA10EE}" destId="{271298FA-AEAD-4D5E-A1F1-26CC385FA803}" srcOrd="27" destOrd="0" presId="urn:microsoft.com/office/officeart/2005/8/layout/orgChart1"/>
    <dgm:cxn modelId="{00C8D762-B914-4CC5-96C2-36694D4818B0}" type="presParOf" srcId="{271298FA-AEAD-4D5E-A1F1-26CC385FA803}" destId="{C51E3447-F81E-44ED-AB9B-B1583D624662}" srcOrd="0" destOrd="0" presId="urn:microsoft.com/office/officeart/2005/8/layout/orgChart1"/>
    <dgm:cxn modelId="{F7FB8D24-F0BD-4293-9AC7-53E67814373F}" type="presParOf" srcId="{C51E3447-F81E-44ED-AB9B-B1583D624662}" destId="{1B9ADAF9-C280-4466-9D1A-A5FF0A02C6D9}" srcOrd="0" destOrd="0" presId="urn:microsoft.com/office/officeart/2005/8/layout/orgChart1"/>
    <dgm:cxn modelId="{87BDE359-73EA-4ABE-9BB0-8F3D2EE90138}" type="presParOf" srcId="{C51E3447-F81E-44ED-AB9B-B1583D624662}" destId="{65FC8F1C-48A8-4240-B6EA-BDA3006C3102}" srcOrd="1" destOrd="0" presId="urn:microsoft.com/office/officeart/2005/8/layout/orgChart1"/>
    <dgm:cxn modelId="{06DA9974-B195-4D5A-935C-C6EDD57F905F}" type="presParOf" srcId="{271298FA-AEAD-4D5E-A1F1-26CC385FA803}" destId="{FC93E2CD-07B2-45E7-B758-4B40F3C0F29E}" srcOrd="1" destOrd="0" presId="urn:microsoft.com/office/officeart/2005/8/layout/orgChart1"/>
    <dgm:cxn modelId="{5F1F8428-63FC-436D-9E53-8C25A916279A}" type="presParOf" srcId="{271298FA-AEAD-4D5E-A1F1-26CC385FA803}" destId="{0ABE4FBB-8864-4B30-B2AB-C74450AF61CF}" srcOrd="2" destOrd="0" presId="urn:microsoft.com/office/officeart/2005/8/layout/orgChart1"/>
    <dgm:cxn modelId="{4F87AA45-92F8-4281-BB5D-1B76F426984E}" type="presParOf" srcId="{AF0E9955-95EE-42FA-9092-4512DA58CC09}" destId="{4F44803B-37BE-4D74-BDE1-F70A65EC6FBE}" srcOrd="2" destOrd="0" presId="urn:microsoft.com/office/officeart/2005/8/layout/orgChart1"/>
    <dgm:cxn modelId="{256D11DE-68F0-4D8A-831E-9A6A6335C0CF}" type="presParOf" srcId="{D3A5C77E-6231-436B-A972-4AB2B569E37B}" destId="{F6BEFDCE-0254-48A7-936B-D3BAAC6C6071}" srcOrd="4" destOrd="0" presId="urn:microsoft.com/office/officeart/2005/8/layout/orgChart1"/>
    <dgm:cxn modelId="{4A5F6A6C-C970-4F98-A360-9BD19971646B}" type="presParOf" srcId="{D3A5C77E-6231-436B-A972-4AB2B569E37B}" destId="{C1F7DB05-F4FA-4AB3-B051-A6323E5E7F19}" srcOrd="5" destOrd="0" presId="urn:microsoft.com/office/officeart/2005/8/layout/orgChart1"/>
    <dgm:cxn modelId="{3172B5BD-342C-474A-8F87-6D12125FCD70}" type="presParOf" srcId="{C1F7DB05-F4FA-4AB3-B051-A6323E5E7F19}" destId="{DFED3C96-0F2E-498A-AC3E-BFFB462FDF13}" srcOrd="0" destOrd="0" presId="urn:microsoft.com/office/officeart/2005/8/layout/orgChart1"/>
    <dgm:cxn modelId="{A6BDB746-1E05-4BDA-B350-1EE5C272C358}" type="presParOf" srcId="{DFED3C96-0F2E-498A-AC3E-BFFB462FDF13}" destId="{89736A9B-EB16-45D1-AD61-2F09C34793DE}" srcOrd="0" destOrd="0" presId="urn:microsoft.com/office/officeart/2005/8/layout/orgChart1"/>
    <dgm:cxn modelId="{05CAE9D5-A360-478C-AE49-1F4A980EE9C9}" type="presParOf" srcId="{DFED3C96-0F2E-498A-AC3E-BFFB462FDF13}" destId="{5593CC83-FFE5-436F-9D93-1A9713310C7E}" srcOrd="1" destOrd="0" presId="urn:microsoft.com/office/officeart/2005/8/layout/orgChart1"/>
    <dgm:cxn modelId="{FC883FEB-4E3B-403A-AE6A-9C58AE013DAA}" type="presParOf" srcId="{C1F7DB05-F4FA-4AB3-B051-A6323E5E7F19}" destId="{07E2631D-9857-4711-BE95-0C77A5A56FA6}" srcOrd="1" destOrd="0" presId="urn:microsoft.com/office/officeart/2005/8/layout/orgChart1"/>
    <dgm:cxn modelId="{E6544919-A7DF-4AC0-9CBD-B5C64D5EBA7B}" type="presParOf" srcId="{C1F7DB05-F4FA-4AB3-B051-A6323E5E7F19}" destId="{7499BCD4-8BAC-4696-BC8B-D28BBC547575}" srcOrd="2" destOrd="0" presId="urn:microsoft.com/office/officeart/2005/8/layout/orgChart1"/>
    <dgm:cxn modelId="{6AAA1060-1F91-4FBE-BB06-9ED7D3A260F8}" type="presParOf" srcId="{D3A5C77E-6231-436B-A972-4AB2B569E37B}" destId="{94B2F221-99D8-4F44-BE67-71152971282A}" srcOrd="6" destOrd="0" presId="urn:microsoft.com/office/officeart/2005/8/layout/orgChart1"/>
    <dgm:cxn modelId="{C0768A2B-557A-4E04-936C-E3478CE5B5AD}" type="presParOf" srcId="{D3A5C77E-6231-436B-A972-4AB2B569E37B}" destId="{9E40D989-2602-441C-B28A-430612202374}" srcOrd="7" destOrd="0" presId="urn:microsoft.com/office/officeart/2005/8/layout/orgChart1"/>
    <dgm:cxn modelId="{4BD8438C-5BF0-40C0-9B46-34810235BDD0}" type="presParOf" srcId="{9E40D989-2602-441C-B28A-430612202374}" destId="{2A173B9B-B9CE-48AD-B45E-9D0B65F6F839}" srcOrd="0" destOrd="0" presId="urn:microsoft.com/office/officeart/2005/8/layout/orgChart1"/>
    <dgm:cxn modelId="{AA34AC0F-B769-4081-BEDD-3B33A4327DDE}" type="presParOf" srcId="{2A173B9B-B9CE-48AD-B45E-9D0B65F6F839}" destId="{E6BF2A56-10BF-48AC-A0A0-CB15AD9EA154}" srcOrd="0" destOrd="0" presId="urn:microsoft.com/office/officeart/2005/8/layout/orgChart1"/>
    <dgm:cxn modelId="{6F80A84A-6700-4281-8FA6-AFDF81296EE7}" type="presParOf" srcId="{2A173B9B-B9CE-48AD-B45E-9D0B65F6F839}" destId="{856F50F3-B060-400C-9842-9C7AE7610D91}" srcOrd="1" destOrd="0" presId="urn:microsoft.com/office/officeart/2005/8/layout/orgChart1"/>
    <dgm:cxn modelId="{D4643E5A-2E04-4BAD-87EB-868F346D07F5}" type="presParOf" srcId="{9E40D989-2602-441C-B28A-430612202374}" destId="{CBE78A74-22A0-43E5-AC02-31592F53E2C6}" srcOrd="1" destOrd="0" presId="urn:microsoft.com/office/officeart/2005/8/layout/orgChart1"/>
    <dgm:cxn modelId="{B89018DC-D0EC-4767-A327-3F648F74DF70}" type="presParOf" srcId="{9E40D989-2602-441C-B28A-430612202374}" destId="{F2E2D8B9-A71B-437F-A2B1-688F41DF68D2}" srcOrd="2" destOrd="0" presId="urn:microsoft.com/office/officeart/2005/8/layout/orgChart1"/>
    <dgm:cxn modelId="{B7FCA432-8E19-45E4-91FD-E286FE1793EE}" type="presParOf" srcId="{D3A5C77E-6231-436B-A972-4AB2B569E37B}" destId="{46B24078-2E47-440A-B980-0473439CB4E8}" srcOrd="8" destOrd="0" presId="urn:microsoft.com/office/officeart/2005/8/layout/orgChart1"/>
    <dgm:cxn modelId="{BC13D03A-3D10-4BC3-BB43-4049E391545B}" type="presParOf" srcId="{D3A5C77E-6231-436B-A972-4AB2B569E37B}" destId="{E53595E1-85C6-4902-9E4C-4D3AD5BD2A88}" srcOrd="9" destOrd="0" presId="urn:microsoft.com/office/officeart/2005/8/layout/orgChart1"/>
    <dgm:cxn modelId="{4EF45E19-B67E-426E-AB14-AD4D1EDA7870}" type="presParOf" srcId="{E53595E1-85C6-4902-9E4C-4D3AD5BD2A88}" destId="{2349B18A-7B30-4CFC-8E8F-C63E9EF0F599}" srcOrd="0" destOrd="0" presId="urn:microsoft.com/office/officeart/2005/8/layout/orgChart1"/>
    <dgm:cxn modelId="{F5D67199-4EFF-4062-92F5-EC1F1AB7BCA2}" type="presParOf" srcId="{2349B18A-7B30-4CFC-8E8F-C63E9EF0F599}" destId="{BB775DF4-D877-4BDD-8689-6263DF6F30E0}" srcOrd="0" destOrd="0" presId="urn:microsoft.com/office/officeart/2005/8/layout/orgChart1"/>
    <dgm:cxn modelId="{9B30D32B-108E-4C2D-9FDC-76437CBB569B}" type="presParOf" srcId="{2349B18A-7B30-4CFC-8E8F-C63E9EF0F599}" destId="{159E57A5-F8D6-4297-83C8-29776D455184}" srcOrd="1" destOrd="0" presId="urn:microsoft.com/office/officeart/2005/8/layout/orgChart1"/>
    <dgm:cxn modelId="{F647708E-A272-41F8-9A73-90D4DA7B3891}" type="presParOf" srcId="{E53595E1-85C6-4902-9E4C-4D3AD5BD2A88}" destId="{A6F11CC9-6377-422B-B7F9-23AAC1D3355A}" srcOrd="1" destOrd="0" presId="urn:microsoft.com/office/officeart/2005/8/layout/orgChart1"/>
    <dgm:cxn modelId="{A4B195C4-0093-4EA1-B8A7-FB5872EA5BC0}" type="presParOf" srcId="{E53595E1-85C6-4902-9E4C-4D3AD5BD2A88}" destId="{0D323585-D1F1-45F3-A076-5190A820A77D}" srcOrd="2" destOrd="0" presId="urn:microsoft.com/office/officeart/2005/8/layout/orgChart1"/>
    <dgm:cxn modelId="{5FE20E1A-BF7C-43F4-A27F-41B736193227}" type="presParOf" srcId="{D3A5C77E-6231-436B-A972-4AB2B569E37B}" destId="{55163116-3536-407B-B78A-336DB9535670}" srcOrd="10" destOrd="0" presId="urn:microsoft.com/office/officeart/2005/8/layout/orgChart1"/>
    <dgm:cxn modelId="{CD35ABCF-E90D-47EC-BCB1-12BFCA81F9E6}" type="presParOf" srcId="{D3A5C77E-6231-436B-A972-4AB2B569E37B}" destId="{BD0790DF-4F87-44DD-B52C-35F237725C8E}" srcOrd="11" destOrd="0" presId="urn:microsoft.com/office/officeart/2005/8/layout/orgChart1"/>
    <dgm:cxn modelId="{DB783DAE-CDBC-4D56-9CB7-0E7B6807561A}" type="presParOf" srcId="{BD0790DF-4F87-44DD-B52C-35F237725C8E}" destId="{73534AE8-AEDE-4E60-A713-B16BC70EFCEB}" srcOrd="0" destOrd="0" presId="urn:microsoft.com/office/officeart/2005/8/layout/orgChart1"/>
    <dgm:cxn modelId="{42D283EB-1D02-464E-92B0-C86D295FFBE6}" type="presParOf" srcId="{73534AE8-AEDE-4E60-A713-B16BC70EFCEB}" destId="{8B5B7B14-5DD3-46ED-852B-B1D2B5BF7E27}" srcOrd="0" destOrd="0" presId="urn:microsoft.com/office/officeart/2005/8/layout/orgChart1"/>
    <dgm:cxn modelId="{AD58A102-055B-412B-AF7A-3D926FEF6CE8}" type="presParOf" srcId="{73534AE8-AEDE-4E60-A713-B16BC70EFCEB}" destId="{D5B22DCE-86D8-4B22-A7D5-9C330E8E60B6}" srcOrd="1" destOrd="0" presId="urn:microsoft.com/office/officeart/2005/8/layout/orgChart1"/>
    <dgm:cxn modelId="{51BF1AE3-7FB3-4663-A6FC-E391D6911383}" type="presParOf" srcId="{BD0790DF-4F87-44DD-B52C-35F237725C8E}" destId="{93365295-A1A3-41EB-A417-FC73727491D8}" srcOrd="1" destOrd="0" presId="urn:microsoft.com/office/officeart/2005/8/layout/orgChart1"/>
    <dgm:cxn modelId="{4B292CF0-D244-471F-A994-6E1BB3CEB2BF}" type="presParOf" srcId="{93365295-A1A3-41EB-A417-FC73727491D8}" destId="{7205A4C9-C741-487D-9C67-A66900DD6EBF}" srcOrd="0" destOrd="0" presId="urn:microsoft.com/office/officeart/2005/8/layout/orgChart1"/>
    <dgm:cxn modelId="{AF3C237F-67D7-466B-BA89-73A88BCD17E1}" type="presParOf" srcId="{93365295-A1A3-41EB-A417-FC73727491D8}" destId="{65708CEC-CEFB-43DF-AF24-D4F4230E7D38}" srcOrd="1" destOrd="0" presId="urn:microsoft.com/office/officeart/2005/8/layout/orgChart1"/>
    <dgm:cxn modelId="{A043842E-7BDA-4C78-AFEA-FB9DFC99B564}" type="presParOf" srcId="{65708CEC-CEFB-43DF-AF24-D4F4230E7D38}" destId="{4C2A3339-EDF6-4FC7-9949-0EFB17FD2482}" srcOrd="0" destOrd="0" presId="urn:microsoft.com/office/officeart/2005/8/layout/orgChart1"/>
    <dgm:cxn modelId="{A1A05FDF-D749-4ACC-809D-A70BBDB2E8FD}" type="presParOf" srcId="{4C2A3339-EDF6-4FC7-9949-0EFB17FD2482}" destId="{253CCB43-3B70-4BC9-B90A-31DF461CD8ED}" srcOrd="0" destOrd="0" presId="urn:microsoft.com/office/officeart/2005/8/layout/orgChart1"/>
    <dgm:cxn modelId="{3A99E0A4-D53B-4FD5-9E14-3E70BEB8D947}" type="presParOf" srcId="{4C2A3339-EDF6-4FC7-9949-0EFB17FD2482}" destId="{2A53D557-FDC0-4616-A6F9-A696BA11A830}" srcOrd="1" destOrd="0" presId="urn:microsoft.com/office/officeart/2005/8/layout/orgChart1"/>
    <dgm:cxn modelId="{01B45658-7597-4792-AD67-C4AFE7E37635}" type="presParOf" srcId="{65708CEC-CEFB-43DF-AF24-D4F4230E7D38}" destId="{16B39A88-7731-4EF9-8B08-476757D9BEC7}" srcOrd="1" destOrd="0" presId="urn:microsoft.com/office/officeart/2005/8/layout/orgChart1"/>
    <dgm:cxn modelId="{C26DE3D9-1742-44D7-A81F-98C54C72710B}" type="presParOf" srcId="{65708CEC-CEFB-43DF-AF24-D4F4230E7D38}" destId="{6A200E00-CED8-4CD1-9368-D9E7F1709BEC}" srcOrd="2" destOrd="0" presId="urn:microsoft.com/office/officeart/2005/8/layout/orgChart1"/>
    <dgm:cxn modelId="{C718FBF5-796C-44FC-8F58-C898CBEDE98A}" type="presParOf" srcId="{93365295-A1A3-41EB-A417-FC73727491D8}" destId="{E5C364E7-AB5D-492D-B3A0-FBEF5013DEDD}" srcOrd="2" destOrd="0" presId="urn:microsoft.com/office/officeart/2005/8/layout/orgChart1"/>
    <dgm:cxn modelId="{BC034DBB-7211-49DB-AC90-5C7C5B710A0A}" type="presParOf" srcId="{93365295-A1A3-41EB-A417-FC73727491D8}" destId="{843D22D7-2678-41ED-B1FB-8E4FECACBB0C}" srcOrd="3" destOrd="0" presId="urn:microsoft.com/office/officeart/2005/8/layout/orgChart1"/>
    <dgm:cxn modelId="{91FB6CBB-AE48-4978-8425-AB3A36DAFE2D}" type="presParOf" srcId="{843D22D7-2678-41ED-B1FB-8E4FECACBB0C}" destId="{C9A17F85-2B7E-472F-978E-530CCDF5D785}" srcOrd="0" destOrd="0" presId="urn:microsoft.com/office/officeart/2005/8/layout/orgChart1"/>
    <dgm:cxn modelId="{C133A4CE-C8BA-4D40-964D-280E7EDFBAD5}" type="presParOf" srcId="{C9A17F85-2B7E-472F-978E-530CCDF5D785}" destId="{57B6BDDF-7FCA-427A-830E-AFE0C68E21F2}" srcOrd="0" destOrd="0" presId="urn:microsoft.com/office/officeart/2005/8/layout/orgChart1"/>
    <dgm:cxn modelId="{4B907813-99F4-49C8-BB95-B30BB537EFDE}" type="presParOf" srcId="{C9A17F85-2B7E-472F-978E-530CCDF5D785}" destId="{3210C5B6-ADEA-49B8-A5A1-06B1F08AA5F8}" srcOrd="1" destOrd="0" presId="urn:microsoft.com/office/officeart/2005/8/layout/orgChart1"/>
    <dgm:cxn modelId="{81E80B86-B934-4D5A-A18A-9D27C15DF6DB}" type="presParOf" srcId="{843D22D7-2678-41ED-B1FB-8E4FECACBB0C}" destId="{49C0266C-62F3-4669-8F35-F1311DEB73E2}" srcOrd="1" destOrd="0" presId="urn:microsoft.com/office/officeart/2005/8/layout/orgChart1"/>
    <dgm:cxn modelId="{4AE1EE4C-C5E7-48B1-8B15-D0D2FD41A4B7}" type="presParOf" srcId="{843D22D7-2678-41ED-B1FB-8E4FECACBB0C}" destId="{3B25900E-47C9-4D47-B4AC-132E43541770}" srcOrd="2" destOrd="0" presId="urn:microsoft.com/office/officeart/2005/8/layout/orgChart1"/>
    <dgm:cxn modelId="{EDE98974-0F7A-4766-BF02-47B4FB19FB98}" type="presParOf" srcId="{93365295-A1A3-41EB-A417-FC73727491D8}" destId="{2766E36B-67D6-4993-9307-2084F89B0E20}" srcOrd="4" destOrd="0" presId="urn:microsoft.com/office/officeart/2005/8/layout/orgChart1"/>
    <dgm:cxn modelId="{36D27D5E-9068-4AF9-AF4D-FF0FC0B7B731}" type="presParOf" srcId="{93365295-A1A3-41EB-A417-FC73727491D8}" destId="{0332F9DA-C821-4581-85C3-312B912244F5}" srcOrd="5" destOrd="0" presId="urn:microsoft.com/office/officeart/2005/8/layout/orgChart1"/>
    <dgm:cxn modelId="{83DB9764-D2D9-4A51-8443-CF973E8D4A85}" type="presParOf" srcId="{0332F9DA-C821-4581-85C3-312B912244F5}" destId="{F84287C6-7CCF-4D40-9827-66776613DB12}" srcOrd="0" destOrd="0" presId="urn:microsoft.com/office/officeart/2005/8/layout/orgChart1"/>
    <dgm:cxn modelId="{87BE2DAC-C73C-4C8E-84F7-E60E1FFA74CE}" type="presParOf" srcId="{F84287C6-7CCF-4D40-9827-66776613DB12}" destId="{20F6EAEA-9431-4422-A9F9-4A6CB5364EDC}" srcOrd="0" destOrd="0" presId="urn:microsoft.com/office/officeart/2005/8/layout/orgChart1"/>
    <dgm:cxn modelId="{F0BE192E-B16C-4BBD-960F-C4CAD1CF9F32}" type="presParOf" srcId="{F84287C6-7CCF-4D40-9827-66776613DB12}" destId="{2E11803D-733B-4F49-B48B-EE9B9CEF5CDF}" srcOrd="1" destOrd="0" presId="urn:microsoft.com/office/officeart/2005/8/layout/orgChart1"/>
    <dgm:cxn modelId="{ECA1D193-4E31-49DE-86DB-E90789932EF6}" type="presParOf" srcId="{0332F9DA-C821-4581-85C3-312B912244F5}" destId="{807938CE-26C7-403A-9939-875F4F78DA46}" srcOrd="1" destOrd="0" presId="urn:microsoft.com/office/officeart/2005/8/layout/orgChart1"/>
    <dgm:cxn modelId="{486A4B81-9ED6-4F18-8E6E-315DC54F9C38}" type="presParOf" srcId="{0332F9DA-C821-4581-85C3-312B912244F5}" destId="{A3758E87-664B-44C2-AB4B-8383EAAEEA80}" srcOrd="2" destOrd="0" presId="urn:microsoft.com/office/officeart/2005/8/layout/orgChart1"/>
    <dgm:cxn modelId="{970F03DA-DF68-4560-9EB2-F948F9CE7C5B}" type="presParOf" srcId="{BD0790DF-4F87-44DD-B52C-35F237725C8E}" destId="{500C51EB-8057-4DA2-832F-9504214BD3F8}" srcOrd="2" destOrd="0" presId="urn:microsoft.com/office/officeart/2005/8/layout/orgChart1"/>
    <dgm:cxn modelId="{E244CF06-037A-4CE0-92CF-D1AAD582B23B}" type="presParOf" srcId="{16B8731C-4C45-49F8-AA5C-9887E29A9F4D}" destId="{7FF5B1FE-9D1E-4D19-86C1-CD2586344D7B}" srcOrd="2" destOrd="0" presId="urn:microsoft.com/office/officeart/2005/8/layout/orgChart1"/>
  </dgm:cxnLst>
  <dgm:bg/>
  <dgm:whole/>
  <dgm:extLst>
    <a:ext uri="http://schemas.microsoft.com/office/drawing/2008/diagram">
      <dsp:dataModelExt xmlns:dsp="http://schemas.microsoft.com/office/drawing/2008/diagram" relId="rId10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2766E36B-67D6-4993-9307-2084F89B0E20}">
      <dsp:nvSpPr>
        <dsp:cNvPr id="0" name=""/>
        <dsp:cNvSpPr/>
      </dsp:nvSpPr>
      <dsp:spPr>
        <a:xfrm>
          <a:off x="4406373" y="542861"/>
          <a:ext cx="91440" cy="840396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840396"/>
              </a:lnTo>
              <a:lnTo>
                <a:pt x="112772" y="840396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5C364E7-AB5D-492D-B3A0-FBEF5013DEDD}">
      <dsp:nvSpPr>
        <dsp:cNvPr id="0" name=""/>
        <dsp:cNvSpPr/>
      </dsp:nvSpPr>
      <dsp:spPr>
        <a:xfrm>
          <a:off x="4406373" y="542861"/>
          <a:ext cx="91440" cy="523012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523012"/>
              </a:lnTo>
              <a:lnTo>
                <a:pt x="112772" y="523012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205A4C9-C741-487D-9C67-A66900DD6EBF}">
      <dsp:nvSpPr>
        <dsp:cNvPr id="0" name=""/>
        <dsp:cNvSpPr/>
      </dsp:nvSpPr>
      <dsp:spPr>
        <a:xfrm>
          <a:off x="4406373" y="542861"/>
          <a:ext cx="91440" cy="205628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05628"/>
              </a:lnTo>
              <a:lnTo>
                <a:pt x="112772" y="20562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55163116-3536-407B-B78A-336DB9535670}">
      <dsp:nvSpPr>
        <dsp:cNvPr id="0" name=""/>
        <dsp:cNvSpPr/>
      </dsp:nvSpPr>
      <dsp:spPr>
        <a:xfrm>
          <a:off x="3278667" y="225477"/>
          <a:ext cx="1352234" cy="9387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46937"/>
              </a:lnTo>
              <a:lnTo>
                <a:pt x="1352234" y="46937"/>
              </a:lnTo>
              <a:lnTo>
                <a:pt x="1352234" y="93874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6B24078-2E47-440A-B980-0473439CB4E8}">
      <dsp:nvSpPr>
        <dsp:cNvPr id="0" name=""/>
        <dsp:cNvSpPr/>
      </dsp:nvSpPr>
      <dsp:spPr>
        <a:xfrm>
          <a:off x="3278667" y="225477"/>
          <a:ext cx="811340" cy="9387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46937"/>
              </a:lnTo>
              <a:lnTo>
                <a:pt x="811340" y="46937"/>
              </a:lnTo>
              <a:lnTo>
                <a:pt x="811340" y="93874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4B2F221-99D8-4F44-BE67-71152971282A}">
      <dsp:nvSpPr>
        <dsp:cNvPr id="0" name=""/>
        <dsp:cNvSpPr/>
      </dsp:nvSpPr>
      <dsp:spPr>
        <a:xfrm>
          <a:off x="3278667" y="225477"/>
          <a:ext cx="270446" cy="9387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46937"/>
              </a:lnTo>
              <a:lnTo>
                <a:pt x="270446" y="46937"/>
              </a:lnTo>
              <a:lnTo>
                <a:pt x="270446" y="93874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F6BEFDCE-0254-48A7-936B-D3BAAC6C6071}">
      <dsp:nvSpPr>
        <dsp:cNvPr id="0" name=""/>
        <dsp:cNvSpPr/>
      </dsp:nvSpPr>
      <dsp:spPr>
        <a:xfrm>
          <a:off x="3008220" y="225477"/>
          <a:ext cx="270446" cy="93874"/>
        </a:xfrm>
        <a:custGeom>
          <a:avLst/>
          <a:gdLst/>
          <a:ahLst/>
          <a:cxnLst/>
          <a:rect l="0" t="0" r="0" b="0"/>
          <a:pathLst>
            <a:path>
              <a:moveTo>
                <a:pt x="270446" y="0"/>
              </a:moveTo>
              <a:lnTo>
                <a:pt x="270446" y="46937"/>
              </a:lnTo>
              <a:lnTo>
                <a:pt x="0" y="46937"/>
              </a:lnTo>
              <a:lnTo>
                <a:pt x="0" y="93874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FC1D42D4-CC6B-4021-82FD-2530F5982A16}">
      <dsp:nvSpPr>
        <dsp:cNvPr id="0" name=""/>
        <dsp:cNvSpPr/>
      </dsp:nvSpPr>
      <dsp:spPr>
        <a:xfrm>
          <a:off x="2421606" y="542861"/>
          <a:ext cx="91440" cy="5283770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5283770"/>
              </a:lnTo>
              <a:lnTo>
                <a:pt x="92657" y="5283770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19EC6B7-4549-445C-9179-F8AB47612216}">
      <dsp:nvSpPr>
        <dsp:cNvPr id="0" name=""/>
        <dsp:cNvSpPr/>
      </dsp:nvSpPr>
      <dsp:spPr>
        <a:xfrm>
          <a:off x="844645" y="5938386"/>
          <a:ext cx="270446" cy="9387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46937"/>
              </a:lnTo>
              <a:lnTo>
                <a:pt x="270446" y="46937"/>
              </a:lnTo>
              <a:lnTo>
                <a:pt x="270446" y="9387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DA05FC1F-966C-42A4-82C7-F2E328A4CC3D}">
      <dsp:nvSpPr>
        <dsp:cNvPr id="0" name=""/>
        <dsp:cNvSpPr/>
      </dsp:nvSpPr>
      <dsp:spPr>
        <a:xfrm>
          <a:off x="574199" y="5938386"/>
          <a:ext cx="270446" cy="93874"/>
        </a:xfrm>
        <a:custGeom>
          <a:avLst/>
          <a:gdLst/>
          <a:ahLst/>
          <a:cxnLst/>
          <a:rect l="0" t="0" r="0" b="0"/>
          <a:pathLst>
            <a:path>
              <a:moveTo>
                <a:pt x="270446" y="0"/>
              </a:moveTo>
              <a:lnTo>
                <a:pt x="270446" y="46937"/>
              </a:lnTo>
              <a:lnTo>
                <a:pt x="0" y="46937"/>
              </a:lnTo>
              <a:lnTo>
                <a:pt x="0" y="9387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EEA2416-4159-4C2A-827D-28BC3BD78766}">
      <dsp:nvSpPr>
        <dsp:cNvPr id="0" name=""/>
        <dsp:cNvSpPr/>
      </dsp:nvSpPr>
      <dsp:spPr>
        <a:xfrm>
          <a:off x="1068155" y="542861"/>
          <a:ext cx="1399171" cy="5283770"/>
        </a:xfrm>
        <a:custGeom>
          <a:avLst/>
          <a:gdLst/>
          <a:ahLst/>
          <a:cxnLst/>
          <a:rect l="0" t="0" r="0" b="0"/>
          <a:pathLst>
            <a:path>
              <a:moveTo>
                <a:pt x="1399171" y="0"/>
              </a:moveTo>
              <a:lnTo>
                <a:pt x="1399171" y="5283770"/>
              </a:lnTo>
              <a:lnTo>
                <a:pt x="0" y="5283770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8EB539F-6E38-4851-B667-DCB2F7E1FCA7}">
      <dsp:nvSpPr>
        <dsp:cNvPr id="0" name=""/>
        <dsp:cNvSpPr/>
      </dsp:nvSpPr>
      <dsp:spPr>
        <a:xfrm>
          <a:off x="3278957" y="4986235"/>
          <a:ext cx="508735" cy="9387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46937"/>
              </a:lnTo>
              <a:lnTo>
                <a:pt x="508735" y="46937"/>
              </a:lnTo>
              <a:lnTo>
                <a:pt x="508735" y="9387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20F9FB0-428E-4AF9-B1FE-C0DA799D2319}">
      <dsp:nvSpPr>
        <dsp:cNvPr id="0" name=""/>
        <dsp:cNvSpPr/>
      </dsp:nvSpPr>
      <dsp:spPr>
        <a:xfrm>
          <a:off x="3232947" y="4986235"/>
          <a:ext cx="91440" cy="93874"/>
        </a:xfrm>
        <a:custGeom>
          <a:avLst/>
          <a:gdLst/>
          <a:ahLst/>
          <a:cxnLst/>
          <a:rect l="0" t="0" r="0" b="0"/>
          <a:pathLst>
            <a:path>
              <a:moveTo>
                <a:pt x="46010" y="0"/>
              </a:moveTo>
              <a:lnTo>
                <a:pt x="46010" y="46937"/>
              </a:lnTo>
              <a:lnTo>
                <a:pt x="45720" y="46937"/>
              </a:lnTo>
              <a:lnTo>
                <a:pt x="45720" y="9387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02038A2-E4B3-4348-8D96-6656512E5A67}">
      <dsp:nvSpPr>
        <dsp:cNvPr id="0" name=""/>
        <dsp:cNvSpPr/>
      </dsp:nvSpPr>
      <dsp:spPr>
        <a:xfrm>
          <a:off x="2737773" y="4986235"/>
          <a:ext cx="541184" cy="93874"/>
        </a:xfrm>
        <a:custGeom>
          <a:avLst/>
          <a:gdLst/>
          <a:ahLst/>
          <a:cxnLst/>
          <a:rect l="0" t="0" r="0" b="0"/>
          <a:pathLst>
            <a:path>
              <a:moveTo>
                <a:pt x="541184" y="0"/>
              </a:moveTo>
              <a:lnTo>
                <a:pt x="541184" y="46937"/>
              </a:lnTo>
              <a:lnTo>
                <a:pt x="0" y="46937"/>
              </a:lnTo>
              <a:lnTo>
                <a:pt x="0" y="9387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F01FF43-5007-4B67-90EF-E12179DCA8AB}">
      <dsp:nvSpPr>
        <dsp:cNvPr id="0" name=""/>
        <dsp:cNvSpPr/>
      </dsp:nvSpPr>
      <dsp:spPr>
        <a:xfrm>
          <a:off x="2467326" y="542861"/>
          <a:ext cx="588121" cy="433161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4331619"/>
              </a:lnTo>
              <a:lnTo>
                <a:pt x="588121" y="4331619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DE0E10D0-9DBA-4558-8AFC-D6CF75979B25}">
      <dsp:nvSpPr>
        <dsp:cNvPr id="0" name=""/>
        <dsp:cNvSpPr/>
      </dsp:nvSpPr>
      <dsp:spPr>
        <a:xfrm>
          <a:off x="1385539" y="4986235"/>
          <a:ext cx="811340" cy="9387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46937"/>
              </a:lnTo>
              <a:lnTo>
                <a:pt x="811340" y="46937"/>
              </a:lnTo>
              <a:lnTo>
                <a:pt x="811340" y="9387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12602380-06E2-4CDE-9735-9AD584B66C9B}">
      <dsp:nvSpPr>
        <dsp:cNvPr id="0" name=""/>
        <dsp:cNvSpPr/>
      </dsp:nvSpPr>
      <dsp:spPr>
        <a:xfrm>
          <a:off x="1655986" y="5303618"/>
          <a:ext cx="540893" cy="9387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46937"/>
              </a:lnTo>
              <a:lnTo>
                <a:pt x="540893" y="46937"/>
              </a:lnTo>
              <a:lnTo>
                <a:pt x="540893" y="9387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C2D5124-E99A-425D-BF0B-A10CF4BC3914}">
      <dsp:nvSpPr>
        <dsp:cNvPr id="0" name=""/>
        <dsp:cNvSpPr/>
      </dsp:nvSpPr>
      <dsp:spPr>
        <a:xfrm>
          <a:off x="1610266" y="5303618"/>
          <a:ext cx="91440" cy="93874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9387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BD9FEE3-4863-464E-AA9F-F76647281E3C}">
      <dsp:nvSpPr>
        <dsp:cNvPr id="0" name=""/>
        <dsp:cNvSpPr/>
      </dsp:nvSpPr>
      <dsp:spPr>
        <a:xfrm>
          <a:off x="1115092" y="5303618"/>
          <a:ext cx="540893" cy="93874"/>
        </a:xfrm>
        <a:custGeom>
          <a:avLst/>
          <a:gdLst/>
          <a:ahLst/>
          <a:cxnLst/>
          <a:rect l="0" t="0" r="0" b="0"/>
          <a:pathLst>
            <a:path>
              <a:moveTo>
                <a:pt x="540893" y="0"/>
              </a:moveTo>
              <a:lnTo>
                <a:pt x="540893" y="46937"/>
              </a:lnTo>
              <a:lnTo>
                <a:pt x="0" y="46937"/>
              </a:lnTo>
              <a:lnTo>
                <a:pt x="0" y="9387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868EEA4-9507-4D9F-97A3-B0CF91B9B8ED}">
      <dsp:nvSpPr>
        <dsp:cNvPr id="0" name=""/>
        <dsp:cNvSpPr/>
      </dsp:nvSpPr>
      <dsp:spPr>
        <a:xfrm>
          <a:off x="1385539" y="4986235"/>
          <a:ext cx="270446" cy="9387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46937"/>
              </a:lnTo>
              <a:lnTo>
                <a:pt x="270446" y="46937"/>
              </a:lnTo>
              <a:lnTo>
                <a:pt x="270446" y="9387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8228B4D-D85D-4779-9CFD-52386E75E3D3}">
      <dsp:nvSpPr>
        <dsp:cNvPr id="0" name=""/>
        <dsp:cNvSpPr/>
      </dsp:nvSpPr>
      <dsp:spPr>
        <a:xfrm>
          <a:off x="1115092" y="4986235"/>
          <a:ext cx="270446" cy="93874"/>
        </a:xfrm>
        <a:custGeom>
          <a:avLst/>
          <a:gdLst/>
          <a:ahLst/>
          <a:cxnLst/>
          <a:rect l="0" t="0" r="0" b="0"/>
          <a:pathLst>
            <a:path>
              <a:moveTo>
                <a:pt x="270446" y="0"/>
              </a:moveTo>
              <a:lnTo>
                <a:pt x="270446" y="46937"/>
              </a:lnTo>
              <a:lnTo>
                <a:pt x="0" y="46937"/>
              </a:lnTo>
              <a:lnTo>
                <a:pt x="0" y="9387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A5BB11C-E908-457C-A000-A64575CCA618}">
      <dsp:nvSpPr>
        <dsp:cNvPr id="0" name=""/>
        <dsp:cNvSpPr/>
      </dsp:nvSpPr>
      <dsp:spPr>
        <a:xfrm>
          <a:off x="574199" y="4986235"/>
          <a:ext cx="811340" cy="93874"/>
        </a:xfrm>
        <a:custGeom>
          <a:avLst/>
          <a:gdLst/>
          <a:ahLst/>
          <a:cxnLst/>
          <a:rect l="0" t="0" r="0" b="0"/>
          <a:pathLst>
            <a:path>
              <a:moveTo>
                <a:pt x="811340" y="0"/>
              </a:moveTo>
              <a:lnTo>
                <a:pt x="811340" y="46937"/>
              </a:lnTo>
              <a:lnTo>
                <a:pt x="0" y="46937"/>
              </a:lnTo>
              <a:lnTo>
                <a:pt x="0" y="9387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6FBF494-2AE5-4378-9F3C-86D864705EE9}">
      <dsp:nvSpPr>
        <dsp:cNvPr id="0" name=""/>
        <dsp:cNvSpPr/>
      </dsp:nvSpPr>
      <dsp:spPr>
        <a:xfrm>
          <a:off x="1609049" y="542861"/>
          <a:ext cx="858277" cy="4331619"/>
        </a:xfrm>
        <a:custGeom>
          <a:avLst/>
          <a:gdLst/>
          <a:ahLst/>
          <a:cxnLst/>
          <a:rect l="0" t="0" r="0" b="0"/>
          <a:pathLst>
            <a:path>
              <a:moveTo>
                <a:pt x="858277" y="0"/>
              </a:moveTo>
              <a:lnTo>
                <a:pt x="858277" y="4331619"/>
              </a:lnTo>
              <a:lnTo>
                <a:pt x="0" y="4331619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6D4F720-C349-4B54-A0AE-D12243A36F7F}">
      <dsp:nvSpPr>
        <dsp:cNvPr id="0" name=""/>
        <dsp:cNvSpPr/>
      </dsp:nvSpPr>
      <dsp:spPr>
        <a:xfrm>
          <a:off x="2421606" y="542861"/>
          <a:ext cx="91440" cy="4014235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4014235"/>
              </a:lnTo>
              <a:lnTo>
                <a:pt x="92657" y="4014235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FA3DA23-F91E-4E73-9D3F-A2A3F238FB81}">
      <dsp:nvSpPr>
        <dsp:cNvPr id="0" name=""/>
        <dsp:cNvSpPr/>
      </dsp:nvSpPr>
      <dsp:spPr>
        <a:xfrm>
          <a:off x="2336775" y="542861"/>
          <a:ext cx="91440" cy="4014235"/>
        </a:xfrm>
        <a:custGeom>
          <a:avLst/>
          <a:gdLst/>
          <a:ahLst/>
          <a:cxnLst/>
          <a:rect l="0" t="0" r="0" b="0"/>
          <a:pathLst>
            <a:path>
              <a:moveTo>
                <a:pt x="130550" y="0"/>
              </a:moveTo>
              <a:lnTo>
                <a:pt x="130550" y="4014235"/>
              </a:lnTo>
              <a:lnTo>
                <a:pt x="45720" y="4014235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701BC59-7F87-47C7-9BC3-E95041C50402}">
      <dsp:nvSpPr>
        <dsp:cNvPr id="0" name=""/>
        <dsp:cNvSpPr/>
      </dsp:nvSpPr>
      <dsp:spPr>
        <a:xfrm>
          <a:off x="2513245" y="2129780"/>
          <a:ext cx="91440" cy="840396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840396"/>
              </a:lnTo>
              <a:lnTo>
                <a:pt x="112772" y="840396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0D68122-3AC2-4E78-B360-0BAE2C0EDC63}">
      <dsp:nvSpPr>
        <dsp:cNvPr id="0" name=""/>
        <dsp:cNvSpPr/>
      </dsp:nvSpPr>
      <dsp:spPr>
        <a:xfrm>
          <a:off x="2513245" y="2129780"/>
          <a:ext cx="91440" cy="523012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523012"/>
              </a:lnTo>
              <a:lnTo>
                <a:pt x="112772" y="523012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554DE63-C1A5-4718-8806-01E34A290913}">
      <dsp:nvSpPr>
        <dsp:cNvPr id="0" name=""/>
        <dsp:cNvSpPr/>
      </dsp:nvSpPr>
      <dsp:spPr>
        <a:xfrm>
          <a:off x="2513245" y="2129780"/>
          <a:ext cx="91440" cy="205628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05628"/>
              </a:lnTo>
              <a:lnTo>
                <a:pt x="112772" y="20562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A19E661-F8B9-4037-88E4-4F8C8889FCDF}">
      <dsp:nvSpPr>
        <dsp:cNvPr id="0" name=""/>
        <dsp:cNvSpPr/>
      </dsp:nvSpPr>
      <dsp:spPr>
        <a:xfrm>
          <a:off x="2421606" y="542861"/>
          <a:ext cx="91440" cy="1475164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1475164"/>
              </a:lnTo>
              <a:lnTo>
                <a:pt x="92657" y="147516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F0D7B95-85C0-4E77-A704-132373414924}">
      <dsp:nvSpPr>
        <dsp:cNvPr id="0" name=""/>
        <dsp:cNvSpPr/>
      </dsp:nvSpPr>
      <dsp:spPr>
        <a:xfrm>
          <a:off x="1686182" y="2129780"/>
          <a:ext cx="288336" cy="115778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157780"/>
              </a:lnTo>
              <a:lnTo>
                <a:pt x="288336" y="1157780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1DBACD3-70C6-45FE-8A97-BE6E7B8C781B}">
      <dsp:nvSpPr>
        <dsp:cNvPr id="0" name=""/>
        <dsp:cNvSpPr/>
      </dsp:nvSpPr>
      <dsp:spPr>
        <a:xfrm>
          <a:off x="797708" y="3406631"/>
          <a:ext cx="332949" cy="833081"/>
        </a:xfrm>
        <a:custGeom>
          <a:avLst/>
          <a:gdLst/>
          <a:ahLst/>
          <a:cxnLst/>
          <a:rect l="0" t="0" r="0" b="0"/>
          <a:pathLst>
            <a:path>
              <a:moveTo>
                <a:pt x="332949" y="0"/>
              </a:moveTo>
              <a:lnTo>
                <a:pt x="332949" y="833081"/>
              </a:lnTo>
              <a:lnTo>
                <a:pt x="0" y="833081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9E1B8BC-3012-47E8-8DE1-32C500FC1470}">
      <dsp:nvSpPr>
        <dsp:cNvPr id="0" name=""/>
        <dsp:cNvSpPr/>
      </dsp:nvSpPr>
      <dsp:spPr>
        <a:xfrm>
          <a:off x="1130657" y="3406631"/>
          <a:ext cx="112054" cy="51569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515697"/>
              </a:lnTo>
              <a:lnTo>
                <a:pt x="112054" y="515697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6D454FF-9B11-41A2-B338-5B4B1795F218}">
      <dsp:nvSpPr>
        <dsp:cNvPr id="0" name=""/>
        <dsp:cNvSpPr/>
      </dsp:nvSpPr>
      <dsp:spPr>
        <a:xfrm>
          <a:off x="797708" y="3406631"/>
          <a:ext cx="332949" cy="515697"/>
        </a:xfrm>
        <a:custGeom>
          <a:avLst/>
          <a:gdLst/>
          <a:ahLst/>
          <a:cxnLst/>
          <a:rect l="0" t="0" r="0" b="0"/>
          <a:pathLst>
            <a:path>
              <a:moveTo>
                <a:pt x="332949" y="0"/>
              </a:moveTo>
              <a:lnTo>
                <a:pt x="332949" y="515697"/>
              </a:lnTo>
              <a:lnTo>
                <a:pt x="0" y="515697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AEF86BC-FA75-462B-952C-3A60C655F7A9}">
      <dsp:nvSpPr>
        <dsp:cNvPr id="0" name=""/>
        <dsp:cNvSpPr/>
      </dsp:nvSpPr>
      <dsp:spPr>
        <a:xfrm>
          <a:off x="1130657" y="3406631"/>
          <a:ext cx="119367" cy="19831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98313"/>
              </a:lnTo>
              <a:lnTo>
                <a:pt x="119367" y="198313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F7B9681D-3130-403C-A738-DFBD5D2EEFE6}">
      <dsp:nvSpPr>
        <dsp:cNvPr id="0" name=""/>
        <dsp:cNvSpPr/>
      </dsp:nvSpPr>
      <dsp:spPr>
        <a:xfrm>
          <a:off x="797708" y="3406631"/>
          <a:ext cx="332949" cy="198313"/>
        </a:xfrm>
        <a:custGeom>
          <a:avLst/>
          <a:gdLst/>
          <a:ahLst/>
          <a:cxnLst/>
          <a:rect l="0" t="0" r="0" b="0"/>
          <a:pathLst>
            <a:path>
              <a:moveTo>
                <a:pt x="332949" y="0"/>
              </a:moveTo>
              <a:lnTo>
                <a:pt x="332949" y="198313"/>
              </a:lnTo>
              <a:lnTo>
                <a:pt x="0" y="198313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52312E3-CF1E-4DFD-A9B4-D6675547EFFE}">
      <dsp:nvSpPr>
        <dsp:cNvPr id="0" name=""/>
        <dsp:cNvSpPr/>
      </dsp:nvSpPr>
      <dsp:spPr>
        <a:xfrm>
          <a:off x="1354167" y="2129780"/>
          <a:ext cx="332014" cy="1165096"/>
        </a:xfrm>
        <a:custGeom>
          <a:avLst/>
          <a:gdLst/>
          <a:ahLst/>
          <a:cxnLst/>
          <a:rect l="0" t="0" r="0" b="0"/>
          <a:pathLst>
            <a:path>
              <a:moveTo>
                <a:pt x="332014" y="0"/>
              </a:moveTo>
              <a:lnTo>
                <a:pt x="332014" y="1165096"/>
              </a:lnTo>
              <a:lnTo>
                <a:pt x="0" y="1165096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0404DF6-6B86-449B-A7C5-4FBB875BC633}">
      <dsp:nvSpPr>
        <dsp:cNvPr id="0" name=""/>
        <dsp:cNvSpPr/>
      </dsp:nvSpPr>
      <dsp:spPr>
        <a:xfrm>
          <a:off x="1686182" y="2129780"/>
          <a:ext cx="288336" cy="84039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840396"/>
              </a:lnTo>
              <a:lnTo>
                <a:pt x="288336" y="840396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59E2255-5137-40FB-B042-4633F7DA462E}">
      <dsp:nvSpPr>
        <dsp:cNvPr id="0" name=""/>
        <dsp:cNvSpPr/>
      </dsp:nvSpPr>
      <dsp:spPr>
        <a:xfrm>
          <a:off x="1339751" y="2129780"/>
          <a:ext cx="346431" cy="840396"/>
        </a:xfrm>
        <a:custGeom>
          <a:avLst/>
          <a:gdLst/>
          <a:ahLst/>
          <a:cxnLst/>
          <a:rect l="0" t="0" r="0" b="0"/>
          <a:pathLst>
            <a:path>
              <a:moveTo>
                <a:pt x="346431" y="0"/>
              </a:moveTo>
              <a:lnTo>
                <a:pt x="346431" y="840396"/>
              </a:lnTo>
              <a:lnTo>
                <a:pt x="0" y="840396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C4EDA2E-9830-491A-A9A5-69F5C732C396}">
      <dsp:nvSpPr>
        <dsp:cNvPr id="0" name=""/>
        <dsp:cNvSpPr/>
      </dsp:nvSpPr>
      <dsp:spPr>
        <a:xfrm>
          <a:off x="1686182" y="2129780"/>
          <a:ext cx="288336" cy="52301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523012"/>
              </a:lnTo>
              <a:lnTo>
                <a:pt x="288336" y="523012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87CA7D8-E0AD-4D9D-8A61-CE04E44ACD6B}">
      <dsp:nvSpPr>
        <dsp:cNvPr id="0" name=""/>
        <dsp:cNvSpPr/>
      </dsp:nvSpPr>
      <dsp:spPr>
        <a:xfrm>
          <a:off x="1339751" y="2129780"/>
          <a:ext cx="346431" cy="523012"/>
        </a:xfrm>
        <a:custGeom>
          <a:avLst/>
          <a:gdLst/>
          <a:ahLst/>
          <a:cxnLst/>
          <a:rect l="0" t="0" r="0" b="0"/>
          <a:pathLst>
            <a:path>
              <a:moveTo>
                <a:pt x="346431" y="0"/>
              </a:moveTo>
              <a:lnTo>
                <a:pt x="346431" y="523012"/>
              </a:lnTo>
              <a:lnTo>
                <a:pt x="0" y="523012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4FBAAE4-060C-4927-B1B4-C83624E2890B}">
      <dsp:nvSpPr>
        <dsp:cNvPr id="0" name=""/>
        <dsp:cNvSpPr/>
      </dsp:nvSpPr>
      <dsp:spPr>
        <a:xfrm>
          <a:off x="1686182" y="2129780"/>
          <a:ext cx="288336" cy="20562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205628"/>
              </a:lnTo>
              <a:lnTo>
                <a:pt x="288336" y="20562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2BD152B-9AFE-4506-9C0C-2C54778B09BA}">
      <dsp:nvSpPr>
        <dsp:cNvPr id="0" name=""/>
        <dsp:cNvSpPr/>
      </dsp:nvSpPr>
      <dsp:spPr>
        <a:xfrm>
          <a:off x="1339751" y="2129780"/>
          <a:ext cx="346431" cy="205628"/>
        </a:xfrm>
        <a:custGeom>
          <a:avLst/>
          <a:gdLst/>
          <a:ahLst/>
          <a:cxnLst/>
          <a:rect l="0" t="0" r="0" b="0"/>
          <a:pathLst>
            <a:path>
              <a:moveTo>
                <a:pt x="346431" y="0"/>
              </a:moveTo>
              <a:lnTo>
                <a:pt x="346431" y="205628"/>
              </a:lnTo>
              <a:lnTo>
                <a:pt x="0" y="20562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EA8030B-DF59-4ECF-A966-DE7000B5451F}">
      <dsp:nvSpPr>
        <dsp:cNvPr id="0" name=""/>
        <dsp:cNvSpPr/>
      </dsp:nvSpPr>
      <dsp:spPr>
        <a:xfrm>
          <a:off x="1987949" y="542861"/>
          <a:ext cx="479377" cy="1475164"/>
        </a:xfrm>
        <a:custGeom>
          <a:avLst/>
          <a:gdLst/>
          <a:ahLst/>
          <a:cxnLst/>
          <a:rect l="0" t="0" r="0" b="0"/>
          <a:pathLst>
            <a:path>
              <a:moveTo>
                <a:pt x="479377" y="0"/>
              </a:moveTo>
              <a:lnTo>
                <a:pt x="479377" y="1475164"/>
              </a:lnTo>
              <a:lnTo>
                <a:pt x="0" y="147516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3C377FA-EC7A-45E4-8FF8-0BDE3BA87F53}">
      <dsp:nvSpPr>
        <dsp:cNvPr id="0" name=""/>
        <dsp:cNvSpPr/>
      </dsp:nvSpPr>
      <dsp:spPr>
        <a:xfrm>
          <a:off x="3008220" y="1495012"/>
          <a:ext cx="270446" cy="9387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46937"/>
              </a:lnTo>
              <a:lnTo>
                <a:pt x="270446" y="46937"/>
              </a:lnTo>
              <a:lnTo>
                <a:pt x="270446" y="9387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8E30BC0-5D19-4AF9-9415-BFAB9BCC8005}">
      <dsp:nvSpPr>
        <dsp:cNvPr id="0" name=""/>
        <dsp:cNvSpPr/>
      </dsp:nvSpPr>
      <dsp:spPr>
        <a:xfrm>
          <a:off x="2737773" y="1495012"/>
          <a:ext cx="270446" cy="93874"/>
        </a:xfrm>
        <a:custGeom>
          <a:avLst/>
          <a:gdLst/>
          <a:ahLst/>
          <a:cxnLst/>
          <a:rect l="0" t="0" r="0" b="0"/>
          <a:pathLst>
            <a:path>
              <a:moveTo>
                <a:pt x="270446" y="0"/>
              </a:moveTo>
              <a:lnTo>
                <a:pt x="270446" y="46937"/>
              </a:lnTo>
              <a:lnTo>
                <a:pt x="0" y="46937"/>
              </a:lnTo>
              <a:lnTo>
                <a:pt x="0" y="9387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D15A024-79B2-4A23-AF0A-D3204D3744F3}">
      <dsp:nvSpPr>
        <dsp:cNvPr id="0" name=""/>
        <dsp:cNvSpPr/>
      </dsp:nvSpPr>
      <dsp:spPr>
        <a:xfrm>
          <a:off x="2467326" y="542861"/>
          <a:ext cx="317383" cy="84039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840396"/>
              </a:lnTo>
              <a:lnTo>
                <a:pt x="317383" y="840396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3197660-8FBB-415B-8D7B-CC6B0DB838E2}">
      <dsp:nvSpPr>
        <dsp:cNvPr id="0" name=""/>
        <dsp:cNvSpPr/>
      </dsp:nvSpPr>
      <dsp:spPr>
        <a:xfrm>
          <a:off x="1385539" y="1495012"/>
          <a:ext cx="811340" cy="9387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46937"/>
              </a:lnTo>
              <a:lnTo>
                <a:pt x="811340" y="46937"/>
              </a:lnTo>
              <a:lnTo>
                <a:pt x="811340" y="9387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778F57C-E795-454D-BCAA-1D473C9644F5}">
      <dsp:nvSpPr>
        <dsp:cNvPr id="0" name=""/>
        <dsp:cNvSpPr/>
      </dsp:nvSpPr>
      <dsp:spPr>
        <a:xfrm>
          <a:off x="1385539" y="1495012"/>
          <a:ext cx="270446" cy="9387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46937"/>
              </a:lnTo>
              <a:lnTo>
                <a:pt x="270446" y="46937"/>
              </a:lnTo>
              <a:lnTo>
                <a:pt x="270446" y="9387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E17DD5A-74AE-40AD-815C-457A91800E28}">
      <dsp:nvSpPr>
        <dsp:cNvPr id="0" name=""/>
        <dsp:cNvSpPr/>
      </dsp:nvSpPr>
      <dsp:spPr>
        <a:xfrm>
          <a:off x="1115092" y="1495012"/>
          <a:ext cx="270446" cy="93874"/>
        </a:xfrm>
        <a:custGeom>
          <a:avLst/>
          <a:gdLst/>
          <a:ahLst/>
          <a:cxnLst/>
          <a:rect l="0" t="0" r="0" b="0"/>
          <a:pathLst>
            <a:path>
              <a:moveTo>
                <a:pt x="270446" y="0"/>
              </a:moveTo>
              <a:lnTo>
                <a:pt x="270446" y="46937"/>
              </a:lnTo>
              <a:lnTo>
                <a:pt x="0" y="46937"/>
              </a:lnTo>
              <a:lnTo>
                <a:pt x="0" y="9387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F26F1CD-06EA-4BC4-8E66-B7B50B9C3C0B}">
      <dsp:nvSpPr>
        <dsp:cNvPr id="0" name=""/>
        <dsp:cNvSpPr/>
      </dsp:nvSpPr>
      <dsp:spPr>
        <a:xfrm>
          <a:off x="574199" y="1495012"/>
          <a:ext cx="811340" cy="93874"/>
        </a:xfrm>
        <a:custGeom>
          <a:avLst/>
          <a:gdLst/>
          <a:ahLst/>
          <a:cxnLst/>
          <a:rect l="0" t="0" r="0" b="0"/>
          <a:pathLst>
            <a:path>
              <a:moveTo>
                <a:pt x="811340" y="0"/>
              </a:moveTo>
              <a:lnTo>
                <a:pt x="811340" y="46937"/>
              </a:lnTo>
              <a:lnTo>
                <a:pt x="0" y="46937"/>
              </a:lnTo>
              <a:lnTo>
                <a:pt x="0" y="9387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0775736-E4D1-4AA5-8E13-2D6B0BAAAC8C}">
      <dsp:nvSpPr>
        <dsp:cNvPr id="0" name=""/>
        <dsp:cNvSpPr/>
      </dsp:nvSpPr>
      <dsp:spPr>
        <a:xfrm>
          <a:off x="1609049" y="542861"/>
          <a:ext cx="858277" cy="840396"/>
        </a:xfrm>
        <a:custGeom>
          <a:avLst/>
          <a:gdLst/>
          <a:ahLst/>
          <a:cxnLst/>
          <a:rect l="0" t="0" r="0" b="0"/>
          <a:pathLst>
            <a:path>
              <a:moveTo>
                <a:pt x="858277" y="0"/>
              </a:moveTo>
              <a:lnTo>
                <a:pt x="858277" y="840396"/>
              </a:lnTo>
              <a:lnTo>
                <a:pt x="0" y="840396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3ECC292-59C6-4696-B680-A7580A7206E7}">
      <dsp:nvSpPr>
        <dsp:cNvPr id="0" name=""/>
        <dsp:cNvSpPr/>
      </dsp:nvSpPr>
      <dsp:spPr>
        <a:xfrm>
          <a:off x="2421606" y="542861"/>
          <a:ext cx="91440" cy="523012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523012"/>
              </a:lnTo>
              <a:lnTo>
                <a:pt x="92657" y="523012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4A2D7AB-0595-4355-AD5D-FCE684DAFF7E}">
      <dsp:nvSpPr>
        <dsp:cNvPr id="0" name=""/>
        <dsp:cNvSpPr/>
      </dsp:nvSpPr>
      <dsp:spPr>
        <a:xfrm>
          <a:off x="2369332" y="542861"/>
          <a:ext cx="91440" cy="514052"/>
        </a:xfrm>
        <a:custGeom>
          <a:avLst/>
          <a:gdLst/>
          <a:ahLst/>
          <a:cxnLst/>
          <a:rect l="0" t="0" r="0" b="0"/>
          <a:pathLst>
            <a:path>
              <a:moveTo>
                <a:pt x="97994" y="0"/>
              </a:moveTo>
              <a:lnTo>
                <a:pt x="97994" y="514052"/>
              </a:lnTo>
              <a:lnTo>
                <a:pt x="45720" y="514052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47DAD6E-5518-40E5-A396-6207B0C74BA2}">
      <dsp:nvSpPr>
        <dsp:cNvPr id="0" name=""/>
        <dsp:cNvSpPr/>
      </dsp:nvSpPr>
      <dsp:spPr>
        <a:xfrm>
          <a:off x="2421606" y="542861"/>
          <a:ext cx="91440" cy="205628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05628"/>
              </a:lnTo>
              <a:lnTo>
                <a:pt x="92657" y="20562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F61F7D2-E7E1-451E-8CC1-19766FCE8EAE}">
      <dsp:nvSpPr>
        <dsp:cNvPr id="0" name=""/>
        <dsp:cNvSpPr/>
      </dsp:nvSpPr>
      <dsp:spPr>
        <a:xfrm>
          <a:off x="2364853" y="542861"/>
          <a:ext cx="91440" cy="210108"/>
        </a:xfrm>
        <a:custGeom>
          <a:avLst/>
          <a:gdLst/>
          <a:ahLst/>
          <a:cxnLst/>
          <a:rect l="0" t="0" r="0" b="0"/>
          <a:pathLst>
            <a:path>
              <a:moveTo>
                <a:pt x="102473" y="0"/>
              </a:moveTo>
              <a:lnTo>
                <a:pt x="102473" y="210108"/>
              </a:lnTo>
              <a:lnTo>
                <a:pt x="45720" y="21010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77B5BF0-22DE-4F93-B86F-D1F778AC0C71}">
      <dsp:nvSpPr>
        <dsp:cNvPr id="0" name=""/>
        <dsp:cNvSpPr/>
      </dsp:nvSpPr>
      <dsp:spPr>
        <a:xfrm>
          <a:off x="2467326" y="225477"/>
          <a:ext cx="811340" cy="93874"/>
        </a:xfrm>
        <a:custGeom>
          <a:avLst/>
          <a:gdLst/>
          <a:ahLst/>
          <a:cxnLst/>
          <a:rect l="0" t="0" r="0" b="0"/>
          <a:pathLst>
            <a:path>
              <a:moveTo>
                <a:pt x="811340" y="0"/>
              </a:moveTo>
              <a:lnTo>
                <a:pt x="811340" y="46937"/>
              </a:lnTo>
              <a:lnTo>
                <a:pt x="0" y="46937"/>
              </a:lnTo>
              <a:lnTo>
                <a:pt x="0" y="93874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86ECCB1-DF09-4E29-AAF6-09AD866D7B80}">
      <dsp:nvSpPr>
        <dsp:cNvPr id="0" name=""/>
        <dsp:cNvSpPr/>
      </dsp:nvSpPr>
      <dsp:spPr>
        <a:xfrm>
          <a:off x="1926433" y="225477"/>
          <a:ext cx="1352234" cy="93874"/>
        </a:xfrm>
        <a:custGeom>
          <a:avLst/>
          <a:gdLst/>
          <a:ahLst/>
          <a:cxnLst/>
          <a:rect l="0" t="0" r="0" b="0"/>
          <a:pathLst>
            <a:path>
              <a:moveTo>
                <a:pt x="1352234" y="0"/>
              </a:moveTo>
              <a:lnTo>
                <a:pt x="1352234" y="46937"/>
              </a:lnTo>
              <a:lnTo>
                <a:pt x="0" y="46937"/>
              </a:lnTo>
              <a:lnTo>
                <a:pt x="0" y="93874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A7D5C9F-81B1-4B89-96FF-A38A0F4D7753}">
      <dsp:nvSpPr>
        <dsp:cNvPr id="0" name=""/>
        <dsp:cNvSpPr/>
      </dsp:nvSpPr>
      <dsp:spPr>
        <a:xfrm>
          <a:off x="3055157" y="1967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Object</a:t>
          </a:r>
        </a:p>
      </dsp:txBody>
      <dsp:txXfrm>
        <a:off x="3055157" y="1967"/>
        <a:ext cx="447019" cy="223509"/>
      </dsp:txXfrm>
    </dsp:sp>
    <dsp:sp modelId="{013E6560-89F2-43CF-B3D2-043801AEDA95}">
      <dsp:nvSpPr>
        <dsp:cNvPr id="0" name=""/>
        <dsp:cNvSpPr/>
      </dsp:nvSpPr>
      <dsp:spPr>
        <a:xfrm>
          <a:off x="1702923" y="319351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</a:t>
          </a:r>
        </a:p>
      </dsp:txBody>
      <dsp:txXfrm>
        <a:off x="1702923" y="319351"/>
        <a:ext cx="447019" cy="223509"/>
      </dsp:txXfrm>
    </dsp:sp>
    <dsp:sp modelId="{3D0F7ED5-D2CF-49D5-9F9E-3DD9A743A5AB}">
      <dsp:nvSpPr>
        <dsp:cNvPr id="0" name=""/>
        <dsp:cNvSpPr/>
      </dsp:nvSpPr>
      <dsp:spPr>
        <a:xfrm>
          <a:off x="2243816" y="319351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Annotated</a:t>
          </a:r>
        </a:p>
      </dsp:txBody>
      <dsp:txXfrm>
        <a:off x="2243816" y="319351"/>
        <a:ext cx="447019" cy="223509"/>
      </dsp:txXfrm>
    </dsp:sp>
    <dsp:sp modelId="{8F22C808-59BE-4360-8BE9-25229ED3DF37}">
      <dsp:nvSpPr>
        <dsp:cNvPr id="0" name=""/>
        <dsp:cNvSpPr/>
      </dsp:nvSpPr>
      <dsp:spPr>
        <a:xfrm>
          <a:off x="1963553" y="641214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AnyAttribute</a:t>
          </a:r>
        </a:p>
      </dsp:txBody>
      <dsp:txXfrm>
        <a:off x="1963553" y="641214"/>
        <a:ext cx="447019" cy="223509"/>
      </dsp:txXfrm>
    </dsp:sp>
    <dsp:sp modelId="{0D6479DB-BB07-4BA8-93FF-0A1294D2DAEC}">
      <dsp:nvSpPr>
        <dsp:cNvPr id="0" name=""/>
        <dsp:cNvSpPr/>
      </dsp:nvSpPr>
      <dsp:spPr>
        <a:xfrm>
          <a:off x="2514263" y="636735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Attribute</a:t>
          </a:r>
        </a:p>
      </dsp:txBody>
      <dsp:txXfrm>
        <a:off x="2514263" y="636735"/>
        <a:ext cx="447019" cy="223509"/>
      </dsp:txXfrm>
    </dsp:sp>
    <dsp:sp modelId="{D6173DEA-4271-432D-8C03-28D59D29A56D}">
      <dsp:nvSpPr>
        <dsp:cNvPr id="0" name=""/>
        <dsp:cNvSpPr/>
      </dsp:nvSpPr>
      <dsp:spPr>
        <a:xfrm>
          <a:off x="1968032" y="945158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Attribute Group</a:t>
          </a:r>
        </a:p>
      </dsp:txBody>
      <dsp:txXfrm>
        <a:off x="1968032" y="945158"/>
        <a:ext cx="447019" cy="223509"/>
      </dsp:txXfrm>
    </dsp:sp>
    <dsp:sp modelId="{016B1A52-B18A-4F1E-98F7-B999341CC60E}">
      <dsp:nvSpPr>
        <dsp:cNvPr id="0" name=""/>
        <dsp:cNvSpPr/>
      </dsp:nvSpPr>
      <dsp:spPr>
        <a:xfrm>
          <a:off x="2514263" y="954119"/>
          <a:ext cx="615273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AttributeGroupRef</a:t>
          </a:r>
        </a:p>
      </dsp:txBody>
      <dsp:txXfrm>
        <a:off x="2514263" y="954119"/>
        <a:ext cx="615273" cy="223509"/>
      </dsp:txXfrm>
    </dsp:sp>
    <dsp:sp modelId="{12D0EA07-6629-40AB-B646-DF848A042870}">
      <dsp:nvSpPr>
        <dsp:cNvPr id="0" name=""/>
        <dsp:cNvSpPr/>
      </dsp:nvSpPr>
      <dsp:spPr>
        <a:xfrm>
          <a:off x="1162029" y="1271502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Content</a:t>
          </a:r>
        </a:p>
      </dsp:txBody>
      <dsp:txXfrm>
        <a:off x="1162029" y="1271502"/>
        <a:ext cx="447019" cy="223509"/>
      </dsp:txXfrm>
    </dsp:sp>
    <dsp:sp modelId="{0A07E803-533C-4B12-A0AE-49A6177E0D4B}">
      <dsp:nvSpPr>
        <dsp:cNvPr id="0" name=""/>
        <dsp:cNvSpPr/>
      </dsp:nvSpPr>
      <dsp:spPr>
        <a:xfrm>
          <a:off x="350689" y="1588886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Complex ontent Extension</a:t>
          </a:r>
        </a:p>
      </dsp:txBody>
      <dsp:txXfrm>
        <a:off x="350689" y="1588886"/>
        <a:ext cx="447019" cy="223509"/>
      </dsp:txXfrm>
    </dsp:sp>
    <dsp:sp modelId="{83D4F36F-1230-441C-89F7-DFFF303E9093}">
      <dsp:nvSpPr>
        <dsp:cNvPr id="0" name=""/>
        <dsp:cNvSpPr/>
      </dsp:nvSpPr>
      <dsp:spPr>
        <a:xfrm>
          <a:off x="891582" y="1588886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ComplexContent Restriction</a:t>
          </a:r>
        </a:p>
      </dsp:txBody>
      <dsp:txXfrm>
        <a:off x="891582" y="1588886"/>
        <a:ext cx="447019" cy="223509"/>
      </dsp:txXfrm>
    </dsp:sp>
    <dsp:sp modelId="{3366CC46-FC15-4301-BE60-5C5E009B2444}">
      <dsp:nvSpPr>
        <dsp:cNvPr id="0" name=""/>
        <dsp:cNvSpPr/>
      </dsp:nvSpPr>
      <dsp:spPr>
        <a:xfrm>
          <a:off x="1432476" y="1588886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SimpleContent Extension</a:t>
          </a:r>
        </a:p>
      </dsp:txBody>
      <dsp:txXfrm>
        <a:off x="1432476" y="1588886"/>
        <a:ext cx="447019" cy="223509"/>
      </dsp:txXfrm>
    </dsp:sp>
    <dsp:sp modelId="{AFE0A3B1-A641-4373-B2F9-5357A4EED871}">
      <dsp:nvSpPr>
        <dsp:cNvPr id="0" name=""/>
        <dsp:cNvSpPr/>
      </dsp:nvSpPr>
      <dsp:spPr>
        <a:xfrm>
          <a:off x="1973370" y="1588886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SimpleContent Restriction</a:t>
          </a:r>
        </a:p>
      </dsp:txBody>
      <dsp:txXfrm>
        <a:off x="1973370" y="1588886"/>
        <a:ext cx="447019" cy="223509"/>
      </dsp:txXfrm>
    </dsp:sp>
    <dsp:sp modelId="{5419B671-ECE7-4ADB-A9CB-66EAEF5BF677}">
      <dsp:nvSpPr>
        <dsp:cNvPr id="0" name=""/>
        <dsp:cNvSpPr/>
      </dsp:nvSpPr>
      <dsp:spPr>
        <a:xfrm>
          <a:off x="2784710" y="1271502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ContentModel</a:t>
          </a:r>
        </a:p>
      </dsp:txBody>
      <dsp:txXfrm>
        <a:off x="2784710" y="1271502"/>
        <a:ext cx="447019" cy="223509"/>
      </dsp:txXfrm>
    </dsp:sp>
    <dsp:sp modelId="{4A8380F3-7BAA-49C0-8590-EA53FE2767F7}">
      <dsp:nvSpPr>
        <dsp:cNvPr id="0" name=""/>
        <dsp:cNvSpPr/>
      </dsp:nvSpPr>
      <dsp:spPr>
        <a:xfrm>
          <a:off x="2514263" y="1588886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ComplexContent</a:t>
          </a:r>
        </a:p>
      </dsp:txBody>
      <dsp:txXfrm>
        <a:off x="2514263" y="1588886"/>
        <a:ext cx="447019" cy="223509"/>
      </dsp:txXfrm>
    </dsp:sp>
    <dsp:sp modelId="{D20A94B8-33AA-4F96-8774-74B566B1619E}">
      <dsp:nvSpPr>
        <dsp:cNvPr id="0" name=""/>
        <dsp:cNvSpPr/>
      </dsp:nvSpPr>
      <dsp:spPr>
        <a:xfrm>
          <a:off x="3055157" y="1588886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SimpleContent</a:t>
          </a:r>
        </a:p>
      </dsp:txBody>
      <dsp:txXfrm>
        <a:off x="3055157" y="1588886"/>
        <a:ext cx="447019" cy="223509"/>
      </dsp:txXfrm>
    </dsp:sp>
    <dsp:sp modelId="{39CC0F22-236C-4186-A5DE-FA2D35311C2B}">
      <dsp:nvSpPr>
        <dsp:cNvPr id="0" name=""/>
        <dsp:cNvSpPr/>
      </dsp:nvSpPr>
      <dsp:spPr>
        <a:xfrm>
          <a:off x="1384415" y="1906270"/>
          <a:ext cx="603534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Facet</a:t>
          </a:r>
        </a:p>
      </dsp:txBody>
      <dsp:txXfrm>
        <a:off x="1384415" y="1906270"/>
        <a:ext cx="603534" cy="223509"/>
      </dsp:txXfrm>
    </dsp:sp>
    <dsp:sp modelId="{944EE4E9-6EEE-4EBD-BC8F-765976AF0015}">
      <dsp:nvSpPr>
        <dsp:cNvPr id="0" name=""/>
        <dsp:cNvSpPr/>
      </dsp:nvSpPr>
      <dsp:spPr>
        <a:xfrm>
          <a:off x="892731" y="2223654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Enumeration Facet</a:t>
          </a:r>
        </a:p>
      </dsp:txBody>
      <dsp:txXfrm>
        <a:off x="892731" y="2223654"/>
        <a:ext cx="447019" cy="223509"/>
      </dsp:txXfrm>
    </dsp:sp>
    <dsp:sp modelId="{55B8E109-3E96-4875-AA78-C38421D2B014}">
      <dsp:nvSpPr>
        <dsp:cNvPr id="0" name=""/>
        <dsp:cNvSpPr/>
      </dsp:nvSpPr>
      <dsp:spPr>
        <a:xfrm>
          <a:off x="1974518" y="2223654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Pattern Facet</a:t>
          </a:r>
        </a:p>
      </dsp:txBody>
      <dsp:txXfrm>
        <a:off x="1974518" y="2223654"/>
        <a:ext cx="447019" cy="223509"/>
      </dsp:txXfrm>
    </dsp:sp>
    <dsp:sp modelId="{3C7374D4-6935-4794-9F74-B4254DB9AF8A}">
      <dsp:nvSpPr>
        <dsp:cNvPr id="0" name=""/>
        <dsp:cNvSpPr/>
      </dsp:nvSpPr>
      <dsp:spPr>
        <a:xfrm>
          <a:off x="892731" y="2541038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MaxExclusive Facet</a:t>
          </a:r>
        </a:p>
      </dsp:txBody>
      <dsp:txXfrm>
        <a:off x="892731" y="2541038"/>
        <a:ext cx="447019" cy="223509"/>
      </dsp:txXfrm>
    </dsp:sp>
    <dsp:sp modelId="{56FCCEDC-A961-4DA9-AE03-C96BF491298B}">
      <dsp:nvSpPr>
        <dsp:cNvPr id="0" name=""/>
        <dsp:cNvSpPr/>
      </dsp:nvSpPr>
      <dsp:spPr>
        <a:xfrm>
          <a:off x="1974518" y="2541038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MaxInclusive Facet</a:t>
          </a:r>
        </a:p>
      </dsp:txBody>
      <dsp:txXfrm>
        <a:off x="1974518" y="2541038"/>
        <a:ext cx="447019" cy="223509"/>
      </dsp:txXfrm>
    </dsp:sp>
    <dsp:sp modelId="{0EE94A1F-E329-4A96-87E9-92397D1FFB89}">
      <dsp:nvSpPr>
        <dsp:cNvPr id="0" name=""/>
        <dsp:cNvSpPr/>
      </dsp:nvSpPr>
      <dsp:spPr>
        <a:xfrm>
          <a:off x="892731" y="2858422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MinExclusive Facet</a:t>
          </a:r>
        </a:p>
      </dsp:txBody>
      <dsp:txXfrm>
        <a:off x="892731" y="2858422"/>
        <a:ext cx="447019" cy="223509"/>
      </dsp:txXfrm>
    </dsp:sp>
    <dsp:sp modelId="{0C227558-2203-423E-8C55-F83CC36DFADA}">
      <dsp:nvSpPr>
        <dsp:cNvPr id="0" name=""/>
        <dsp:cNvSpPr/>
      </dsp:nvSpPr>
      <dsp:spPr>
        <a:xfrm>
          <a:off x="1974518" y="2858422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MinInclusive Facet</a:t>
          </a:r>
        </a:p>
      </dsp:txBody>
      <dsp:txXfrm>
        <a:off x="1974518" y="2858422"/>
        <a:ext cx="447019" cy="223509"/>
      </dsp:txXfrm>
    </dsp:sp>
    <dsp:sp modelId="{FA9E3C97-151E-48EE-A302-70D770074057}">
      <dsp:nvSpPr>
        <dsp:cNvPr id="0" name=""/>
        <dsp:cNvSpPr/>
      </dsp:nvSpPr>
      <dsp:spPr>
        <a:xfrm>
          <a:off x="907148" y="3183121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Numeric Facet</a:t>
          </a:r>
        </a:p>
      </dsp:txBody>
      <dsp:txXfrm>
        <a:off x="907148" y="3183121"/>
        <a:ext cx="447019" cy="223509"/>
      </dsp:txXfrm>
    </dsp:sp>
    <dsp:sp modelId="{8278BBC0-073A-43EA-A377-D9ACD378BCA5}">
      <dsp:nvSpPr>
        <dsp:cNvPr id="0" name=""/>
        <dsp:cNvSpPr/>
      </dsp:nvSpPr>
      <dsp:spPr>
        <a:xfrm>
          <a:off x="350689" y="3493189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TotalDigits Facet</a:t>
          </a:r>
        </a:p>
      </dsp:txBody>
      <dsp:txXfrm>
        <a:off x="350689" y="3493189"/>
        <a:ext cx="447019" cy="223509"/>
      </dsp:txXfrm>
    </dsp:sp>
    <dsp:sp modelId="{054112EA-31C4-4EF4-A430-C1D1F38AF923}">
      <dsp:nvSpPr>
        <dsp:cNvPr id="0" name=""/>
        <dsp:cNvSpPr/>
      </dsp:nvSpPr>
      <dsp:spPr>
        <a:xfrm>
          <a:off x="1250025" y="3493189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FractionDigits Facet</a:t>
          </a:r>
        </a:p>
      </dsp:txBody>
      <dsp:txXfrm>
        <a:off x="1250025" y="3493189"/>
        <a:ext cx="447019" cy="223509"/>
      </dsp:txXfrm>
    </dsp:sp>
    <dsp:sp modelId="{FF6F3DE3-6AB3-47F4-96C2-EEC09E09C517}">
      <dsp:nvSpPr>
        <dsp:cNvPr id="0" name=""/>
        <dsp:cNvSpPr/>
      </dsp:nvSpPr>
      <dsp:spPr>
        <a:xfrm>
          <a:off x="350689" y="3810573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MaxLength Facet</a:t>
          </a:r>
        </a:p>
      </dsp:txBody>
      <dsp:txXfrm>
        <a:off x="350689" y="3810573"/>
        <a:ext cx="447019" cy="223509"/>
      </dsp:txXfrm>
    </dsp:sp>
    <dsp:sp modelId="{B871C6E6-A1D4-42A0-BBBF-6623FF4BE96B}">
      <dsp:nvSpPr>
        <dsp:cNvPr id="0" name=""/>
        <dsp:cNvSpPr/>
      </dsp:nvSpPr>
      <dsp:spPr>
        <a:xfrm>
          <a:off x="1242712" y="3810573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MinLength Facet</a:t>
          </a:r>
        </a:p>
      </dsp:txBody>
      <dsp:txXfrm>
        <a:off x="1242712" y="3810573"/>
        <a:ext cx="447019" cy="223509"/>
      </dsp:txXfrm>
    </dsp:sp>
    <dsp:sp modelId="{7E65E976-A6D4-4090-B009-34733B68F5DB}">
      <dsp:nvSpPr>
        <dsp:cNvPr id="0" name=""/>
        <dsp:cNvSpPr/>
      </dsp:nvSpPr>
      <dsp:spPr>
        <a:xfrm>
          <a:off x="350689" y="4127957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LengthFacet</a:t>
          </a:r>
        </a:p>
      </dsp:txBody>
      <dsp:txXfrm>
        <a:off x="350689" y="4127957"/>
        <a:ext cx="447019" cy="223509"/>
      </dsp:txXfrm>
    </dsp:sp>
    <dsp:sp modelId="{1E8B2F68-B90C-4831-B7D6-8DF4E874044A}">
      <dsp:nvSpPr>
        <dsp:cNvPr id="0" name=""/>
        <dsp:cNvSpPr/>
      </dsp:nvSpPr>
      <dsp:spPr>
        <a:xfrm>
          <a:off x="1974518" y="3175806"/>
          <a:ext cx="43566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WhiteSpace Facet</a:t>
          </a:r>
        </a:p>
      </dsp:txBody>
      <dsp:txXfrm>
        <a:off x="1974518" y="3175806"/>
        <a:ext cx="435669" cy="223509"/>
      </dsp:txXfrm>
    </dsp:sp>
    <dsp:sp modelId="{FFB8ED37-75AF-4DCD-9B73-BDD89FFFE60F}">
      <dsp:nvSpPr>
        <dsp:cNvPr id="0" name=""/>
        <dsp:cNvSpPr/>
      </dsp:nvSpPr>
      <dsp:spPr>
        <a:xfrm>
          <a:off x="2514263" y="1906270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IdentityContraint</a:t>
          </a:r>
        </a:p>
      </dsp:txBody>
      <dsp:txXfrm>
        <a:off x="2514263" y="1906270"/>
        <a:ext cx="447019" cy="223509"/>
      </dsp:txXfrm>
    </dsp:sp>
    <dsp:sp modelId="{C9025BC9-3940-4555-8C3D-EE657224682D}">
      <dsp:nvSpPr>
        <dsp:cNvPr id="0" name=""/>
        <dsp:cNvSpPr/>
      </dsp:nvSpPr>
      <dsp:spPr>
        <a:xfrm>
          <a:off x="2626018" y="2223654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Key</a:t>
          </a:r>
        </a:p>
      </dsp:txBody>
      <dsp:txXfrm>
        <a:off x="2626018" y="2223654"/>
        <a:ext cx="447019" cy="223509"/>
      </dsp:txXfrm>
    </dsp:sp>
    <dsp:sp modelId="{07507235-3A7A-4EE1-BD93-8FA8B73F2E33}">
      <dsp:nvSpPr>
        <dsp:cNvPr id="0" name=""/>
        <dsp:cNvSpPr/>
      </dsp:nvSpPr>
      <dsp:spPr>
        <a:xfrm>
          <a:off x="2626018" y="2541038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KeyRef</a:t>
          </a:r>
        </a:p>
      </dsp:txBody>
      <dsp:txXfrm>
        <a:off x="2626018" y="2541038"/>
        <a:ext cx="447019" cy="223509"/>
      </dsp:txXfrm>
    </dsp:sp>
    <dsp:sp modelId="{A417271C-8DAE-4976-96A8-9790DA25B533}">
      <dsp:nvSpPr>
        <dsp:cNvPr id="0" name=""/>
        <dsp:cNvSpPr/>
      </dsp:nvSpPr>
      <dsp:spPr>
        <a:xfrm>
          <a:off x="2626018" y="2858422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Unique</a:t>
          </a:r>
        </a:p>
      </dsp:txBody>
      <dsp:txXfrm>
        <a:off x="2626018" y="2858422"/>
        <a:ext cx="447019" cy="223509"/>
      </dsp:txXfrm>
    </dsp:sp>
    <dsp:sp modelId="{AF6CE874-0A09-4FFF-8BF4-F37DF6CD40A1}">
      <dsp:nvSpPr>
        <dsp:cNvPr id="0" name=""/>
        <dsp:cNvSpPr/>
      </dsp:nvSpPr>
      <dsp:spPr>
        <a:xfrm>
          <a:off x="1935476" y="4445341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Group</a:t>
          </a:r>
        </a:p>
      </dsp:txBody>
      <dsp:txXfrm>
        <a:off x="1935476" y="4445341"/>
        <a:ext cx="447019" cy="223509"/>
      </dsp:txXfrm>
    </dsp:sp>
    <dsp:sp modelId="{72BAE891-0DED-46FE-8120-B562FD60B5CB}">
      <dsp:nvSpPr>
        <dsp:cNvPr id="0" name=""/>
        <dsp:cNvSpPr/>
      </dsp:nvSpPr>
      <dsp:spPr>
        <a:xfrm>
          <a:off x="2514263" y="4445341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Notation</a:t>
          </a:r>
        </a:p>
      </dsp:txBody>
      <dsp:txXfrm>
        <a:off x="2514263" y="4445341"/>
        <a:ext cx="447019" cy="223509"/>
      </dsp:txXfrm>
    </dsp:sp>
    <dsp:sp modelId="{016ADFD8-0648-433A-AC05-9CC6DC1DF2B8}">
      <dsp:nvSpPr>
        <dsp:cNvPr id="0" name=""/>
        <dsp:cNvSpPr/>
      </dsp:nvSpPr>
      <dsp:spPr>
        <a:xfrm>
          <a:off x="1162029" y="4762725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Particle</a:t>
          </a:r>
        </a:p>
      </dsp:txBody>
      <dsp:txXfrm>
        <a:off x="1162029" y="4762725"/>
        <a:ext cx="447019" cy="223509"/>
      </dsp:txXfrm>
    </dsp:sp>
    <dsp:sp modelId="{251DC6F9-FA99-468D-8D86-9F428EE7569E}">
      <dsp:nvSpPr>
        <dsp:cNvPr id="0" name=""/>
        <dsp:cNvSpPr/>
      </dsp:nvSpPr>
      <dsp:spPr>
        <a:xfrm>
          <a:off x="350689" y="5080109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Any</a:t>
          </a:r>
        </a:p>
      </dsp:txBody>
      <dsp:txXfrm>
        <a:off x="350689" y="5080109"/>
        <a:ext cx="447019" cy="223509"/>
      </dsp:txXfrm>
    </dsp:sp>
    <dsp:sp modelId="{F8F04E7E-7FFC-42FA-BFAB-C61D13C092BF}">
      <dsp:nvSpPr>
        <dsp:cNvPr id="0" name=""/>
        <dsp:cNvSpPr/>
      </dsp:nvSpPr>
      <dsp:spPr>
        <a:xfrm>
          <a:off x="891582" y="5080109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Element</a:t>
          </a:r>
        </a:p>
      </dsp:txBody>
      <dsp:txXfrm>
        <a:off x="891582" y="5080109"/>
        <a:ext cx="447019" cy="223509"/>
      </dsp:txXfrm>
    </dsp:sp>
    <dsp:sp modelId="{9612A586-9500-49EB-A606-32F885A2F27A}">
      <dsp:nvSpPr>
        <dsp:cNvPr id="0" name=""/>
        <dsp:cNvSpPr/>
      </dsp:nvSpPr>
      <dsp:spPr>
        <a:xfrm>
          <a:off x="1432476" y="5080109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GroupBase</a:t>
          </a:r>
        </a:p>
      </dsp:txBody>
      <dsp:txXfrm>
        <a:off x="1432476" y="5080109"/>
        <a:ext cx="447019" cy="223509"/>
      </dsp:txXfrm>
    </dsp:sp>
    <dsp:sp modelId="{27964296-D5D9-4824-8E90-3AD9BBFCEB5C}">
      <dsp:nvSpPr>
        <dsp:cNvPr id="0" name=""/>
        <dsp:cNvSpPr/>
      </dsp:nvSpPr>
      <dsp:spPr>
        <a:xfrm>
          <a:off x="891582" y="5397493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All</a:t>
          </a:r>
        </a:p>
      </dsp:txBody>
      <dsp:txXfrm>
        <a:off x="891582" y="5397493"/>
        <a:ext cx="447019" cy="223509"/>
      </dsp:txXfrm>
    </dsp:sp>
    <dsp:sp modelId="{CB07AFAF-F403-4A60-B9CF-3F64ECC96079}">
      <dsp:nvSpPr>
        <dsp:cNvPr id="0" name=""/>
        <dsp:cNvSpPr/>
      </dsp:nvSpPr>
      <dsp:spPr>
        <a:xfrm>
          <a:off x="1432476" y="5397493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Choice</a:t>
          </a:r>
        </a:p>
      </dsp:txBody>
      <dsp:txXfrm>
        <a:off x="1432476" y="5397493"/>
        <a:ext cx="447019" cy="223509"/>
      </dsp:txXfrm>
    </dsp:sp>
    <dsp:sp modelId="{39A45D1B-34C9-467B-90CB-280B6B994D20}">
      <dsp:nvSpPr>
        <dsp:cNvPr id="0" name=""/>
        <dsp:cNvSpPr/>
      </dsp:nvSpPr>
      <dsp:spPr>
        <a:xfrm>
          <a:off x="1973370" y="5397493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Sequence</a:t>
          </a:r>
        </a:p>
      </dsp:txBody>
      <dsp:txXfrm>
        <a:off x="1973370" y="5397493"/>
        <a:ext cx="447019" cy="223509"/>
      </dsp:txXfrm>
    </dsp:sp>
    <dsp:sp modelId="{5C221830-BDCC-44E5-8095-6B07CE3399CA}">
      <dsp:nvSpPr>
        <dsp:cNvPr id="0" name=""/>
        <dsp:cNvSpPr/>
      </dsp:nvSpPr>
      <dsp:spPr>
        <a:xfrm>
          <a:off x="1973370" y="5080109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GroupRef</a:t>
          </a:r>
        </a:p>
      </dsp:txBody>
      <dsp:txXfrm>
        <a:off x="1973370" y="5080109"/>
        <a:ext cx="447019" cy="223509"/>
      </dsp:txXfrm>
    </dsp:sp>
    <dsp:sp modelId="{C0411415-B2AE-4C89-8787-E5B668B214EA}">
      <dsp:nvSpPr>
        <dsp:cNvPr id="0" name=""/>
        <dsp:cNvSpPr/>
      </dsp:nvSpPr>
      <dsp:spPr>
        <a:xfrm>
          <a:off x="3055447" y="4762725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SimpleType Content</a:t>
          </a:r>
        </a:p>
      </dsp:txBody>
      <dsp:txXfrm>
        <a:off x="3055447" y="4762725"/>
        <a:ext cx="447019" cy="223509"/>
      </dsp:txXfrm>
    </dsp:sp>
    <dsp:sp modelId="{46709894-56A8-4277-BD38-E9643BDAF1A1}">
      <dsp:nvSpPr>
        <dsp:cNvPr id="0" name=""/>
        <dsp:cNvSpPr/>
      </dsp:nvSpPr>
      <dsp:spPr>
        <a:xfrm>
          <a:off x="2514263" y="5080109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SimpleType List</a:t>
          </a:r>
        </a:p>
      </dsp:txBody>
      <dsp:txXfrm>
        <a:off x="2514263" y="5080109"/>
        <a:ext cx="447019" cy="223509"/>
      </dsp:txXfrm>
    </dsp:sp>
    <dsp:sp modelId="{1F25D217-A94A-4F3F-AF52-FF7D5ED16E23}">
      <dsp:nvSpPr>
        <dsp:cNvPr id="0" name=""/>
        <dsp:cNvSpPr/>
      </dsp:nvSpPr>
      <dsp:spPr>
        <a:xfrm>
          <a:off x="3055157" y="5080109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SimpleType Restriction</a:t>
          </a:r>
        </a:p>
      </dsp:txBody>
      <dsp:txXfrm>
        <a:off x="3055157" y="5080109"/>
        <a:ext cx="447019" cy="223509"/>
      </dsp:txXfrm>
    </dsp:sp>
    <dsp:sp modelId="{15692301-C372-4095-8143-1C34192C6327}">
      <dsp:nvSpPr>
        <dsp:cNvPr id="0" name=""/>
        <dsp:cNvSpPr/>
      </dsp:nvSpPr>
      <dsp:spPr>
        <a:xfrm>
          <a:off x="3596050" y="5080109"/>
          <a:ext cx="383283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SimpleType Union</a:t>
          </a:r>
        </a:p>
      </dsp:txBody>
      <dsp:txXfrm>
        <a:off x="3596050" y="5080109"/>
        <a:ext cx="383283" cy="223509"/>
      </dsp:txXfrm>
    </dsp:sp>
    <dsp:sp modelId="{37FC2D1A-01D5-4B21-AB06-C7692E317AFD}">
      <dsp:nvSpPr>
        <dsp:cNvPr id="0" name=""/>
        <dsp:cNvSpPr/>
      </dsp:nvSpPr>
      <dsp:spPr>
        <a:xfrm>
          <a:off x="621136" y="5714876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Type</a:t>
          </a:r>
        </a:p>
      </dsp:txBody>
      <dsp:txXfrm>
        <a:off x="621136" y="5714876"/>
        <a:ext cx="447019" cy="223509"/>
      </dsp:txXfrm>
    </dsp:sp>
    <dsp:sp modelId="{963029A0-AC47-4D7B-A16E-AED204D40252}">
      <dsp:nvSpPr>
        <dsp:cNvPr id="0" name=""/>
        <dsp:cNvSpPr/>
      </dsp:nvSpPr>
      <dsp:spPr>
        <a:xfrm>
          <a:off x="350689" y="6032260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ComplexType</a:t>
          </a:r>
        </a:p>
      </dsp:txBody>
      <dsp:txXfrm>
        <a:off x="350689" y="6032260"/>
        <a:ext cx="447019" cy="223509"/>
      </dsp:txXfrm>
    </dsp:sp>
    <dsp:sp modelId="{8DF3E4DB-255F-4373-82E2-B4CBF0C815A0}">
      <dsp:nvSpPr>
        <dsp:cNvPr id="0" name=""/>
        <dsp:cNvSpPr/>
      </dsp:nvSpPr>
      <dsp:spPr>
        <a:xfrm>
          <a:off x="891582" y="6032260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SimpleType</a:t>
          </a:r>
        </a:p>
      </dsp:txBody>
      <dsp:txXfrm>
        <a:off x="891582" y="6032260"/>
        <a:ext cx="447019" cy="223509"/>
      </dsp:txXfrm>
    </dsp:sp>
    <dsp:sp modelId="{1B9ADAF9-C280-4466-9D1A-A5FF0A02C6D9}">
      <dsp:nvSpPr>
        <dsp:cNvPr id="0" name=""/>
        <dsp:cNvSpPr/>
      </dsp:nvSpPr>
      <dsp:spPr>
        <a:xfrm>
          <a:off x="2514263" y="5714876"/>
          <a:ext cx="630234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XPath</a:t>
          </a:r>
        </a:p>
      </dsp:txBody>
      <dsp:txXfrm>
        <a:off x="2514263" y="5714876"/>
        <a:ext cx="630234" cy="223509"/>
      </dsp:txXfrm>
    </dsp:sp>
    <dsp:sp modelId="{89736A9B-EB16-45D1-AD61-2F09C34793DE}">
      <dsp:nvSpPr>
        <dsp:cNvPr id="0" name=""/>
        <dsp:cNvSpPr/>
      </dsp:nvSpPr>
      <dsp:spPr>
        <a:xfrm>
          <a:off x="2784710" y="319351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Schema Annotation</a:t>
          </a:r>
        </a:p>
      </dsp:txBody>
      <dsp:txXfrm>
        <a:off x="2784710" y="319351"/>
        <a:ext cx="447019" cy="223509"/>
      </dsp:txXfrm>
    </dsp:sp>
    <dsp:sp modelId="{E6BF2A56-10BF-48AC-A0A0-CB15AD9EA154}">
      <dsp:nvSpPr>
        <dsp:cNvPr id="0" name=""/>
        <dsp:cNvSpPr/>
      </dsp:nvSpPr>
      <dsp:spPr>
        <a:xfrm>
          <a:off x="3325604" y="319351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AppInfo</a:t>
          </a:r>
        </a:p>
      </dsp:txBody>
      <dsp:txXfrm>
        <a:off x="3325604" y="319351"/>
        <a:ext cx="447019" cy="223509"/>
      </dsp:txXfrm>
    </dsp:sp>
    <dsp:sp modelId="{BB775DF4-D877-4BDD-8689-6263DF6F30E0}">
      <dsp:nvSpPr>
        <dsp:cNvPr id="0" name=""/>
        <dsp:cNvSpPr/>
      </dsp:nvSpPr>
      <dsp:spPr>
        <a:xfrm>
          <a:off x="3866497" y="319351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Documentation</a:t>
          </a:r>
        </a:p>
      </dsp:txBody>
      <dsp:txXfrm>
        <a:off x="3866497" y="319351"/>
        <a:ext cx="447019" cy="223509"/>
      </dsp:txXfrm>
    </dsp:sp>
    <dsp:sp modelId="{8B5B7B14-5DD3-46ED-852B-B1D2B5BF7E27}">
      <dsp:nvSpPr>
        <dsp:cNvPr id="0" name=""/>
        <dsp:cNvSpPr/>
      </dsp:nvSpPr>
      <dsp:spPr>
        <a:xfrm>
          <a:off x="4407391" y="319351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External</a:t>
          </a:r>
        </a:p>
      </dsp:txBody>
      <dsp:txXfrm>
        <a:off x="4407391" y="319351"/>
        <a:ext cx="447019" cy="223509"/>
      </dsp:txXfrm>
    </dsp:sp>
    <dsp:sp modelId="{253CCB43-3B70-4BC9-B90A-31DF461CD8ED}">
      <dsp:nvSpPr>
        <dsp:cNvPr id="0" name=""/>
        <dsp:cNvSpPr/>
      </dsp:nvSpPr>
      <dsp:spPr>
        <a:xfrm>
          <a:off x="4519146" y="636735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Import</a:t>
          </a:r>
        </a:p>
      </dsp:txBody>
      <dsp:txXfrm>
        <a:off x="4519146" y="636735"/>
        <a:ext cx="447019" cy="223509"/>
      </dsp:txXfrm>
    </dsp:sp>
    <dsp:sp modelId="{57B6BDDF-7FCA-427A-830E-AFE0C68E21F2}">
      <dsp:nvSpPr>
        <dsp:cNvPr id="0" name=""/>
        <dsp:cNvSpPr/>
      </dsp:nvSpPr>
      <dsp:spPr>
        <a:xfrm>
          <a:off x="4519146" y="954119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Include</a:t>
          </a:r>
        </a:p>
      </dsp:txBody>
      <dsp:txXfrm>
        <a:off x="4519146" y="954119"/>
        <a:ext cx="447019" cy="223509"/>
      </dsp:txXfrm>
    </dsp:sp>
    <dsp:sp modelId="{20F6EAEA-9431-4422-A9F9-4A6CB5364EDC}">
      <dsp:nvSpPr>
        <dsp:cNvPr id="0" name=""/>
        <dsp:cNvSpPr/>
      </dsp:nvSpPr>
      <dsp:spPr>
        <a:xfrm>
          <a:off x="4519146" y="1271502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Redefine</a:t>
          </a:r>
        </a:p>
      </dsp:txBody>
      <dsp:txXfrm>
        <a:off x="4519146" y="1271502"/>
        <a:ext cx="447019" cy="223509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orgChart1">
  <dgm:title val=""/>
  <dgm:desc val=""/>
  <dgm:catLst>
    <dgm:cat type="hierarchy" pri="1000"/>
    <dgm:cat type="convert" pri="6000"/>
  </dgm:catLst>
  <dgm:sampData>
    <dgm:dataModel>
      <dgm:ptLst>
        <dgm:pt modelId="0" type="doc"/>
        <dgm:pt modelId="1">
          <dgm:prSet phldr="1"/>
        </dgm:pt>
        <dgm:pt modelId="2" type="asst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5" srcId="0" destId="1" srcOrd="0" destOrd="0"/>
        <dgm:cxn modelId="6" srcId="1" destId="2" srcOrd="0" destOrd="0"/>
        <dgm:cxn modelId="7" srcId="1" destId="3" srcOrd="1" destOrd="0"/>
        <dgm:cxn modelId="8" srcId="1" destId="4" srcOrd="2" destOrd="0"/>
        <dgm:cxn modelId="9" srcId="1" destId="5" srcOrd="3" destOrd="0"/>
      </dgm:cxnLst>
      <dgm:bg/>
      <dgm:whole/>
    </dgm:dataModel>
  </dgm:sampData>
  <dgm:styleData>
    <dgm:dataModel>
      <dgm:ptLst>
        <dgm:pt modelId="0" type="doc"/>
        <dgm:pt modelId="1"/>
        <dgm:pt modelId="12"/>
        <dgm:pt modelId="13"/>
      </dgm:ptLst>
      <dgm:cxnLst>
        <dgm:cxn modelId="2" srcId="0" destId="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 type="asst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hierChild1">
    <dgm:varLst>
      <dgm:orgChart val="1"/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5"/>
      <dgm:constr type="w" for="des" forName="rootComposite" refType="w" fact="10"/>
      <dgm:constr type="h" for="des" forName="rootComposite" refType="w" refFor="des" refForName="rootComposite1" fact="0.5"/>
      <dgm:constr type="w" for="des" forName="rootComposite3" refType="w" fact="10"/>
      <dgm:constr type="h" for="des" forName="rootComposite3" refType="w" refFor="des" refForName="rootComposite1" fact="0.5"/>
      <dgm:constr type="primFontSz" for="des" ptType="node" op="equ"/>
      <dgm:constr type="sp" for="des" op="equ"/>
      <dgm:constr type="sp" for="des" forName="hierRoot1" refType="w" refFor="des" refForName="rootComposite1" fact="0.21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2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21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ruleLst/>
    <dgm:forEach name="Name3" axis="ch">
      <dgm:forEach name="Name4" axis="self" ptType="node">
        <dgm:layoutNode name="hierRoot1">
          <dgm:varLst>
            <dgm:hierBranch val="init"/>
          </dgm:varLst>
          <dgm:choose name="Name5">
            <dgm:if name="Name6" func="var" arg="hierBranch" op="equ" val="l">
              <dgm:choose name="Name7">
                <dgm:if name="Name8" axis="ch" ptType="asst" func="cnt" op="gte" val="1">
                  <dgm:alg type="hierRoot">
                    <dgm:param type="hierAlign" val="tR"/>
                  </dgm:alg>
                  <dgm:constrLst>
                    <dgm:constr type="alignOff" val="0.65"/>
                  </dgm:constrLst>
                </dgm:if>
                <dgm:else name="Name9">
                  <dgm:alg type="hierRoot">
                    <dgm:param type="hierAlign" val="tR"/>
                  </dgm:alg>
                  <dgm:constrLst>
                    <dgm:constr type="alignOff" val="0.25"/>
                  </dgm:constrLst>
                </dgm:else>
              </dgm:choose>
            </dgm:if>
            <dgm:if name="Name10" func="var" arg="hierBranch" op="equ" val="r">
              <dgm:choose name="Name11">
                <dgm:if name="Name12" axis="ch" ptType="asst" func="cnt" op="gte" val="1">
                  <dgm:alg type="hierRoot">
                    <dgm:param type="hierAlign" val="tL"/>
                  </dgm:alg>
                  <dgm:constrLst>
                    <dgm:constr type="alignOff" val="0.65"/>
                  </dgm:constrLst>
                </dgm:if>
                <dgm:else name="Name13">
                  <dgm:alg type="hierRoot">
                    <dgm:param type="hierAlign" val="tL"/>
                  </dgm:alg>
                  <dgm:constrLst>
                    <dgm:constr type="alignOff" val="0.25"/>
                  </dgm:constrLst>
                </dgm:else>
              </dgm:choose>
            </dgm:if>
            <dgm:if name="Name14" func="var" arg="hierBranch" op="equ" val="hang">
              <dgm:alg type="hierRoot"/>
              <dgm:constrLst>
                <dgm:constr type="alignOff" val="0.65"/>
              </dgm:constrLst>
            </dgm:if>
            <dgm:else name="Name15">
              <dgm:alg type="hierRoot"/>
              <dgm:constrLst>
                <dgm:constr type="alignOff"/>
                <dgm:constr type="bendDist" for="des" ptType="parTrans" refType="sp" fact="0.5"/>
              </dgm:constrLst>
            </dgm:else>
          </dgm:choose>
          <dgm:shape xmlns:r="http://schemas.openxmlformats.org/officeDocument/2006/relationships" r:blip="">
            <dgm:adjLst/>
          </dgm:shape>
          <dgm:presOf/>
          <dgm:ruleLst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16">
              <dgm:if name="Name17" func="var" arg="hierBranch" op="equ" val="init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8" func="var" arg="hierBranch" op="equ" val="l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9" func="var" arg="hierBranch" op="equ" val="r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else name="Name20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else>
            </dgm:choose>
            <dgm:ruleLst/>
            <dgm:layoutNode name="rootText1" styleLbl="node0">
              <dgm:varLst>
                <dgm:chPref val="3"/>
              </dgm:varLst>
              <dgm:alg type="tx"/>
              <dgm:shape xmlns:r="http://schemas.openxmlformats.org/officeDocument/2006/relationships" type="rect" r:blip="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rootConnector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/>
              <dgm:ruleLst/>
            </dgm:layoutNode>
          </dgm:layoutNode>
          <dgm:layoutNode name="hierChild2">
            <dgm:choose name="Name21">
              <dgm:if name="Name22" func="var" arg="hierBranch" op="equ" val="l">
                <dgm:alg type="hierChild">
                  <dgm:param type="chAlign" val="r"/>
                  <dgm:param type="linDir" val="fromT"/>
                </dgm:alg>
              </dgm:if>
              <dgm:if name="Name23" func="var" arg="hierBranch" op="equ" val="r">
                <dgm:alg type="hierChild">
                  <dgm:param type="chAlign" val="l"/>
                  <dgm:param type="linDir" val="fromT"/>
                </dgm:alg>
              </dgm:if>
              <dgm:if name="Name24" func="var" arg="hierBranch" op="equ" val="hang">
                <dgm:choose name="Name25">
                  <dgm:if name="Name26" func="var" arg="dir" op="equ" val="norm">
                    <dgm:alg type="hierChild">
                      <dgm:param type="chAlign" val="l"/>
                      <dgm:param type="linDir" val="fromL"/>
                      <dgm:param type="secChAlign" val="t"/>
                      <dgm:param type="secLinDir" val="fromT"/>
                    </dgm:alg>
                  </dgm:if>
                  <dgm:else name="Name27">
                    <dgm:alg type="hierChild">
                      <dgm:param type="chAlign" val="l"/>
                      <dgm:param type="linDir" val="fromR"/>
                      <dgm:param type="secChAlign" val="t"/>
                      <dgm:param type="secLinDir" val="fromT"/>
                    </dgm:alg>
                  </dgm:else>
                </dgm:choose>
              </dgm:if>
              <dgm:else name="Name28">
                <dgm:choose name="Name29">
                  <dgm:if name="Name30" func="var" arg="dir" op="equ" val="norm">
                    <dgm:alg type="hierChild"/>
                  </dgm:if>
                  <dgm:else name="Name31">
                    <dgm:alg type="hierChild">
                      <dgm:param type="linDir" val="from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a" axis="ch" ptType="nonAsst">
              <dgm:forEach name="Name32" axis="precedSib" ptType="parTrans" st="-1" cnt="1">
                <dgm:choose name="Name33">
                  <dgm:if name="Name34" func="var" arg="hierBranch" op="equ" val="std">
                    <dgm:layoutNode name="Name35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tCtr"/>
                        <dgm:param type="bendPt" val="end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36" func="var" arg="hierBranch" op="equ" val="init">
                    <dgm:layoutNode name="Name37">
                      <dgm:choose name="Name38">
                        <dgm:if name="Name39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</dgm:alg>
                        </dgm:if>
                        <dgm:else name="Name40">
                          <dgm:choose name="Name41">
                            <dgm:if name="Name42" axis="par des" func="maxDepth" op="lte" val="1">
                              <dgm:choose name="Name43">
                                <dgm:if name="Name44" axis="par ch" ptType="node asst" func="cnt" op="gte" val="1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</dgm:alg>
                                </dgm:if>
                                <dgm:else name="Name45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  <dgm:param type="srcNode" val="rootConnector"/>
                                  </dgm:alg>
                                </dgm:else>
                              </dgm:choose>
                            </dgm:if>
                            <dgm:else name="Name46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47" func="var" arg="hierBranch" op="equ" val="hang">
                    <dgm:layoutNode name="Name48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midL midR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else name="Name49">
                    <dgm:layoutNode name="Name50">
                      <dgm:choose name="Name51">
                        <dgm:if name="Name52" axis="self" func="depth" op="lte" val="2">
                          <dgm:choose name="Name53">
                            <dgm:if name="Name54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5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1"/>
                              </dgm:alg>
                            </dgm:else>
                          </dgm:choose>
                        </dgm:if>
                        <dgm:else name="Name56">
                          <dgm:choose name="Name57">
                            <dgm:if name="Name58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9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else>
                </dgm:choose>
              </dgm:forEach>
              <dgm:layoutNode name="hierRoot2">
                <dgm:varLst>
                  <dgm:hierBranch val="init"/>
                </dgm:varLst>
                <dgm:choose name="Name60">
                  <dgm:if name="Name61" func="var" arg="hierBranch" op="equ" val="l">
                    <dgm:choose name="Name62">
                      <dgm:if name="Name63" axis="ch" ptType="asst" func="cnt" op="gte" val="1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4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5" func="var" arg="hierBranch" op="equ" val="r">
                    <dgm:choose name="Name66">
                      <dgm:if name="Name67" axis="ch" ptType="asst" func="cnt" op="g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8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9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70" func="var" arg="hierBranch" op="equ" val="init">
                    <dgm:choose name="Name71">
                      <dgm:if name="Name72" axis="des" func="maxDepth" op="lte" val="1">
                        <dgm:choose name="Name73">
                          <dgm:if name="Name74" axis="ch" ptType="asst" func="cnt" op="gte" val="1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65"/>
                            </dgm:constrLst>
                          </dgm:if>
                          <dgm:else name="Name75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25"/>
                            </dgm:constrLst>
                          </dgm:else>
                        </dgm:choose>
                      </dgm:if>
                      <dgm:else name="Name76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77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else>
                </dgm:choose>
                <dgm:ruleLst/>
                <dgm:layoutNode name="rootComposite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78">
                    <dgm:if name="Name79" func="var" arg="hierBranch" op="equ" val="init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0" func="var" arg="hierBranch" op="equ" val="l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1" func="var" arg="hierBranch" op="equ" val="r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else name="Name82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else>
                  </dgm:choose>
                  <dgm:ruleLst/>
                  <dgm:layoutNode name="rootText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" moveWith="rootText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4">
                  <dgm:choose name="Name83">
                    <dgm:if name="Name84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85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86" func="var" arg="hierBranch" op="equ" val="hang">
                      <dgm:choose name="Name87">
                        <dgm:if name="Name88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89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90" func="var" arg="hierBranch" op="equ" val="std">
                      <dgm:choose name="Name91">
                        <dgm:if name="Name92" func="var" arg="dir" op="equ" val="norm">
                          <dgm:alg type="hierChild"/>
                        </dgm:if>
                        <dgm:else name="Name93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94" func="var" arg="hierBranch" op="equ" val="init">
                      <dgm:choose name="Name95">
                        <dgm:if name="Name96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97">
                          <dgm:choose name="Name98">
                            <dgm:if name="Name99" func="var" arg="dir" op="equ" val="norm">
                              <dgm:alg type="hierChild"/>
                            </dgm:if>
                            <dgm:else name="Name100">
                              <dgm:alg type="hierChild">
                                <dgm:param type="linDir" val="fromR"/>
                              </dgm:alg>
                            </dgm:else>
                          </dgm:choose>
                        </dgm:else>
                      </dgm:choose>
                    </dgm:if>
                    <dgm:else name="Name101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2" ref="rep2a"/>
                </dgm:layoutNode>
                <dgm:layoutNode name="hierChild5">
                  <dgm:choose name="Name103">
                    <dgm:if name="Name104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05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6" ref="rep2b"/>
                </dgm:layoutNode>
              </dgm:layoutNode>
            </dgm:forEach>
          </dgm:layoutNode>
          <dgm:layoutNode name="hierChild3">
            <dgm:choose name="Name107">
              <dgm:if name="Name108" func="var" arg="dir" op="equ" val="norm">
                <dgm:alg type="hierChild">
                  <dgm:param type="chAlign" val="l"/>
                  <dgm:param type="linDir" val="fromL"/>
                  <dgm:param type="secChAlign" val="t"/>
                  <dgm:param type="secLinDir" val="fromT"/>
                </dgm:alg>
              </dgm:if>
              <dgm:else name="Name109">
                <dgm:alg type="hierChild">
                  <dgm:param type="chAlign" val="l"/>
                  <dgm:param type="linDir" val="fromR"/>
                  <dgm:param type="secChAlign" val="t"/>
                  <dgm:param type="secLinDir" val="fromT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b" axis="ch" ptType="asst">
              <dgm:forEach name="Name110" axis="precedSib" ptType="parTrans" st="-1" cnt="1">
                <dgm:layoutNode name="Name111">
                  <dgm:alg type="conn">
                    <dgm:param type="connRout" val="bend"/>
                    <dgm:param type="dim" val="1D"/>
                    <dgm:param type="endSty" val="noArr"/>
                    <dgm:param type="begPts" val="bCtr"/>
                    <dgm:param type="endPts" val="midL midR"/>
                  </dgm:alg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layoutNode name="hierRoot3">
                <dgm:varLst>
                  <dgm:hierBranch val="init"/>
                </dgm:varLst>
                <dgm:choose name="Name112">
                  <dgm:if name="Name113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4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5" func="var" arg="hierBranch" op="equ" val="hang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6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117" func="var" arg="hierBranch" op="equ" val="init">
                    <dgm:choose name="Name118">
                      <dgm:if name="Name119" axis="des" func="maxDepth" op="l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120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121"/>
                </dgm:choose>
                <dgm:ruleLst/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22">
                    <dgm:if name="Name123" func="var" arg="hierBranch" op="equ" val="init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4" func="var" arg="hierBranch" op="equ" val="l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5" func="var" arg="hierBranch" op="equ" val="r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else name="Name126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else>
                  </dgm:choose>
                  <dgm:ruleLst/>
                  <dgm:layoutNode name="rootText3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3" moveWith="rootText1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6">
                  <dgm:choose name="Name127">
                    <dgm:if name="Name128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129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130" func="var" arg="hierBranch" op="equ" val="hang">
                      <dgm:choose name="Name131">
                        <dgm:if name="Name132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133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134" func="var" arg="hierBranch" op="equ" val="std">
                      <dgm:choose name="Name135">
                        <dgm:if name="Name136" func="var" arg="dir" op="equ" val="norm">
                          <dgm:alg type="hierChild"/>
                        </dgm:if>
                        <dgm:else name="Name137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138" func="var" arg="hierBranch" op="equ" val="init">
                      <dgm:choose name="Name139">
                        <dgm:if name="Name140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141">
                          <dgm:alg type="hierChild"/>
                        </dgm:else>
                      </dgm:choose>
                    </dgm:if>
                    <dgm:else name="Name142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3" ref="rep2a"/>
                </dgm:layoutNode>
                <dgm:layoutNode name="hierChild7">
                  <dgm:choose name="Name144">
                    <dgm:if name="Name145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46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7" ref="rep2b"/>
                </dgm:layoutNode>
              </dgm:layoutNode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DAA94E2-88FC-43C1-B079-6F6BA745E3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18</TotalTime>
  <Pages>10</Pages>
  <Words>2612</Words>
  <Characters>15675</Characters>
  <Application>Microsoft Office Word</Application>
  <DocSecurity>0</DocSecurity>
  <Lines>130</Lines>
  <Paragraphs>3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rosław Kuchta</dc:creator>
  <cp:keywords/>
  <dc:description/>
  <cp:lastModifiedBy>Jarosław Kuchta</cp:lastModifiedBy>
  <cp:revision>87</cp:revision>
  <dcterms:created xsi:type="dcterms:W3CDTF">2024-06-09T20:00:00Z</dcterms:created>
  <dcterms:modified xsi:type="dcterms:W3CDTF">2024-06-21T12:53:00Z</dcterms:modified>
</cp:coreProperties>
</file>